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01D63AA8" w14:textId="77777777" w:rsidR="0012457A" w:rsidRDefault="0012457A" w:rsidP="00B56FA5">
      <w:pPr>
        <w:tabs>
          <w:tab w:val="left" w:pos="1260"/>
        </w:tabs>
        <w:jc w:val="center"/>
        <w:rPr>
          <w:rFonts w:eastAsia="Calibri"/>
          <w:b/>
        </w:rPr>
      </w:pPr>
      <w:r w:rsidRPr="0012457A">
        <w:rPr>
          <w:rFonts w:eastAsia="Calibri"/>
          <w:b/>
        </w:rPr>
        <w:t>SECTION 32 17 26 – TACTILE WARNING SURFACING</w:t>
      </w:r>
    </w:p>
    <w:p w14:paraId="752B6DCA" w14:textId="77777777" w:rsidR="0012457A" w:rsidRDefault="0012457A" w:rsidP="00B56FA5">
      <w:pPr>
        <w:tabs>
          <w:tab w:val="left" w:pos="1260"/>
        </w:tabs>
        <w:jc w:val="center"/>
        <w:rPr>
          <w:rFonts w:eastAsia="Calibri"/>
          <w:b/>
        </w:rPr>
      </w:pPr>
    </w:p>
    <w:p w14:paraId="350B95A1" w14:textId="1294E53F" w:rsidR="002B11A9" w:rsidRDefault="00DC59D8" w:rsidP="00B56FA5">
      <w:pPr>
        <w:tabs>
          <w:tab w:val="left" w:pos="1260"/>
        </w:tabs>
        <w:jc w:val="center"/>
        <w:rPr>
          <w:rFonts w:eastAsia="Calibri"/>
          <w:b/>
        </w:rPr>
      </w:pPr>
      <w:r w:rsidRPr="00B56FA5">
        <w:rPr>
          <w:rFonts w:eastAsia="Calibri"/>
          <w:b/>
        </w:rPr>
        <w:t>DETECTABLE WARNING SURFACE</w:t>
      </w:r>
    </w:p>
    <w:p w14:paraId="451E402F" w14:textId="24797798" w:rsidR="00EB31A2" w:rsidRPr="00B56FA5" w:rsidRDefault="00A9454B" w:rsidP="00EB31A2">
      <w:pPr>
        <w:tabs>
          <w:tab w:val="left" w:pos="1260"/>
        </w:tabs>
        <w:jc w:val="center"/>
        <w:rPr>
          <w:rFonts w:eastAsia="Calibri"/>
          <w:b/>
        </w:rPr>
      </w:pPr>
      <w:r w:rsidRPr="0015760D">
        <w:rPr>
          <w:rFonts w:ascii="Franklin Gothic Medium" w:eastAsia="Yu Mincho Light" w:hAnsi="Franklin Gothic Medium"/>
          <w:b/>
        </w:rPr>
        <w:t>IRON DOME</w:t>
      </w:r>
      <w:r w:rsidR="00AE3FD0" w:rsidRPr="0066525B">
        <w:rPr>
          <w:rFonts w:eastAsia="Calibri"/>
          <w:b/>
          <w:vertAlign w:val="superscript"/>
        </w:rPr>
        <w:t>®</w:t>
      </w:r>
      <w:r>
        <w:rPr>
          <w:rFonts w:eastAsia="Calibri"/>
          <w:b/>
        </w:rPr>
        <w:t xml:space="preserve"> </w:t>
      </w:r>
      <w:r w:rsidR="000B1E08">
        <w:rPr>
          <w:rFonts w:eastAsia="Calibri"/>
          <w:b/>
        </w:rPr>
        <w:t xml:space="preserve">&amp; </w:t>
      </w:r>
      <w:r w:rsidR="001F7C88" w:rsidRPr="0015760D">
        <w:rPr>
          <w:rFonts w:ascii="Franklin Gothic Medium" w:eastAsia="Yu Mincho Light" w:hAnsi="Franklin Gothic Medium"/>
          <w:b/>
        </w:rPr>
        <w:t>IRON DOME</w:t>
      </w:r>
      <w:r w:rsidR="001F7C88" w:rsidRPr="0066525B">
        <w:rPr>
          <w:rFonts w:eastAsia="Calibri"/>
          <w:b/>
          <w:vertAlign w:val="superscript"/>
        </w:rPr>
        <w:t>®</w:t>
      </w:r>
      <w:r w:rsidR="001F7C88">
        <w:rPr>
          <w:rFonts w:eastAsia="Calibri"/>
          <w:b/>
        </w:rPr>
        <w:t xml:space="preserve"> </w:t>
      </w:r>
      <w:r w:rsidR="000B1E08">
        <w:rPr>
          <w:rFonts w:ascii="Franklin Gothic Medium" w:eastAsia="Yu Mincho Light" w:hAnsi="Franklin Gothic Medium"/>
          <w:b/>
        </w:rPr>
        <w:t xml:space="preserve">SECURE FLANGE </w:t>
      </w:r>
      <w:r w:rsidR="00001EA9">
        <w:rPr>
          <w:rFonts w:eastAsia="Calibri"/>
          <w:b/>
        </w:rPr>
        <w:t>CAST IRON</w:t>
      </w:r>
      <w:r w:rsidR="00565AA3">
        <w:rPr>
          <w:rFonts w:eastAsia="Calibri"/>
          <w:b/>
        </w:rPr>
        <w:t xml:space="preserve"> </w:t>
      </w:r>
      <w:r w:rsidR="00E731EF">
        <w:rPr>
          <w:rFonts w:eastAsia="Calibri"/>
          <w:b/>
        </w:rPr>
        <w:t>PLATES</w:t>
      </w:r>
    </w:p>
    <w:p w14:paraId="144EB0DF" w14:textId="77777777" w:rsidR="00B56FA5" w:rsidRDefault="00B56FA5" w:rsidP="00DC59D8">
      <w:pPr>
        <w:tabs>
          <w:tab w:val="left" w:pos="1260"/>
        </w:tabs>
        <w:rPr>
          <w:rFonts w:eastAsia="Calibri"/>
          <w:bCs/>
          <w:sz w:val="22"/>
          <w:szCs w:val="22"/>
        </w:rPr>
      </w:pPr>
    </w:p>
    <w:p w14:paraId="6FCAB221" w14:textId="77777777" w:rsidR="00B16AF0" w:rsidRDefault="00B16AF0" w:rsidP="00FA7EBF">
      <w:pPr>
        <w:tabs>
          <w:tab w:val="left" w:pos="1260"/>
        </w:tabs>
        <w:rPr>
          <w:rFonts w:eastAsia="Calibri"/>
          <w:b/>
          <w:sz w:val="22"/>
          <w:szCs w:val="22"/>
        </w:rPr>
      </w:pPr>
    </w:p>
    <w:p w14:paraId="201AFDA1" w14:textId="5BA09E23" w:rsidR="00FB3AA5" w:rsidRDefault="00620B8C" w:rsidP="00FB3AA5">
      <w:pPr>
        <w:tabs>
          <w:tab w:val="left" w:pos="1260"/>
        </w:tabs>
        <w:rPr>
          <w:rFonts w:eastAsia="Calibri"/>
          <w:b/>
          <w:sz w:val="22"/>
          <w:szCs w:val="22"/>
        </w:rPr>
      </w:pPr>
      <w:r w:rsidRPr="004D36D3">
        <w:rPr>
          <w:rFonts w:eastAsia="Calibri"/>
          <w:b/>
          <w:sz w:val="22"/>
          <w:szCs w:val="22"/>
        </w:rPr>
        <w:t xml:space="preserve">SECTION </w:t>
      </w:r>
      <w:r w:rsidR="00061FFE" w:rsidRPr="004D36D3">
        <w:rPr>
          <w:rFonts w:eastAsia="Calibri"/>
          <w:b/>
          <w:sz w:val="22"/>
          <w:szCs w:val="22"/>
        </w:rPr>
        <w:t>1</w:t>
      </w:r>
      <w:r w:rsidRPr="004D36D3">
        <w:rPr>
          <w:rFonts w:eastAsia="Calibri"/>
          <w:b/>
          <w:sz w:val="22"/>
          <w:szCs w:val="22"/>
        </w:rPr>
        <w:t xml:space="preserve"> </w:t>
      </w:r>
      <w:r w:rsidR="00FB3AA5">
        <w:rPr>
          <w:rFonts w:eastAsia="Calibri"/>
          <w:b/>
          <w:sz w:val="22"/>
          <w:szCs w:val="22"/>
        </w:rPr>
        <w:t>–</w:t>
      </w:r>
      <w:r w:rsidRPr="004D36D3">
        <w:rPr>
          <w:rFonts w:eastAsia="Calibri"/>
          <w:b/>
          <w:sz w:val="22"/>
          <w:szCs w:val="22"/>
        </w:rPr>
        <w:t xml:space="preserve"> </w:t>
      </w:r>
      <w:r w:rsidR="00061FFE" w:rsidRPr="004D36D3">
        <w:rPr>
          <w:rFonts w:eastAsia="Calibri"/>
          <w:b/>
          <w:sz w:val="22"/>
          <w:szCs w:val="22"/>
        </w:rPr>
        <w:t>GENERAL</w:t>
      </w:r>
    </w:p>
    <w:p w14:paraId="58C36904" w14:textId="77777777" w:rsidR="00FB3AA5" w:rsidRDefault="00FB3AA5" w:rsidP="00FB3AA5">
      <w:pPr>
        <w:tabs>
          <w:tab w:val="left" w:pos="1260"/>
        </w:tabs>
        <w:rPr>
          <w:rFonts w:eastAsia="Calibri"/>
          <w:b/>
          <w:sz w:val="22"/>
          <w:szCs w:val="22"/>
        </w:rPr>
      </w:pPr>
    </w:p>
    <w:p w14:paraId="3A7D2E35" w14:textId="32FDFBC6" w:rsidR="002974C8" w:rsidRDefault="00F52017" w:rsidP="00501C66">
      <w:pPr>
        <w:pStyle w:val="ListParagraph"/>
        <w:numPr>
          <w:ilvl w:val="0"/>
          <w:numId w:val="1"/>
        </w:numPr>
        <w:tabs>
          <w:tab w:val="left" w:pos="1260"/>
        </w:tabs>
        <w:rPr>
          <w:rFonts w:eastAsia="Calibri"/>
          <w:b/>
          <w:sz w:val="22"/>
          <w:szCs w:val="22"/>
        </w:rPr>
      </w:pPr>
      <w:r>
        <w:rPr>
          <w:rFonts w:eastAsia="Calibri"/>
          <w:b/>
          <w:noProof/>
          <w:sz w:val="22"/>
          <w:szCs w:val="22"/>
        </w:rPr>
        <w:t>D</w:t>
      </w:r>
      <w:r w:rsidR="003F5540" w:rsidRPr="00FB3AA5">
        <w:rPr>
          <w:rFonts w:eastAsia="Calibri"/>
          <w:b/>
          <w:noProof/>
          <w:sz w:val="22"/>
          <w:szCs w:val="22"/>
        </w:rPr>
        <w:t>ESCRIPTION</w:t>
      </w:r>
    </w:p>
    <w:p w14:paraId="212FEE12" w14:textId="77777777" w:rsidR="002974C8" w:rsidRPr="002974C8" w:rsidRDefault="002974C8" w:rsidP="002974C8">
      <w:pPr>
        <w:tabs>
          <w:tab w:val="left" w:pos="1260"/>
        </w:tabs>
        <w:rPr>
          <w:rFonts w:eastAsia="Calibri"/>
          <w:b/>
          <w:sz w:val="22"/>
          <w:szCs w:val="22"/>
        </w:rPr>
      </w:pPr>
    </w:p>
    <w:p w14:paraId="433BB227" w14:textId="0501E525" w:rsidR="00001626" w:rsidRPr="002974C8" w:rsidRDefault="003F5540" w:rsidP="00501C66">
      <w:pPr>
        <w:pStyle w:val="ListParagraph"/>
        <w:numPr>
          <w:ilvl w:val="1"/>
          <w:numId w:val="1"/>
        </w:numPr>
        <w:tabs>
          <w:tab w:val="left" w:pos="1260"/>
        </w:tabs>
        <w:rPr>
          <w:rFonts w:eastAsia="Calibri"/>
          <w:b/>
          <w:sz w:val="22"/>
          <w:szCs w:val="22"/>
        </w:rPr>
      </w:pPr>
      <w:r w:rsidRPr="002E30BB">
        <w:rPr>
          <w:rFonts w:eastAsia="Calibri"/>
          <w:sz w:val="22"/>
          <w:szCs w:val="22"/>
        </w:rPr>
        <w:t>This Section includes Specifications for furnishing and installing embedded</w:t>
      </w:r>
      <w:bookmarkStart w:id="0" w:name="_Hlk50104307"/>
      <w:r w:rsidR="00AF4B04">
        <w:rPr>
          <w:rFonts w:eastAsia="Calibri"/>
          <w:sz w:val="22"/>
          <w:szCs w:val="22"/>
        </w:rPr>
        <w:t xml:space="preserve"> Cast Iron</w:t>
      </w:r>
      <w:r w:rsidR="00F778FB">
        <w:rPr>
          <w:rFonts w:eastAsia="Calibri"/>
          <w:sz w:val="22"/>
          <w:szCs w:val="22"/>
        </w:rPr>
        <w:t xml:space="preserve"> </w:t>
      </w:r>
      <w:r w:rsidRPr="002E30BB">
        <w:rPr>
          <w:rFonts w:eastAsia="Calibri"/>
          <w:sz w:val="22"/>
          <w:szCs w:val="22"/>
        </w:rPr>
        <w:t>Detectable Warning Surface P</w:t>
      </w:r>
      <w:r w:rsidR="00F778FB">
        <w:rPr>
          <w:rFonts w:eastAsia="Calibri"/>
          <w:sz w:val="22"/>
          <w:szCs w:val="22"/>
        </w:rPr>
        <w:t>lates</w:t>
      </w:r>
      <w:r w:rsidRPr="002E30BB">
        <w:rPr>
          <w:rFonts w:eastAsia="Calibri"/>
          <w:sz w:val="22"/>
          <w:szCs w:val="22"/>
        </w:rPr>
        <w:t xml:space="preserve"> </w:t>
      </w:r>
      <w:bookmarkEnd w:id="0"/>
      <w:r w:rsidRPr="002E30BB">
        <w:rPr>
          <w:rFonts w:eastAsia="Calibri"/>
          <w:sz w:val="22"/>
          <w:szCs w:val="22"/>
        </w:rPr>
        <w:t xml:space="preserve">with an in-line truncated dome pattern embedded </w:t>
      </w:r>
      <w:r w:rsidR="00AF0581" w:rsidRPr="002E30BB">
        <w:rPr>
          <w:rFonts w:eastAsia="Calibri"/>
          <w:sz w:val="22"/>
          <w:szCs w:val="22"/>
        </w:rPr>
        <w:t>in concrete</w:t>
      </w:r>
      <w:r w:rsidRPr="002E30BB">
        <w:rPr>
          <w:rFonts w:eastAsia="Calibri"/>
          <w:sz w:val="22"/>
          <w:szCs w:val="22"/>
        </w:rPr>
        <w:t xml:space="preserve"> at </w:t>
      </w:r>
      <w:r w:rsidR="005D5238" w:rsidRPr="002E30BB">
        <w:rPr>
          <w:rFonts w:eastAsia="Calibri"/>
          <w:sz w:val="22"/>
          <w:szCs w:val="22"/>
        </w:rPr>
        <w:t xml:space="preserve">pedestrian crossings, </w:t>
      </w:r>
      <w:r w:rsidR="001E5D9A" w:rsidRPr="002E30BB">
        <w:rPr>
          <w:rFonts w:eastAsia="Calibri"/>
          <w:sz w:val="22"/>
          <w:szCs w:val="22"/>
        </w:rPr>
        <w:t>boarding platform</w:t>
      </w:r>
      <w:r w:rsidR="0066273C" w:rsidRPr="002E30BB">
        <w:rPr>
          <w:rFonts w:eastAsia="Calibri"/>
          <w:sz w:val="22"/>
          <w:szCs w:val="22"/>
        </w:rPr>
        <w:t>s</w:t>
      </w:r>
      <w:r w:rsidR="001E5D9A" w:rsidRPr="002E30BB">
        <w:rPr>
          <w:rFonts w:eastAsia="Calibri"/>
          <w:sz w:val="22"/>
          <w:szCs w:val="22"/>
        </w:rPr>
        <w:t>, and rail crossing</w:t>
      </w:r>
      <w:r w:rsidRPr="002E30BB">
        <w:rPr>
          <w:rFonts w:eastAsia="Calibri"/>
          <w:sz w:val="22"/>
          <w:szCs w:val="22"/>
        </w:rPr>
        <w:t xml:space="preserve"> locations to the dimensions shown on the Drawings, in accordance with the Contract Documents and as directed by the Engineer.</w:t>
      </w:r>
    </w:p>
    <w:p w14:paraId="1781158F" w14:textId="77777777" w:rsidR="002974C8" w:rsidRPr="002974C8" w:rsidRDefault="002974C8" w:rsidP="002974C8">
      <w:pPr>
        <w:tabs>
          <w:tab w:val="left" w:pos="1260"/>
        </w:tabs>
        <w:rPr>
          <w:rFonts w:eastAsia="Calibri"/>
          <w:b/>
          <w:sz w:val="22"/>
          <w:szCs w:val="22"/>
        </w:rPr>
      </w:pPr>
    </w:p>
    <w:p w14:paraId="0F71F59E" w14:textId="0C6023E4" w:rsidR="00001626" w:rsidRDefault="00061FFE" w:rsidP="00501C66">
      <w:pPr>
        <w:pStyle w:val="ListParagraph"/>
        <w:numPr>
          <w:ilvl w:val="0"/>
          <w:numId w:val="1"/>
        </w:numPr>
        <w:tabs>
          <w:tab w:val="left" w:pos="1260"/>
        </w:tabs>
        <w:rPr>
          <w:rFonts w:eastAsia="Calibri"/>
          <w:b/>
          <w:sz w:val="22"/>
          <w:szCs w:val="22"/>
        </w:rPr>
      </w:pPr>
      <w:r w:rsidRPr="00001626">
        <w:rPr>
          <w:rFonts w:eastAsia="Calibri"/>
          <w:b/>
          <w:sz w:val="22"/>
          <w:szCs w:val="22"/>
        </w:rPr>
        <w:t>RELATED DOCUMENTS</w:t>
      </w:r>
    </w:p>
    <w:p w14:paraId="5F4D911B" w14:textId="77777777" w:rsidR="002974C8" w:rsidRPr="002974C8" w:rsidRDefault="002974C8" w:rsidP="002974C8">
      <w:pPr>
        <w:tabs>
          <w:tab w:val="left" w:pos="1260"/>
        </w:tabs>
        <w:rPr>
          <w:rFonts w:eastAsia="Calibri"/>
          <w:b/>
          <w:sz w:val="22"/>
          <w:szCs w:val="22"/>
        </w:rPr>
      </w:pPr>
    </w:p>
    <w:p w14:paraId="11618925" w14:textId="4C2C33B2" w:rsidR="00001626" w:rsidRPr="002974C8" w:rsidRDefault="00061FFE" w:rsidP="00501C66">
      <w:pPr>
        <w:pStyle w:val="ListParagraph"/>
        <w:numPr>
          <w:ilvl w:val="1"/>
          <w:numId w:val="1"/>
        </w:numPr>
        <w:tabs>
          <w:tab w:val="left" w:pos="1260"/>
        </w:tabs>
        <w:rPr>
          <w:rFonts w:eastAsia="Calibri"/>
          <w:b/>
          <w:sz w:val="22"/>
          <w:szCs w:val="22"/>
        </w:rPr>
      </w:pPr>
      <w:r w:rsidRPr="00001626">
        <w:rPr>
          <w:rFonts w:eastAsia="Calibri"/>
          <w:sz w:val="22"/>
          <w:szCs w:val="22"/>
        </w:rPr>
        <w:t>Drawings and general provisions of Contract, including General and Special Conditions and Division 1 Specifications Section, apply to this Section.</w:t>
      </w:r>
    </w:p>
    <w:p w14:paraId="56C7FF1E" w14:textId="77777777" w:rsidR="002974C8" w:rsidRPr="002974C8" w:rsidRDefault="002974C8" w:rsidP="002974C8">
      <w:pPr>
        <w:tabs>
          <w:tab w:val="left" w:pos="1260"/>
        </w:tabs>
        <w:rPr>
          <w:rFonts w:eastAsia="Calibri"/>
          <w:b/>
          <w:sz w:val="22"/>
          <w:szCs w:val="22"/>
        </w:rPr>
      </w:pPr>
    </w:p>
    <w:p w14:paraId="74278AC2" w14:textId="32642058" w:rsidR="00001626" w:rsidRPr="002974C8" w:rsidRDefault="00FE01DD"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Justice ADA Standards (2010)</w:t>
      </w:r>
    </w:p>
    <w:p w14:paraId="46399820" w14:textId="77777777" w:rsidR="002974C8" w:rsidRPr="002974C8" w:rsidRDefault="002974C8" w:rsidP="002974C8">
      <w:pPr>
        <w:tabs>
          <w:tab w:val="left" w:pos="1260"/>
        </w:tabs>
        <w:rPr>
          <w:rFonts w:eastAsia="Calibri"/>
          <w:b/>
          <w:sz w:val="22"/>
          <w:szCs w:val="22"/>
        </w:rPr>
      </w:pPr>
    </w:p>
    <w:p w14:paraId="09CDDAB3" w14:textId="6EC4DE12" w:rsidR="00001626" w:rsidRPr="002974C8" w:rsidRDefault="002D35C3"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Transportation ADA Standards for Transportation Facilities (2006)</w:t>
      </w:r>
    </w:p>
    <w:p w14:paraId="1188439D" w14:textId="77777777" w:rsidR="002974C8" w:rsidRPr="002974C8" w:rsidRDefault="002974C8" w:rsidP="002974C8">
      <w:pPr>
        <w:tabs>
          <w:tab w:val="left" w:pos="1260"/>
        </w:tabs>
        <w:rPr>
          <w:rFonts w:eastAsia="Calibri"/>
          <w:b/>
          <w:sz w:val="22"/>
          <w:szCs w:val="22"/>
        </w:rPr>
      </w:pPr>
    </w:p>
    <w:p w14:paraId="0B0F8D35" w14:textId="5498E984" w:rsidR="00001626" w:rsidRPr="002974C8" w:rsidRDefault="002559F1" w:rsidP="00501C66">
      <w:pPr>
        <w:pStyle w:val="ListParagraph"/>
        <w:numPr>
          <w:ilvl w:val="1"/>
          <w:numId w:val="1"/>
        </w:numPr>
        <w:tabs>
          <w:tab w:val="left" w:pos="1260"/>
        </w:tabs>
        <w:rPr>
          <w:rFonts w:eastAsia="Calibri"/>
          <w:b/>
          <w:sz w:val="22"/>
          <w:szCs w:val="22"/>
        </w:rPr>
      </w:pPr>
      <w:r w:rsidRPr="00001626">
        <w:rPr>
          <w:rFonts w:eastAsia="Calibri"/>
          <w:sz w:val="22"/>
          <w:szCs w:val="22"/>
        </w:rPr>
        <w:t>Proposed Guidelines for Accessible Public Rights-of-Way (2011)</w:t>
      </w:r>
    </w:p>
    <w:p w14:paraId="09434CF1" w14:textId="77777777" w:rsidR="002974C8" w:rsidRPr="002974C8" w:rsidRDefault="002974C8" w:rsidP="002974C8">
      <w:pPr>
        <w:tabs>
          <w:tab w:val="left" w:pos="1260"/>
        </w:tabs>
        <w:rPr>
          <w:rFonts w:eastAsia="Calibri"/>
          <w:b/>
          <w:sz w:val="22"/>
          <w:szCs w:val="22"/>
        </w:rPr>
      </w:pPr>
    </w:p>
    <w:p w14:paraId="41C01BD9" w14:textId="69660007" w:rsidR="00001626" w:rsidRPr="002974C8" w:rsidRDefault="007A7D66" w:rsidP="00501C66">
      <w:pPr>
        <w:pStyle w:val="ListParagraph"/>
        <w:numPr>
          <w:ilvl w:val="1"/>
          <w:numId w:val="1"/>
        </w:numPr>
        <w:tabs>
          <w:tab w:val="left" w:pos="1260"/>
        </w:tabs>
        <w:rPr>
          <w:rFonts w:eastAsia="Calibri"/>
          <w:b/>
          <w:sz w:val="22"/>
          <w:szCs w:val="22"/>
        </w:rPr>
      </w:pPr>
      <w:r w:rsidRPr="00001626">
        <w:rPr>
          <w:rFonts w:eastAsia="Calibri"/>
          <w:sz w:val="22"/>
          <w:szCs w:val="22"/>
        </w:rPr>
        <w:t>California Title 24</w:t>
      </w:r>
    </w:p>
    <w:p w14:paraId="091C0B07" w14:textId="77777777" w:rsidR="002974C8" w:rsidRPr="002974C8" w:rsidRDefault="002974C8" w:rsidP="002974C8">
      <w:pPr>
        <w:tabs>
          <w:tab w:val="left" w:pos="1260"/>
        </w:tabs>
        <w:rPr>
          <w:rFonts w:eastAsia="Calibri"/>
          <w:b/>
          <w:sz w:val="22"/>
          <w:szCs w:val="22"/>
        </w:rPr>
      </w:pPr>
    </w:p>
    <w:p w14:paraId="3E0ABB39" w14:textId="73C57CED"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3599:201</w:t>
      </w:r>
      <w:r w:rsidR="009F67D1" w:rsidRPr="00001626">
        <w:rPr>
          <w:rFonts w:eastAsia="Calibri"/>
          <w:sz w:val="22"/>
          <w:szCs w:val="22"/>
        </w:rPr>
        <w:t>9</w:t>
      </w:r>
      <w:r w:rsidR="004835FE" w:rsidRPr="00001626">
        <w:rPr>
          <w:rFonts w:eastAsia="Calibri"/>
          <w:sz w:val="22"/>
          <w:szCs w:val="22"/>
        </w:rPr>
        <w:t>-01</w:t>
      </w:r>
      <w:r w:rsidRPr="00001626">
        <w:rPr>
          <w:rFonts w:eastAsia="Calibri"/>
          <w:sz w:val="22"/>
          <w:szCs w:val="22"/>
        </w:rPr>
        <w:t xml:space="preserve"> – </w:t>
      </w:r>
      <w:r w:rsidR="00DC5AFD" w:rsidRPr="00001626">
        <w:rPr>
          <w:rFonts w:eastAsia="Calibri"/>
          <w:sz w:val="22"/>
          <w:szCs w:val="22"/>
        </w:rPr>
        <w:t>Assistive products for blind and vision</w:t>
      </w:r>
      <w:r w:rsidR="004835FE" w:rsidRPr="00001626">
        <w:rPr>
          <w:rFonts w:eastAsia="Calibri"/>
          <w:sz w:val="22"/>
          <w:szCs w:val="22"/>
        </w:rPr>
        <w:t>-</w:t>
      </w:r>
      <w:r w:rsidR="00DC5AFD" w:rsidRPr="00001626">
        <w:rPr>
          <w:rFonts w:eastAsia="Calibri"/>
          <w:sz w:val="22"/>
          <w:szCs w:val="22"/>
        </w:rPr>
        <w:t>impaired</w:t>
      </w:r>
      <w:r w:rsidR="004835FE" w:rsidRPr="00001626">
        <w:rPr>
          <w:rFonts w:eastAsia="Calibri"/>
          <w:sz w:val="22"/>
          <w:szCs w:val="22"/>
        </w:rPr>
        <w:t xml:space="preserve"> </w:t>
      </w:r>
      <w:r w:rsidR="00DC5AFD" w:rsidRPr="00001626">
        <w:rPr>
          <w:rFonts w:eastAsia="Calibri"/>
          <w:sz w:val="22"/>
          <w:szCs w:val="22"/>
        </w:rPr>
        <w:t>persons — Tactile walking</w:t>
      </w:r>
      <w:r w:rsidR="007E53A4" w:rsidRPr="00001626">
        <w:rPr>
          <w:rFonts w:eastAsia="Calibri"/>
          <w:sz w:val="22"/>
          <w:szCs w:val="22"/>
        </w:rPr>
        <w:t xml:space="preserve"> </w:t>
      </w:r>
      <w:r w:rsidR="00DC5AFD" w:rsidRPr="00001626">
        <w:rPr>
          <w:rFonts w:eastAsia="Calibri"/>
          <w:sz w:val="22"/>
          <w:szCs w:val="22"/>
        </w:rPr>
        <w:t>surface indicators</w:t>
      </w:r>
    </w:p>
    <w:p w14:paraId="7A56977D" w14:textId="77777777" w:rsidR="002974C8" w:rsidRPr="002974C8" w:rsidRDefault="002974C8" w:rsidP="002974C8">
      <w:pPr>
        <w:tabs>
          <w:tab w:val="left" w:pos="1260"/>
        </w:tabs>
        <w:rPr>
          <w:rFonts w:eastAsia="Calibri"/>
          <w:b/>
          <w:sz w:val="22"/>
          <w:szCs w:val="22"/>
        </w:rPr>
      </w:pPr>
    </w:p>
    <w:p w14:paraId="5D3D3FB9" w14:textId="067CEEDB"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1542:2011 – Building Construction – Accessibility and Usability of the Built Environment</w:t>
      </w:r>
      <w:bookmarkStart w:id="1" w:name="_Hlk515523698"/>
    </w:p>
    <w:p w14:paraId="01E3FA4A" w14:textId="77777777" w:rsidR="002974C8" w:rsidRPr="002974C8" w:rsidRDefault="002974C8" w:rsidP="002974C8">
      <w:pPr>
        <w:tabs>
          <w:tab w:val="left" w:pos="1260"/>
        </w:tabs>
        <w:rPr>
          <w:rFonts w:eastAsia="Calibri"/>
          <w:b/>
          <w:sz w:val="22"/>
          <w:szCs w:val="22"/>
        </w:rPr>
      </w:pPr>
    </w:p>
    <w:p w14:paraId="4932B09D" w14:textId="786F7A97" w:rsidR="00001626" w:rsidRPr="0012699B" w:rsidRDefault="00BC4D46" w:rsidP="00501C66">
      <w:pPr>
        <w:pStyle w:val="ListParagraph"/>
        <w:numPr>
          <w:ilvl w:val="1"/>
          <w:numId w:val="1"/>
        </w:numPr>
        <w:tabs>
          <w:tab w:val="left" w:pos="1260"/>
        </w:tabs>
        <w:rPr>
          <w:rFonts w:eastAsia="Calibri"/>
          <w:b/>
          <w:sz w:val="22"/>
          <w:szCs w:val="22"/>
        </w:rPr>
      </w:pPr>
      <w:r w:rsidRPr="00001626">
        <w:rPr>
          <w:rFonts w:eastAsia="Calibri"/>
          <w:bCs/>
          <w:sz w:val="22"/>
          <w:szCs w:val="22"/>
        </w:rPr>
        <w:t>ISO 9001 – Certificate No. 0502011, ISO 1409 and ISO/B 16949 Certified Manufacturing Facility located in Jefferson, O</w:t>
      </w:r>
      <w:bookmarkEnd w:id="1"/>
      <w:r w:rsidR="0012699B">
        <w:rPr>
          <w:rFonts w:eastAsia="Calibri"/>
          <w:bCs/>
          <w:sz w:val="22"/>
          <w:szCs w:val="22"/>
        </w:rPr>
        <w:t>hio</w:t>
      </w:r>
    </w:p>
    <w:p w14:paraId="67BEE3B2" w14:textId="77777777" w:rsidR="0012699B" w:rsidRPr="0012699B" w:rsidRDefault="0012699B" w:rsidP="0012699B">
      <w:pPr>
        <w:tabs>
          <w:tab w:val="left" w:pos="1260"/>
        </w:tabs>
        <w:rPr>
          <w:rFonts w:eastAsia="Calibri"/>
          <w:b/>
          <w:sz w:val="22"/>
          <w:szCs w:val="22"/>
        </w:rPr>
      </w:pPr>
    </w:p>
    <w:p w14:paraId="31A79C8E" w14:textId="196C29C9"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Accessibility for Ontarians with Disabilities Act - (AODA)</w:t>
      </w:r>
    </w:p>
    <w:p w14:paraId="658BCB20" w14:textId="77777777" w:rsidR="0012699B" w:rsidRPr="0012699B" w:rsidRDefault="0012699B" w:rsidP="0012699B">
      <w:pPr>
        <w:tabs>
          <w:tab w:val="left" w:pos="1260"/>
        </w:tabs>
        <w:rPr>
          <w:rFonts w:eastAsia="Calibri"/>
          <w:b/>
          <w:sz w:val="22"/>
          <w:szCs w:val="22"/>
        </w:rPr>
      </w:pPr>
    </w:p>
    <w:p w14:paraId="68F309A3" w14:textId="0F7D0062"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Canadian Standards Association – (CSA)</w:t>
      </w:r>
    </w:p>
    <w:p w14:paraId="49845C8F" w14:textId="77777777" w:rsidR="0012699B" w:rsidRPr="0012699B" w:rsidRDefault="0012699B" w:rsidP="0012699B">
      <w:pPr>
        <w:tabs>
          <w:tab w:val="left" w:pos="1260"/>
        </w:tabs>
        <w:rPr>
          <w:rFonts w:eastAsia="Calibri"/>
          <w:b/>
          <w:sz w:val="22"/>
          <w:szCs w:val="22"/>
        </w:rPr>
      </w:pPr>
    </w:p>
    <w:p w14:paraId="157E6EEF" w14:textId="559D9BF2" w:rsidR="00D0159D"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SUBMITTALS</w:t>
      </w:r>
    </w:p>
    <w:p w14:paraId="1A746783" w14:textId="77777777" w:rsidR="0012699B" w:rsidRPr="0012699B" w:rsidRDefault="0012699B" w:rsidP="0012699B">
      <w:pPr>
        <w:tabs>
          <w:tab w:val="left" w:pos="1260"/>
        </w:tabs>
        <w:rPr>
          <w:rFonts w:eastAsia="Calibri"/>
          <w:b/>
          <w:sz w:val="22"/>
          <w:szCs w:val="22"/>
        </w:rPr>
      </w:pPr>
    </w:p>
    <w:p w14:paraId="4ABB2589" w14:textId="3A684BBC"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Product Data</w:t>
      </w:r>
      <w:r w:rsidR="00524F78" w:rsidRPr="00D0159D">
        <w:rPr>
          <w:rFonts w:eastAsia="Calibri"/>
          <w:bCs/>
          <w:sz w:val="22"/>
          <w:szCs w:val="22"/>
        </w:rPr>
        <w:t xml:space="preserve"> Sheet</w:t>
      </w:r>
      <w:r w:rsidRPr="00D0159D">
        <w:rPr>
          <w:rFonts w:eastAsia="Calibri"/>
          <w:bCs/>
          <w:sz w:val="22"/>
          <w:szCs w:val="22"/>
        </w:rPr>
        <w:t xml:space="preserve">: Submit </w:t>
      </w:r>
      <w:r w:rsidR="006C43CC" w:rsidRPr="00D0159D">
        <w:rPr>
          <w:rFonts w:eastAsia="Calibri"/>
          <w:bCs/>
          <w:sz w:val="22"/>
          <w:szCs w:val="22"/>
        </w:rPr>
        <w:t>ADA Solutions</w:t>
      </w:r>
      <w:r w:rsidRPr="00D0159D">
        <w:rPr>
          <w:rFonts w:eastAsia="Calibri"/>
          <w:bCs/>
          <w:sz w:val="22"/>
          <w:szCs w:val="22"/>
        </w:rPr>
        <w:t xml:space="preserve"> literature describing products, installation procedures and routine maintenance.</w:t>
      </w:r>
    </w:p>
    <w:p w14:paraId="4E2E3660" w14:textId="77777777" w:rsidR="0012699B" w:rsidRPr="0012699B" w:rsidRDefault="0012699B" w:rsidP="0012699B">
      <w:pPr>
        <w:tabs>
          <w:tab w:val="left" w:pos="1260"/>
        </w:tabs>
        <w:rPr>
          <w:rFonts w:eastAsia="Calibri"/>
          <w:b/>
          <w:sz w:val="22"/>
          <w:szCs w:val="22"/>
        </w:rPr>
      </w:pPr>
    </w:p>
    <w:p w14:paraId="36E467F0" w14:textId="0BA39F9F"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Samples for Verification Purposes: Submit </w:t>
      </w:r>
      <w:r w:rsidR="00B65DEC" w:rsidRPr="00D0159D">
        <w:rPr>
          <w:rFonts w:eastAsia="Calibri"/>
          <w:bCs/>
          <w:sz w:val="22"/>
          <w:szCs w:val="22"/>
        </w:rPr>
        <w:t>two</w:t>
      </w:r>
      <w:r w:rsidRPr="00D0159D">
        <w:rPr>
          <w:rFonts w:eastAsia="Calibri"/>
          <w:bCs/>
          <w:sz w:val="22"/>
          <w:szCs w:val="22"/>
        </w:rPr>
        <w:t xml:space="preserve"> (</w:t>
      </w:r>
      <w:r w:rsidR="00B65DEC" w:rsidRPr="00D0159D">
        <w:rPr>
          <w:rFonts w:eastAsia="Calibri"/>
          <w:bCs/>
          <w:sz w:val="22"/>
          <w:szCs w:val="22"/>
        </w:rPr>
        <w:t>2</w:t>
      </w:r>
      <w:r w:rsidRPr="00D0159D">
        <w:rPr>
          <w:rFonts w:eastAsia="Calibri"/>
          <w:bCs/>
          <w:sz w:val="22"/>
          <w:szCs w:val="22"/>
        </w:rPr>
        <w:t xml:space="preserve">) </w:t>
      </w:r>
      <w:r w:rsidR="00E16FE8" w:rsidRPr="00D0159D">
        <w:rPr>
          <w:rFonts w:eastAsia="Calibri"/>
          <w:bCs/>
          <w:sz w:val="22"/>
          <w:szCs w:val="22"/>
        </w:rPr>
        <w:t>detectable</w:t>
      </w:r>
      <w:r w:rsidR="00B65DEC" w:rsidRPr="00D0159D">
        <w:rPr>
          <w:rFonts w:eastAsia="Calibri"/>
          <w:bCs/>
          <w:sz w:val="22"/>
          <w:szCs w:val="22"/>
        </w:rPr>
        <w:t xml:space="preserve"> wa</w:t>
      </w:r>
      <w:r w:rsidR="00BC4D46" w:rsidRPr="00D0159D">
        <w:rPr>
          <w:rFonts w:eastAsia="Calibri"/>
          <w:bCs/>
          <w:sz w:val="22"/>
          <w:szCs w:val="22"/>
        </w:rPr>
        <w:t>rning</w:t>
      </w:r>
      <w:r w:rsidR="00B65DEC" w:rsidRPr="00D0159D">
        <w:rPr>
          <w:rFonts w:eastAsia="Calibri"/>
          <w:bCs/>
          <w:sz w:val="22"/>
          <w:szCs w:val="22"/>
        </w:rPr>
        <w:t xml:space="preserve"> surface</w:t>
      </w:r>
      <w:r w:rsidR="00C42FA1" w:rsidRPr="00D0159D">
        <w:rPr>
          <w:rFonts w:eastAsia="Calibri"/>
          <w:bCs/>
          <w:sz w:val="22"/>
          <w:szCs w:val="22"/>
        </w:rPr>
        <w:t xml:space="preserve"> </w:t>
      </w:r>
      <w:r w:rsidR="00A7387E">
        <w:rPr>
          <w:rFonts w:eastAsia="Calibri"/>
          <w:bCs/>
          <w:sz w:val="22"/>
          <w:szCs w:val="22"/>
        </w:rPr>
        <w:t>plate</w:t>
      </w:r>
      <w:r w:rsidR="00B65DEC" w:rsidRPr="00D0159D">
        <w:rPr>
          <w:rFonts w:eastAsia="Calibri"/>
          <w:bCs/>
          <w:sz w:val="22"/>
          <w:szCs w:val="22"/>
        </w:rPr>
        <w:t xml:space="preserve"> </w:t>
      </w:r>
      <w:r w:rsidRPr="00D0159D">
        <w:rPr>
          <w:rFonts w:eastAsia="Calibri"/>
          <w:bCs/>
          <w:sz w:val="22"/>
          <w:szCs w:val="22"/>
        </w:rPr>
        <w:t>sample</w:t>
      </w:r>
      <w:r w:rsidR="00B65DEC" w:rsidRPr="00D0159D">
        <w:rPr>
          <w:rFonts w:eastAsia="Calibri"/>
          <w:bCs/>
          <w:sz w:val="22"/>
          <w:szCs w:val="22"/>
        </w:rPr>
        <w:t>s</w:t>
      </w:r>
      <w:r w:rsidRPr="00D0159D">
        <w:rPr>
          <w:rFonts w:eastAsia="Calibri"/>
          <w:bCs/>
          <w:sz w:val="22"/>
          <w:szCs w:val="22"/>
        </w:rPr>
        <w:t>.</w:t>
      </w:r>
      <w:r w:rsidR="00B65DEC" w:rsidRPr="00D0159D">
        <w:rPr>
          <w:rFonts w:eastAsia="Calibri"/>
          <w:bCs/>
          <w:sz w:val="22"/>
          <w:szCs w:val="22"/>
        </w:rPr>
        <w:t xml:space="preserve"> Samples shall be properly </w:t>
      </w:r>
      <w:r w:rsidR="00B65DEC" w:rsidRPr="00D0159D">
        <w:rPr>
          <w:rFonts w:eastAsia="Calibri"/>
          <w:bCs/>
          <w:noProof/>
          <w:sz w:val="22"/>
          <w:szCs w:val="22"/>
        </w:rPr>
        <w:t>labe</w:t>
      </w:r>
      <w:r w:rsidR="00C86356" w:rsidRPr="00D0159D">
        <w:rPr>
          <w:rFonts w:eastAsia="Calibri"/>
          <w:bCs/>
          <w:noProof/>
          <w:sz w:val="22"/>
          <w:szCs w:val="22"/>
        </w:rPr>
        <w:t>l</w:t>
      </w:r>
      <w:r w:rsidR="00B65DEC" w:rsidRPr="00D0159D">
        <w:rPr>
          <w:rFonts w:eastAsia="Calibri"/>
          <w:bCs/>
          <w:noProof/>
          <w:sz w:val="22"/>
          <w:szCs w:val="22"/>
        </w:rPr>
        <w:t>ed</w:t>
      </w:r>
      <w:r w:rsidR="00B65DEC" w:rsidRPr="00D0159D">
        <w:rPr>
          <w:rFonts w:eastAsia="Calibri"/>
          <w:bCs/>
          <w:sz w:val="22"/>
          <w:szCs w:val="22"/>
        </w:rPr>
        <w:t xml:space="preserve"> and shall contain the followin</w:t>
      </w:r>
      <w:r w:rsidR="002015EB" w:rsidRPr="00D0159D">
        <w:rPr>
          <w:rFonts w:eastAsia="Calibri"/>
          <w:bCs/>
          <w:sz w:val="22"/>
          <w:szCs w:val="22"/>
        </w:rPr>
        <w:t>g information: Name of Project</w:t>
      </w:r>
      <w:r w:rsidR="00D765FB" w:rsidRPr="00D0159D">
        <w:rPr>
          <w:rFonts w:eastAsia="Calibri"/>
          <w:bCs/>
          <w:sz w:val="22"/>
          <w:szCs w:val="22"/>
        </w:rPr>
        <w:t>,</w:t>
      </w:r>
      <w:r w:rsidR="002015EB" w:rsidRPr="00D0159D">
        <w:rPr>
          <w:rFonts w:eastAsia="Calibri"/>
          <w:bCs/>
          <w:sz w:val="22"/>
          <w:szCs w:val="22"/>
        </w:rPr>
        <w:t xml:space="preserve"> </w:t>
      </w:r>
      <w:r w:rsidR="00B65DEC" w:rsidRPr="00D0159D">
        <w:rPr>
          <w:rFonts w:eastAsia="Calibri"/>
          <w:bCs/>
          <w:sz w:val="22"/>
          <w:szCs w:val="22"/>
        </w:rPr>
        <w:t xml:space="preserve">Submitted </w:t>
      </w:r>
      <w:r w:rsidR="002015EB" w:rsidRPr="00D0159D">
        <w:rPr>
          <w:rFonts w:eastAsia="Calibri"/>
          <w:bCs/>
          <w:noProof/>
          <w:sz w:val="22"/>
          <w:szCs w:val="22"/>
        </w:rPr>
        <w:t>B</w:t>
      </w:r>
      <w:r w:rsidR="00B65DEC" w:rsidRPr="00D0159D">
        <w:rPr>
          <w:rFonts w:eastAsia="Calibri"/>
          <w:bCs/>
          <w:noProof/>
          <w:sz w:val="22"/>
          <w:szCs w:val="22"/>
        </w:rPr>
        <w:t>y</w:t>
      </w:r>
      <w:r w:rsidR="00D765FB" w:rsidRPr="00D0159D">
        <w:rPr>
          <w:rFonts w:eastAsia="Calibri"/>
          <w:bCs/>
          <w:noProof/>
          <w:sz w:val="22"/>
          <w:szCs w:val="22"/>
        </w:rPr>
        <w:t xml:space="preserve">, </w:t>
      </w:r>
      <w:r w:rsidR="002015EB" w:rsidRPr="00D0159D">
        <w:rPr>
          <w:rFonts w:eastAsia="Calibri"/>
          <w:bCs/>
          <w:sz w:val="22"/>
          <w:szCs w:val="22"/>
        </w:rPr>
        <w:t>Date of Submittal</w:t>
      </w:r>
      <w:r w:rsidR="00D765FB" w:rsidRPr="00D0159D">
        <w:rPr>
          <w:rFonts w:eastAsia="Calibri"/>
          <w:bCs/>
          <w:sz w:val="22"/>
          <w:szCs w:val="22"/>
        </w:rPr>
        <w:t xml:space="preserve">, </w:t>
      </w:r>
      <w:r w:rsidR="00A7410C" w:rsidRPr="00D0159D">
        <w:rPr>
          <w:rFonts w:eastAsia="Calibri"/>
          <w:bCs/>
          <w:sz w:val="22"/>
          <w:szCs w:val="22"/>
        </w:rPr>
        <w:t xml:space="preserve">and </w:t>
      </w:r>
      <w:r w:rsidR="00B65DEC" w:rsidRPr="00D0159D">
        <w:rPr>
          <w:rFonts w:eastAsia="Calibri"/>
          <w:bCs/>
          <w:sz w:val="22"/>
          <w:szCs w:val="22"/>
        </w:rPr>
        <w:t>Manufacturer’s Name</w:t>
      </w:r>
      <w:r w:rsidR="00E81DE0" w:rsidRPr="00D0159D">
        <w:rPr>
          <w:rFonts w:eastAsia="Calibri"/>
          <w:bCs/>
          <w:sz w:val="22"/>
          <w:szCs w:val="22"/>
        </w:rPr>
        <w:t>.</w:t>
      </w:r>
    </w:p>
    <w:p w14:paraId="07EB329D" w14:textId="77777777" w:rsidR="0012699B" w:rsidRPr="0012699B" w:rsidRDefault="0012699B" w:rsidP="0012699B">
      <w:pPr>
        <w:tabs>
          <w:tab w:val="left" w:pos="1260"/>
        </w:tabs>
        <w:rPr>
          <w:rFonts w:eastAsia="Calibri"/>
          <w:b/>
          <w:sz w:val="22"/>
          <w:szCs w:val="22"/>
        </w:rPr>
      </w:pPr>
    </w:p>
    <w:p w14:paraId="7F840736" w14:textId="5FA1B709" w:rsidR="00D0159D" w:rsidRPr="0012699B" w:rsidRDefault="00871FE8" w:rsidP="00501C66">
      <w:pPr>
        <w:pStyle w:val="ListParagraph"/>
        <w:numPr>
          <w:ilvl w:val="1"/>
          <w:numId w:val="1"/>
        </w:numPr>
        <w:tabs>
          <w:tab w:val="left" w:pos="1260"/>
        </w:tabs>
        <w:rPr>
          <w:rFonts w:eastAsia="Calibri"/>
          <w:b/>
          <w:sz w:val="22"/>
          <w:szCs w:val="22"/>
        </w:rPr>
      </w:pPr>
      <w:r w:rsidRPr="00D0159D">
        <w:rPr>
          <w:rFonts w:eastAsia="Calibri"/>
          <w:bCs/>
          <w:sz w:val="22"/>
          <w:szCs w:val="22"/>
        </w:rPr>
        <w:lastRenderedPageBreak/>
        <w:t xml:space="preserve">Shop Drawings: Submit </w:t>
      </w:r>
      <w:r w:rsidR="00247098" w:rsidRPr="00D0159D">
        <w:rPr>
          <w:rFonts w:eastAsia="Calibri"/>
          <w:bCs/>
          <w:sz w:val="22"/>
          <w:szCs w:val="22"/>
        </w:rPr>
        <w:t xml:space="preserve">the </w:t>
      </w:r>
      <w:r w:rsidRPr="00D0159D">
        <w:rPr>
          <w:rFonts w:eastAsia="Calibri"/>
          <w:bCs/>
          <w:sz w:val="22"/>
          <w:szCs w:val="22"/>
        </w:rPr>
        <w:t xml:space="preserve">Standard Manufacturer Shop </w:t>
      </w:r>
      <w:r w:rsidRPr="00D0159D">
        <w:rPr>
          <w:rFonts w:eastAsia="Calibri"/>
          <w:bCs/>
          <w:noProof/>
          <w:sz w:val="22"/>
          <w:szCs w:val="22"/>
        </w:rPr>
        <w:t>Drawings</w:t>
      </w:r>
      <w:r w:rsidRPr="00D0159D">
        <w:rPr>
          <w:rFonts w:eastAsia="Calibri"/>
          <w:bCs/>
          <w:sz w:val="22"/>
          <w:szCs w:val="22"/>
        </w:rPr>
        <w:t xml:space="preserve"> showing all pertinent characteristics of the </w:t>
      </w:r>
      <w:r w:rsidR="00A7387E" w:rsidRPr="00A7387E">
        <w:rPr>
          <w:rFonts w:eastAsia="Calibri"/>
          <w:bCs/>
          <w:sz w:val="22"/>
          <w:szCs w:val="22"/>
        </w:rPr>
        <w:t>Cast Iron Detectable Warning Surface Plates</w:t>
      </w:r>
      <w:r w:rsidRPr="00D0159D">
        <w:rPr>
          <w:rFonts w:eastAsia="Calibri"/>
          <w:bCs/>
          <w:sz w:val="22"/>
          <w:szCs w:val="22"/>
        </w:rPr>
        <w:t xml:space="preserve"> including profile, </w:t>
      </w:r>
      <w:r w:rsidR="00903996">
        <w:rPr>
          <w:rFonts w:eastAsia="Calibri"/>
          <w:bCs/>
          <w:sz w:val="22"/>
          <w:szCs w:val="22"/>
        </w:rPr>
        <w:t>plate</w:t>
      </w:r>
      <w:r w:rsidR="00EC0E30" w:rsidRPr="00D0159D">
        <w:rPr>
          <w:rFonts w:eastAsia="Calibri"/>
          <w:bCs/>
          <w:sz w:val="22"/>
          <w:szCs w:val="22"/>
        </w:rPr>
        <w:t xml:space="preserve"> sur</w:t>
      </w:r>
      <w:r w:rsidR="00061FFE" w:rsidRPr="00D0159D">
        <w:rPr>
          <w:rFonts w:eastAsia="Calibri"/>
          <w:bCs/>
          <w:sz w:val="22"/>
          <w:szCs w:val="22"/>
        </w:rPr>
        <w:t xml:space="preserve">face profile, plans of </w:t>
      </w:r>
      <w:r w:rsidR="00903996">
        <w:rPr>
          <w:rFonts w:eastAsia="Calibri"/>
          <w:bCs/>
          <w:sz w:val="22"/>
          <w:szCs w:val="22"/>
        </w:rPr>
        <w:t>plate</w:t>
      </w:r>
      <w:r w:rsidR="00EC0E30" w:rsidRPr="00D0159D">
        <w:rPr>
          <w:rFonts w:eastAsia="Calibri"/>
          <w:bCs/>
          <w:sz w:val="22"/>
          <w:szCs w:val="22"/>
        </w:rPr>
        <w:t xml:space="preserve"> </w:t>
      </w:r>
      <w:r w:rsidR="00061FFE" w:rsidRPr="00D0159D">
        <w:rPr>
          <w:rFonts w:eastAsia="Calibri"/>
          <w:bCs/>
          <w:sz w:val="22"/>
          <w:szCs w:val="22"/>
        </w:rPr>
        <w:t>placement including joints, and material to be used as well as outlining installation materials and procedure</w:t>
      </w:r>
      <w:r w:rsidR="00EC0E30" w:rsidRPr="00D0159D">
        <w:rPr>
          <w:rFonts w:eastAsia="Calibri"/>
          <w:bCs/>
          <w:sz w:val="22"/>
          <w:szCs w:val="22"/>
        </w:rPr>
        <w:t>s</w:t>
      </w:r>
      <w:r w:rsidR="00061FFE" w:rsidRPr="00D0159D">
        <w:rPr>
          <w:rFonts w:eastAsia="Calibri"/>
          <w:bCs/>
          <w:sz w:val="22"/>
          <w:szCs w:val="22"/>
        </w:rPr>
        <w:t>.</w:t>
      </w:r>
    </w:p>
    <w:p w14:paraId="75A826BE" w14:textId="77777777" w:rsidR="0012699B" w:rsidRPr="0012699B" w:rsidRDefault="0012699B" w:rsidP="0012699B">
      <w:pPr>
        <w:tabs>
          <w:tab w:val="left" w:pos="1260"/>
        </w:tabs>
        <w:rPr>
          <w:rFonts w:eastAsia="Calibri"/>
          <w:b/>
          <w:sz w:val="22"/>
          <w:szCs w:val="22"/>
        </w:rPr>
      </w:pPr>
    </w:p>
    <w:p w14:paraId="5959CE5D" w14:textId="376A79C4" w:rsidR="00BC377A" w:rsidRPr="00BC377A" w:rsidRDefault="00061FFE" w:rsidP="00BC377A">
      <w:pPr>
        <w:pStyle w:val="ListParagraph"/>
        <w:numPr>
          <w:ilvl w:val="1"/>
          <w:numId w:val="1"/>
        </w:numPr>
        <w:tabs>
          <w:tab w:val="left" w:pos="1260"/>
        </w:tabs>
        <w:rPr>
          <w:rFonts w:eastAsia="Calibri"/>
          <w:b/>
          <w:sz w:val="22"/>
          <w:szCs w:val="22"/>
        </w:rPr>
      </w:pPr>
      <w:r w:rsidRPr="00D0159D">
        <w:rPr>
          <w:rFonts w:eastAsia="Calibri"/>
          <w:bCs/>
          <w:sz w:val="22"/>
          <w:szCs w:val="22"/>
        </w:rPr>
        <w:t xml:space="preserve">Material Test Reports: </w:t>
      </w:r>
      <w:r w:rsidR="008D6F3F" w:rsidRPr="00D0159D">
        <w:rPr>
          <w:rFonts w:eastAsia="Calibri"/>
          <w:bCs/>
          <w:sz w:val="22"/>
          <w:szCs w:val="22"/>
        </w:rPr>
        <w:t>Submit all complete</w:t>
      </w:r>
      <w:r w:rsidR="009348B6" w:rsidRPr="00D0159D">
        <w:rPr>
          <w:rFonts w:eastAsia="Calibri"/>
          <w:bCs/>
          <w:sz w:val="22"/>
          <w:szCs w:val="22"/>
        </w:rPr>
        <w:t>d</w:t>
      </w:r>
      <w:r w:rsidR="008D6F3F" w:rsidRPr="00D0159D">
        <w:rPr>
          <w:rFonts w:eastAsia="Calibri"/>
          <w:bCs/>
          <w:sz w:val="22"/>
          <w:szCs w:val="22"/>
        </w:rPr>
        <w:t xml:space="preserve"> current test </w:t>
      </w:r>
      <w:r w:rsidR="0020446E" w:rsidRPr="00D0159D">
        <w:rPr>
          <w:rFonts w:eastAsia="Calibri"/>
          <w:bCs/>
          <w:sz w:val="22"/>
          <w:szCs w:val="22"/>
        </w:rPr>
        <w:t>results</w:t>
      </w:r>
      <w:r w:rsidR="008D6F3F" w:rsidRPr="00D0159D">
        <w:rPr>
          <w:rFonts w:eastAsia="Calibri"/>
          <w:bCs/>
          <w:sz w:val="22"/>
          <w:szCs w:val="22"/>
        </w:rPr>
        <w:t xml:space="preserve"> from qualified, accredited independent testing laboratories </w:t>
      </w:r>
      <w:r w:rsidR="00722319" w:rsidRPr="00D0159D">
        <w:rPr>
          <w:rFonts w:eastAsia="Calibri"/>
          <w:bCs/>
          <w:noProof/>
          <w:sz w:val="22"/>
          <w:szCs w:val="22"/>
        </w:rPr>
        <w:t>by</w:t>
      </w:r>
      <w:r w:rsidR="008D6F3F" w:rsidRPr="00D0159D">
        <w:rPr>
          <w:rFonts w:eastAsia="Calibri"/>
          <w:bCs/>
          <w:sz w:val="22"/>
          <w:szCs w:val="22"/>
        </w:rPr>
        <w:t xml:space="preserve"> ASTM and UL/Canada guidelines and indicating that materials proposed for use </w:t>
      </w:r>
      <w:r w:rsidR="00BC4D46" w:rsidRPr="00D0159D">
        <w:rPr>
          <w:rFonts w:eastAsia="Calibri"/>
          <w:bCs/>
          <w:sz w:val="22"/>
          <w:szCs w:val="22"/>
        </w:rPr>
        <w:t>follow</w:t>
      </w:r>
      <w:r w:rsidR="008D6F3F" w:rsidRPr="00D0159D">
        <w:rPr>
          <w:rFonts w:eastAsia="Calibri"/>
          <w:bCs/>
          <w:sz w:val="22"/>
          <w:szCs w:val="22"/>
        </w:rPr>
        <w:t xml:space="preserve"> specification requirements and meet or exceed the properties indicated </w:t>
      </w:r>
      <w:r w:rsidRPr="00D0159D">
        <w:rPr>
          <w:rFonts w:eastAsia="Calibri"/>
          <w:bCs/>
          <w:sz w:val="22"/>
          <w:szCs w:val="22"/>
        </w:rPr>
        <w:t>on the</w:t>
      </w:r>
      <w:r w:rsidR="008D6F3F" w:rsidRPr="00D0159D">
        <w:rPr>
          <w:rFonts w:eastAsia="Calibri"/>
          <w:bCs/>
          <w:sz w:val="22"/>
          <w:szCs w:val="22"/>
        </w:rPr>
        <w:t>se</w:t>
      </w:r>
      <w:r w:rsidRPr="00D0159D">
        <w:rPr>
          <w:rFonts w:eastAsia="Calibri"/>
          <w:bCs/>
          <w:sz w:val="22"/>
          <w:szCs w:val="22"/>
        </w:rPr>
        <w:t xml:space="preserve"> specifications.</w:t>
      </w:r>
    </w:p>
    <w:p w14:paraId="1072F57B" w14:textId="77777777" w:rsidR="0012699B" w:rsidRPr="0012699B" w:rsidRDefault="0012699B" w:rsidP="0012699B">
      <w:pPr>
        <w:tabs>
          <w:tab w:val="left" w:pos="1260"/>
        </w:tabs>
        <w:rPr>
          <w:rFonts w:eastAsia="Calibri"/>
          <w:b/>
          <w:sz w:val="22"/>
          <w:szCs w:val="22"/>
        </w:rPr>
      </w:pPr>
    </w:p>
    <w:p w14:paraId="3F5FD2A5" w14:textId="394005F9"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Maintenance Instructions:</w:t>
      </w:r>
      <w:r w:rsidRPr="00D0159D">
        <w:rPr>
          <w:rFonts w:eastAsia="Calibri"/>
          <w:sz w:val="22"/>
          <w:szCs w:val="22"/>
        </w:rPr>
        <w:t xml:space="preserve"> Submit cop</w:t>
      </w:r>
      <w:r w:rsidR="003F17F3" w:rsidRPr="00D0159D">
        <w:rPr>
          <w:rFonts w:eastAsia="Calibri"/>
          <w:sz w:val="22"/>
          <w:szCs w:val="22"/>
        </w:rPr>
        <w:t>ies</w:t>
      </w:r>
      <w:r w:rsidRPr="00D0159D">
        <w:rPr>
          <w:rFonts w:eastAsia="Calibri"/>
          <w:sz w:val="22"/>
          <w:szCs w:val="22"/>
        </w:rPr>
        <w:t xml:space="preserve"> of </w:t>
      </w:r>
      <w:r w:rsidR="003F17F3" w:rsidRPr="00D0159D">
        <w:rPr>
          <w:rFonts w:eastAsia="Calibri"/>
          <w:sz w:val="22"/>
          <w:szCs w:val="22"/>
        </w:rPr>
        <w:t xml:space="preserve">the </w:t>
      </w:r>
      <w:r w:rsidRPr="00D0159D">
        <w:rPr>
          <w:rFonts w:eastAsia="Calibri"/>
          <w:sz w:val="22"/>
          <w:szCs w:val="22"/>
        </w:rPr>
        <w:t xml:space="preserve">manufacturer’s specified installation and maintenance practices for each type of </w:t>
      </w:r>
      <w:r w:rsidR="00C42FA1" w:rsidRPr="00D0159D">
        <w:rPr>
          <w:rFonts w:eastAsia="Calibri"/>
          <w:sz w:val="22"/>
          <w:szCs w:val="22"/>
        </w:rPr>
        <w:t xml:space="preserve">Detectable Warning Surface </w:t>
      </w:r>
      <w:r w:rsidR="003F17F3" w:rsidRPr="00D0159D">
        <w:rPr>
          <w:rFonts w:eastAsia="Calibri"/>
          <w:sz w:val="22"/>
          <w:szCs w:val="22"/>
        </w:rPr>
        <w:t>p</w:t>
      </w:r>
      <w:r w:rsidR="00DC202A">
        <w:rPr>
          <w:rFonts w:eastAsia="Calibri"/>
          <w:sz w:val="22"/>
          <w:szCs w:val="22"/>
        </w:rPr>
        <w:t>lates</w:t>
      </w:r>
      <w:r w:rsidRPr="00D0159D">
        <w:rPr>
          <w:rFonts w:eastAsia="Calibri"/>
          <w:sz w:val="22"/>
          <w:szCs w:val="22"/>
        </w:rPr>
        <w:t xml:space="preserve"> and accessor</w:t>
      </w:r>
      <w:r w:rsidR="003F17F3" w:rsidRPr="00D0159D">
        <w:rPr>
          <w:rFonts w:eastAsia="Calibri"/>
          <w:sz w:val="22"/>
          <w:szCs w:val="22"/>
        </w:rPr>
        <w:t>ies</w:t>
      </w:r>
      <w:r w:rsidRPr="00D0159D">
        <w:rPr>
          <w:rFonts w:eastAsia="Calibri"/>
          <w:sz w:val="22"/>
          <w:szCs w:val="22"/>
        </w:rPr>
        <w:t xml:space="preserve"> as required.</w:t>
      </w:r>
    </w:p>
    <w:p w14:paraId="7C786317" w14:textId="77777777" w:rsidR="0012699B" w:rsidRPr="0012699B" w:rsidRDefault="0012699B" w:rsidP="0012699B">
      <w:pPr>
        <w:tabs>
          <w:tab w:val="left" w:pos="1260"/>
        </w:tabs>
        <w:rPr>
          <w:rFonts w:eastAsia="Calibri"/>
          <w:b/>
          <w:sz w:val="22"/>
          <w:szCs w:val="22"/>
        </w:rPr>
      </w:pPr>
    </w:p>
    <w:p w14:paraId="570F6F75" w14:textId="026D3348" w:rsidR="0012699B"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QUALITY ASSURANCE</w:t>
      </w:r>
    </w:p>
    <w:p w14:paraId="325500E3" w14:textId="77777777" w:rsidR="00747F5A" w:rsidRPr="00747F5A" w:rsidRDefault="00747F5A" w:rsidP="00747F5A">
      <w:pPr>
        <w:tabs>
          <w:tab w:val="left" w:pos="1260"/>
        </w:tabs>
        <w:rPr>
          <w:rFonts w:eastAsia="Calibri"/>
          <w:b/>
          <w:sz w:val="22"/>
          <w:szCs w:val="22"/>
        </w:rPr>
      </w:pPr>
    </w:p>
    <w:p w14:paraId="1532992F" w14:textId="307B3EC0" w:rsidR="00D44040" w:rsidRPr="00747F5A" w:rsidRDefault="008C0D1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Provide </w:t>
      </w:r>
      <w:r w:rsidR="00DC202A" w:rsidRPr="00DC202A">
        <w:rPr>
          <w:rFonts w:eastAsia="Calibri"/>
          <w:sz w:val="22"/>
          <w:szCs w:val="22"/>
        </w:rPr>
        <w:t>Cast Iron Detectable Warning Surface Plates</w:t>
      </w:r>
      <w:r w:rsidR="008605C2" w:rsidRPr="00D44040">
        <w:rPr>
          <w:rFonts w:eastAsia="Calibri"/>
          <w:sz w:val="22"/>
          <w:szCs w:val="22"/>
        </w:rPr>
        <w:t xml:space="preserve"> </w:t>
      </w:r>
      <w:r w:rsidRPr="00D44040">
        <w:rPr>
          <w:rFonts w:eastAsia="Calibri"/>
          <w:sz w:val="22"/>
          <w:szCs w:val="22"/>
        </w:rPr>
        <w:t xml:space="preserve">and accessories as produced by a single manufacturer with a minimum of five years </w:t>
      </w:r>
      <w:r w:rsidR="00643054" w:rsidRPr="00D44040">
        <w:rPr>
          <w:rFonts w:eastAsia="Calibri"/>
          <w:sz w:val="22"/>
          <w:szCs w:val="22"/>
        </w:rPr>
        <w:t xml:space="preserve">of </w:t>
      </w:r>
      <w:r w:rsidRPr="00D44040">
        <w:rPr>
          <w:rFonts w:eastAsia="Calibri"/>
          <w:sz w:val="22"/>
          <w:szCs w:val="22"/>
        </w:rPr>
        <w:t>experience in manufacturing Cast</w:t>
      </w:r>
      <w:r w:rsidR="004F1805" w:rsidRPr="00D44040">
        <w:rPr>
          <w:rFonts w:eastAsia="Calibri"/>
          <w:sz w:val="22"/>
          <w:szCs w:val="22"/>
        </w:rPr>
        <w:t>-</w:t>
      </w:r>
      <w:r w:rsidRPr="00D44040">
        <w:rPr>
          <w:rFonts w:eastAsia="Calibri"/>
          <w:sz w:val="22"/>
          <w:szCs w:val="22"/>
        </w:rPr>
        <w:t>In</w:t>
      </w:r>
      <w:r w:rsidR="004F1805" w:rsidRPr="00D44040">
        <w:rPr>
          <w:rFonts w:eastAsia="Calibri"/>
          <w:sz w:val="22"/>
          <w:szCs w:val="22"/>
        </w:rPr>
        <w:t>-</w:t>
      </w:r>
      <w:r w:rsidRPr="00D44040">
        <w:rPr>
          <w:rFonts w:eastAsia="Calibri"/>
          <w:sz w:val="22"/>
          <w:szCs w:val="22"/>
        </w:rPr>
        <w:t>Place</w:t>
      </w:r>
      <w:r w:rsidR="007310EA" w:rsidRPr="00D44040">
        <w:rPr>
          <w:rFonts w:eastAsia="Calibri"/>
          <w:sz w:val="22"/>
          <w:szCs w:val="22"/>
        </w:rPr>
        <w:t xml:space="preserve"> </w:t>
      </w:r>
      <w:r w:rsidR="00F72F9E" w:rsidRPr="00D44040">
        <w:rPr>
          <w:rFonts w:eastAsia="Calibri"/>
          <w:sz w:val="22"/>
          <w:szCs w:val="22"/>
        </w:rPr>
        <w:t xml:space="preserve">Detectable </w:t>
      </w:r>
      <w:r w:rsidRPr="00D44040">
        <w:rPr>
          <w:rFonts w:eastAsia="Calibri"/>
          <w:sz w:val="22"/>
          <w:szCs w:val="22"/>
        </w:rPr>
        <w:t xml:space="preserve">Warning Surface </w:t>
      </w:r>
      <w:r w:rsidR="00744647" w:rsidRPr="00D44040">
        <w:rPr>
          <w:rFonts w:eastAsia="Calibri"/>
          <w:sz w:val="22"/>
          <w:szCs w:val="22"/>
        </w:rPr>
        <w:t>P</w:t>
      </w:r>
      <w:r w:rsidR="00FD5386">
        <w:rPr>
          <w:rFonts w:eastAsia="Calibri"/>
          <w:sz w:val="22"/>
          <w:szCs w:val="22"/>
        </w:rPr>
        <w:t>roducts</w:t>
      </w:r>
      <w:r w:rsidR="00061FFE" w:rsidRPr="00D44040">
        <w:rPr>
          <w:rFonts w:eastAsia="Calibri"/>
          <w:sz w:val="22"/>
          <w:szCs w:val="22"/>
        </w:rPr>
        <w:t>.</w:t>
      </w:r>
    </w:p>
    <w:p w14:paraId="0C29E668" w14:textId="77777777" w:rsidR="00747F5A" w:rsidRPr="00747F5A" w:rsidRDefault="00747F5A" w:rsidP="00747F5A">
      <w:pPr>
        <w:tabs>
          <w:tab w:val="left" w:pos="1260"/>
        </w:tabs>
        <w:rPr>
          <w:rFonts w:eastAsia="Calibri"/>
          <w:b/>
          <w:sz w:val="22"/>
          <w:szCs w:val="22"/>
        </w:rPr>
      </w:pPr>
    </w:p>
    <w:p w14:paraId="31A94D00" w14:textId="4FE1DAED" w:rsidR="00D44040" w:rsidRPr="00747F5A" w:rsidRDefault="00061FF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Installer’s Qualifications: Engage an experienced installer certified in writing by </w:t>
      </w:r>
      <w:r w:rsidR="00903A33" w:rsidRPr="00903A33">
        <w:rPr>
          <w:rFonts w:eastAsia="Calibri"/>
          <w:sz w:val="22"/>
          <w:szCs w:val="22"/>
        </w:rPr>
        <w:t>Cast Iron Detectable Warning Surface Plates</w:t>
      </w:r>
      <w:r w:rsidR="008605C2" w:rsidRPr="00D44040">
        <w:rPr>
          <w:rFonts w:eastAsia="Calibri"/>
          <w:sz w:val="22"/>
          <w:szCs w:val="22"/>
        </w:rPr>
        <w:t xml:space="preserve"> </w:t>
      </w:r>
      <w:r w:rsidRPr="00D44040">
        <w:rPr>
          <w:rFonts w:eastAsia="Calibri"/>
          <w:sz w:val="22"/>
          <w:szCs w:val="22"/>
        </w:rPr>
        <w:t xml:space="preserve">manufacturer as qualified for installation, who has </w:t>
      </w:r>
      <w:r w:rsidRPr="00D44040">
        <w:rPr>
          <w:rFonts w:eastAsia="Calibri"/>
          <w:noProof/>
          <w:sz w:val="22"/>
          <w:szCs w:val="22"/>
        </w:rPr>
        <w:t>completed</w:t>
      </w:r>
      <w:r w:rsidRPr="00D44040">
        <w:rPr>
          <w:rFonts w:eastAsia="Calibri"/>
          <w:sz w:val="22"/>
          <w:szCs w:val="22"/>
        </w:rPr>
        <w:t xml:space="preserve"> installations similar in material, design, and extent to that indicated for </w:t>
      </w:r>
      <w:r w:rsidR="00037F3E" w:rsidRPr="00D44040">
        <w:rPr>
          <w:rFonts w:eastAsia="Calibri"/>
          <w:sz w:val="22"/>
          <w:szCs w:val="22"/>
        </w:rPr>
        <w:t>the Contract</w:t>
      </w:r>
      <w:r w:rsidRPr="00D44040">
        <w:rPr>
          <w:rFonts w:eastAsia="Calibri"/>
          <w:sz w:val="22"/>
          <w:szCs w:val="22"/>
        </w:rPr>
        <w:t>.</w:t>
      </w:r>
    </w:p>
    <w:p w14:paraId="5E5CDDD9" w14:textId="77777777" w:rsidR="00747F5A" w:rsidRPr="00747F5A" w:rsidRDefault="00747F5A" w:rsidP="00747F5A">
      <w:pPr>
        <w:tabs>
          <w:tab w:val="left" w:pos="1260"/>
        </w:tabs>
        <w:rPr>
          <w:rFonts w:eastAsia="Calibri"/>
          <w:b/>
          <w:sz w:val="22"/>
          <w:szCs w:val="22"/>
        </w:rPr>
      </w:pPr>
    </w:p>
    <w:p w14:paraId="4FE65E24" w14:textId="77777777" w:rsidR="00DE20FA" w:rsidRPr="00F00DBD" w:rsidRDefault="00903A33" w:rsidP="00DE20FA">
      <w:pPr>
        <w:pStyle w:val="ListParagraph"/>
        <w:numPr>
          <w:ilvl w:val="1"/>
          <w:numId w:val="1"/>
        </w:numPr>
        <w:tabs>
          <w:tab w:val="left" w:pos="1260"/>
        </w:tabs>
        <w:rPr>
          <w:rFonts w:eastAsia="Calibri"/>
          <w:b/>
          <w:sz w:val="22"/>
          <w:szCs w:val="22"/>
        </w:rPr>
      </w:pPr>
      <w:r w:rsidRPr="00DE20FA">
        <w:rPr>
          <w:rFonts w:eastAsia="Calibri"/>
          <w:sz w:val="22"/>
          <w:szCs w:val="22"/>
        </w:rPr>
        <w:t>Cast Iron Detectable Warning Surface Plates</w:t>
      </w:r>
      <w:r w:rsidR="008605C2" w:rsidRPr="00DE20FA">
        <w:rPr>
          <w:rFonts w:eastAsia="Calibri"/>
          <w:sz w:val="22"/>
          <w:szCs w:val="22"/>
        </w:rPr>
        <w:t xml:space="preserve"> </w:t>
      </w:r>
      <w:r w:rsidR="00DE20FA" w:rsidRPr="00F00DBD">
        <w:rPr>
          <w:rFonts w:eastAsia="Calibri"/>
          <w:sz w:val="22"/>
          <w:szCs w:val="22"/>
        </w:rPr>
        <w:t>must be compliant with the following guidelines and requirements (applicability may be dependent on project location):</w:t>
      </w:r>
    </w:p>
    <w:p w14:paraId="53B66345" w14:textId="77777777" w:rsidR="00DE20FA" w:rsidRPr="009B200F" w:rsidRDefault="00DE20FA" w:rsidP="00DE20FA">
      <w:pPr>
        <w:pStyle w:val="ListParagraph"/>
        <w:rPr>
          <w:rFonts w:eastAsia="Calibri"/>
          <w:sz w:val="22"/>
          <w:szCs w:val="22"/>
        </w:rPr>
      </w:pPr>
    </w:p>
    <w:p w14:paraId="170B1FE4" w14:textId="77777777" w:rsidR="00DE20FA" w:rsidRPr="009B200F" w:rsidRDefault="00DE20FA" w:rsidP="00DE20FA">
      <w:pPr>
        <w:pStyle w:val="ListParagraph"/>
        <w:numPr>
          <w:ilvl w:val="2"/>
          <w:numId w:val="4"/>
        </w:numPr>
        <w:tabs>
          <w:tab w:val="left" w:pos="900"/>
          <w:tab w:val="left" w:pos="1260"/>
        </w:tabs>
        <w:rPr>
          <w:rFonts w:eastAsia="Calibri"/>
          <w:b/>
          <w:sz w:val="22"/>
          <w:szCs w:val="22"/>
        </w:rPr>
      </w:pPr>
      <w:r>
        <w:rPr>
          <w:rFonts w:eastAsia="Calibri"/>
          <w:sz w:val="22"/>
          <w:szCs w:val="22"/>
        </w:rPr>
        <w:t xml:space="preserve"> American Barriers Act (ABA) Accessibility Standards</w:t>
      </w:r>
    </w:p>
    <w:p w14:paraId="20D32ECB" w14:textId="77777777" w:rsidR="00DE20FA" w:rsidRPr="00E87F27" w:rsidRDefault="00DE20FA" w:rsidP="00DE20FA">
      <w:pPr>
        <w:pStyle w:val="ListParagraph"/>
        <w:numPr>
          <w:ilvl w:val="2"/>
          <w:numId w:val="4"/>
        </w:numPr>
        <w:tabs>
          <w:tab w:val="left" w:pos="900"/>
          <w:tab w:val="left" w:pos="1260"/>
        </w:tabs>
        <w:rPr>
          <w:rFonts w:eastAsia="Calibri"/>
          <w:b/>
          <w:sz w:val="22"/>
          <w:szCs w:val="22"/>
        </w:rPr>
      </w:pPr>
      <w:r w:rsidRPr="007F7DAA">
        <w:rPr>
          <w:rFonts w:eastAsia="Calibri"/>
          <w:sz w:val="22"/>
          <w:szCs w:val="22"/>
        </w:rPr>
        <w:t xml:space="preserve"> </w:t>
      </w:r>
      <w:r w:rsidRPr="009B200F">
        <w:rPr>
          <w:rFonts w:eastAsia="Calibri"/>
          <w:sz w:val="22"/>
          <w:szCs w:val="22"/>
        </w:rPr>
        <w:t>ADA Accessibility Guidelines (ADAAG)</w:t>
      </w:r>
    </w:p>
    <w:p w14:paraId="60B6E7BA" w14:textId="77777777" w:rsidR="00DE20FA" w:rsidRPr="002202DE" w:rsidRDefault="00DE20FA" w:rsidP="00DE20FA">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743AC5">
        <w:rPr>
          <w:rFonts w:eastAsia="Calibri"/>
          <w:sz w:val="22"/>
          <w:szCs w:val="22"/>
        </w:rPr>
        <w:t>Department of Transportation ADA Standards for Transportation Facilities (2006)</w:t>
      </w:r>
    </w:p>
    <w:p w14:paraId="63E4BD6F" w14:textId="77777777" w:rsidR="00DE20FA" w:rsidRPr="009B200F" w:rsidRDefault="00DE20FA" w:rsidP="00DE20FA">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4C2743">
        <w:rPr>
          <w:rFonts w:eastAsia="Calibri"/>
          <w:sz w:val="22"/>
          <w:szCs w:val="22"/>
        </w:rPr>
        <w:t>Department of Justice ADA Standards (2010)</w:t>
      </w:r>
    </w:p>
    <w:p w14:paraId="5944369F" w14:textId="77777777" w:rsidR="00DE20FA" w:rsidRPr="009B200F" w:rsidRDefault="00DE20FA" w:rsidP="00DE20FA">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 xml:space="preserve">Public Rights-of-Way Accessibility Guidelines </w:t>
      </w:r>
      <w:r>
        <w:rPr>
          <w:rFonts w:eastAsia="Calibri"/>
          <w:sz w:val="22"/>
          <w:szCs w:val="22"/>
        </w:rPr>
        <w:t>(</w:t>
      </w:r>
      <w:r w:rsidRPr="007F7DAA">
        <w:rPr>
          <w:rFonts w:eastAsia="Calibri"/>
          <w:sz w:val="22"/>
          <w:szCs w:val="22"/>
        </w:rPr>
        <w:t>PROWAG</w:t>
      </w:r>
      <w:r>
        <w:rPr>
          <w:rFonts w:eastAsia="Calibri"/>
          <w:sz w:val="22"/>
          <w:szCs w:val="22"/>
        </w:rPr>
        <w:t>)</w:t>
      </w:r>
    </w:p>
    <w:p w14:paraId="28F04FCC" w14:textId="77777777" w:rsidR="00DE20FA" w:rsidRPr="00D6086A" w:rsidRDefault="00DE20FA" w:rsidP="00DE20FA">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California Building Standards Code, Title 24, California Code of Regulations</w:t>
      </w:r>
    </w:p>
    <w:p w14:paraId="26321D60" w14:textId="77777777" w:rsidR="00DE20FA" w:rsidRPr="009B200F" w:rsidRDefault="00DE20FA" w:rsidP="00DE20FA">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D6086A">
        <w:rPr>
          <w:rFonts w:eastAsia="Calibri"/>
          <w:sz w:val="22"/>
          <w:szCs w:val="22"/>
        </w:rPr>
        <w:t>Texas Accessibility Standards (TAS)</w:t>
      </w:r>
      <w:r>
        <w:rPr>
          <w:rFonts w:eastAsia="Calibri"/>
          <w:sz w:val="22"/>
          <w:szCs w:val="22"/>
        </w:rPr>
        <w:t xml:space="preserve"> 2012</w:t>
      </w:r>
    </w:p>
    <w:p w14:paraId="6B9DC4AA" w14:textId="77777777" w:rsidR="00DE20FA" w:rsidRPr="009B200F" w:rsidRDefault="00DE20FA" w:rsidP="00DE20FA">
      <w:pPr>
        <w:pStyle w:val="ListParagraph"/>
        <w:numPr>
          <w:ilvl w:val="2"/>
          <w:numId w:val="4"/>
        </w:numPr>
        <w:tabs>
          <w:tab w:val="left" w:pos="900"/>
          <w:tab w:val="left" w:pos="1260"/>
        </w:tabs>
        <w:rPr>
          <w:rFonts w:eastAsia="Calibri"/>
          <w:b/>
          <w:sz w:val="22"/>
          <w:szCs w:val="22"/>
        </w:rPr>
      </w:pPr>
      <w:r>
        <w:rPr>
          <w:rFonts w:eastAsia="Calibri"/>
          <w:sz w:val="22"/>
          <w:szCs w:val="22"/>
        </w:rPr>
        <w:t xml:space="preserve"> AASHTO M 333 Standard Specification for Detectable Warning Surfaces</w:t>
      </w:r>
    </w:p>
    <w:p w14:paraId="02B5CD6C" w14:textId="7AFA273F" w:rsidR="00A60686" w:rsidRPr="002A47CB" w:rsidRDefault="00DE20FA" w:rsidP="00DE20FA">
      <w:pPr>
        <w:pStyle w:val="ListParagraph"/>
        <w:numPr>
          <w:ilvl w:val="2"/>
          <w:numId w:val="4"/>
        </w:numPr>
        <w:tabs>
          <w:tab w:val="left" w:pos="900"/>
          <w:tab w:val="left" w:pos="1260"/>
        </w:tabs>
        <w:rPr>
          <w:rFonts w:eastAsia="Calibri"/>
          <w:b/>
          <w:sz w:val="22"/>
          <w:szCs w:val="22"/>
        </w:rPr>
      </w:pPr>
      <w:r w:rsidRPr="00F00DBD">
        <w:rPr>
          <w:rFonts w:eastAsia="Calibri"/>
          <w:b/>
          <w:sz w:val="22"/>
          <w:szCs w:val="22"/>
        </w:rPr>
        <w:t xml:space="preserve"> </w:t>
      </w:r>
      <w:r w:rsidRPr="00F00DBD">
        <w:rPr>
          <w:rFonts w:eastAsia="Calibri"/>
          <w:bCs/>
          <w:sz w:val="22"/>
          <w:szCs w:val="22"/>
        </w:rPr>
        <w:t>International Code Council (ICC) A117.1 Accessible and Usable Buildings and Facilities</w:t>
      </w:r>
    </w:p>
    <w:p w14:paraId="69C0A7DA" w14:textId="77777777" w:rsidR="002A47CB" w:rsidRPr="002A47CB" w:rsidRDefault="002A47CB" w:rsidP="002A47CB">
      <w:pPr>
        <w:tabs>
          <w:tab w:val="left" w:pos="900"/>
          <w:tab w:val="left" w:pos="1260"/>
        </w:tabs>
        <w:rPr>
          <w:rFonts w:eastAsia="Calibri"/>
          <w:b/>
          <w:sz w:val="22"/>
          <w:szCs w:val="22"/>
        </w:rPr>
      </w:pPr>
    </w:p>
    <w:p w14:paraId="0F143785" w14:textId="0ACE328B" w:rsidR="00596537" w:rsidRPr="00BC377A" w:rsidRDefault="00903A33" w:rsidP="00501C66">
      <w:pPr>
        <w:pStyle w:val="ListParagraph"/>
        <w:numPr>
          <w:ilvl w:val="1"/>
          <w:numId w:val="1"/>
        </w:numPr>
        <w:tabs>
          <w:tab w:val="left" w:pos="1260"/>
        </w:tabs>
        <w:rPr>
          <w:rFonts w:eastAsia="Calibri"/>
          <w:b/>
          <w:sz w:val="22"/>
          <w:szCs w:val="22"/>
        </w:rPr>
      </w:pPr>
      <w:r w:rsidRPr="00903A33">
        <w:rPr>
          <w:rFonts w:eastAsia="Calibri"/>
          <w:sz w:val="22"/>
          <w:szCs w:val="22"/>
        </w:rPr>
        <w:t xml:space="preserve">Cast Iron Detectable Warning Surface Plates </w:t>
      </w:r>
      <w:r w:rsidR="00693104" w:rsidRPr="00D44040">
        <w:rPr>
          <w:rFonts w:eastAsia="Calibri"/>
          <w:sz w:val="22"/>
          <w:szCs w:val="22"/>
        </w:rPr>
        <w:t>shall meet or exceed the following test criteria using the most current test methods:</w:t>
      </w:r>
    </w:p>
    <w:p w14:paraId="2375A5E9" w14:textId="77777777" w:rsidR="00BC377A" w:rsidRPr="00BC377A" w:rsidRDefault="00BC377A" w:rsidP="00BC377A">
      <w:pPr>
        <w:tabs>
          <w:tab w:val="left" w:pos="1260"/>
        </w:tabs>
        <w:rPr>
          <w:rFonts w:eastAsia="Calibri"/>
          <w:b/>
          <w:sz w:val="22"/>
          <w:szCs w:val="22"/>
        </w:rPr>
      </w:pPr>
    </w:p>
    <w:tbl>
      <w:tblPr>
        <w:tblStyle w:val="TableGrid"/>
        <w:tblW w:w="0" w:type="auto"/>
        <w:jc w:val="center"/>
        <w:tblLook w:val="04A0" w:firstRow="1" w:lastRow="0" w:firstColumn="1" w:lastColumn="0" w:noHBand="0" w:noVBand="1"/>
      </w:tblPr>
      <w:tblGrid>
        <w:gridCol w:w="1777"/>
        <w:gridCol w:w="4429"/>
        <w:gridCol w:w="2974"/>
      </w:tblGrid>
      <w:tr w:rsidR="00BC377A" w:rsidRPr="0049372B" w14:paraId="46CDFBC1" w14:textId="77777777" w:rsidTr="00BC377A">
        <w:trPr>
          <w:jc w:val="center"/>
        </w:trPr>
        <w:tc>
          <w:tcPr>
            <w:tcW w:w="1777" w:type="dxa"/>
          </w:tcPr>
          <w:p w14:paraId="7AABFBD1" w14:textId="77777777" w:rsidR="00BC377A" w:rsidRPr="0049372B" w:rsidRDefault="00BC377A" w:rsidP="00BC377A">
            <w:pPr>
              <w:tabs>
                <w:tab w:val="left" w:pos="1260"/>
              </w:tabs>
              <w:rPr>
                <w:rFonts w:eastAsia="Calibri"/>
                <w:b/>
                <w:bCs/>
                <w:sz w:val="22"/>
                <w:szCs w:val="22"/>
              </w:rPr>
            </w:pPr>
            <w:bookmarkStart w:id="2" w:name="_Hlk47001860"/>
            <w:r>
              <w:rPr>
                <w:rFonts w:eastAsia="Calibri"/>
                <w:b/>
                <w:bCs/>
                <w:sz w:val="22"/>
                <w:szCs w:val="22"/>
              </w:rPr>
              <w:t>Standard</w:t>
            </w:r>
          </w:p>
        </w:tc>
        <w:tc>
          <w:tcPr>
            <w:tcW w:w="4429" w:type="dxa"/>
          </w:tcPr>
          <w:p w14:paraId="32E889F9" w14:textId="77777777" w:rsidR="00BC377A" w:rsidRPr="0049372B" w:rsidRDefault="00BC377A" w:rsidP="00BC377A">
            <w:pPr>
              <w:tabs>
                <w:tab w:val="left" w:pos="1260"/>
              </w:tabs>
              <w:rPr>
                <w:rFonts w:eastAsia="Calibri"/>
                <w:b/>
                <w:bCs/>
                <w:sz w:val="22"/>
                <w:szCs w:val="22"/>
              </w:rPr>
            </w:pPr>
            <w:r>
              <w:rPr>
                <w:rFonts w:eastAsia="Calibri"/>
                <w:b/>
                <w:bCs/>
                <w:sz w:val="22"/>
                <w:szCs w:val="22"/>
              </w:rPr>
              <w:t>Standard</w:t>
            </w:r>
            <w:r w:rsidRPr="0049372B">
              <w:rPr>
                <w:rFonts w:eastAsia="Calibri"/>
                <w:b/>
                <w:bCs/>
                <w:sz w:val="22"/>
                <w:szCs w:val="22"/>
              </w:rPr>
              <w:t xml:space="preserve"> Description</w:t>
            </w:r>
          </w:p>
        </w:tc>
        <w:tc>
          <w:tcPr>
            <w:tcW w:w="2974" w:type="dxa"/>
          </w:tcPr>
          <w:p w14:paraId="1E01D17A" w14:textId="77777777" w:rsidR="00BC377A" w:rsidRPr="0049372B" w:rsidRDefault="00BC377A" w:rsidP="00BC377A">
            <w:pPr>
              <w:tabs>
                <w:tab w:val="left" w:pos="1260"/>
              </w:tabs>
              <w:rPr>
                <w:rFonts w:eastAsia="Calibri"/>
                <w:b/>
                <w:bCs/>
                <w:sz w:val="22"/>
                <w:szCs w:val="22"/>
              </w:rPr>
            </w:pPr>
            <w:r w:rsidRPr="0049372B">
              <w:rPr>
                <w:rFonts w:eastAsia="Calibri"/>
                <w:b/>
                <w:bCs/>
                <w:sz w:val="22"/>
                <w:szCs w:val="22"/>
              </w:rPr>
              <w:t>Value</w:t>
            </w:r>
          </w:p>
        </w:tc>
      </w:tr>
      <w:tr w:rsidR="00BC377A" w:rsidRPr="0049372B" w14:paraId="738E4999" w14:textId="77777777" w:rsidTr="00BC377A">
        <w:trPr>
          <w:jc w:val="center"/>
        </w:trPr>
        <w:tc>
          <w:tcPr>
            <w:tcW w:w="1777" w:type="dxa"/>
          </w:tcPr>
          <w:p w14:paraId="673FEB0F" w14:textId="77777777" w:rsidR="00BC377A" w:rsidRPr="0049372B" w:rsidRDefault="00BC377A" w:rsidP="00BC377A">
            <w:pPr>
              <w:tabs>
                <w:tab w:val="left" w:pos="1260"/>
              </w:tabs>
              <w:rPr>
                <w:rFonts w:eastAsia="Calibri"/>
                <w:sz w:val="22"/>
                <w:szCs w:val="22"/>
              </w:rPr>
            </w:pPr>
            <w:r w:rsidRPr="0049372B">
              <w:rPr>
                <w:rFonts w:eastAsia="Calibri"/>
                <w:sz w:val="22"/>
                <w:szCs w:val="22"/>
              </w:rPr>
              <w:t>ASTM C 1028</w:t>
            </w:r>
          </w:p>
        </w:tc>
        <w:tc>
          <w:tcPr>
            <w:tcW w:w="4429" w:type="dxa"/>
          </w:tcPr>
          <w:p w14:paraId="1A299763" w14:textId="77777777" w:rsidR="00BC377A" w:rsidRPr="0049372B" w:rsidRDefault="00BC377A" w:rsidP="00BC377A">
            <w:pPr>
              <w:tabs>
                <w:tab w:val="left" w:pos="1260"/>
              </w:tabs>
              <w:rPr>
                <w:rFonts w:eastAsia="Calibri"/>
                <w:sz w:val="22"/>
                <w:szCs w:val="22"/>
              </w:rPr>
            </w:pPr>
            <w:r w:rsidRPr="00197620">
              <w:rPr>
                <w:rFonts w:eastAsia="Calibri"/>
                <w:sz w:val="22"/>
                <w:szCs w:val="22"/>
              </w:rPr>
              <w:t>Standard Test Method for Determining the Static Coefficient of Friction</w:t>
            </w:r>
            <w:r>
              <w:rPr>
                <w:rFonts w:eastAsia="Calibri"/>
                <w:sz w:val="22"/>
                <w:szCs w:val="22"/>
              </w:rPr>
              <w:t xml:space="preserve"> (Slip Resistance)</w:t>
            </w:r>
          </w:p>
        </w:tc>
        <w:tc>
          <w:tcPr>
            <w:tcW w:w="2974" w:type="dxa"/>
          </w:tcPr>
          <w:p w14:paraId="48A16AE2" w14:textId="77777777" w:rsidR="00BC377A" w:rsidRPr="0049372B" w:rsidRDefault="00BC377A" w:rsidP="00BC377A">
            <w:pPr>
              <w:tabs>
                <w:tab w:val="left" w:pos="1260"/>
              </w:tabs>
              <w:rPr>
                <w:rFonts w:eastAsia="Calibri"/>
                <w:sz w:val="22"/>
                <w:szCs w:val="22"/>
              </w:rPr>
            </w:pPr>
            <w:r w:rsidRPr="0049372B">
              <w:rPr>
                <w:rFonts w:eastAsia="Calibri"/>
                <w:sz w:val="22"/>
                <w:szCs w:val="22"/>
              </w:rPr>
              <w:t>0.93 Dry, 0.91 Wet</w:t>
            </w:r>
          </w:p>
        </w:tc>
      </w:tr>
      <w:tr w:rsidR="00BC377A" w:rsidRPr="0049372B" w14:paraId="56F7D176" w14:textId="77777777" w:rsidTr="00BC377A">
        <w:trPr>
          <w:jc w:val="center"/>
        </w:trPr>
        <w:tc>
          <w:tcPr>
            <w:tcW w:w="1777" w:type="dxa"/>
          </w:tcPr>
          <w:p w14:paraId="34AA6932" w14:textId="77777777" w:rsidR="00BC377A" w:rsidRPr="0049372B" w:rsidRDefault="00BC377A" w:rsidP="00BC377A">
            <w:pPr>
              <w:tabs>
                <w:tab w:val="left" w:pos="1260"/>
              </w:tabs>
              <w:rPr>
                <w:rFonts w:eastAsia="Calibri"/>
                <w:sz w:val="22"/>
                <w:szCs w:val="22"/>
              </w:rPr>
            </w:pPr>
            <w:r w:rsidRPr="0049372B">
              <w:rPr>
                <w:rFonts w:eastAsia="Calibri"/>
                <w:sz w:val="22"/>
                <w:szCs w:val="22"/>
              </w:rPr>
              <w:t>ASTM A 48</w:t>
            </w:r>
          </w:p>
        </w:tc>
        <w:tc>
          <w:tcPr>
            <w:tcW w:w="4429" w:type="dxa"/>
          </w:tcPr>
          <w:p w14:paraId="08926B53" w14:textId="77777777" w:rsidR="00BC377A" w:rsidRPr="0049372B" w:rsidRDefault="00BC377A" w:rsidP="00BC377A">
            <w:pPr>
              <w:tabs>
                <w:tab w:val="left" w:pos="1260"/>
              </w:tabs>
              <w:rPr>
                <w:rFonts w:eastAsia="Calibri"/>
                <w:sz w:val="22"/>
                <w:szCs w:val="22"/>
              </w:rPr>
            </w:pPr>
            <w:r w:rsidRPr="00EF6FA0">
              <w:rPr>
                <w:rFonts w:eastAsia="Calibri"/>
                <w:sz w:val="22"/>
                <w:szCs w:val="22"/>
              </w:rPr>
              <w:t>Standard Specification for Gray Iron Castings</w:t>
            </w:r>
          </w:p>
        </w:tc>
        <w:tc>
          <w:tcPr>
            <w:tcW w:w="2974" w:type="dxa"/>
          </w:tcPr>
          <w:p w14:paraId="742BFF8E" w14:textId="49EE6C55" w:rsidR="00BC377A" w:rsidRPr="0049372B" w:rsidRDefault="00BC377A" w:rsidP="00BC377A">
            <w:pPr>
              <w:tabs>
                <w:tab w:val="left" w:pos="1260"/>
              </w:tabs>
              <w:rPr>
                <w:rFonts w:eastAsia="Calibri"/>
                <w:sz w:val="22"/>
                <w:szCs w:val="22"/>
              </w:rPr>
            </w:pPr>
            <w:r w:rsidRPr="0049372B">
              <w:rPr>
                <w:rFonts w:eastAsia="Calibri"/>
                <w:sz w:val="22"/>
                <w:szCs w:val="22"/>
              </w:rPr>
              <w:t>Complies Class 3</w:t>
            </w:r>
            <w:r w:rsidR="00C9110D">
              <w:rPr>
                <w:rFonts w:eastAsia="Calibri"/>
                <w:sz w:val="22"/>
                <w:szCs w:val="22"/>
              </w:rPr>
              <w:t>0</w:t>
            </w:r>
            <w:r w:rsidRPr="0049372B">
              <w:rPr>
                <w:rFonts w:eastAsia="Calibri"/>
                <w:sz w:val="22"/>
                <w:szCs w:val="22"/>
              </w:rPr>
              <w:t>B Gray Iron</w:t>
            </w:r>
          </w:p>
        </w:tc>
      </w:tr>
      <w:tr w:rsidR="00BC377A" w:rsidRPr="0049372B" w14:paraId="51623918" w14:textId="77777777" w:rsidTr="00BC377A">
        <w:trPr>
          <w:jc w:val="center"/>
        </w:trPr>
        <w:tc>
          <w:tcPr>
            <w:tcW w:w="1777" w:type="dxa"/>
          </w:tcPr>
          <w:p w14:paraId="7C2B84D7" w14:textId="77777777" w:rsidR="00BC377A" w:rsidRPr="0049372B" w:rsidRDefault="00BC377A" w:rsidP="00BC377A">
            <w:pPr>
              <w:tabs>
                <w:tab w:val="left" w:pos="1260"/>
              </w:tabs>
              <w:rPr>
                <w:rFonts w:eastAsia="Calibri"/>
                <w:sz w:val="22"/>
                <w:szCs w:val="22"/>
              </w:rPr>
            </w:pPr>
            <w:r w:rsidRPr="0049372B">
              <w:rPr>
                <w:rFonts w:eastAsia="Calibri"/>
                <w:sz w:val="22"/>
                <w:szCs w:val="22"/>
              </w:rPr>
              <w:t>ASTM A 159</w:t>
            </w:r>
          </w:p>
        </w:tc>
        <w:tc>
          <w:tcPr>
            <w:tcW w:w="4429" w:type="dxa"/>
          </w:tcPr>
          <w:p w14:paraId="2C94184E" w14:textId="77777777" w:rsidR="00BC377A" w:rsidRPr="0049372B" w:rsidRDefault="00BC377A" w:rsidP="00BC377A">
            <w:pPr>
              <w:tabs>
                <w:tab w:val="left" w:pos="1260"/>
              </w:tabs>
              <w:rPr>
                <w:rFonts w:eastAsia="Calibri"/>
                <w:sz w:val="22"/>
                <w:szCs w:val="22"/>
              </w:rPr>
            </w:pPr>
            <w:r w:rsidRPr="002B69DA">
              <w:rPr>
                <w:rFonts w:eastAsia="Calibri"/>
                <w:sz w:val="22"/>
                <w:szCs w:val="22"/>
              </w:rPr>
              <w:t>Standard Specification for Automotive Gray Iron Castings</w:t>
            </w:r>
          </w:p>
        </w:tc>
        <w:tc>
          <w:tcPr>
            <w:tcW w:w="2974" w:type="dxa"/>
          </w:tcPr>
          <w:p w14:paraId="487526E7" w14:textId="77777777" w:rsidR="00BC377A" w:rsidRPr="0049372B" w:rsidRDefault="00BC377A" w:rsidP="00BC377A">
            <w:pPr>
              <w:tabs>
                <w:tab w:val="left" w:pos="1260"/>
              </w:tabs>
              <w:rPr>
                <w:rFonts w:eastAsia="Calibri"/>
                <w:sz w:val="22"/>
                <w:szCs w:val="22"/>
              </w:rPr>
            </w:pPr>
            <w:r w:rsidRPr="0049372B">
              <w:rPr>
                <w:rFonts w:eastAsia="Calibri"/>
                <w:sz w:val="22"/>
                <w:szCs w:val="22"/>
              </w:rPr>
              <w:t>Complies</w:t>
            </w:r>
          </w:p>
        </w:tc>
      </w:tr>
      <w:tr w:rsidR="00BC377A" w:rsidRPr="0049372B" w14:paraId="04B222B9" w14:textId="77777777" w:rsidTr="00BC377A">
        <w:trPr>
          <w:jc w:val="center"/>
        </w:trPr>
        <w:tc>
          <w:tcPr>
            <w:tcW w:w="1777" w:type="dxa"/>
          </w:tcPr>
          <w:p w14:paraId="40352B01" w14:textId="77777777" w:rsidR="00BC377A" w:rsidRPr="0049372B" w:rsidRDefault="00BC377A" w:rsidP="00BC377A">
            <w:pPr>
              <w:tabs>
                <w:tab w:val="left" w:pos="1260"/>
              </w:tabs>
              <w:rPr>
                <w:rFonts w:eastAsia="Calibri"/>
                <w:sz w:val="22"/>
                <w:szCs w:val="22"/>
              </w:rPr>
            </w:pPr>
            <w:r w:rsidRPr="0049372B">
              <w:rPr>
                <w:rFonts w:eastAsia="Calibri"/>
                <w:sz w:val="22"/>
                <w:szCs w:val="22"/>
              </w:rPr>
              <w:t>ASTM D 638</w:t>
            </w:r>
          </w:p>
        </w:tc>
        <w:tc>
          <w:tcPr>
            <w:tcW w:w="4429" w:type="dxa"/>
          </w:tcPr>
          <w:p w14:paraId="52BFA4AC" w14:textId="77777777" w:rsidR="00BC377A" w:rsidRPr="0049372B" w:rsidRDefault="00BC377A" w:rsidP="00BC377A">
            <w:pPr>
              <w:tabs>
                <w:tab w:val="left" w:pos="1260"/>
              </w:tabs>
              <w:rPr>
                <w:rFonts w:eastAsia="Calibri"/>
                <w:sz w:val="22"/>
                <w:szCs w:val="22"/>
              </w:rPr>
            </w:pPr>
            <w:r w:rsidRPr="0049372B">
              <w:rPr>
                <w:rFonts w:eastAsia="Calibri"/>
                <w:sz w:val="22"/>
                <w:szCs w:val="22"/>
              </w:rPr>
              <w:t>Tensile Strength</w:t>
            </w:r>
          </w:p>
        </w:tc>
        <w:tc>
          <w:tcPr>
            <w:tcW w:w="2974" w:type="dxa"/>
          </w:tcPr>
          <w:p w14:paraId="1D1D3620" w14:textId="05898C89" w:rsidR="00BC377A" w:rsidRPr="0049372B" w:rsidRDefault="00BC377A" w:rsidP="00BC377A">
            <w:pPr>
              <w:tabs>
                <w:tab w:val="left" w:pos="1260"/>
              </w:tabs>
              <w:rPr>
                <w:rFonts w:eastAsia="Calibri"/>
                <w:sz w:val="22"/>
                <w:szCs w:val="22"/>
              </w:rPr>
            </w:pPr>
            <w:r w:rsidRPr="0049372B">
              <w:rPr>
                <w:rFonts w:eastAsia="Calibri"/>
                <w:sz w:val="22"/>
                <w:szCs w:val="22"/>
              </w:rPr>
              <w:t>3</w:t>
            </w:r>
            <w:r w:rsidR="008B0FB2">
              <w:rPr>
                <w:rFonts w:eastAsia="Calibri"/>
                <w:sz w:val="22"/>
                <w:szCs w:val="22"/>
              </w:rPr>
              <w:t>6</w:t>
            </w:r>
            <w:r w:rsidRPr="0049372B">
              <w:rPr>
                <w:rFonts w:eastAsia="Calibri"/>
                <w:sz w:val="22"/>
                <w:szCs w:val="22"/>
              </w:rPr>
              <w:t>,</w:t>
            </w:r>
            <w:r w:rsidR="008B0FB2">
              <w:rPr>
                <w:rFonts w:eastAsia="Calibri"/>
                <w:sz w:val="22"/>
                <w:szCs w:val="22"/>
              </w:rPr>
              <w:t>0</w:t>
            </w:r>
            <w:r w:rsidRPr="0049372B">
              <w:rPr>
                <w:rFonts w:eastAsia="Calibri"/>
                <w:sz w:val="22"/>
                <w:szCs w:val="22"/>
              </w:rPr>
              <w:t>00 psi</w:t>
            </w:r>
          </w:p>
        </w:tc>
      </w:tr>
      <w:tr w:rsidR="00BC377A" w:rsidRPr="0049372B" w14:paraId="30D29F9A" w14:textId="77777777" w:rsidTr="00BC377A">
        <w:trPr>
          <w:jc w:val="center"/>
        </w:trPr>
        <w:tc>
          <w:tcPr>
            <w:tcW w:w="1777" w:type="dxa"/>
          </w:tcPr>
          <w:p w14:paraId="40EAD66B" w14:textId="77777777" w:rsidR="00BC377A" w:rsidRPr="0049372B" w:rsidRDefault="00BC377A" w:rsidP="00BC377A">
            <w:pPr>
              <w:tabs>
                <w:tab w:val="left" w:pos="1260"/>
              </w:tabs>
              <w:rPr>
                <w:rFonts w:eastAsia="Calibri"/>
                <w:sz w:val="22"/>
                <w:szCs w:val="22"/>
              </w:rPr>
            </w:pPr>
            <w:r w:rsidRPr="0049372B">
              <w:rPr>
                <w:rFonts w:eastAsia="Calibri"/>
                <w:sz w:val="22"/>
                <w:szCs w:val="22"/>
              </w:rPr>
              <w:t>AASHTO M105</w:t>
            </w:r>
          </w:p>
        </w:tc>
        <w:tc>
          <w:tcPr>
            <w:tcW w:w="4429" w:type="dxa"/>
          </w:tcPr>
          <w:p w14:paraId="0C309E17" w14:textId="77777777" w:rsidR="00BC377A" w:rsidRPr="0049372B" w:rsidRDefault="00BC377A" w:rsidP="00BC377A">
            <w:pPr>
              <w:tabs>
                <w:tab w:val="left" w:pos="1260"/>
              </w:tabs>
              <w:rPr>
                <w:rFonts w:eastAsia="Calibri"/>
                <w:sz w:val="22"/>
                <w:szCs w:val="22"/>
              </w:rPr>
            </w:pPr>
            <w:r w:rsidRPr="0049372B">
              <w:rPr>
                <w:rFonts w:eastAsia="Calibri"/>
                <w:sz w:val="22"/>
                <w:szCs w:val="22"/>
              </w:rPr>
              <w:t>Standard Specification for Gray Iron Castings</w:t>
            </w:r>
          </w:p>
        </w:tc>
        <w:tc>
          <w:tcPr>
            <w:tcW w:w="2974" w:type="dxa"/>
          </w:tcPr>
          <w:p w14:paraId="402D9C51" w14:textId="657645F7" w:rsidR="00BC377A" w:rsidRPr="0049372B" w:rsidRDefault="00BC377A" w:rsidP="00BC377A">
            <w:pPr>
              <w:tabs>
                <w:tab w:val="left" w:pos="1260"/>
              </w:tabs>
              <w:rPr>
                <w:rFonts w:eastAsia="Calibri"/>
                <w:sz w:val="22"/>
                <w:szCs w:val="22"/>
              </w:rPr>
            </w:pPr>
            <w:r w:rsidRPr="0049372B">
              <w:rPr>
                <w:rFonts w:eastAsia="Calibri"/>
                <w:sz w:val="22"/>
                <w:szCs w:val="22"/>
              </w:rPr>
              <w:t>Complies</w:t>
            </w:r>
            <w:r>
              <w:rPr>
                <w:rFonts w:eastAsia="Calibri"/>
                <w:sz w:val="22"/>
                <w:szCs w:val="22"/>
              </w:rPr>
              <w:t xml:space="preserve"> </w:t>
            </w:r>
            <w:r w:rsidRPr="0049372B">
              <w:rPr>
                <w:rFonts w:eastAsia="Calibri"/>
                <w:sz w:val="22"/>
                <w:szCs w:val="22"/>
              </w:rPr>
              <w:t>Class 3</w:t>
            </w:r>
            <w:r w:rsidR="00940366">
              <w:rPr>
                <w:rFonts w:eastAsia="Calibri"/>
                <w:sz w:val="22"/>
                <w:szCs w:val="22"/>
              </w:rPr>
              <w:t>0</w:t>
            </w:r>
            <w:r w:rsidRPr="0049372B">
              <w:rPr>
                <w:rFonts w:eastAsia="Calibri"/>
                <w:sz w:val="22"/>
                <w:szCs w:val="22"/>
              </w:rPr>
              <w:t>B</w:t>
            </w:r>
            <w:r>
              <w:rPr>
                <w:rFonts w:eastAsia="Calibri"/>
                <w:sz w:val="22"/>
                <w:szCs w:val="22"/>
              </w:rPr>
              <w:t xml:space="preserve"> Gray Iron</w:t>
            </w:r>
          </w:p>
        </w:tc>
      </w:tr>
      <w:tr w:rsidR="00BC377A" w:rsidRPr="0049372B" w14:paraId="11DE549E" w14:textId="77777777" w:rsidTr="00BC377A">
        <w:trPr>
          <w:jc w:val="center"/>
        </w:trPr>
        <w:tc>
          <w:tcPr>
            <w:tcW w:w="1777" w:type="dxa"/>
          </w:tcPr>
          <w:p w14:paraId="1B419810" w14:textId="77777777" w:rsidR="00BC377A" w:rsidRPr="0049372B" w:rsidRDefault="00BC377A" w:rsidP="00BC377A">
            <w:pPr>
              <w:tabs>
                <w:tab w:val="left" w:pos="1260"/>
              </w:tabs>
              <w:rPr>
                <w:rFonts w:eastAsia="Calibri"/>
                <w:sz w:val="22"/>
                <w:szCs w:val="22"/>
              </w:rPr>
            </w:pPr>
            <w:r>
              <w:rPr>
                <w:rFonts w:eastAsia="Calibri"/>
                <w:sz w:val="22"/>
                <w:szCs w:val="22"/>
              </w:rPr>
              <w:t>ASTM D5420</w:t>
            </w:r>
          </w:p>
        </w:tc>
        <w:tc>
          <w:tcPr>
            <w:tcW w:w="4429" w:type="dxa"/>
          </w:tcPr>
          <w:p w14:paraId="3E734B5F" w14:textId="77777777" w:rsidR="00BC377A" w:rsidRPr="0049372B" w:rsidRDefault="00BC377A" w:rsidP="00BC377A">
            <w:pPr>
              <w:tabs>
                <w:tab w:val="left" w:pos="1260"/>
              </w:tabs>
              <w:rPr>
                <w:rFonts w:eastAsia="Calibri"/>
                <w:sz w:val="22"/>
                <w:szCs w:val="22"/>
              </w:rPr>
            </w:pPr>
            <w:r w:rsidRPr="00A543A0">
              <w:rPr>
                <w:rFonts w:eastAsia="Calibri"/>
                <w:sz w:val="22"/>
                <w:szCs w:val="22"/>
              </w:rPr>
              <w:t>Standard Test Method for Impact Resistance of by Means of a Striker Impacted by a Falling Weight (Gardner Impact)</w:t>
            </w:r>
          </w:p>
        </w:tc>
        <w:tc>
          <w:tcPr>
            <w:tcW w:w="2974" w:type="dxa"/>
          </w:tcPr>
          <w:p w14:paraId="681F3FC5" w14:textId="77777777" w:rsidR="00BC377A" w:rsidRPr="0049372B" w:rsidRDefault="00BC377A" w:rsidP="00BC377A">
            <w:pPr>
              <w:tabs>
                <w:tab w:val="left" w:pos="1260"/>
              </w:tabs>
              <w:rPr>
                <w:rFonts w:eastAsia="Calibri"/>
                <w:sz w:val="22"/>
                <w:szCs w:val="22"/>
              </w:rPr>
            </w:pPr>
            <w:r>
              <w:rPr>
                <w:rFonts w:eastAsia="Calibri"/>
                <w:sz w:val="22"/>
                <w:szCs w:val="22"/>
              </w:rPr>
              <w:t>600 in-lbs minimum</w:t>
            </w:r>
          </w:p>
        </w:tc>
      </w:tr>
      <w:tr w:rsidR="00BC377A" w:rsidRPr="0049372B" w14:paraId="2F2CCC45" w14:textId="77777777" w:rsidTr="00BC377A">
        <w:trPr>
          <w:jc w:val="center"/>
        </w:trPr>
        <w:tc>
          <w:tcPr>
            <w:tcW w:w="1777" w:type="dxa"/>
          </w:tcPr>
          <w:p w14:paraId="1960E208" w14:textId="77777777" w:rsidR="00BC377A" w:rsidRDefault="00BC377A" w:rsidP="00BC377A">
            <w:pPr>
              <w:tabs>
                <w:tab w:val="left" w:pos="1260"/>
              </w:tabs>
              <w:rPr>
                <w:rFonts w:eastAsia="Calibri"/>
                <w:sz w:val="22"/>
                <w:szCs w:val="22"/>
              </w:rPr>
            </w:pPr>
            <w:r>
              <w:rPr>
                <w:rFonts w:eastAsia="Calibri"/>
                <w:sz w:val="22"/>
                <w:szCs w:val="22"/>
              </w:rPr>
              <w:t>FM 5-594</w:t>
            </w:r>
          </w:p>
        </w:tc>
        <w:tc>
          <w:tcPr>
            <w:tcW w:w="4429" w:type="dxa"/>
          </w:tcPr>
          <w:p w14:paraId="34CBFBF6" w14:textId="77777777" w:rsidR="00BC377A" w:rsidRPr="00A543A0" w:rsidRDefault="00BC377A" w:rsidP="00BC377A">
            <w:pPr>
              <w:tabs>
                <w:tab w:val="left" w:pos="1260"/>
              </w:tabs>
              <w:rPr>
                <w:rFonts w:eastAsia="Calibri"/>
                <w:sz w:val="22"/>
                <w:szCs w:val="22"/>
              </w:rPr>
            </w:pPr>
            <w:r w:rsidRPr="006373F7">
              <w:rPr>
                <w:rFonts w:eastAsia="Calibri"/>
                <w:sz w:val="22"/>
                <w:szCs w:val="22"/>
              </w:rPr>
              <w:t>Florida Method - Test for Wear Resistance of Surface Applied Detectable Warning Surfaces</w:t>
            </w:r>
          </w:p>
        </w:tc>
        <w:tc>
          <w:tcPr>
            <w:tcW w:w="2974" w:type="dxa"/>
          </w:tcPr>
          <w:p w14:paraId="108DE8E8" w14:textId="77777777" w:rsidR="00BC377A" w:rsidRDefault="00BC377A" w:rsidP="00BC377A">
            <w:pPr>
              <w:tabs>
                <w:tab w:val="left" w:pos="1260"/>
              </w:tabs>
              <w:rPr>
                <w:rFonts w:eastAsia="Calibri"/>
                <w:sz w:val="22"/>
                <w:szCs w:val="22"/>
              </w:rPr>
            </w:pPr>
            <w:r w:rsidRPr="00191AAD">
              <w:rPr>
                <w:rFonts w:eastAsia="Calibri"/>
                <w:sz w:val="22"/>
                <w:szCs w:val="22"/>
              </w:rPr>
              <w:t>0.00189</w:t>
            </w:r>
            <w:r>
              <w:rPr>
                <w:rFonts w:eastAsia="Calibri"/>
                <w:sz w:val="22"/>
                <w:szCs w:val="22"/>
              </w:rPr>
              <w:t xml:space="preserve"> g/cm</w:t>
            </w:r>
            <w:r w:rsidRPr="00481299">
              <w:rPr>
                <w:rFonts w:eastAsia="Calibri"/>
                <w:sz w:val="22"/>
                <w:szCs w:val="22"/>
                <w:vertAlign w:val="superscript"/>
              </w:rPr>
              <w:t>3</w:t>
            </w:r>
          </w:p>
        </w:tc>
      </w:tr>
      <w:bookmarkEnd w:id="2"/>
    </w:tbl>
    <w:p w14:paraId="1D348917" w14:textId="14D736A3" w:rsidR="00596537" w:rsidRDefault="00596537" w:rsidP="00596537">
      <w:pPr>
        <w:tabs>
          <w:tab w:val="left" w:pos="1260"/>
        </w:tabs>
        <w:rPr>
          <w:rFonts w:eastAsia="Calibri"/>
          <w:b/>
          <w:sz w:val="22"/>
          <w:szCs w:val="22"/>
        </w:rPr>
      </w:pPr>
    </w:p>
    <w:p w14:paraId="1386A22B" w14:textId="61E3BAA7" w:rsidR="00B45790" w:rsidRPr="00B45790" w:rsidRDefault="00B45790" w:rsidP="00B45790">
      <w:pPr>
        <w:pStyle w:val="ListParagraph"/>
        <w:numPr>
          <w:ilvl w:val="1"/>
          <w:numId w:val="1"/>
        </w:numPr>
        <w:tabs>
          <w:tab w:val="left" w:pos="1260"/>
        </w:tabs>
        <w:rPr>
          <w:rFonts w:eastAsia="Calibri"/>
          <w:sz w:val="22"/>
          <w:szCs w:val="22"/>
        </w:rPr>
      </w:pPr>
      <w:r w:rsidRPr="00B45790">
        <w:rPr>
          <w:rFonts w:eastAsia="Calibri"/>
          <w:sz w:val="22"/>
          <w:szCs w:val="22"/>
        </w:rPr>
        <w:t>Gray Iron Casting compliant with ASTM A 159 (G3000), ASTM A 48-03, and AASHTO M105-09 (Grade 3</w:t>
      </w:r>
      <w:r w:rsidR="007A6185">
        <w:rPr>
          <w:rFonts w:eastAsia="Calibri"/>
          <w:sz w:val="22"/>
          <w:szCs w:val="22"/>
        </w:rPr>
        <w:t>0</w:t>
      </w:r>
      <w:r w:rsidRPr="00B45790">
        <w:rPr>
          <w:rFonts w:eastAsia="Calibri"/>
          <w:sz w:val="22"/>
          <w:szCs w:val="22"/>
        </w:rPr>
        <w:t xml:space="preserve">B). </w:t>
      </w:r>
    </w:p>
    <w:p w14:paraId="2F0818A6" w14:textId="77777777" w:rsidR="00B45790" w:rsidRPr="00B45790" w:rsidRDefault="00B45790" w:rsidP="00210225">
      <w:pPr>
        <w:pStyle w:val="ListParagraph"/>
        <w:tabs>
          <w:tab w:val="left" w:pos="1260"/>
        </w:tabs>
        <w:rPr>
          <w:rFonts w:eastAsia="Calibri"/>
          <w:sz w:val="22"/>
          <w:szCs w:val="22"/>
        </w:rPr>
      </w:pPr>
    </w:p>
    <w:p w14:paraId="64A667A7" w14:textId="04046768" w:rsidR="00B45790" w:rsidRPr="00B45790" w:rsidRDefault="00B45790" w:rsidP="00B45790">
      <w:pPr>
        <w:pStyle w:val="ListParagraph"/>
        <w:numPr>
          <w:ilvl w:val="1"/>
          <w:numId w:val="1"/>
        </w:numPr>
        <w:tabs>
          <w:tab w:val="left" w:pos="1260"/>
        </w:tabs>
        <w:rPr>
          <w:rFonts w:eastAsia="Calibri"/>
          <w:sz w:val="22"/>
          <w:szCs w:val="22"/>
        </w:rPr>
      </w:pPr>
      <w:r w:rsidRPr="00B45790">
        <w:rPr>
          <w:rFonts w:eastAsia="Calibri"/>
          <w:sz w:val="22"/>
          <w:szCs w:val="22"/>
        </w:rPr>
        <w:t>Stamped concrete</w:t>
      </w:r>
      <w:r w:rsidR="002A552D">
        <w:rPr>
          <w:rFonts w:eastAsia="Calibri"/>
          <w:sz w:val="22"/>
          <w:szCs w:val="22"/>
        </w:rPr>
        <w:t>,</w:t>
      </w:r>
      <w:r w:rsidRPr="00B45790">
        <w:rPr>
          <w:rFonts w:eastAsia="Calibri"/>
          <w:sz w:val="22"/>
          <w:szCs w:val="22"/>
        </w:rPr>
        <w:t xml:space="preserve"> polymer concrete</w:t>
      </w:r>
      <w:r w:rsidR="002A552D">
        <w:rPr>
          <w:rFonts w:eastAsia="Calibri"/>
          <w:sz w:val="22"/>
          <w:szCs w:val="22"/>
        </w:rPr>
        <w:t>,</w:t>
      </w:r>
      <w:r w:rsidRPr="00B45790">
        <w:rPr>
          <w:rFonts w:eastAsia="Calibri"/>
          <w:sz w:val="22"/>
          <w:szCs w:val="22"/>
        </w:rPr>
        <w:t xml:space="preserve"> concrete pavers/tile</w:t>
      </w:r>
      <w:r w:rsidR="002A552D">
        <w:rPr>
          <w:rFonts w:eastAsia="Calibri"/>
          <w:sz w:val="22"/>
          <w:szCs w:val="22"/>
        </w:rPr>
        <w:t>,</w:t>
      </w:r>
      <w:r w:rsidRPr="00B45790">
        <w:rPr>
          <w:rFonts w:eastAsia="Calibri"/>
          <w:sz w:val="22"/>
          <w:szCs w:val="22"/>
        </w:rPr>
        <w:t xml:space="preserve"> brick</w:t>
      </w:r>
      <w:r w:rsidR="002A552D">
        <w:rPr>
          <w:rFonts w:eastAsia="Calibri"/>
          <w:sz w:val="22"/>
          <w:szCs w:val="22"/>
        </w:rPr>
        <w:t>,</w:t>
      </w:r>
      <w:r w:rsidRPr="00B45790">
        <w:rPr>
          <w:rFonts w:eastAsia="Calibri"/>
          <w:sz w:val="22"/>
          <w:szCs w:val="22"/>
        </w:rPr>
        <w:t xml:space="preserve"> or composite products are not acceptable for use on this project.</w:t>
      </w:r>
    </w:p>
    <w:p w14:paraId="5EE35938" w14:textId="77777777" w:rsidR="00B45790" w:rsidRPr="00277362" w:rsidRDefault="00B45790" w:rsidP="00277362">
      <w:pPr>
        <w:tabs>
          <w:tab w:val="left" w:pos="1260"/>
        </w:tabs>
        <w:rPr>
          <w:rFonts w:eastAsia="Calibri"/>
          <w:sz w:val="22"/>
          <w:szCs w:val="22"/>
        </w:rPr>
      </w:pPr>
    </w:p>
    <w:p w14:paraId="52E2943B" w14:textId="100FC0A1" w:rsidR="00B45790" w:rsidRPr="00B45790" w:rsidRDefault="00903996" w:rsidP="00B45790">
      <w:pPr>
        <w:pStyle w:val="ListParagraph"/>
        <w:numPr>
          <w:ilvl w:val="1"/>
          <w:numId w:val="1"/>
        </w:numPr>
        <w:tabs>
          <w:tab w:val="left" w:pos="1260"/>
        </w:tabs>
        <w:rPr>
          <w:rFonts w:eastAsia="Calibri"/>
          <w:sz w:val="22"/>
          <w:szCs w:val="22"/>
        </w:rPr>
      </w:pPr>
      <w:r>
        <w:rPr>
          <w:rFonts w:eastAsia="Calibri"/>
          <w:sz w:val="22"/>
          <w:szCs w:val="22"/>
        </w:rPr>
        <w:t>Plate</w:t>
      </w:r>
      <w:r w:rsidR="00B45790" w:rsidRPr="00B45790">
        <w:rPr>
          <w:rFonts w:eastAsia="Calibri"/>
          <w:sz w:val="22"/>
          <w:szCs w:val="22"/>
        </w:rPr>
        <w:t xml:space="preserve"> body must meet or exceed 0.20” (6.35 mm) thickness (not including truncated domes).</w:t>
      </w:r>
    </w:p>
    <w:p w14:paraId="595D81EF" w14:textId="77777777" w:rsidR="00B45790" w:rsidRPr="005E045B" w:rsidRDefault="00B45790" w:rsidP="005E045B">
      <w:pPr>
        <w:tabs>
          <w:tab w:val="left" w:pos="1260"/>
        </w:tabs>
        <w:rPr>
          <w:rFonts w:eastAsia="Calibri"/>
          <w:sz w:val="22"/>
          <w:szCs w:val="22"/>
        </w:rPr>
      </w:pPr>
    </w:p>
    <w:p w14:paraId="36B22863" w14:textId="1BB439A8" w:rsidR="00B45790" w:rsidRDefault="00B45790" w:rsidP="00B45790">
      <w:pPr>
        <w:pStyle w:val="ListParagraph"/>
        <w:numPr>
          <w:ilvl w:val="1"/>
          <w:numId w:val="1"/>
        </w:numPr>
        <w:tabs>
          <w:tab w:val="left" w:pos="1260"/>
        </w:tabs>
        <w:rPr>
          <w:rFonts w:eastAsia="Calibri"/>
          <w:sz w:val="22"/>
          <w:szCs w:val="22"/>
        </w:rPr>
      </w:pPr>
      <w:r w:rsidRPr="00B45790">
        <w:rPr>
          <w:rFonts w:eastAsia="Calibri"/>
          <w:sz w:val="22"/>
          <w:szCs w:val="22"/>
        </w:rPr>
        <w:t xml:space="preserve">Dimensions: </w:t>
      </w:r>
      <w:r w:rsidR="00FF1E39" w:rsidRPr="00FF1E39">
        <w:rPr>
          <w:rFonts w:eastAsia="Calibri"/>
          <w:sz w:val="22"/>
          <w:szCs w:val="22"/>
        </w:rPr>
        <w:t xml:space="preserve">Cast Iron Detectable Warning Surface Plates </w:t>
      </w:r>
      <w:r w:rsidRPr="00B45790">
        <w:rPr>
          <w:rFonts w:eastAsia="Calibri"/>
          <w:sz w:val="22"/>
          <w:szCs w:val="22"/>
        </w:rPr>
        <w:t xml:space="preserve">shall be held within the following </w:t>
      </w:r>
      <w:r w:rsidR="00F90E75">
        <w:rPr>
          <w:rFonts w:eastAsia="Calibri"/>
          <w:sz w:val="22"/>
          <w:szCs w:val="22"/>
        </w:rPr>
        <w:t xml:space="preserve">nominal </w:t>
      </w:r>
      <w:r w:rsidRPr="00B45790">
        <w:rPr>
          <w:rFonts w:eastAsia="Calibri"/>
          <w:sz w:val="22"/>
          <w:szCs w:val="22"/>
        </w:rPr>
        <w:t>dimensions:</w:t>
      </w:r>
    </w:p>
    <w:p w14:paraId="17EB47D7" w14:textId="77777777" w:rsidR="00FF1E39" w:rsidRPr="00FF1E39" w:rsidRDefault="00FF1E39" w:rsidP="00FF1E39">
      <w:pPr>
        <w:pStyle w:val="ListParagraph"/>
        <w:rPr>
          <w:rFonts w:eastAsia="Calibri"/>
          <w:sz w:val="22"/>
          <w:szCs w:val="22"/>
        </w:rPr>
      </w:pPr>
    </w:p>
    <w:tbl>
      <w:tblPr>
        <w:tblStyle w:val="TableGrid"/>
        <w:tblW w:w="0" w:type="auto"/>
        <w:tblInd w:w="895" w:type="dxa"/>
        <w:tblLook w:val="04A0" w:firstRow="1" w:lastRow="0" w:firstColumn="1" w:lastColumn="0" w:noHBand="0" w:noVBand="1"/>
      </w:tblPr>
      <w:tblGrid>
        <w:gridCol w:w="1530"/>
        <w:gridCol w:w="5061"/>
        <w:gridCol w:w="2137"/>
      </w:tblGrid>
      <w:tr w:rsidR="00BD086D" w:rsidRPr="0049372B" w14:paraId="01FAF988" w14:textId="77777777" w:rsidTr="00525156">
        <w:tc>
          <w:tcPr>
            <w:tcW w:w="1530" w:type="dxa"/>
          </w:tcPr>
          <w:p w14:paraId="7F0380FA" w14:textId="77777777" w:rsidR="00BD086D" w:rsidRPr="0049372B" w:rsidRDefault="00BD086D" w:rsidP="002F7791">
            <w:pPr>
              <w:tabs>
                <w:tab w:val="left" w:pos="1260"/>
              </w:tabs>
              <w:rPr>
                <w:rFonts w:eastAsia="Calibri"/>
                <w:b/>
                <w:bCs/>
                <w:sz w:val="22"/>
                <w:szCs w:val="22"/>
              </w:rPr>
            </w:pPr>
            <w:r w:rsidRPr="0049372B">
              <w:rPr>
                <w:rFonts w:eastAsia="Calibri"/>
                <w:b/>
                <w:bCs/>
                <w:sz w:val="22"/>
                <w:szCs w:val="22"/>
              </w:rPr>
              <w:t>Part Number</w:t>
            </w:r>
          </w:p>
        </w:tc>
        <w:tc>
          <w:tcPr>
            <w:tcW w:w="5061" w:type="dxa"/>
          </w:tcPr>
          <w:p w14:paraId="4B5A7B56" w14:textId="77777777" w:rsidR="00BD086D" w:rsidRPr="0049372B" w:rsidRDefault="00BD086D" w:rsidP="002F7791">
            <w:pPr>
              <w:tabs>
                <w:tab w:val="left" w:pos="1260"/>
              </w:tabs>
              <w:rPr>
                <w:rFonts w:eastAsia="Calibri"/>
                <w:b/>
                <w:bCs/>
                <w:sz w:val="22"/>
                <w:szCs w:val="22"/>
              </w:rPr>
            </w:pPr>
            <w:r w:rsidRPr="0049372B">
              <w:rPr>
                <w:rFonts w:eastAsia="Calibri"/>
                <w:b/>
                <w:bCs/>
                <w:sz w:val="22"/>
                <w:szCs w:val="22"/>
              </w:rPr>
              <w:t>Part Size</w:t>
            </w:r>
          </w:p>
        </w:tc>
        <w:tc>
          <w:tcPr>
            <w:tcW w:w="2137" w:type="dxa"/>
          </w:tcPr>
          <w:p w14:paraId="693A6051" w14:textId="77777777" w:rsidR="00BD086D" w:rsidRDefault="00BD086D" w:rsidP="002F7791">
            <w:pPr>
              <w:tabs>
                <w:tab w:val="left" w:pos="1260"/>
              </w:tabs>
              <w:rPr>
                <w:rFonts w:eastAsia="Calibri"/>
                <w:b/>
                <w:bCs/>
                <w:sz w:val="22"/>
                <w:szCs w:val="22"/>
              </w:rPr>
            </w:pPr>
            <w:r w:rsidRPr="0049372B">
              <w:rPr>
                <w:rFonts w:eastAsia="Calibri"/>
                <w:b/>
                <w:bCs/>
                <w:sz w:val="22"/>
                <w:szCs w:val="22"/>
              </w:rPr>
              <w:t>Part Weight</w:t>
            </w:r>
          </w:p>
          <w:p w14:paraId="7F8DE79A" w14:textId="77777777" w:rsidR="00BD086D" w:rsidRPr="0049372B" w:rsidRDefault="00BD086D" w:rsidP="002F7791">
            <w:pPr>
              <w:tabs>
                <w:tab w:val="left" w:pos="1260"/>
              </w:tabs>
              <w:rPr>
                <w:rFonts w:eastAsia="Calibri"/>
                <w:b/>
                <w:bCs/>
                <w:sz w:val="22"/>
                <w:szCs w:val="22"/>
              </w:rPr>
            </w:pPr>
          </w:p>
        </w:tc>
      </w:tr>
      <w:tr w:rsidR="00BD086D" w:rsidRPr="0049372B" w14:paraId="206975A3" w14:textId="77777777" w:rsidTr="00525156">
        <w:tc>
          <w:tcPr>
            <w:tcW w:w="1530" w:type="dxa"/>
          </w:tcPr>
          <w:p w14:paraId="1443902E" w14:textId="77777777" w:rsidR="00BD086D" w:rsidRPr="0049372B" w:rsidRDefault="00BD086D" w:rsidP="002F7791">
            <w:pPr>
              <w:tabs>
                <w:tab w:val="left" w:pos="1260"/>
              </w:tabs>
              <w:jc w:val="center"/>
              <w:rPr>
                <w:rFonts w:eastAsia="Calibri"/>
                <w:sz w:val="22"/>
                <w:szCs w:val="22"/>
              </w:rPr>
            </w:pPr>
            <w:r w:rsidRPr="0049372B">
              <w:rPr>
                <w:rFonts w:eastAsia="Calibri"/>
                <w:sz w:val="22"/>
                <w:szCs w:val="22"/>
              </w:rPr>
              <w:t>CI1224</w:t>
            </w:r>
          </w:p>
        </w:tc>
        <w:tc>
          <w:tcPr>
            <w:tcW w:w="5061" w:type="dxa"/>
          </w:tcPr>
          <w:p w14:paraId="14607F24" w14:textId="38244E0E" w:rsidR="00BD086D" w:rsidRPr="0049372B" w:rsidRDefault="00BD086D" w:rsidP="002F7791">
            <w:pPr>
              <w:tabs>
                <w:tab w:val="left" w:pos="1260"/>
              </w:tabs>
              <w:rPr>
                <w:rFonts w:eastAsia="Calibri"/>
                <w:sz w:val="22"/>
                <w:szCs w:val="22"/>
              </w:rPr>
            </w:pPr>
            <w:r>
              <w:rPr>
                <w:rFonts w:eastAsia="Calibri"/>
                <w:sz w:val="22"/>
                <w:szCs w:val="22"/>
              </w:rPr>
              <w:t xml:space="preserve">Rectangular Plate </w:t>
            </w:r>
            <w:r w:rsidRPr="0049372B">
              <w:rPr>
                <w:rFonts w:eastAsia="Calibri"/>
                <w:sz w:val="22"/>
                <w:szCs w:val="22"/>
              </w:rPr>
              <w:t>12” x 24” (305 mm x 610 mm)</w:t>
            </w:r>
          </w:p>
        </w:tc>
        <w:tc>
          <w:tcPr>
            <w:tcW w:w="2137" w:type="dxa"/>
          </w:tcPr>
          <w:p w14:paraId="54FA4658" w14:textId="03D880EB" w:rsidR="00BD086D" w:rsidRPr="0049372B" w:rsidRDefault="0070201F" w:rsidP="002F7791">
            <w:pPr>
              <w:tabs>
                <w:tab w:val="left" w:pos="1260"/>
              </w:tabs>
              <w:rPr>
                <w:rFonts w:eastAsia="Calibri"/>
                <w:sz w:val="22"/>
                <w:szCs w:val="22"/>
              </w:rPr>
            </w:pPr>
            <w:r>
              <w:rPr>
                <w:rFonts w:eastAsia="Calibri"/>
                <w:sz w:val="22"/>
                <w:szCs w:val="22"/>
              </w:rPr>
              <w:t>20</w:t>
            </w:r>
            <w:r w:rsidR="00BD086D" w:rsidRPr="0049372B">
              <w:rPr>
                <w:rFonts w:eastAsia="Calibri"/>
                <w:sz w:val="22"/>
                <w:szCs w:val="22"/>
              </w:rPr>
              <w:t>.</w:t>
            </w:r>
            <w:r>
              <w:rPr>
                <w:rFonts w:eastAsia="Calibri"/>
                <w:sz w:val="22"/>
                <w:szCs w:val="22"/>
              </w:rPr>
              <w:t>5</w:t>
            </w:r>
            <w:r w:rsidR="00BD086D" w:rsidRPr="0049372B">
              <w:rPr>
                <w:rFonts w:eastAsia="Calibri"/>
                <w:sz w:val="22"/>
                <w:szCs w:val="22"/>
              </w:rPr>
              <w:t>0 lbs. (</w:t>
            </w:r>
            <w:r w:rsidR="00F662E5">
              <w:rPr>
                <w:rFonts w:eastAsia="Calibri"/>
                <w:sz w:val="22"/>
                <w:szCs w:val="22"/>
              </w:rPr>
              <w:t>9</w:t>
            </w:r>
            <w:r w:rsidR="00BD086D" w:rsidRPr="0049372B">
              <w:rPr>
                <w:rFonts w:eastAsia="Calibri"/>
                <w:sz w:val="22"/>
                <w:szCs w:val="22"/>
              </w:rPr>
              <w:t>.</w:t>
            </w:r>
            <w:r w:rsidR="00F662E5">
              <w:rPr>
                <w:rFonts w:eastAsia="Calibri"/>
                <w:sz w:val="22"/>
                <w:szCs w:val="22"/>
              </w:rPr>
              <w:t>3</w:t>
            </w:r>
            <w:r w:rsidR="00BD086D" w:rsidRPr="0049372B">
              <w:rPr>
                <w:rFonts w:eastAsia="Calibri"/>
                <w:sz w:val="22"/>
                <w:szCs w:val="22"/>
              </w:rPr>
              <w:t xml:space="preserve"> kg)</w:t>
            </w:r>
          </w:p>
        </w:tc>
      </w:tr>
      <w:tr w:rsidR="00BD086D" w:rsidRPr="0049372B" w14:paraId="1D184F82" w14:textId="77777777" w:rsidTr="00525156">
        <w:tc>
          <w:tcPr>
            <w:tcW w:w="1530" w:type="dxa"/>
          </w:tcPr>
          <w:p w14:paraId="08D2B5A0" w14:textId="1C0BE43C" w:rsidR="00BD086D" w:rsidRPr="0049372B" w:rsidRDefault="00BD086D" w:rsidP="002F7791">
            <w:pPr>
              <w:tabs>
                <w:tab w:val="left" w:pos="1260"/>
              </w:tabs>
              <w:jc w:val="center"/>
              <w:rPr>
                <w:rFonts w:eastAsia="Calibri"/>
                <w:sz w:val="22"/>
                <w:szCs w:val="22"/>
              </w:rPr>
            </w:pPr>
            <w:r w:rsidRPr="0049372B">
              <w:rPr>
                <w:rFonts w:eastAsia="Calibri"/>
                <w:sz w:val="22"/>
                <w:szCs w:val="22"/>
              </w:rPr>
              <w:t>CI2424</w:t>
            </w:r>
            <w:r w:rsidR="009D5191">
              <w:rPr>
                <w:rFonts w:eastAsia="Calibri"/>
                <w:sz w:val="22"/>
                <w:szCs w:val="22"/>
              </w:rPr>
              <w:t xml:space="preserve"> </w:t>
            </w:r>
            <w:r w:rsidR="00DE4161">
              <w:rPr>
                <w:rFonts w:eastAsia="Calibri"/>
                <w:sz w:val="22"/>
                <w:szCs w:val="22"/>
              </w:rPr>
              <w:t>SF</w:t>
            </w:r>
          </w:p>
        </w:tc>
        <w:tc>
          <w:tcPr>
            <w:tcW w:w="5061" w:type="dxa"/>
          </w:tcPr>
          <w:p w14:paraId="71CE34C3" w14:textId="1925B2B0" w:rsidR="00BD086D" w:rsidRPr="0049372B" w:rsidRDefault="00BD086D" w:rsidP="002F7791">
            <w:pPr>
              <w:tabs>
                <w:tab w:val="left" w:pos="1260"/>
              </w:tabs>
              <w:rPr>
                <w:rFonts w:eastAsia="Calibri"/>
                <w:sz w:val="22"/>
                <w:szCs w:val="22"/>
              </w:rPr>
            </w:pPr>
            <w:r>
              <w:rPr>
                <w:rFonts w:eastAsia="Calibri"/>
                <w:sz w:val="22"/>
                <w:szCs w:val="22"/>
              </w:rPr>
              <w:t xml:space="preserve">Rectangular Plate </w:t>
            </w:r>
            <w:r w:rsidRPr="0049372B">
              <w:rPr>
                <w:rFonts w:eastAsia="Calibri"/>
                <w:sz w:val="22"/>
                <w:szCs w:val="22"/>
              </w:rPr>
              <w:t>24” x 24” (610 mm x 610 mm)</w:t>
            </w:r>
          </w:p>
        </w:tc>
        <w:tc>
          <w:tcPr>
            <w:tcW w:w="2137" w:type="dxa"/>
          </w:tcPr>
          <w:p w14:paraId="0ECB01FF" w14:textId="601B8D62" w:rsidR="00BD086D" w:rsidRPr="0049372B" w:rsidRDefault="00BD086D" w:rsidP="002F7791">
            <w:pPr>
              <w:tabs>
                <w:tab w:val="left" w:pos="1260"/>
              </w:tabs>
              <w:rPr>
                <w:rFonts w:eastAsia="Calibri"/>
                <w:sz w:val="22"/>
                <w:szCs w:val="22"/>
              </w:rPr>
            </w:pPr>
            <w:r w:rsidRPr="0049372B">
              <w:rPr>
                <w:rFonts w:eastAsia="Calibri"/>
                <w:sz w:val="22"/>
                <w:szCs w:val="22"/>
              </w:rPr>
              <w:t>3</w:t>
            </w:r>
            <w:r w:rsidR="00874548">
              <w:rPr>
                <w:rFonts w:eastAsia="Calibri"/>
                <w:sz w:val="22"/>
                <w:szCs w:val="22"/>
              </w:rPr>
              <w:t>6</w:t>
            </w:r>
            <w:r w:rsidRPr="0049372B">
              <w:rPr>
                <w:rFonts w:eastAsia="Calibri"/>
                <w:sz w:val="22"/>
                <w:szCs w:val="22"/>
              </w:rPr>
              <w:t>.</w:t>
            </w:r>
            <w:r w:rsidR="00874548">
              <w:rPr>
                <w:rFonts w:eastAsia="Calibri"/>
                <w:sz w:val="22"/>
                <w:szCs w:val="22"/>
              </w:rPr>
              <w:t>00</w:t>
            </w:r>
            <w:r w:rsidRPr="0049372B">
              <w:rPr>
                <w:rFonts w:eastAsia="Calibri"/>
                <w:sz w:val="22"/>
                <w:szCs w:val="22"/>
              </w:rPr>
              <w:t xml:space="preserve"> lbs. (1</w:t>
            </w:r>
            <w:r w:rsidR="009D5191">
              <w:rPr>
                <w:rFonts w:eastAsia="Calibri"/>
                <w:sz w:val="22"/>
                <w:szCs w:val="22"/>
              </w:rPr>
              <w:t>6</w:t>
            </w:r>
            <w:r w:rsidRPr="0049372B">
              <w:rPr>
                <w:rFonts w:eastAsia="Calibri"/>
                <w:sz w:val="22"/>
                <w:szCs w:val="22"/>
              </w:rPr>
              <w:t>.</w:t>
            </w:r>
            <w:r w:rsidR="009D5191">
              <w:rPr>
                <w:rFonts w:eastAsia="Calibri"/>
                <w:sz w:val="22"/>
                <w:szCs w:val="22"/>
              </w:rPr>
              <w:t>32</w:t>
            </w:r>
            <w:r w:rsidRPr="0049372B">
              <w:rPr>
                <w:rFonts w:eastAsia="Calibri"/>
                <w:sz w:val="22"/>
                <w:szCs w:val="22"/>
              </w:rPr>
              <w:t xml:space="preserve"> kg)</w:t>
            </w:r>
          </w:p>
        </w:tc>
      </w:tr>
      <w:tr w:rsidR="00BD086D" w:rsidRPr="0049372B" w14:paraId="00825C61" w14:textId="77777777" w:rsidTr="00525156">
        <w:tc>
          <w:tcPr>
            <w:tcW w:w="1530" w:type="dxa"/>
          </w:tcPr>
          <w:p w14:paraId="48AEE6B9" w14:textId="0F3FA066" w:rsidR="00BD086D" w:rsidRPr="0049372B" w:rsidRDefault="00BD086D" w:rsidP="002F7791">
            <w:pPr>
              <w:tabs>
                <w:tab w:val="left" w:pos="1260"/>
              </w:tabs>
              <w:jc w:val="center"/>
              <w:rPr>
                <w:rFonts w:eastAsia="Calibri"/>
                <w:sz w:val="22"/>
                <w:szCs w:val="22"/>
              </w:rPr>
            </w:pPr>
            <w:r w:rsidRPr="0049372B">
              <w:rPr>
                <w:rFonts w:eastAsia="Calibri"/>
                <w:sz w:val="22"/>
                <w:szCs w:val="22"/>
              </w:rPr>
              <w:t>CI2430</w:t>
            </w:r>
            <w:r w:rsidR="009D5191">
              <w:rPr>
                <w:rFonts w:eastAsia="Calibri"/>
                <w:sz w:val="22"/>
                <w:szCs w:val="22"/>
              </w:rPr>
              <w:t xml:space="preserve"> </w:t>
            </w:r>
            <w:r w:rsidR="00DE4161">
              <w:rPr>
                <w:rFonts w:eastAsia="Calibri"/>
                <w:sz w:val="22"/>
                <w:szCs w:val="22"/>
              </w:rPr>
              <w:t>SF</w:t>
            </w:r>
          </w:p>
        </w:tc>
        <w:tc>
          <w:tcPr>
            <w:tcW w:w="5061" w:type="dxa"/>
          </w:tcPr>
          <w:p w14:paraId="497F5DE0" w14:textId="43B1ED58" w:rsidR="00BD086D" w:rsidRPr="0049372B" w:rsidRDefault="00BD086D" w:rsidP="002F7791">
            <w:pPr>
              <w:tabs>
                <w:tab w:val="left" w:pos="1260"/>
              </w:tabs>
              <w:rPr>
                <w:rFonts w:eastAsia="Calibri"/>
                <w:sz w:val="22"/>
                <w:szCs w:val="22"/>
              </w:rPr>
            </w:pPr>
            <w:r>
              <w:rPr>
                <w:rFonts w:eastAsia="Calibri"/>
                <w:sz w:val="22"/>
                <w:szCs w:val="22"/>
              </w:rPr>
              <w:t xml:space="preserve">Rectangular Plate </w:t>
            </w:r>
            <w:r w:rsidRPr="0049372B">
              <w:rPr>
                <w:rFonts w:eastAsia="Calibri"/>
                <w:sz w:val="22"/>
                <w:szCs w:val="22"/>
              </w:rPr>
              <w:t>24” x 30” (610 mm x 762 mm)</w:t>
            </w:r>
          </w:p>
        </w:tc>
        <w:tc>
          <w:tcPr>
            <w:tcW w:w="2137" w:type="dxa"/>
          </w:tcPr>
          <w:p w14:paraId="364141B4" w14:textId="77777777" w:rsidR="00BD086D" w:rsidRPr="0049372B" w:rsidRDefault="00BD086D" w:rsidP="002F7791">
            <w:pPr>
              <w:tabs>
                <w:tab w:val="left" w:pos="1260"/>
              </w:tabs>
              <w:rPr>
                <w:rFonts w:eastAsia="Calibri"/>
                <w:sz w:val="22"/>
                <w:szCs w:val="22"/>
              </w:rPr>
            </w:pPr>
            <w:r w:rsidRPr="0049372B">
              <w:rPr>
                <w:rFonts w:eastAsia="Calibri"/>
                <w:sz w:val="22"/>
                <w:szCs w:val="22"/>
              </w:rPr>
              <w:t>43.35 lbs. (19.66 kg)</w:t>
            </w:r>
          </w:p>
        </w:tc>
      </w:tr>
      <w:tr w:rsidR="00BD086D" w:rsidRPr="0049372B" w14:paraId="1101DB93" w14:textId="77777777" w:rsidTr="00525156">
        <w:tc>
          <w:tcPr>
            <w:tcW w:w="1530" w:type="dxa"/>
          </w:tcPr>
          <w:p w14:paraId="241E9B61" w14:textId="77777777" w:rsidR="00BD086D" w:rsidRPr="0049372B" w:rsidRDefault="00BD086D" w:rsidP="002F7791">
            <w:pPr>
              <w:tabs>
                <w:tab w:val="left" w:pos="1260"/>
              </w:tabs>
              <w:jc w:val="center"/>
              <w:rPr>
                <w:rFonts w:eastAsia="Calibri"/>
                <w:sz w:val="22"/>
                <w:szCs w:val="22"/>
              </w:rPr>
            </w:pPr>
            <w:r>
              <w:rPr>
                <w:rFonts w:eastAsia="Calibri"/>
                <w:sz w:val="22"/>
                <w:szCs w:val="22"/>
              </w:rPr>
              <w:t>CI_15</w:t>
            </w:r>
          </w:p>
        </w:tc>
        <w:tc>
          <w:tcPr>
            <w:tcW w:w="5061" w:type="dxa"/>
          </w:tcPr>
          <w:p w14:paraId="1B098A86" w14:textId="62AD213B" w:rsidR="00BD086D" w:rsidRDefault="00BD086D" w:rsidP="002F7791">
            <w:pPr>
              <w:tabs>
                <w:tab w:val="left" w:pos="1260"/>
              </w:tabs>
              <w:rPr>
                <w:rFonts w:eastAsia="Calibri"/>
                <w:sz w:val="22"/>
                <w:szCs w:val="22"/>
              </w:rPr>
            </w:pPr>
            <w:r>
              <w:rPr>
                <w:rFonts w:eastAsia="Calibri"/>
                <w:sz w:val="22"/>
                <w:szCs w:val="22"/>
              </w:rPr>
              <w:t>15’ Radial Wedge Plate 24” x 5” (610 mm x 127 mm)</w:t>
            </w:r>
          </w:p>
        </w:tc>
        <w:tc>
          <w:tcPr>
            <w:tcW w:w="2137" w:type="dxa"/>
          </w:tcPr>
          <w:p w14:paraId="5813F744" w14:textId="77777777" w:rsidR="00BD086D" w:rsidRPr="0049372B" w:rsidRDefault="00BD086D" w:rsidP="002F7791">
            <w:pPr>
              <w:tabs>
                <w:tab w:val="left" w:pos="1260"/>
              </w:tabs>
              <w:rPr>
                <w:rFonts w:eastAsia="Calibri"/>
                <w:sz w:val="22"/>
                <w:szCs w:val="22"/>
              </w:rPr>
            </w:pPr>
            <w:r>
              <w:rPr>
                <w:rFonts w:eastAsia="Calibri"/>
                <w:sz w:val="22"/>
                <w:szCs w:val="22"/>
              </w:rPr>
              <w:t>5.50 lbs. (2.49 kg)</w:t>
            </w:r>
          </w:p>
        </w:tc>
      </w:tr>
      <w:tr w:rsidR="00BD086D" w:rsidRPr="0049372B" w14:paraId="1DFCC12F" w14:textId="77777777" w:rsidTr="00525156">
        <w:tc>
          <w:tcPr>
            <w:tcW w:w="1530" w:type="dxa"/>
          </w:tcPr>
          <w:p w14:paraId="0F515126" w14:textId="77777777" w:rsidR="00BD086D" w:rsidRPr="0049372B" w:rsidRDefault="00BD086D" w:rsidP="002F7791">
            <w:pPr>
              <w:tabs>
                <w:tab w:val="left" w:pos="1260"/>
              </w:tabs>
              <w:jc w:val="center"/>
              <w:rPr>
                <w:rFonts w:eastAsia="Calibri"/>
                <w:sz w:val="22"/>
                <w:szCs w:val="22"/>
              </w:rPr>
            </w:pPr>
            <w:r>
              <w:rPr>
                <w:rFonts w:eastAsia="Calibri"/>
                <w:sz w:val="22"/>
                <w:szCs w:val="22"/>
              </w:rPr>
              <w:t>CI_20</w:t>
            </w:r>
          </w:p>
        </w:tc>
        <w:tc>
          <w:tcPr>
            <w:tcW w:w="5061" w:type="dxa"/>
          </w:tcPr>
          <w:p w14:paraId="2CBFCAEE" w14:textId="3AC361ED" w:rsidR="00BD086D" w:rsidRDefault="00BD086D" w:rsidP="002F7791">
            <w:pPr>
              <w:tabs>
                <w:tab w:val="left" w:pos="1260"/>
              </w:tabs>
              <w:rPr>
                <w:rFonts w:eastAsia="Calibri"/>
                <w:sz w:val="22"/>
                <w:szCs w:val="22"/>
              </w:rPr>
            </w:pPr>
            <w:r>
              <w:rPr>
                <w:rFonts w:eastAsia="Calibri"/>
                <w:sz w:val="22"/>
                <w:szCs w:val="22"/>
              </w:rPr>
              <w:t>20’ Radial Wedge Plate 24” x 4” (610 mm x 101 mm)</w:t>
            </w:r>
          </w:p>
        </w:tc>
        <w:tc>
          <w:tcPr>
            <w:tcW w:w="2137" w:type="dxa"/>
          </w:tcPr>
          <w:p w14:paraId="54D8D8A9" w14:textId="77777777" w:rsidR="00BD086D" w:rsidRPr="0049372B" w:rsidRDefault="00BD086D" w:rsidP="002F7791">
            <w:pPr>
              <w:tabs>
                <w:tab w:val="left" w:pos="1260"/>
              </w:tabs>
              <w:rPr>
                <w:rFonts w:eastAsia="Calibri"/>
                <w:sz w:val="22"/>
                <w:szCs w:val="22"/>
              </w:rPr>
            </w:pPr>
            <w:r>
              <w:rPr>
                <w:rFonts w:eastAsia="Calibri"/>
                <w:sz w:val="22"/>
                <w:szCs w:val="22"/>
              </w:rPr>
              <w:t>5.50 lbs. (2.49 kg)</w:t>
            </w:r>
          </w:p>
        </w:tc>
      </w:tr>
      <w:tr w:rsidR="00BD086D" w:rsidRPr="0049372B" w14:paraId="316079A8" w14:textId="77777777" w:rsidTr="00525156">
        <w:tc>
          <w:tcPr>
            <w:tcW w:w="1530" w:type="dxa"/>
          </w:tcPr>
          <w:p w14:paraId="048BF03C" w14:textId="77777777" w:rsidR="00BD086D" w:rsidRPr="0049372B" w:rsidRDefault="00BD086D" w:rsidP="002F7791">
            <w:pPr>
              <w:tabs>
                <w:tab w:val="left" w:pos="1260"/>
              </w:tabs>
              <w:jc w:val="center"/>
              <w:rPr>
                <w:rFonts w:eastAsia="Calibri"/>
                <w:sz w:val="22"/>
                <w:szCs w:val="22"/>
              </w:rPr>
            </w:pPr>
            <w:r>
              <w:rPr>
                <w:rFonts w:eastAsia="Calibri"/>
                <w:sz w:val="22"/>
                <w:szCs w:val="22"/>
              </w:rPr>
              <w:t>CI_25</w:t>
            </w:r>
          </w:p>
        </w:tc>
        <w:tc>
          <w:tcPr>
            <w:tcW w:w="5061" w:type="dxa"/>
          </w:tcPr>
          <w:p w14:paraId="1BD83168" w14:textId="720A178F" w:rsidR="00BD086D" w:rsidRDefault="00BD086D" w:rsidP="002F7791">
            <w:pPr>
              <w:tabs>
                <w:tab w:val="left" w:pos="1260"/>
              </w:tabs>
              <w:rPr>
                <w:rFonts w:eastAsia="Calibri"/>
                <w:sz w:val="22"/>
                <w:szCs w:val="22"/>
              </w:rPr>
            </w:pPr>
            <w:r>
              <w:rPr>
                <w:rFonts w:eastAsia="Calibri"/>
                <w:sz w:val="22"/>
                <w:szCs w:val="22"/>
              </w:rPr>
              <w:t>25’ Radial Wedge Plate 24” x 4” (610 mm x 101 mm)</w:t>
            </w:r>
          </w:p>
        </w:tc>
        <w:tc>
          <w:tcPr>
            <w:tcW w:w="2137" w:type="dxa"/>
          </w:tcPr>
          <w:p w14:paraId="4FEC2551" w14:textId="77777777" w:rsidR="00BD086D" w:rsidRPr="0049372B" w:rsidRDefault="00BD086D" w:rsidP="002F7791">
            <w:pPr>
              <w:tabs>
                <w:tab w:val="left" w:pos="1260"/>
              </w:tabs>
              <w:rPr>
                <w:rFonts w:eastAsia="Calibri"/>
                <w:sz w:val="22"/>
                <w:szCs w:val="22"/>
              </w:rPr>
            </w:pPr>
            <w:r>
              <w:rPr>
                <w:rFonts w:eastAsia="Calibri"/>
                <w:sz w:val="22"/>
                <w:szCs w:val="22"/>
              </w:rPr>
              <w:t>6.00 lbs. (2.72 kg)</w:t>
            </w:r>
          </w:p>
        </w:tc>
      </w:tr>
      <w:tr w:rsidR="00BD086D" w:rsidRPr="0049372B" w14:paraId="178BB3BD" w14:textId="77777777" w:rsidTr="00525156">
        <w:tc>
          <w:tcPr>
            <w:tcW w:w="1530" w:type="dxa"/>
          </w:tcPr>
          <w:p w14:paraId="5D27E4B7" w14:textId="77777777" w:rsidR="00BD086D" w:rsidRPr="0049372B" w:rsidRDefault="00BD086D" w:rsidP="002F7791">
            <w:pPr>
              <w:tabs>
                <w:tab w:val="left" w:pos="1260"/>
              </w:tabs>
              <w:jc w:val="center"/>
              <w:rPr>
                <w:rFonts w:eastAsia="Calibri"/>
                <w:sz w:val="22"/>
                <w:szCs w:val="22"/>
              </w:rPr>
            </w:pPr>
            <w:r>
              <w:rPr>
                <w:rFonts w:eastAsia="Calibri"/>
                <w:sz w:val="22"/>
                <w:szCs w:val="22"/>
              </w:rPr>
              <w:t>CI_30</w:t>
            </w:r>
          </w:p>
        </w:tc>
        <w:tc>
          <w:tcPr>
            <w:tcW w:w="5061" w:type="dxa"/>
          </w:tcPr>
          <w:p w14:paraId="2A9021C0" w14:textId="0D3D7B72" w:rsidR="00BD086D" w:rsidRDefault="00BD086D" w:rsidP="002F7791">
            <w:pPr>
              <w:tabs>
                <w:tab w:val="left" w:pos="1260"/>
              </w:tabs>
              <w:rPr>
                <w:rFonts w:eastAsia="Calibri"/>
                <w:sz w:val="22"/>
                <w:szCs w:val="22"/>
              </w:rPr>
            </w:pPr>
            <w:r>
              <w:rPr>
                <w:rFonts w:eastAsia="Calibri"/>
                <w:sz w:val="22"/>
                <w:szCs w:val="22"/>
              </w:rPr>
              <w:t>30’ Radial Wedge Plate 24” x 4” (610 mm x 101 mm)</w:t>
            </w:r>
          </w:p>
        </w:tc>
        <w:tc>
          <w:tcPr>
            <w:tcW w:w="2137" w:type="dxa"/>
          </w:tcPr>
          <w:p w14:paraId="766B904C" w14:textId="77777777" w:rsidR="00BD086D" w:rsidRPr="0049372B" w:rsidRDefault="00BD086D" w:rsidP="002F7791">
            <w:pPr>
              <w:tabs>
                <w:tab w:val="left" w:pos="1260"/>
              </w:tabs>
              <w:rPr>
                <w:rFonts w:eastAsia="Calibri"/>
                <w:sz w:val="22"/>
                <w:szCs w:val="22"/>
              </w:rPr>
            </w:pPr>
            <w:r>
              <w:rPr>
                <w:rFonts w:eastAsia="Calibri"/>
                <w:sz w:val="22"/>
                <w:szCs w:val="22"/>
              </w:rPr>
              <w:t>6.00 lbs. (2.72 kg)</w:t>
            </w:r>
          </w:p>
        </w:tc>
      </w:tr>
    </w:tbl>
    <w:p w14:paraId="0202BE69" w14:textId="77777777" w:rsidR="00B45790" w:rsidRPr="00E761C7" w:rsidRDefault="00B45790" w:rsidP="00E761C7">
      <w:pPr>
        <w:tabs>
          <w:tab w:val="left" w:pos="1260"/>
        </w:tabs>
        <w:rPr>
          <w:rFonts w:eastAsia="Calibri"/>
          <w:sz w:val="22"/>
          <w:szCs w:val="22"/>
        </w:rPr>
      </w:pPr>
    </w:p>
    <w:p w14:paraId="3E4F6DAE" w14:textId="2471ABD6" w:rsidR="00B45790" w:rsidRPr="00B45790" w:rsidRDefault="00903996" w:rsidP="00B45790">
      <w:pPr>
        <w:pStyle w:val="ListParagraph"/>
        <w:numPr>
          <w:ilvl w:val="1"/>
          <w:numId w:val="1"/>
        </w:numPr>
        <w:tabs>
          <w:tab w:val="left" w:pos="1260"/>
        </w:tabs>
        <w:rPr>
          <w:rFonts w:eastAsia="Calibri"/>
          <w:sz w:val="22"/>
          <w:szCs w:val="22"/>
        </w:rPr>
      </w:pPr>
      <w:r>
        <w:rPr>
          <w:rFonts w:eastAsia="Calibri"/>
          <w:sz w:val="22"/>
          <w:szCs w:val="22"/>
        </w:rPr>
        <w:t>Plate</w:t>
      </w:r>
      <w:r w:rsidR="00B45790" w:rsidRPr="00B45790">
        <w:rPr>
          <w:rFonts w:eastAsia="Calibri"/>
          <w:sz w:val="22"/>
          <w:szCs w:val="22"/>
        </w:rPr>
        <w:t>s are installed in their natural patina state unless specified otherwise.</w:t>
      </w:r>
    </w:p>
    <w:p w14:paraId="59E5DA52" w14:textId="77777777" w:rsidR="00AA1F6E" w:rsidRPr="00AA1F6E" w:rsidRDefault="00AA1F6E" w:rsidP="00AA1F6E">
      <w:pPr>
        <w:tabs>
          <w:tab w:val="left" w:pos="1260"/>
        </w:tabs>
        <w:rPr>
          <w:rFonts w:eastAsia="Calibri"/>
          <w:sz w:val="22"/>
          <w:szCs w:val="22"/>
        </w:rPr>
      </w:pPr>
    </w:p>
    <w:p w14:paraId="18736919" w14:textId="69CEA5A3" w:rsidR="006C1F9B" w:rsidRPr="00C85C29"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DELIVERY, STORAGE AND HANDLING</w:t>
      </w:r>
    </w:p>
    <w:p w14:paraId="37B55966" w14:textId="77777777" w:rsidR="00C85C29" w:rsidRPr="00C85C29" w:rsidRDefault="00C85C29" w:rsidP="00C85C29">
      <w:pPr>
        <w:tabs>
          <w:tab w:val="left" w:pos="1260"/>
        </w:tabs>
        <w:rPr>
          <w:rFonts w:eastAsia="Calibri"/>
          <w:sz w:val="22"/>
          <w:szCs w:val="22"/>
        </w:rPr>
      </w:pPr>
    </w:p>
    <w:p w14:paraId="1D8820DE" w14:textId="3D79A57D" w:rsidR="006C1F9B" w:rsidRDefault="0069249A" w:rsidP="00501C66">
      <w:pPr>
        <w:pStyle w:val="ListParagraph"/>
        <w:numPr>
          <w:ilvl w:val="1"/>
          <w:numId w:val="1"/>
        </w:numPr>
        <w:tabs>
          <w:tab w:val="left" w:pos="1260"/>
        </w:tabs>
        <w:rPr>
          <w:rFonts w:eastAsia="Calibri"/>
          <w:sz w:val="22"/>
          <w:szCs w:val="22"/>
        </w:rPr>
      </w:pPr>
      <w:r w:rsidRPr="0069249A">
        <w:rPr>
          <w:rFonts w:eastAsia="Calibri"/>
          <w:sz w:val="22"/>
          <w:szCs w:val="22"/>
        </w:rPr>
        <w:t>Cast Iron Detectable Warning Surface Plates</w:t>
      </w:r>
      <w:r w:rsidR="004E5A96" w:rsidRPr="006C1F9B">
        <w:rPr>
          <w:rFonts w:eastAsia="Calibri"/>
          <w:sz w:val="22"/>
          <w:szCs w:val="22"/>
        </w:rPr>
        <w:t xml:space="preserve"> </w:t>
      </w:r>
      <w:r w:rsidR="00061FFE" w:rsidRPr="006C1F9B">
        <w:rPr>
          <w:rFonts w:eastAsia="Calibri"/>
          <w:sz w:val="22"/>
          <w:szCs w:val="22"/>
        </w:rPr>
        <w:t>shall be suitably packaged or crated to prevent damage in shipment and</w:t>
      </w:r>
      <w:r w:rsidR="008661E7" w:rsidRPr="006C1F9B">
        <w:rPr>
          <w:rFonts w:eastAsia="Calibri"/>
          <w:sz w:val="22"/>
          <w:szCs w:val="22"/>
        </w:rPr>
        <w:t xml:space="preserve"> </w:t>
      </w:r>
      <w:r w:rsidR="00061FFE" w:rsidRPr="006C1F9B">
        <w:rPr>
          <w:rFonts w:eastAsia="Calibri"/>
          <w:sz w:val="22"/>
          <w:szCs w:val="22"/>
        </w:rPr>
        <w:t xml:space="preserve">handling. Finished surfaces shall be protected by sturdy plastic wrappings to protect </w:t>
      </w:r>
      <w:r w:rsidR="00C86356" w:rsidRPr="006C1F9B">
        <w:rPr>
          <w:rFonts w:eastAsia="Calibri"/>
          <w:sz w:val="22"/>
          <w:szCs w:val="22"/>
        </w:rPr>
        <w:t xml:space="preserve">the </w:t>
      </w:r>
      <w:r w:rsidR="00903996">
        <w:rPr>
          <w:rFonts w:eastAsia="Calibri"/>
          <w:noProof/>
          <w:sz w:val="22"/>
          <w:szCs w:val="22"/>
        </w:rPr>
        <w:t>plate</w:t>
      </w:r>
      <w:r w:rsidR="00061FFE" w:rsidRPr="006C1F9B">
        <w:rPr>
          <w:rFonts w:eastAsia="Calibri"/>
          <w:sz w:val="22"/>
          <w:szCs w:val="22"/>
        </w:rPr>
        <w:t xml:space="preserve"> from concrete residue during installation.</w:t>
      </w:r>
    </w:p>
    <w:p w14:paraId="2C30B0FC" w14:textId="77777777" w:rsidR="00C85C29" w:rsidRPr="00C85C29" w:rsidRDefault="00C85C29" w:rsidP="00C85C29">
      <w:pPr>
        <w:tabs>
          <w:tab w:val="left" w:pos="1260"/>
        </w:tabs>
        <w:rPr>
          <w:rFonts w:eastAsia="Calibri"/>
          <w:sz w:val="22"/>
          <w:szCs w:val="22"/>
        </w:rPr>
      </w:pPr>
    </w:p>
    <w:p w14:paraId="6BE9F996" w14:textId="555167CA" w:rsidR="006C1F9B" w:rsidRDefault="00C136C0" w:rsidP="00501C66">
      <w:pPr>
        <w:pStyle w:val="ListParagraph"/>
        <w:numPr>
          <w:ilvl w:val="1"/>
          <w:numId w:val="1"/>
        </w:numPr>
        <w:tabs>
          <w:tab w:val="left" w:pos="1260"/>
        </w:tabs>
        <w:rPr>
          <w:rFonts w:eastAsia="Calibri"/>
          <w:sz w:val="22"/>
          <w:szCs w:val="22"/>
        </w:rPr>
      </w:pPr>
      <w:r w:rsidRPr="00C136C0">
        <w:rPr>
          <w:rFonts w:eastAsia="Calibri"/>
          <w:sz w:val="22"/>
          <w:szCs w:val="22"/>
        </w:rPr>
        <w:t xml:space="preserve">Cast Iron Detectable Warning Surface Plates </w:t>
      </w:r>
      <w:r w:rsidR="00061FFE" w:rsidRPr="006C1F9B">
        <w:rPr>
          <w:rFonts w:eastAsia="Calibri"/>
          <w:sz w:val="22"/>
          <w:szCs w:val="22"/>
        </w:rPr>
        <w:t xml:space="preserve">shall be delivered to </w:t>
      </w:r>
      <w:r w:rsidR="00C86356" w:rsidRPr="006C1F9B">
        <w:rPr>
          <w:rFonts w:eastAsia="Calibri"/>
          <w:sz w:val="22"/>
          <w:szCs w:val="22"/>
        </w:rPr>
        <w:t xml:space="preserve">a </w:t>
      </w:r>
      <w:r w:rsidR="00061FFE" w:rsidRPr="006C1F9B">
        <w:rPr>
          <w:rFonts w:eastAsia="Calibri"/>
          <w:noProof/>
          <w:sz w:val="22"/>
          <w:szCs w:val="22"/>
        </w:rPr>
        <w:t>location</w:t>
      </w:r>
      <w:r w:rsidR="00061FFE" w:rsidRPr="006C1F9B">
        <w:rPr>
          <w:rFonts w:eastAsia="Calibri"/>
          <w:sz w:val="22"/>
          <w:szCs w:val="22"/>
        </w:rPr>
        <w:t xml:space="preserve"> at </w:t>
      </w:r>
      <w:r w:rsidR="009211B1" w:rsidRPr="006C1F9B">
        <w:rPr>
          <w:rFonts w:eastAsia="Calibri"/>
          <w:sz w:val="22"/>
          <w:szCs w:val="22"/>
        </w:rPr>
        <w:t xml:space="preserve">the </w:t>
      </w:r>
      <w:r w:rsidR="00061FFE" w:rsidRPr="006C1F9B">
        <w:rPr>
          <w:rFonts w:eastAsia="Calibri"/>
          <w:sz w:val="22"/>
          <w:szCs w:val="22"/>
        </w:rPr>
        <w:t xml:space="preserve">building site for storage </w:t>
      </w:r>
      <w:r w:rsidR="00347E1D" w:rsidRPr="006C1F9B">
        <w:rPr>
          <w:rFonts w:eastAsia="Calibri"/>
          <w:noProof/>
          <w:sz w:val="22"/>
          <w:szCs w:val="22"/>
        </w:rPr>
        <w:t>before</w:t>
      </w:r>
      <w:r w:rsidR="00061FFE" w:rsidRPr="006C1F9B">
        <w:rPr>
          <w:rFonts w:eastAsia="Calibri"/>
          <w:sz w:val="22"/>
          <w:szCs w:val="22"/>
        </w:rPr>
        <w:t xml:space="preserve"> installation.</w:t>
      </w:r>
      <w:r w:rsidR="009211B1" w:rsidRPr="006C1F9B">
        <w:rPr>
          <w:rFonts w:eastAsia="Calibri"/>
          <w:sz w:val="22"/>
          <w:szCs w:val="22"/>
        </w:rPr>
        <w:t xml:space="preserve"> Store </w:t>
      </w:r>
      <w:r w:rsidR="00903996">
        <w:rPr>
          <w:rFonts w:eastAsia="Calibri"/>
          <w:sz w:val="22"/>
          <w:szCs w:val="22"/>
        </w:rPr>
        <w:t>plate</w:t>
      </w:r>
      <w:r w:rsidR="007D0580" w:rsidRPr="006C1F9B">
        <w:rPr>
          <w:rFonts w:eastAsia="Calibri"/>
          <w:sz w:val="22"/>
          <w:szCs w:val="22"/>
        </w:rPr>
        <w:t>s</w:t>
      </w:r>
      <w:r w:rsidR="009211B1" w:rsidRPr="006C1F9B">
        <w:rPr>
          <w:rFonts w:eastAsia="Calibri"/>
          <w:sz w:val="22"/>
          <w:szCs w:val="22"/>
        </w:rPr>
        <w:t xml:space="preserve"> in an area </w:t>
      </w:r>
      <w:r w:rsidR="00737EBE">
        <w:rPr>
          <w:rFonts w:eastAsia="Calibri"/>
          <w:sz w:val="22"/>
          <w:szCs w:val="22"/>
        </w:rPr>
        <w:t>so that the plates are</w:t>
      </w:r>
      <w:r w:rsidR="007D0580" w:rsidRPr="006C1F9B">
        <w:rPr>
          <w:rFonts w:eastAsia="Calibri"/>
          <w:sz w:val="22"/>
          <w:szCs w:val="22"/>
        </w:rPr>
        <w:t xml:space="preserve"> maintain</w:t>
      </w:r>
      <w:r w:rsidR="00737EBE">
        <w:rPr>
          <w:rFonts w:eastAsia="Calibri"/>
          <w:sz w:val="22"/>
          <w:szCs w:val="22"/>
        </w:rPr>
        <w:t>ed</w:t>
      </w:r>
      <w:r w:rsidR="007D0580" w:rsidRPr="006C1F9B">
        <w:rPr>
          <w:rFonts w:eastAsia="Calibri"/>
          <w:sz w:val="22"/>
          <w:szCs w:val="22"/>
        </w:rPr>
        <w:t xml:space="preserve"> in a </w:t>
      </w:r>
      <w:r w:rsidR="007D0580" w:rsidRPr="006C1F9B">
        <w:rPr>
          <w:rFonts w:eastAsia="Calibri"/>
          <w:noProof/>
          <w:sz w:val="22"/>
          <w:szCs w:val="22"/>
        </w:rPr>
        <w:t>clean</w:t>
      </w:r>
      <w:r w:rsidR="00347E1D" w:rsidRPr="006C1F9B">
        <w:rPr>
          <w:rFonts w:eastAsia="Calibri"/>
          <w:noProof/>
          <w:sz w:val="22"/>
          <w:szCs w:val="22"/>
        </w:rPr>
        <w:t>,</w:t>
      </w:r>
      <w:r w:rsidR="007D0580" w:rsidRPr="006C1F9B">
        <w:rPr>
          <w:rFonts w:eastAsia="Calibri"/>
          <w:sz w:val="22"/>
          <w:szCs w:val="22"/>
        </w:rPr>
        <w:t xml:space="preserve"> dry condition to prevent contamination or damage to </w:t>
      </w:r>
      <w:r w:rsidR="0041107B" w:rsidRPr="006C1F9B">
        <w:rPr>
          <w:rFonts w:eastAsia="Calibri"/>
          <w:sz w:val="22"/>
          <w:szCs w:val="22"/>
        </w:rPr>
        <w:t xml:space="preserve">the </w:t>
      </w:r>
      <w:r w:rsidR="003112C5" w:rsidRPr="006C1F9B">
        <w:rPr>
          <w:rFonts w:eastAsia="Calibri"/>
          <w:sz w:val="22"/>
          <w:szCs w:val="22"/>
        </w:rPr>
        <w:t>p</w:t>
      </w:r>
      <w:r w:rsidR="00A263A4">
        <w:rPr>
          <w:rFonts w:eastAsia="Calibri"/>
          <w:sz w:val="22"/>
          <w:szCs w:val="22"/>
        </w:rPr>
        <w:t>l</w:t>
      </w:r>
      <w:r w:rsidR="003112C5" w:rsidRPr="006C1F9B">
        <w:rPr>
          <w:rFonts w:eastAsia="Calibri"/>
          <w:sz w:val="22"/>
          <w:szCs w:val="22"/>
        </w:rPr>
        <w:t>a</w:t>
      </w:r>
      <w:r w:rsidR="00A263A4">
        <w:rPr>
          <w:rFonts w:eastAsia="Calibri"/>
          <w:sz w:val="22"/>
          <w:szCs w:val="22"/>
        </w:rPr>
        <w:t>t</w:t>
      </w:r>
      <w:r w:rsidR="003112C5" w:rsidRPr="006C1F9B">
        <w:rPr>
          <w:rFonts w:eastAsia="Calibri"/>
          <w:sz w:val="22"/>
          <w:szCs w:val="22"/>
        </w:rPr>
        <w:t>es</w:t>
      </w:r>
      <w:r w:rsidR="007D0580" w:rsidRPr="006C1F9B">
        <w:rPr>
          <w:rFonts w:eastAsia="Calibri"/>
          <w:sz w:val="22"/>
          <w:szCs w:val="22"/>
        </w:rPr>
        <w:t>.</w:t>
      </w:r>
    </w:p>
    <w:p w14:paraId="5E605A10" w14:textId="77777777" w:rsidR="00C913F0" w:rsidRPr="00C913F0" w:rsidRDefault="00C913F0" w:rsidP="00C913F0">
      <w:pPr>
        <w:tabs>
          <w:tab w:val="left" w:pos="1260"/>
        </w:tabs>
        <w:rPr>
          <w:rFonts w:eastAsia="Calibri"/>
          <w:sz w:val="22"/>
          <w:szCs w:val="22"/>
        </w:rPr>
      </w:pPr>
    </w:p>
    <w:p w14:paraId="50C03AB2" w14:textId="1A6888B3" w:rsidR="006C1F9B"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SITE CONDITIONS</w:t>
      </w:r>
    </w:p>
    <w:p w14:paraId="3750EB0F" w14:textId="77777777" w:rsidR="00C913F0" w:rsidRPr="00C913F0" w:rsidRDefault="00C913F0" w:rsidP="00C913F0">
      <w:pPr>
        <w:tabs>
          <w:tab w:val="left" w:pos="1260"/>
        </w:tabs>
        <w:rPr>
          <w:rFonts w:eastAsia="Calibri"/>
          <w:sz w:val="22"/>
          <w:szCs w:val="22"/>
        </w:rPr>
      </w:pPr>
    </w:p>
    <w:p w14:paraId="1D1D2E89" w14:textId="70956629"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Environmental Conditions and Protection: Maintain </w:t>
      </w:r>
      <w:r w:rsidR="00C86356" w:rsidRPr="006C1F9B">
        <w:rPr>
          <w:rFonts w:eastAsia="Calibri"/>
          <w:sz w:val="22"/>
          <w:szCs w:val="22"/>
        </w:rPr>
        <w:t xml:space="preserve">a </w:t>
      </w:r>
      <w:r w:rsidRPr="006C1F9B">
        <w:rPr>
          <w:rFonts w:eastAsia="Calibri"/>
          <w:noProof/>
          <w:sz w:val="22"/>
          <w:szCs w:val="22"/>
        </w:rPr>
        <w:t>minimum</w:t>
      </w:r>
      <w:r w:rsidRPr="006C1F9B">
        <w:rPr>
          <w:rFonts w:eastAsia="Calibri"/>
          <w:sz w:val="22"/>
          <w:szCs w:val="22"/>
        </w:rPr>
        <w:t xml:space="preserve"> temperature of </w:t>
      </w:r>
      <w:r w:rsidR="00216534" w:rsidRPr="006C1F9B">
        <w:rPr>
          <w:rFonts w:eastAsia="Calibri"/>
          <w:sz w:val="22"/>
          <w:szCs w:val="22"/>
        </w:rPr>
        <w:t>4</w:t>
      </w:r>
      <w:r w:rsidR="00FD096D" w:rsidRPr="006C1F9B">
        <w:rPr>
          <w:rFonts w:eastAsia="Calibri"/>
          <w:sz w:val="22"/>
          <w:szCs w:val="22"/>
        </w:rPr>
        <w:t>0</w:t>
      </w:r>
      <w:r w:rsidR="009F3E7F" w:rsidRPr="006C1F9B">
        <w:rPr>
          <w:rFonts w:eastAsia="Calibri"/>
          <w:sz w:val="22"/>
          <w:szCs w:val="22"/>
        </w:rPr>
        <w:t>°</w:t>
      </w:r>
      <w:r w:rsidR="00FD096D" w:rsidRPr="006C1F9B">
        <w:rPr>
          <w:rFonts w:eastAsia="Calibri"/>
          <w:sz w:val="22"/>
          <w:szCs w:val="22"/>
        </w:rPr>
        <w:t>F</w:t>
      </w:r>
      <w:r w:rsidRPr="006C1F9B">
        <w:rPr>
          <w:rFonts w:eastAsia="Calibri"/>
          <w:sz w:val="22"/>
          <w:szCs w:val="22"/>
        </w:rPr>
        <w:t xml:space="preserve"> </w:t>
      </w:r>
      <w:r w:rsidR="00216534" w:rsidRPr="006C1F9B">
        <w:rPr>
          <w:rFonts w:eastAsia="Calibri"/>
          <w:sz w:val="22"/>
          <w:szCs w:val="22"/>
        </w:rPr>
        <w:t>(4°</w:t>
      </w:r>
      <w:r w:rsidR="00FD096D" w:rsidRPr="006C1F9B">
        <w:rPr>
          <w:rFonts w:eastAsia="Calibri"/>
          <w:sz w:val="22"/>
          <w:szCs w:val="22"/>
        </w:rPr>
        <w:t>C</w:t>
      </w:r>
      <w:r w:rsidR="00216534" w:rsidRPr="006C1F9B">
        <w:rPr>
          <w:rFonts w:eastAsia="Calibri"/>
          <w:sz w:val="22"/>
          <w:szCs w:val="22"/>
        </w:rPr>
        <w:t xml:space="preserve">) </w:t>
      </w:r>
      <w:r w:rsidRPr="006C1F9B">
        <w:rPr>
          <w:rFonts w:eastAsia="Calibri"/>
          <w:sz w:val="22"/>
          <w:szCs w:val="22"/>
        </w:rPr>
        <w:t>in spaces to receive</w:t>
      </w:r>
      <w:r w:rsidR="00E37107">
        <w:rPr>
          <w:rFonts w:eastAsia="Calibri"/>
          <w:sz w:val="22"/>
          <w:szCs w:val="22"/>
        </w:rPr>
        <w:t xml:space="preserve"> </w:t>
      </w:r>
      <w:r w:rsidR="00A77453" w:rsidRPr="00A77453">
        <w:rPr>
          <w:rFonts w:eastAsia="Calibri"/>
          <w:sz w:val="22"/>
          <w:szCs w:val="22"/>
        </w:rPr>
        <w:t>Cast Iron Detectable Warning Surface Plates</w:t>
      </w:r>
      <w:r w:rsidR="004E5A96" w:rsidRPr="006C1F9B">
        <w:rPr>
          <w:rFonts w:eastAsia="Calibri"/>
          <w:sz w:val="22"/>
          <w:szCs w:val="22"/>
        </w:rPr>
        <w:t xml:space="preserve"> </w:t>
      </w:r>
      <w:r w:rsidRPr="006C1F9B">
        <w:rPr>
          <w:rFonts w:eastAsia="Calibri"/>
          <w:sz w:val="22"/>
          <w:szCs w:val="22"/>
        </w:rPr>
        <w:t xml:space="preserve">for at least 24 hours </w:t>
      </w:r>
      <w:r w:rsidR="00347E1D" w:rsidRPr="006C1F9B">
        <w:rPr>
          <w:rFonts w:eastAsia="Calibri"/>
          <w:noProof/>
          <w:sz w:val="22"/>
          <w:szCs w:val="22"/>
        </w:rPr>
        <w:t>before</w:t>
      </w:r>
      <w:r w:rsidRPr="006C1F9B">
        <w:rPr>
          <w:rFonts w:eastAsia="Calibri"/>
          <w:sz w:val="22"/>
          <w:szCs w:val="22"/>
        </w:rPr>
        <w:t xml:space="preserve"> installation, during installation, and for not less than 24 hours after installation.</w:t>
      </w:r>
    </w:p>
    <w:p w14:paraId="396B6562" w14:textId="77777777" w:rsidR="00C913F0" w:rsidRPr="00C913F0" w:rsidRDefault="00C913F0" w:rsidP="00C913F0">
      <w:pPr>
        <w:tabs>
          <w:tab w:val="left" w:pos="1260"/>
        </w:tabs>
        <w:ind w:left="360"/>
        <w:rPr>
          <w:rFonts w:eastAsia="Calibri"/>
          <w:sz w:val="22"/>
          <w:szCs w:val="22"/>
        </w:rPr>
      </w:pPr>
    </w:p>
    <w:p w14:paraId="307BE00A" w14:textId="18DB8919"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The use of water for work, cleaning</w:t>
      </w:r>
      <w:r w:rsidR="00ED2EFC" w:rsidRPr="006C1F9B">
        <w:rPr>
          <w:rFonts w:eastAsia="Calibri"/>
          <w:sz w:val="22"/>
          <w:szCs w:val="22"/>
        </w:rPr>
        <w:t>,</w:t>
      </w:r>
      <w:r w:rsidRPr="006C1F9B">
        <w:rPr>
          <w:rFonts w:eastAsia="Calibri"/>
          <w:sz w:val="22"/>
          <w:szCs w:val="22"/>
        </w:rPr>
        <w:t xml:space="preserve"> or dust control, etc. shall be contained and controlled and shall not be allowed to come in</w:t>
      </w:r>
      <w:r w:rsidR="00E362CB" w:rsidRPr="006C1F9B">
        <w:rPr>
          <w:rFonts w:eastAsia="Calibri"/>
          <w:sz w:val="22"/>
          <w:szCs w:val="22"/>
        </w:rPr>
        <w:t xml:space="preserve"> </w:t>
      </w:r>
      <w:r w:rsidRPr="006C1F9B">
        <w:rPr>
          <w:rFonts w:eastAsia="Calibri"/>
          <w:sz w:val="22"/>
          <w:szCs w:val="22"/>
        </w:rPr>
        <w:t xml:space="preserve">to contact with the general public. Provide barricades or screens to protect </w:t>
      </w:r>
      <w:r w:rsidR="00223848" w:rsidRPr="006C1F9B">
        <w:rPr>
          <w:rFonts w:eastAsia="Calibri"/>
          <w:sz w:val="22"/>
          <w:szCs w:val="22"/>
        </w:rPr>
        <w:t>pedestrians.</w:t>
      </w:r>
    </w:p>
    <w:p w14:paraId="392745B8" w14:textId="77777777" w:rsidR="00C913F0" w:rsidRPr="00C913F0" w:rsidRDefault="00C913F0" w:rsidP="00C913F0">
      <w:pPr>
        <w:tabs>
          <w:tab w:val="left" w:pos="1260"/>
        </w:tabs>
        <w:rPr>
          <w:rFonts w:eastAsia="Calibri"/>
          <w:sz w:val="22"/>
          <w:szCs w:val="22"/>
        </w:rPr>
      </w:pPr>
    </w:p>
    <w:p w14:paraId="42DA115B" w14:textId="664B08A5" w:rsidR="00C913F0"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MANUFACTURER’S WARRANTY</w:t>
      </w:r>
      <w:bookmarkStart w:id="3" w:name="_Hlk50106425"/>
    </w:p>
    <w:p w14:paraId="67978D29" w14:textId="77777777" w:rsidR="00C913F0" w:rsidRPr="00C913F0" w:rsidRDefault="00C913F0" w:rsidP="00C913F0">
      <w:pPr>
        <w:tabs>
          <w:tab w:val="left" w:pos="1260"/>
        </w:tabs>
        <w:rPr>
          <w:rFonts w:eastAsia="Calibri"/>
          <w:sz w:val="22"/>
          <w:szCs w:val="22"/>
        </w:rPr>
      </w:pPr>
    </w:p>
    <w:p w14:paraId="09091E86" w14:textId="675E9558" w:rsidR="00AF33E9" w:rsidRDefault="009562B7" w:rsidP="00501C66">
      <w:pPr>
        <w:pStyle w:val="ListParagraph"/>
        <w:numPr>
          <w:ilvl w:val="1"/>
          <w:numId w:val="1"/>
        </w:numPr>
        <w:tabs>
          <w:tab w:val="left" w:pos="1260"/>
        </w:tabs>
        <w:rPr>
          <w:rFonts w:eastAsia="Calibri"/>
          <w:sz w:val="22"/>
          <w:szCs w:val="22"/>
        </w:rPr>
      </w:pPr>
      <w:r w:rsidRPr="009562B7">
        <w:rPr>
          <w:rFonts w:eastAsia="Calibri"/>
          <w:sz w:val="22"/>
          <w:szCs w:val="22"/>
        </w:rPr>
        <w:t>Cast Iron Detectable Warning Surface Plates</w:t>
      </w:r>
      <w:r w:rsidR="002D408F" w:rsidRPr="00AF33E9">
        <w:rPr>
          <w:rFonts w:eastAsia="Calibri"/>
          <w:sz w:val="22"/>
          <w:szCs w:val="22"/>
        </w:rPr>
        <w:t xml:space="preserve"> </w:t>
      </w:r>
      <w:bookmarkEnd w:id="3"/>
      <w:r w:rsidR="00361932" w:rsidRPr="00AF33E9">
        <w:rPr>
          <w:rFonts w:eastAsia="Calibri"/>
          <w:sz w:val="22"/>
          <w:szCs w:val="22"/>
        </w:rPr>
        <w:t xml:space="preserve">shall be guaranteed in writing for a period of </w:t>
      </w:r>
      <w:r w:rsidR="00F92AEE">
        <w:rPr>
          <w:rFonts w:eastAsia="Calibri"/>
          <w:sz w:val="22"/>
          <w:szCs w:val="22"/>
        </w:rPr>
        <w:t>15 (fifteen</w:t>
      </w:r>
      <w:r w:rsidR="00361932" w:rsidRPr="00AF33E9">
        <w:rPr>
          <w:rFonts w:eastAsia="Calibri"/>
          <w:sz w:val="22"/>
          <w:szCs w:val="22"/>
        </w:rPr>
        <w:t>) years from date of Contract’s final completion. The guarantee includes manufacturing defects, breakage, and deformation.</w:t>
      </w:r>
    </w:p>
    <w:p w14:paraId="08E780FD" w14:textId="77777777" w:rsidR="00C913F0" w:rsidRPr="00C913F0" w:rsidRDefault="00C913F0" w:rsidP="00C913F0">
      <w:pPr>
        <w:tabs>
          <w:tab w:val="left" w:pos="1260"/>
        </w:tabs>
        <w:rPr>
          <w:rFonts w:eastAsia="Calibri"/>
          <w:sz w:val="22"/>
          <w:szCs w:val="22"/>
        </w:rPr>
      </w:pPr>
    </w:p>
    <w:p w14:paraId="13E0F899" w14:textId="2A2D3A40" w:rsidR="00AF33E9" w:rsidRPr="00C913F0" w:rsidRDefault="00061FFE" w:rsidP="00501C66">
      <w:pPr>
        <w:pStyle w:val="ListParagraph"/>
        <w:numPr>
          <w:ilvl w:val="0"/>
          <w:numId w:val="1"/>
        </w:numPr>
        <w:tabs>
          <w:tab w:val="left" w:pos="1260"/>
        </w:tabs>
        <w:rPr>
          <w:rFonts w:eastAsia="Calibri"/>
          <w:sz w:val="22"/>
          <w:szCs w:val="22"/>
        </w:rPr>
      </w:pPr>
      <w:r w:rsidRPr="00AF33E9">
        <w:rPr>
          <w:rFonts w:eastAsia="Calibri"/>
          <w:b/>
          <w:sz w:val="22"/>
          <w:szCs w:val="22"/>
        </w:rPr>
        <w:t>INSTALLATION WARRANTY</w:t>
      </w:r>
    </w:p>
    <w:p w14:paraId="24207382" w14:textId="77777777" w:rsidR="00C913F0" w:rsidRPr="00C913F0" w:rsidRDefault="00C913F0" w:rsidP="00C913F0">
      <w:pPr>
        <w:tabs>
          <w:tab w:val="left" w:pos="1260"/>
        </w:tabs>
        <w:rPr>
          <w:rFonts w:eastAsia="Calibri"/>
          <w:sz w:val="22"/>
          <w:szCs w:val="22"/>
        </w:rPr>
      </w:pPr>
    </w:p>
    <w:p w14:paraId="619D3B35" w14:textId="51BB6272" w:rsidR="008646CC" w:rsidRDefault="00D07FB2" w:rsidP="00501C66">
      <w:pPr>
        <w:pStyle w:val="ListParagraph"/>
        <w:numPr>
          <w:ilvl w:val="1"/>
          <w:numId w:val="1"/>
        </w:numPr>
        <w:tabs>
          <w:tab w:val="left" w:pos="1260"/>
        </w:tabs>
        <w:rPr>
          <w:rFonts w:eastAsia="Calibri"/>
          <w:sz w:val="22"/>
          <w:szCs w:val="22"/>
        </w:rPr>
      </w:pPr>
      <w:r w:rsidRPr="00D07FB2">
        <w:rPr>
          <w:rFonts w:eastAsia="Calibri"/>
          <w:sz w:val="22"/>
          <w:szCs w:val="22"/>
        </w:rPr>
        <w:lastRenderedPageBreak/>
        <w:t>Cast Iron Detectable Warning Surface Plates</w:t>
      </w:r>
      <w:r w:rsidR="005F6EB9" w:rsidRPr="00AF33E9">
        <w:rPr>
          <w:rFonts w:eastAsia="Calibri"/>
          <w:sz w:val="22"/>
          <w:szCs w:val="22"/>
        </w:rPr>
        <w:t xml:space="preserve"> </w:t>
      </w:r>
      <w:r w:rsidR="00061FFE" w:rsidRPr="00AF33E9">
        <w:rPr>
          <w:rFonts w:eastAsia="Calibri"/>
          <w:sz w:val="22"/>
          <w:szCs w:val="22"/>
        </w:rPr>
        <w:t xml:space="preserve">installation shall </w:t>
      </w:r>
      <w:r w:rsidR="00061FFE" w:rsidRPr="00AF33E9">
        <w:rPr>
          <w:rFonts w:eastAsia="Calibri"/>
          <w:noProof/>
          <w:sz w:val="22"/>
          <w:szCs w:val="22"/>
        </w:rPr>
        <w:t>be warranted</w:t>
      </w:r>
      <w:r w:rsidR="00061FFE" w:rsidRPr="00AF33E9">
        <w:rPr>
          <w:rFonts w:eastAsia="Calibri"/>
          <w:sz w:val="22"/>
          <w:szCs w:val="22"/>
        </w:rPr>
        <w:t xml:space="preserve"> in writing for two</w:t>
      </w:r>
      <w:r w:rsidR="0004450A" w:rsidRPr="00AF33E9">
        <w:rPr>
          <w:rFonts w:eastAsia="Calibri"/>
          <w:sz w:val="22"/>
          <w:szCs w:val="22"/>
        </w:rPr>
        <w:t xml:space="preserve"> </w:t>
      </w:r>
      <w:r w:rsidR="00061FFE" w:rsidRPr="00AF33E9">
        <w:rPr>
          <w:rFonts w:eastAsia="Calibri"/>
          <w:sz w:val="22"/>
          <w:szCs w:val="22"/>
        </w:rPr>
        <w:t>(2) years</w:t>
      </w:r>
      <w:r w:rsidR="00FA7EBF" w:rsidRPr="00AF33E9">
        <w:rPr>
          <w:rFonts w:eastAsia="Calibri"/>
          <w:sz w:val="22"/>
          <w:szCs w:val="22"/>
        </w:rPr>
        <w:t xml:space="preserve"> by the installer</w:t>
      </w:r>
      <w:r w:rsidR="00061FFE" w:rsidRPr="00AF33E9">
        <w:rPr>
          <w:rFonts w:eastAsia="Calibri"/>
          <w:sz w:val="22"/>
          <w:szCs w:val="22"/>
        </w:rPr>
        <w:t xml:space="preserve">. </w:t>
      </w:r>
      <w:r w:rsidR="004E5A96" w:rsidRPr="00AF33E9">
        <w:rPr>
          <w:rFonts w:eastAsia="Calibri"/>
          <w:sz w:val="22"/>
          <w:szCs w:val="22"/>
        </w:rPr>
        <w:t xml:space="preserve"> </w:t>
      </w:r>
      <w:r w:rsidR="00061FFE" w:rsidRPr="00AF33E9">
        <w:rPr>
          <w:rFonts w:eastAsia="Calibri"/>
          <w:sz w:val="22"/>
          <w:szCs w:val="22"/>
        </w:rPr>
        <w:t>Product</w:t>
      </w:r>
      <w:r w:rsidR="00FA7EBF" w:rsidRPr="00AF33E9">
        <w:rPr>
          <w:rFonts w:eastAsia="Calibri"/>
          <w:sz w:val="22"/>
          <w:szCs w:val="22"/>
        </w:rPr>
        <w:t>s</w:t>
      </w:r>
      <w:r w:rsidR="00061FFE" w:rsidRPr="00AF33E9">
        <w:rPr>
          <w:rFonts w:eastAsia="Calibri"/>
          <w:sz w:val="22"/>
          <w:szCs w:val="22"/>
        </w:rPr>
        <w:t xml:space="preserve"> must </w:t>
      </w:r>
      <w:r w:rsidR="00061FFE" w:rsidRPr="00AF33E9">
        <w:rPr>
          <w:rFonts w:eastAsia="Calibri"/>
          <w:noProof/>
          <w:sz w:val="22"/>
          <w:szCs w:val="22"/>
        </w:rPr>
        <w:t>be guaranteed</w:t>
      </w:r>
      <w:r w:rsidR="00061FFE" w:rsidRPr="00AF33E9">
        <w:rPr>
          <w:rFonts w:eastAsia="Calibri"/>
          <w:sz w:val="22"/>
          <w:szCs w:val="22"/>
        </w:rPr>
        <w:t xml:space="preserve"> from defective work and loosening of </w:t>
      </w:r>
      <w:r w:rsidR="00903996">
        <w:rPr>
          <w:rFonts w:eastAsia="Calibri"/>
          <w:sz w:val="22"/>
          <w:szCs w:val="22"/>
        </w:rPr>
        <w:t>plate</w:t>
      </w:r>
      <w:r w:rsidR="0004450A" w:rsidRPr="00AF33E9">
        <w:rPr>
          <w:rFonts w:eastAsia="Calibri"/>
          <w:sz w:val="22"/>
          <w:szCs w:val="22"/>
        </w:rPr>
        <w:t>s</w:t>
      </w:r>
      <w:r w:rsidR="00061FFE" w:rsidRPr="00AF33E9">
        <w:rPr>
          <w:rFonts w:eastAsia="Calibri"/>
          <w:sz w:val="22"/>
          <w:szCs w:val="22"/>
        </w:rPr>
        <w:t>.</w:t>
      </w:r>
    </w:p>
    <w:p w14:paraId="106E9E2F" w14:textId="3037F708" w:rsidR="008646CC" w:rsidRPr="008646CC" w:rsidRDefault="008646CC" w:rsidP="008646CC">
      <w:pPr>
        <w:tabs>
          <w:tab w:val="left" w:pos="1260"/>
        </w:tabs>
        <w:rPr>
          <w:rFonts w:eastAsia="Calibri"/>
          <w:sz w:val="22"/>
          <w:szCs w:val="22"/>
        </w:rPr>
      </w:pPr>
    </w:p>
    <w:p w14:paraId="2616C16E" w14:textId="3E5D3DFB" w:rsidR="004B4E4D" w:rsidRDefault="0004450A" w:rsidP="008646CC">
      <w:pPr>
        <w:tabs>
          <w:tab w:val="left" w:pos="1260"/>
        </w:tabs>
        <w:rPr>
          <w:rFonts w:eastAsia="Calibri"/>
          <w:b/>
          <w:sz w:val="22"/>
          <w:szCs w:val="22"/>
        </w:rPr>
      </w:pPr>
      <w:r w:rsidRPr="008646CC">
        <w:rPr>
          <w:rFonts w:eastAsia="Calibri"/>
          <w:b/>
          <w:sz w:val="22"/>
          <w:szCs w:val="22"/>
        </w:rPr>
        <w:t>SECTION</w:t>
      </w:r>
      <w:r w:rsidR="00061FFE" w:rsidRPr="008646CC">
        <w:rPr>
          <w:rFonts w:eastAsia="Calibri"/>
          <w:b/>
          <w:sz w:val="22"/>
          <w:szCs w:val="22"/>
        </w:rPr>
        <w:t xml:space="preserve"> 2</w:t>
      </w:r>
      <w:r w:rsidRPr="008646CC">
        <w:rPr>
          <w:rFonts w:eastAsia="Calibri"/>
          <w:b/>
          <w:sz w:val="22"/>
          <w:szCs w:val="22"/>
        </w:rPr>
        <w:t xml:space="preserve"> </w:t>
      </w:r>
      <w:r w:rsidR="004B4E4D" w:rsidRPr="008646CC">
        <w:rPr>
          <w:rFonts w:eastAsia="Calibri"/>
          <w:b/>
          <w:sz w:val="22"/>
          <w:szCs w:val="22"/>
        </w:rPr>
        <w:t>–</w:t>
      </w:r>
      <w:r w:rsidRPr="008646CC">
        <w:rPr>
          <w:rFonts w:eastAsia="Calibri"/>
          <w:b/>
          <w:sz w:val="22"/>
          <w:szCs w:val="22"/>
        </w:rPr>
        <w:t xml:space="preserve"> </w:t>
      </w:r>
      <w:r w:rsidR="00061FFE" w:rsidRPr="008646CC">
        <w:rPr>
          <w:rFonts w:eastAsia="Calibri"/>
          <w:b/>
          <w:sz w:val="22"/>
          <w:szCs w:val="22"/>
        </w:rPr>
        <w:t>PRODUCTS</w:t>
      </w:r>
    </w:p>
    <w:p w14:paraId="1A1FA99E" w14:textId="77777777" w:rsidR="008646CC" w:rsidRPr="008646CC" w:rsidRDefault="008646CC" w:rsidP="008646CC">
      <w:pPr>
        <w:tabs>
          <w:tab w:val="left" w:pos="1260"/>
        </w:tabs>
        <w:rPr>
          <w:rFonts w:eastAsia="Calibri"/>
          <w:sz w:val="22"/>
          <w:szCs w:val="22"/>
        </w:rPr>
      </w:pPr>
    </w:p>
    <w:p w14:paraId="40079FE0" w14:textId="6408DCCC" w:rsidR="004B4E4D" w:rsidRPr="00C913F0" w:rsidRDefault="00061FFE" w:rsidP="00501C66">
      <w:pPr>
        <w:pStyle w:val="ListParagraph"/>
        <w:numPr>
          <w:ilvl w:val="0"/>
          <w:numId w:val="2"/>
        </w:numPr>
        <w:tabs>
          <w:tab w:val="left" w:pos="1260"/>
        </w:tabs>
        <w:rPr>
          <w:rFonts w:eastAsia="Calibri"/>
          <w:sz w:val="22"/>
          <w:szCs w:val="22"/>
        </w:rPr>
      </w:pPr>
      <w:r w:rsidRPr="004B4E4D">
        <w:rPr>
          <w:rFonts w:eastAsia="Calibri"/>
          <w:b/>
          <w:sz w:val="22"/>
          <w:szCs w:val="22"/>
        </w:rPr>
        <w:t>MANUFACTURERS</w:t>
      </w:r>
    </w:p>
    <w:p w14:paraId="430B6343" w14:textId="77777777" w:rsidR="00C913F0" w:rsidRPr="00C913F0" w:rsidRDefault="00C913F0" w:rsidP="00C913F0">
      <w:pPr>
        <w:tabs>
          <w:tab w:val="left" w:pos="1260"/>
        </w:tabs>
        <w:rPr>
          <w:rFonts w:eastAsia="Calibri"/>
          <w:sz w:val="22"/>
          <w:szCs w:val="22"/>
        </w:rPr>
      </w:pPr>
    </w:p>
    <w:p w14:paraId="62161F06" w14:textId="74EAE48F" w:rsidR="00347630" w:rsidRDefault="00D07FB2" w:rsidP="00347630">
      <w:pPr>
        <w:pStyle w:val="ListParagraph"/>
        <w:numPr>
          <w:ilvl w:val="1"/>
          <w:numId w:val="2"/>
        </w:numPr>
        <w:tabs>
          <w:tab w:val="left" w:pos="1260"/>
        </w:tabs>
        <w:rPr>
          <w:rFonts w:eastAsia="Calibri"/>
          <w:sz w:val="22"/>
          <w:szCs w:val="22"/>
        </w:rPr>
      </w:pPr>
      <w:r w:rsidRPr="00D07FB2">
        <w:rPr>
          <w:rFonts w:eastAsia="Calibri"/>
          <w:sz w:val="22"/>
          <w:szCs w:val="22"/>
        </w:rPr>
        <w:t xml:space="preserve">Cast Iron Detectable Warning Surface Plates </w:t>
      </w:r>
      <w:r w:rsidR="00FD63CF" w:rsidRPr="004B4E4D">
        <w:rPr>
          <w:rFonts w:eastAsia="Calibri"/>
          <w:sz w:val="22"/>
          <w:szCs w:val="22"/>
        </w:rPr>
        <w:t>by</w:t>
      </w:r>
      <w:r w:rsidR="00021F92" w:rsidRPr="004B4E4D">
        <w:rPr>
          <w:rFonts w:eastAsia="Calibri"/>
          <w:sz w:val="22"/>
          <w:szCs w:val="22"/>
        </w:rPr>
        <w:t xml:space="preserve"> </w:t>
      </w:r>
      <w:r w:rsidR="008E2D2B" w:rsidRPr="004B4E4D">
        <w:rPr>
          <w:rFonts w:eastAsia="Calibri"/>
          <w:sz w:val="22"/>
          <w:szCs w:val="22"/>
        </w:rPr>
        <w:t>ADA Solutions</w:t>
      </w:r>
      <w:r w:rsidR="000D35CF" w:rsidRPr="004B4E4D">
        <w:rPr>
          <w:rFonts w:eastAsia="Calibri"/>
          <w:sz w:val="22"/>
          <w:szCs w:val="22"/>
        </w:rPr>
        <w:t>,</w:t>
      </w:r>
      <w:r w:rsidR="00967BFD" w:rsidRPr="004B4E4D">
        <w:rPr>
          <w:rFonts w:eastAsia="Calibri"/>
          <w:sz w:val="22"/>
          <w:szCs w:val="22"/>
        </w:rPr>
        <w:t xml:space="preserve"> </w:t>
      </w:r>
      <w:r w:rsidR="008E2D2B" w:rsidRPr="004B4E4D">
        <w:rPr>
          <w:rFonts w:eastAsia="Calibri"/>
          <w:sz w:val="22"/>
          <w:szCs w:val="22"/>
        </w:rPr>
        <w:t xml:space="preserve">323 Andover Street, </w:t>
      </w:r>
      <w:r w:rsidR="0041107B" w:rsidRPr="004B4E4D">
        <w:rPr>
          <w:rFonts w:eastAsia="Calibri"/>
          <w:sz w:val="22"/>
          <w:szCs w:val="22"/>
        </w:rPr>
        <w:t>Suite 3, Wilmington, MA 01887</w:t>
      </w:r>
      <w:r w:rsidR="000D35CF" w:rsidRPr="004B4E4D">
        <w:rPr>
          <w:rFonts w:eastAsia="Calibri"/>
          <w:sz w:val="22"/>
          <w:szCs w:val="22"/>
        </w:rPr>
        <w:t>.</w:t>
      </w:r>
      <w:r w:rsidR="0041107B" w:rsidRPr="004B4E4D">
        <w:rPr>
          <w:rFonts w:eastAsia="Calibri"/>
          <w:sz w:val="22"/>
          <w:szCs w:val="22"/>
        </w:rPr>
        <w:t xml:space="preserve"> </w:t>
      </w:r>
      <w:r w:rsidR="008E2D2B" w:rsidRPr="004B4E4D">
        <w:rPr>
          <w:rFonts w:eastAsia="Calibri"/>
          <w:noProof/>
          <w:sz w:val="22"/>
          <w:szCs w:val="22"/>
        </w:rPr>
        <w:t>Toll</w:t>
      </w:r>
      <w:r w:rsidR="00C86356" w:rsidRPr="004B4E4D">
        <w:rPr>
          <w:rFonts w:eastAsia="Calibri"/>
          <w:noProof/>
          <w:sz w:val="22"/>
          <w:szCs w:val="22"/>
        </w:rPr>
        <w:t>-</w:t>
      </w:r>
      <w:r w:rsidR="008E2D2B" w:rsidRPr="004B4E4D">
        <w:rPr>
          <w:rFonts w:eastAsia="Calibri"/>
          <w:noProof/>
          <w:sz w:val="22"/>
          <w:szCs w:val="22"/>
        </w:rPr>
        <w:t>Free</w:t>
      </w:r>
      <w:r w:rsidR="008E2D2B" w:rsidRPr="004B4E4D">
        <w:rPr>
          <w:rFonts w:eastAsia="Calibri"/>
          <w:sz w:val="22"/>
          <w:szCs w:val="22"/>
        </w:rPr>
        <w:t xml:space="preserve">: 800-372-0519, </w:t>
      </w:r>
      <w:hyperlink r:id="rId12" w:history="1">
        <w:r w:rsidR="007E5484" w:rsidRPr="004B4E4D">
          <w:rPr>
            <w:rStyle w:val="Hyperlink"/>
            <w:rFonts w:eastAsia="Calibri"/>
            <w:sz w:val="22"/>
            <w:szCs w:val="22"/>
          </w:rPr>
          <w:t>sales@adatile.com</w:t>
        </w:r>
      </w:hyperlink>
      <w:r w:rsidR="0022270C" w:rsidRPr="004B4E4D">
        <w:rPr>
          <w:rFonts w:eastAsia="Calibri"/>
          <w:sz w:val="22"/>
          <w:szCs w:val="22"/>
        </w:rPr>
        <w:t>,</w:t>
      </w:r>
      <w:r w:rsidR="008E2D2B" w:rsidRPr="004B4E4D">
        <w:rPr>
          <w:rFonts w:eastAsia="Calibri"/>
          <w:sz w:val="22"/>
          <w:szCs w:val="22"/>
        </w:rPr>
        <w:t xml:space="preserve"> </w:t>
      </w:r>
      <w:hyperlink r:id="rId13" w:history="1">
        <w:r w:rsidR="0005366B" w:rsidRPr="004B4E4D">
          <w:rPr>
            <w:rStyle w:val="Hyperlink"/>
            <w:rFonts w:eastAsia="Calibri"/>
            <w:sz w:val="22"/>
            <w:szCs w:val="22"/>
          </w:rPr>
          <w:t>www.adatile.com</w:t>
        </w:r>
      </w:hyperlink>
      <w:r w:rsidR="008E2D2B" w:rsidRPr="004B4E4D">
        <w:rPr>
          <w:rFonts w:eastAsia="Calibri"/>
          <w:sz w:val="22"/>
          <w:szCs w:val="22"/>
        </w:rPr>
        <w:t>.</w:t>
      </w:r>
      <w:bookmarkStart w:id="4" w:name="_Hlk58847968"/>
    </w:p>
    <w:p w14:paraId="724F2F31" w14:textId="77777777" w:rsidR="00347630" w:rsidRPr="00347630" w:rsidRDefault="00347630" w:rsidP="00347630">
      <w:pPr>
        <w:pStyle w:val="ListParagraph"/>
        <w:tabs>
          <w:tab w:val="left" w:pos="1260"/>
        </w:tabs>
        <w:rPr>
          <w:rFonts w:eastAsia="Calibri"/>
          <w:sz w:val="22"/>
          <w:szCs w:val="22"/>
        </w:rPr>
      </w:pPr>
    </w:p>
    <w:p w14:paraId="503430C7" w14:textId="76C9F06D" w:rsidR="00427C50" w:rsidRPr="00347630" w:rsidRDefault="00427C50" w:rsidP="00347630">
      <w:pPr>
        <w:pStyle w:val="ListParagraph"/>
        <w:numPr>
          <w:ilvl w:val="2"/>
          <w:numId w:val="2"/>
        </w:numPr>
        <w:tabs>
          <w:tab w:val="left" w:pos="1260"/>
        </w:tabs>
        <w:rPr>
          <w:rFonts w:eastAsia="Calibri"/>
          <w:sz w:val="22"/>
          <w:szCs w:val="22"/>
        </w:rPr>
      </w:pPr>
      <w:r w:rsidRPr="00347630">
        <w:rPr>
          <w:rFonts w:eastAsia="Calibri"/>
          <w:sz w:val="22"/>
          <w:szCs w:val="22"/>
        </w:rPr>
        <w:t xml:space="preserve">Product: </w:t>
      </w:r>
      <w:r w:rsidR="00B742F4" w:rsidRPr="00347630">
        <w:rPr>
          <w:rFonts w:ascii="Franklin Gothic Medium" w:eastAsia="Yu Mincho Light" w:hAnsi="Franklin Gothic Medium"/>
          <w:sz w:val="22"/>
          <w:szCs w:val="22"/>
        </w:rPr>
        <w:t>IRON DOME</w:t>
      </w:r>
      <w:r w:rsidR="00B742F4" w:rsidRPr="00347630">
        <w:rPr>
          <w:rFonts w:eastAsia="Calibri"/>
          <w:sz w:val="22"/>
          <w:szCs w:val="22"/>
          <w:vertAlign w:val="superscript"/>
        </w:rPr>
        <w:t>®</w:t>
      </w:r>
      <w:r w:rsidR="00B742F4" w:rsidRPr="00347630">
        <w:rPr>
          <w:rFonts w:eastAsia="Calibri"/>
          <w:sz w:val="22"/>
          <w:szCs w:val="22"/>
        </w:rPr>
        <w:t xml:space="preserve"> </w:t>
      </w:r>
      <w:r w:rsidR="00F66DCE">
        <w:rPr>
          <w:rFonts w:eastAsia="Calibri"/>
          <w:sz w:val="22"/>
          <w:szCs w:val="22"/>
        </w:rPr>
        <w:t>and</w:t>
      </w:r>
      <w:r w:rsidR="00F66DCE" w:rsidRPr="00F66DCE">
        <w:rPr>
          <w:rFonts w:ascii="Franklin Gothic Medium" w:eastAsia="Yu Mincho Light" w:hAnsi="Franklin Gothic Medium"/>
          <w:sz w:val="22"/>
          <w:szCs w:val="22"/>
        </w:rPr>
        <w:t xml:space="preserve"> </w:t>
      </w:r>
      <w:r w:rsidR="00F66DCE" w:rsidRPr="00347630">
        <w:rPr>
          <w:rFonts w:ascii="Franklin Gothic Medium" w:eastAsia="Yu Mincho Light" w:hAnsi="Franklin Gothic Medium"/>
          <w:sz w:val="22"/>
          <w:szCs w:val="22"/>
        </w:rPr>
        <w:t>IRON DOME</w:t>
      </w:r>
      <w:r w:rsidR="00F66DCE" w:rsidRPr="00347630">
        <w:rPr>
          <w:rFonts w:eastAsia="Calibri"/>
          <w:sz w:val="22"/>
          <w:szCs w:val="22"/>
          <w:vertAlign w:val="superscript"/>
        </w:rPr>
        <w:t>®</w:t>
      </w:r>
      <w:r w:rsidR="006D1635" w:rsidRPr="006D1635">
        <w:rPr>
          <w:rFonts w:ascii="Franklin Gothic Medium" w:eastAsia="Yu Mincho Light" w:hAnsi="Franklin Gothic Medium"/>
          <w:sz w:val="22"/>
          <w:szCs w:val="22"/>
        </w:rPr>
        <w:t xml:space="preserve"> </w:t>
      </w:r>
      <w:r w:rsidR="006D1635">
        <w:rPr>
          <w:rFonts w:ascii="Franklin Gothic Medium" w:eastAsia="Yu Mincho Light" w:hAnsi="Franklin Gothic Medium"/>
          <w:sz w:val="22"/>
          <w:szCs w:val="22"/>
        </w:rPr>
        <w:t>SF</w:t>
      </w:r>
      <w:r w:rsidR="00F66DCE">
        <w:rPr>
          <w:rFonts w:eastAsia="Calibri"/>
          <w:sz w:val="22"/>
          <w:szCs w:val="22"/>
        </w:rPr>
        <w:t xml:space="preserve"> </w:t>
      </w:r>
      <w:r w:rsidR="00B742F4" w:rsidRPr="00347630">
        <w:rPr>
          <w:rFonts w:eastAsia="Calibri"/>
          <w:sz w:val="22"/>
          <w:szCs w:val="22"/>
        </w:rPr>
        <w:t>C</w:t>
      </w:r>
      <w:r w:rsidR="00C12174">
        <w:rPr>
          <w:rFonts w:eastAsia="Calibri"/>
          <w:sz w:val="22"/>
          <w:szCs w:val="22"/>
        </w:rPr>
        <w:t>ast</w:t>
      </w:r>
      <w:r w:rsidR="00B742F4" w:rsidRPr="00347630">
        <w:rPr>
          <w:rFonts w:eastAsia="Calibri"/>
          <w:sz w:val="22"/>
          <w:szCs w:val="22"/>
        </w:rPr>
        <w:t xml:space="preserve"> </w:t>
      </w:r>
      <w:r w:rsidR="00C12174">
        <w:rPr>
          <w:rFonts w:eastAsia="Calibri"/>
          <w:sz w:val="22"/>
          <w:szCs w:val="22"/>
        </w:rPr>
        <w:t>Iron Plates</w:t>
      </w:r>
    </w:p>
    <w:p w14:paraId="5E94DE89" w14:textId="77777777" w:rsidR="00C913F0" w:rsidRPr="00C913F0" w:rsidRDefault="00C913F0" w:rsidP="00C913F0">
      <w:pPr>
        <w:tabs>
          <w:tab w:val="left" w:pos="1260"/>
        </w:tabs>
        <w:rPr>
          <w:rFonts w:eastAsia="Calibri"/>
          <w:sz w:val="22"/>
          <w:szCs w:val="22"/>
        </w:rPr>
      </w:pPr>
    </w:p>
    <w:p w14:paraId="5E2A0E83" w14:textId="3BD8580F" w:rsidR="007B0052" w:rsidRDefault="003D4B80" w:rsidP="00501C66">
      <w:pPr>
        <w:pStyle w:val="ListParagraph"/>
        <w:numPr>
          <w:ilvl w:val="1"/>
          <w:numId w:val="2"/>
        </w:numPr>
        <w:tabs>
          <w:tab w:val="left" w:pos="1440"/>
        </w:tabs>
        <w:rPr>
          <w:rFonts w:eastAsia="Calibri"/>
          <w:sz w:val="22"/>
          <w:szCs w:val="22"/>
        </w:rPr>
      </w:pPr>
      <w:r>
        <w:rPr>
          <w:rFonts w:eastAsia="Calibri"/>
          <w:sz w:val="22"/>
          <w:szCs w:val="22"/>
        </w:rPr>
        <w:t>P</w:t>
      </w:r>
      <w:r w:rsidR="00DD1FE1">
        <w:rPr>
          <w:rFonts w:eastAsia="Calibri"/>
          <w:sz w:val="22"/>
          <w:szCs w:val="22"/>
        </w:rPr>
        <w:t>late</w:t>
      </w:r>
      <w:r>
        <w:rPr>
          <w:rFonts w:eastAsia="Calibri"/>
          <w:sz w:val="22"/>
          <w:szCs w:val="22"/>
        </w:rPr>
        <w:t xml:space="preserve"> </w:t>
      </w:r>
      <w:r w:rsidR="004913E5">
        <w:rPr>
          <w:rFonts w:eastAsia="Calibri"/>
          <w:sz w:val="22"/>
          <w:szCs w:val="22"/>
        </w:rPr>
        <w:t>Sizes</w:t>
      </w:r>
      <w:r w:rsidR="004610E6">
        <w:rPr>
          <w:rFonts w:eastAsia="Calibri"/>
          <w:sz w:val="22"/>
          <w:szCs w:val="22"/>
        </w:rPr>
        <w:t xml:space="preserve"> (nominal)</w:t>
      </w:r>
    </w:p>
    <w:p w14:paraId="0E7BA4FD" w14:textId="77777777" w:rsidR="007B0052" w:rsidRPr="007B0052" w:rsidRDefault="007B0052" w:rsidP="007C3EC8">
      <w:pPr>
        <w:pStyle w:val="ListParagraph"/>
        <w:tabs>
          <w:tab w:val="left" w:pos="1440"/>
        </w:tabs>
        <w:rPr>
          <w:rFonts w:eastAsia="Calibri"/>
          <w:sz w:val="22"/>
          <w:szCs w:val="22"/>
          <w:u w:val="single"/>
        </w:rPr>
      </w:pPr>
    </w:p>
    <w:p w14:paraId="3769F72C" w14:textId="18DFE526" w:rsidR="007B0052" w:rsidRPr="00483A3D" w:rsidRDefault="0055606B" w:rsidP="00501C66">
      <w:pPr>
        <w:pStyle w:val="ListParagraph"/>
        <w:numPr>
          <w:ilvl w:val="2"/>
          <w:numId w:val="2"/>
        </w:numPr>
        <w:tabs>
          <w:tab w:val="left" w:pos="1440"/>
        </w:tabs>
        <w:rPr>
          <w:rFonts w:eastAsia="Calibri"/>
          <w:sz w:val="22"/>
          <w:szCs w:val="22"/>
        </w:rPr>
      </w:pPr>
      <w:r w:rsidRPr="007B0052">
        <w:rPr>
          <w:rFonts w:eastAsia="Calibri"/>
          <w:sz w:val="22"/>
          <w:szCs w:val="22"/>
          <w:u w:val="single"/>
        </w:rPr>
        <w:t xml:space="preserve">Standard </w:t>
      </w:r>
      <w:r w:rsidR="003D33A7" w:rsidRPr="007B0052">
        <w:rPr>
          <w:rFonts w:eastAsia="Calibri"/>
          <w:sz w:val="22"/>
          <w:szCs w:val="22"/>
          <w:u w:val="single"/>
        </w:rPr>
        <w:t>Rectangular P</w:t>
      </w:r>
      <w:r w:rsidR="00DD1FE1">
        <w:rPr>
          <w:rFonts w:eastAsia="Calibri"/>
          <w:sz w:val="22"/>
          <w:szCs w:val="22"/>
          <w:u w:val="single"/>
        </w:rPr>
        <w:t>lates</w:t>
      </w:r>
    </w:p>
    <w:p w14:paraId="6B0420F5" w14:textId="77777777" w:rsidR="00483A3D" w:rsidRPr="00483A3D" w:rsidRDefault="00483A3D" w:rsidP="00483A3D">
      <w:pPr>
        <w:tabs>
          <w:tab w:val="left" w:pos="1440"/>
        </w:tabs>
        <w:rPr>
          <w:rFonts w:eastAsia="Calibri"/>
          <w:sz w:val="22"/>
          <w:szCs w:val="22"/>
        </w:rPr>
      </w:pPr>
    </w:p>
    <w:p w14:paraId="58672F06" w14:textId="22D6810B" w:rsidR="007B0052" w:rsidRPr="007B0052" w:rsidRDefault="00557C9F" w:rsidP="00501C66">
      <w:pPr>
        <w:pStyle w:val="ListParagraph"/>
        <w:numPr>
          <w:ilvl w:val="3"/>
          <w:numId w:val="2"/>
        </w:numPr>
        <w:tabs>
          <w:tab w:val="left" w:pos="1440"/>
        </w:tabs>
        <w:rPr>
          <w:rFonts w:eastAsia="Calibri"/>
          <w:sz w:val="22"/>
          <w:szCs w:val="22"/>
        </w:rPr>
      </w:pPr>
      <w:r>
        <w:rPr>
          <w:sz w:val="22"/>
          <w:szCs w:val="22"/>
        </w:rPr>
        <w:t>1</w:t>
      </w:r>
      <w:r w:rsidR="008A1C21" w:rsidRPr="007B0052">
        <w:rPr>
          <w:sz w:val="22"/>
          <w:szCs w:val="22"/>
        </w:rPr>
        <w:t>2”</w:t>
      </w:r>
      <w:r w:rsidR="00124323" w:rsidRPr="007B0052">
        <w:rPr>
          <w:sz w:val="22"/>
          <w:szCs w:val="22"/>
        </w:rPr>
        <w:t xml:space="preserve"> </w:t>
      </w:r>
      <w:r w:rsidR="008A1C21" w:rsidRPr="007B0052">
        <w:rPr>
          <w:sz w:val="22"/>
          <w:szCs w:val="22"/>
        </w:rPr>
        <w:t>x</w:t>
      </w:r>
      <w:r w:rsidR="00124323" w:rsidRPr="007B0052">
        <w:rPr>
          <w:sz w:val="22"/>
          <w:szCs w:val="22"/>
        </w:rPr>
        <w:t xml:space="preserve"> </w:t>
      </w:r>
      <w:r w:rsidR="008A1C21" w:rsidRPr="007B0052">
        <w:rPr>
          <w:sz w:val="22"/>
          <w:szCs w:val="22"/>
        </w:rPr>
        <w:t>24”</w:t>
      </w:r>
      <w:r w:rsidR="0055606B" w:rsidRPr="007B0052">
        <w:rPr>
          <w:sz w:val="22"/>
          <w:szCs w:val="22"/>
        </w:rPr>
        <w:t xml:space="preserve"> (</w:t>
      </w:r>
      <w:r w:rsidR="00BF6B44">
        <w:rPr>
          <w:sz w:val="22"/>
          <w:szCs w:val="22"/>
        </w:rPr>
        <w:t>304.8</w:t>
      </w:r>
      <w:r w:rsidR="004F6945" w:rsidRPr="007B0052">
        <w:rPr>
          <w:sz w:val="22"/>
          <w:szCs w:val="22"/>
        </w:rPr>
        <w:t xml:space="preserve"> x 609.6 mm)</w:t>
      </w:r>
      <w:r w:rsidR="004A58EC">
        <w:rPr>
          <w:sz w:val="22"/>
          <w:szCs w:val="22"/>
        </w:rPr>
        <w:t xml:space="preserve"> with zinc</w:t>
      </w:r>
      <w:r w:rsidR="00625595">
        <w:rPr>
          <w:sz w:val="22"/>
          <w:szCs w:val="22"/>
        </w:rPr>
        <w:t xml:space="preserve"> alloy </w:t>
      </w:r>
      <w:r w:rsidR="00677DE4">
        <w:rPr>
          <w:sz w:val="22"/>
          <w:szCs w:val="22"/>
        </w:rPr>
        <w:t xml:space="preserve">embedment </w:t>
      </w:r>
      <w:r w:rsidR="00625595">
        <w:rPr>
          <w:sz w:val="22"/>
          <w:szCs w:val="22"/>
        </w:rPr>
        <w:t>anchor</w:t>
      </w:r>
      <w:r w:rsidR="005C05D7">
        <w:rPr>
          <w:sz w:val="22"/>
          <w:szCs w:val="22"/>
        </w:rPr>
        <w:t>s</w:t>
      </w:r>
    </w:p>
    <w:p w14:paraId="6849948E" w14:textId="4135199C" w:rsidR="007B0052" w:rsidRDefault="00E41463" w:rsidP="00501C66">
      <w:pPr>
        <w:pStyle w:val="ListParagraph"/>
        <w:numPr>
          <w:ilvl w:val="3"/>
          <w:numId w:val="2"/>
        </w:numPr>
        <w:tabs>
          <w:tab w:val="left" w:pos="1440"/>
        </w:tabs>
        <w:rPr>
          <w:rFonts w:eastAsia="Calibri"/>
          <w:sz w:val="22"/>
          <w:szCs w:val="22"/>
        </w:rPr>
      </w:pPr>
      <w:r w:rsidRPr="007B0052">
        <w:rPr>
          <w:rFonts w:eastAsia="Calibri"/>
          <w:sz w:val="22"/>
          <w:szCs w:val="22"/>
        </w:rPr>
        <w:t>24”</w:t>
      </w:r>
      <w:r w:rsidR="00124323" w:rsidRPr="007B0052">
        <w:rPr>
          <w:rFonts w:eastAsia="Calibri"/>
          <w:sz w:val="22"/>
          <w:szCs w:val="22"/>
        </w:rPr>
        <w:t xml:space="preserve"> </w:t>
      </w:r>
      <w:r w:rsidRPr="007B0052">
        <w:rPr>
          <w:rFonts w:eastAsia="Calibri"/>
          <w:sz w:val="22"/>
          <w:szCs w:val="22"/>
        </w:rPr>
        <w:t>x</w:t>
      </w:r>
      <w:r w:rsidR="00124323" w:rsidRPr="007B0052">
        <w:rPr>
          <w:rFonts w:eastAsia="Calibri"/>
          <w:sz w:val="22"/>
          <w:szCs w:val="22"/>
        </w:rPr>
        <w:t xml:space="preserve"> </w:t>
      </w:r>
      <w:r w:rsidR="00557C9F">
        <w:rPr>
          <w:rFonts w:eastAsia="Calibri"/>
          <w:sz w:val="22"/>
          <w:szCs w:val="22"/>
        </w:rPr>
        <w:t>24</w:t>
      </w:r>
      <w:r w:rsidRPr="007B0052">
        <w:rPr>
          <w:rFonts w:eastAsia="Calibri"/>
          <w:sz w:val="22"/>
          <w:szCs w:val="22"/>
        </w:rPr>
        <w:t>”</w:t>
      </w:r>
      <w:r w:rsidR="004F6945" w:rsidRPr="007B0052">
        <w:rPr>
          <w:rFonts w:eastAsia="Calibri"/>
          <w:sz w:val="22"/>
          <w:szCs w:val="22"/>
        </w:rPr>
        <w:t xml:space="preserve"> (</w:t>
      </w:r>
      <w:r w:rsidR="00124323" w:rsidRPr="007B0052">
        <w:rPr>
          <w:rFonts w:eastAsia="Calibri"/>
          <w:sz w:val="22"/>
          <w:szCs w:val="22"/>
        </w:rPr>
        <w:t xml:space="preserve">609.6 x </w:t>
      </w:r>
      <w:r w:rsidR="00286092">
        <w:rPr>
          <w:rFonts w:eastAsia="Calibri"/>
          <w:sz w:val="22"/>
          <w:szCs w:val="22"/>
        </w:rPr>
        <w:t>609.6</w:t>
      </w:r>
      <w:r w:rsidR="00124323" w:rsidRPr="007B0052">
        <w:rPr>
          <w:rFonts w:eastAsia="Calibri"/>
          <w:sz w:val="22"/>
          <w:szCs w:val="22"/>
        </w:rPr>
        <w:t xml:space="preserve"> mm)</w:t>
      </w:r>
      <w:r w:rsidR="00625595">
        <w:rPr>
          <w:rFonts w:eastAsia="Calibri"/>
          <w:sz w:val="22"/>
          <w:szCs w:val="22"/>
        </w:rPr>
        <w:t xml:space="preserve"> with </w:t>
      </w:r>
      <w:r w:rsidR="00625595" w:rsidRPr="00677DE4">
        <w:rPr>
          <w:rFonts w:eastAsia="Calibri"/>
          <w:b/>
          <w:bCs/>
          <w:sz w:val="22"/>
          <w:szCs w:val="22"/>
        </w:rPr>
        <w:t>Secure Flange</w:t>
      </w:r>
      <w:r w:rsidR="00625595">
        <w:rPr>
          <w:rFonts w:eastAsia="Calibri"/>
          <w:sz w:val="22"/>
          <w:szCs w:val="22"/>
        </w:rPr>
        <w:t xml:space="preserve"> embedment features</w:t>
      </w:r>
    </w:p>
    <w:p w14:paraId="2B7B1FA3" w14:textId="7D4BAA5D" w:rsidR="007C3EC8" w:rsidRPr="00557C9F" w:rsidRDefault="00E41463" w:rsidP="00557C9F">
      <w:pPr>
        <w:pStyle w:val="ListParagraph"/>
        <w:numPr>
          <w:ilvl w:val="3"/>
          <w:numId w:val="2"/>
        </w:numPr>
        <w:tabs>
          <w:tab w:val="left" w:pos="1440"/>
        </w:tabs>
        <w:rPr>
          <w:rFonts w:eastAsia="Calibri"/>
          <w:sz w:val="22"/>
          <w:szCs w:val="22"/>
        </w:rPr>
      </w:pPr>
      <w:r w:rsidRPr="007B0052">
        <w:rPr>
          <w:rFonts w:eastAsia="Calibri"/>
          <w:sz w:val="22"/>
          <w:szCs w:val="22"/>
        </w:rPr>
        <w:t>24”</w:t>
      </w:r>
      <w:r w:rsidR="00124323" w:rsidRPr="007B0052">
        <w:rPr>
          <w:rFonts w:eastAsia="Calibri"/>
          <w:sz w:val="22"/>
          <w:szCs w:val="22"/>
        </w:rPr>
        <w:t xml:space="preserve"> </w:t>
      </w:r>
      <w:r w:rsidRPr="007B0052">
        <w:rPr>
          <w:rFonts w:eastAsia="Calibri"/>
          <w:sz w:val="22"/>
          <w:szCs w:val="22"/>
        </w:rPr>
        <w:t>x</w:t>
      </w:r>
      <w:r w:rsidR="00124323" w:rsidRPr="007B0052">
        <w:rPr>
          <w:rFonts w:eastAsia="Calibri"/>
          <w:sz w:val="22"/>
          <w:szCs w:val="22"/>
        </w:rPr>
        <w:t xml:space="preserve"> </w:t>
      </w:r>
      <w:r w:rsidR="00557C9F">
        <w:rPr>
          <w:rFonts w:eastAsia="Calibri"/>
          <w:sz w:val="22"/>
          <w:szCs w:val="22"/>
        </w:rPr>
        <w:t>30</w:t>
      </w:r>
      <w:r w:rsidRPr="007B0052">
        <w:rPr>
          <w:rFonts w:eastAsia="Calibri"/>
          <w:sz w:val="22"/>
          <w:szCs w:val="22"/>
        </w:rPr>
        <w:t>”</w:t>
      </w:r>
      <w:r w:rsidR="00124323" w:rsidRPr="007B0052">
        <w:rPr>
          <w:rFonts w:eastAsia="Calibri"/>
          <w:sz w:val="22"/>
          <w:szCs w:val="22"/>
        </w:rPr>
        <w:t xml:space="preserve"> (</w:t>
      </w:r>
      <w:r w:rsidR="00042198" w:rsidRPr="007B0052">
        <w:rPr>
          <w:rFonts w:eastAsia="Calibri"/>
          <w:sz w:val="22"/>
          <w:szCs w:val="22"/>
        </w:rPr>
        <w:t xml:space="preserve">609.6 x </w:t>
      </w:r>
      <w:r w:rsidR="00BF6B44">
        <w:rPr>
          <w:rFonts w:eastAsia="Calibri"/>
          <w:sz w:val="22"/>
          <w:szCs w:val="22"/>
        </w:rPr>
        <w:t>762</w:t>
      </w:r>
      <w:r w:rsidR="00042198" w:rsidRPr="007B0052">
        <w:rPr>
          <w:rFonts w:eastAsia="Calibri"/>
          <w:sz w:val="22"/>
          <w:szCs w:val="22"/>
        </w:rPr>
        <w:t xml:space="preserve"> mm)</w:t>
      </w:r>
      <w:r w:rsidR="00625595">
        <w:rPr>
          <w:rFonts w:eastAsia="Calibri"/>
          <w:sz w:val="22"/>
          <w:szCs w:val="22"/>
        </w:rPr>
        <w:t xml:space="preserve"> with </w:t>
      </w:r>
      <w:r w:rsidR="00625595" w:rsidRPr="00677DE4">
        <w:rPr>
          <w:rFonts w:eastAsia="Calibri"/>
          <w:b/>
          <w:bCs/>
          <w:sz w:val="22"/>
          <w:szCs w:val="22"/>
        </w:rPr>
        <w:t>Secure Flange</w:t>
      </w:r>
      <w:r w:rsidR="00625595">
        <w:rPr>
          <w:rFonts w:eastAsia="Calibri"/>
          <w:sz w:val="22"/>
          <w:szCs w:val="22"/>
        </w:rPr>
        <w:t xml:space="preserve"> embedment features</w:t>
      </w:r>
    </w:p>
    <w:p w14:paraId="60473D01" w14:textId="77777777" w:rsidR="00483A3D" w:rsidRPr="00483A3D" w:rsidRDefault="00483A3D" w:rsidP="00483A3D">
      <w:pPr>
        <w:tabs>
          <w:tab w:val="left" w:pos="1440"/>
        </w:tabs>
        <w:rPr>
          <w:rFonts w:eastAsia="Calibri"/>
          <w:sz w:val="22"/>
          <w:szCs w:val="22"/>
        </w:rPr>
      </w:pPr>
    </w:p>
    <w:p w14:paraId="54B5E1BA" w14:textId="7F0BF553" w:rsidR="007D76F4" w:rsidRPr="00EA232C" w:rsidRDefault="00B36069" w:rsidP="009F13DC">
      <w:pPr>
        <w:pStyle w:val="ListParagraph"/>
        <w:numPr>
          <w:ilvl w:val="2"/>
          <w:numId w:val="2"/>
        </w:numPr>
        <w:tabs>
          <w:tab w:val="left" w:pos="1620"/>
        </w:tabs>
        <w:rPr>
          <w:rFonts w:eastAsia="Calibri"/>
          <w:sz w:val="22"/>
          <w:szCs w:val="22"/>
        </w:rPr>
      </w:pPr>
      <w:r w:rsidRPr="00EA232C">
        <w:rPr>
          <w:rFonts w:eastAsia="Calibri"/>
          <w:sz w:val="22"/>
          <w:szCs w:val="22"/>
          <w:u w:val="single"/>
        </w:rPr>
        <w:t>Radius</w:t>
      </w:r>
      <w:r w:rsidR="00354098" w:rsidRPr="00EA232C">
        <w:rPr>
          <w:rFonts w:eastAsia="Calibri"/>
          <w:sz w:val="22"/>
          <w:szCs w:val="22"/>
          <w:u w:val="single"/>
        </w:rPr>
        <w:t xml:space="preserve"> Wedge</w:t>
      </w:r>
      <w:r w:rsidRPr="00EA232C">
        <w:rPr>
          <w:rFonts w:eastAsia="Calibri"/>
          <w:sz w:val="22"/>
          <w:szCs w:val="22"/>
          <w:u w:val="single"/>
        </w:rPr>
        <w:t xml:space="preserve"> P</w:t>
      </w:r>
      <w:r w:rsidR="00DD1FE1" w:rsidRPr="00EA232C">
        <w:rPr>
          <w:rFonts w:eastAsia="Calibri"/>
          <w:sz w:val="22"/>
          <w:szCs w:val="22"/>
          <w:u w:val="single"/>
        </w:rPr>
        <w:t>lates</w:t>
      </w:r>
      <w:r w:rsidR="004D19C6" w:rsidRPr="00EA232C">
        <w:rPr>
          <w:rFonts w:eastAsia="Calibri"/>
          <w:sz w:val="22"/>
          <w:szCs w:val="22"/>
          <w:u w:val="single"/>
        </w:rPr>
        <w:t xml:space="preserve"> (to be used in conjunction with rectangular plates)</w:t>
      </w:r>
      <w:r w:rsidR="00EA232C" w:rsidRPr="00EA232C">
        <w:rPr>
          <w:rFonts w:eastAsia="Calibri"/>
          <w:sz w:val="22"/>
          <w:szCs w:val="22"/>
          <w:u w:val="single"/>
        </w:rPr>
        <w:t>.</w:t>
      </w:r>
      <w:r w:rsidR="00EA232C">
        <w:rPr>
          <w:rFonts w:eastAsia="Calibri"/>
          <w:sz w:val="22"/>
          <w:szCs w:val="22"/>
        </w:rPr>
        <w:t xml:space="preserve">  </w:t>
      </w:r>
      <w:r w:rsidR="00575FB5" w:rsidRPr="00EA232C">
        <w:rPr>
          <w:rFonts w:eastAsia="Calibri"/>
          <w:sz w:val="22"/>
          <w:szCs w:val="22"/>
        </w:rPr>
        <w:t>Various combinations of rectangular plates and radius wedges installed together to create installations with outer radius from 9 feet (2.74 m) minimum to 150 feet (45.7 m)</w:t>
      </w:r>
    </w:p>
    <w:p w14:paraId="6CF35F31" w14:textId="77777777" w:rsidR="00483A3D" w:rsidRPr="00483A3D" w:rsidRDefault="00483A3D" w:rsidP="00483A3D">
      <w:pPr>
        <w:tabs>
          <w:tab w:val="left" w:pos="1620"/>
        </w:tabs>
        <w:rPr>
          <w:rFonts w:eastAsia="Calibri"/>
          <w:sz w:val="22"/>
          <w:szCs w:val="22"/>
        </w:rPr>
      </w:pPr>
    </w:p>
    <w:p w14:paraId="605F5234" w14:textId="39F4A16B" w:rsidR="00AF4440" w:rsidRDefault="00EC1BD5" w:rsidP="00AF4440">
      <w:pPr>
        <w:pStyle w:val="ListParagraph"/>
        <w:numPr>
          <w:ilvl w:val="3"/>
          <w:numId w:val="2"/>
        </w:numPr>
        <w:tabs>
          <w:tab w:val="left" w:pos="1620"/>
        </w:tabs>
        <w:rPr>
          <w:rFonts w:eastAsia="Calibri"/>
          <w:sz w:val="22"/>
          <w:szCs w:val="22"/>
        </w:rPr>
      </w:pPr>
      <w:r>
        <w:rPr>
          <w:rFonts w:eastAsia="Calibri"/>
          <w:sz w:val="22"/>
          <w:szCs w:val="22"/>
        </w:rPr>
        <w:t xml:space="preserve">R15 Wedge </w:t>
      </w:r>
      <w:r w:rsidR="00E52650" w:rsidRPr="007D76F4">
        <w:rPr>
          <w:rFonts w:eastAsia="Calibri"/>
          <w:sz w:val="22"/>
          <w:szCs w:val="22"/>
        </w:rPr>
        <w:t xml:space="preserve">24” x </w:t>
      </w:r>
      <w:r w:rsidR="00F806ED">
        <w:rPr>
          <w:rFonts w:eastAsia="Calibri"/>
          <w:sz w:val="22"/>
          <w:szCs w:val="22"/>
        </w:rPr>
        <w:t>5”</w:t>
      </w:r>
      <w:r w:rsidR="00E52650" w:rsidRPr="007D76F4">
        <w:rPr>
          <w:rFonts w:eastAsia="Calibri"/>
          <w:sz w:val="22"/>
          <w:szCs w:val="22"/>
        </w:rPr>
        <w:t xml:space="preserve"> (</w:t>
      </w:r>
      <w:r w:rsidR="000A0F59">
        <w:rPr>
          <w:rFonts w:eastAsia="Calibri"/>
          <w:sz w:val="22"/>
          <w:szCs w:val="22"/>
        </w:rPr>
        <w:t xml:space="preserve">609.6 x </w:t>
      </w:r>
      <w:r w:rsidR="00F555CD">
        <w:rPr>
          <w:rFonts w:eastAsia="Calibri"/>
          <w:sz w:val="22"/>
          <w:szCs w:val="22"/>
        </w:rPr>
        <w:t>127</w:t>
      </w:r>
      <w:r w:rsidR="005322B7" w:rsidRPr="007D76F4">
        <w:rPr>
          <w:rFonts w:eastAsia="Calibri"/>
          <w:sz w:val="22"/>
          <w:szCs w:val="22"/>
        </w:rPr>
        <w:t xml:space="preserve"> mm)</w:t>
      </w:r>
      <w:bookmarkStart w:id="5" w:name="_Hlk521866819"/>
      <w:bookmarkEnd w:id="4"/>
      <w:r w:rsidR="005C05D7">
        <w:rPr>
          <w:rFonts w:eastAsia="Calibri"/>
          <w:sz w:val="22"/>
          <w:szCs w:val="22"/>
        </w:rPr>
        <w:t xml:space="preserve"> with zinc allow embedment anchors</w:t>
      </w:r>
    </w:p>
    <w:p w14:paraId="4359B378" w14:textId="770921CD" w:rsidR="0029113B" w:rsidRPr="00B44B5C" w:rsidRDefault="00245575" w:rsidP="00B44B5C">
      <w:pPr>
        <w:pStyle w:val="ListParagraph"/>
        <w:numPr>
          <w:ilvl w:val="3"/>
          <w:numId w:val="2"/>
        </w:numPr>
        <w:tabs>
          <w:tab w:val="left" w:pos="1620"/>
        </w:tabs>
        <w:rPr>
          <w:rFonts w:eastAsia="Calibri"/>
          <w:sz w:val="22"/>
          <w:szCs w:val="22"/>
        </w:rPr>
      </w:pPr>
      <w:r w:rsidRPr="00AF4440">
        <w:rPr>
          <w:rFonts w:eastAsia="Calibri"/>
          <w:sz w:val="22"/>
          <w:szCs w:val="22"/>
        </w:rPr>
        <w:t>R</w:t>
      </w:r>
      <w:r w:rsidR="00B44B5C">
        <w:rPr>
          <w:rFonts w:eastAsia="Calibri"/>
          <w:sz w:val="22"/>
          <w:szCs w:val="22"/>
        </w:rPr>
        <w:t>20</w:t>
      </w:r>
      <w:r w:rsidRPr="00AF4440">
        <w:rPr>
          <w:rFonts w:eastAsia="Calibri"/>
          <w:sz w:val="22"/>
          <w:szCs w:val="22"/>
        </w:rPr>
        <w:t xml:space="preserve"> Wedge</w:t>
      </w:r>
      <w:r w:rsidR="00AF4440">
        <w:rPr>
          <w:rFonts w:eastAsia="Calibri"/>
          <w:sz w:val="22"/>
          <w:szCs w:val="22"/>
        </w:rPr>
        <w:t xml:space="preserve"> 24” x </w:t>
      </w:r>
      <w:r w:rsidR="0029113B">
        <w:rPr>
          <w:rFonts w:eastAsia="Calibri"/>
          <w:sz w:val="22"/>
          <w:szCs w:val="22"/>
        </w:rPr>
        <w:t xml:space="preserve">4” </w:t>
      </w:r>
      <w:bookmarkStart w:id="6" w:name="_Hlk157766965"/>
      <w:r w:rsidR="00E6570A" w:rsidRPr="007D76F4">
        <w:rPr>
          <w:rFonts w:eastAsia="Calibri"/>
          <w:sz w:val="22"/>
          <w:szCs w:val="22"/>
        </w:rPr>
        <w:t>(</w:t>
      </w:r>
      <w:r w:rsidR="00E6570A">
        <w:rPr>
          <w:rFonts w:eastAsia="Calibri"/>
          <w:sz w:val="22"/>
          <w:szCs w:val="22"/>
        </w:rPr>
        <w:t>609.6 x 101.6</w:t>
      </w:r>
      <w:r w:rsidR="00E6570A" w:rsidRPr="007D76F4">
        <w:rPr>
          <w:rFonts w:eastAsia="Calibri"/>
          <w:sz w:val="22"/>
          <w:szCs w:val="22"/>
        </w:rPr>
        <w:t>)</w:t>
      </w:r>
      <w:r w:rsidR="00E6570A">
        <w:rPr>
          <w:rFonts w:eastAsia="Calibri"/>
          <w:sz w:val="22"/>
          <w:szCs w:val="22"/>
        </w:rPr>
        <w:t xml:space="preserve"> with zinc allow embedment anchors</w:t>
      </w:r>
      <w:bookmarkEnd w:id="6"/>
    </w:p>
    <w:p w14:paraId="558C7DFE" w14:textId="09925424" w:rsidR="00245575" w:rsidRDefault="00245575" w:rsidP="0029113B">
      <w:pPr>
        <w:pStyle w:val="ListParagraph"/>
        <w:numPr>
          <w:ilvl w:val="3"/>
          <w:numId w:val="2"/>
        </w:numPr>
        <w:tabs>
          <w:tab w:val="left" w:pos="1620"/>
        </w:tabs>
        <w:rPr>
          <w:rFonts w:eastAsia="Calibri"/>
          <w:sz w:val="22"/>
          <w:szCs w:val="22"/>
        </w:rPr>
      </w:pPr>
      <w:r w:rsidRPr="0029113B">
        <w:rPr>
          <w:rFonts w:eastAsia="Calibri"/>
          <w:sz w:val="22"/>
          <w:szCs w:val="22"/>
        </w:rPr>
        <w:t>R25 Wedge</w:t>
      </w:r>
      <w:r w:rsidR="00B44B5C">
        <w:rPr>
          <w:rFonts w:eastAsia="Calibri"/>
          <w:sz w:val="22"/>
          <w:szCs w:val="22"/>
        </w:rPr>
        <w:t xml:space="preserve"> 24” x 4”</w:t>
      </w:r>
      <w:r w:rsidR="00EA232C" w:rsidRPr="00EA232C">
        <w:t xml:space="preserve"> </w:t>
      </w:r>
      <w:r w:rsidR="00EA232C" w:rsidRPr="00EA232C">
        <w:rPr>
          <w:rFonts w:eastAsia="Calibri"/>
          <w:sz w:val="22"/>
          <w:szCs w:val="22"/>
        </w:rPr>
        <w:t>(609.6 x 101.6) with zinc allow embedment anchors</w:t>
      </w:r>
    </w:p>
    <w:p w14:paraId="4B84679C" w14:textId="277731F1" w:rsidR="00D16C24" w:rsidRPr="00EA232C" w:rsidRDefault="0029113B" w:rsidP="00EA232C">
      <w:pPr>
        <w:pStyle w:val="ListParagraph"/>
        <w:numPr>
          <w:ilvl w:val="3"/>
          <w:numId w:val="2"/>
        </w:numPr>
        <w:tabs>
          <w:tab w:val="left" w:pos="1620"/>
        </w:tabs>
        <w:rPr>
          <w:rFonts w:eastAsia="Calibri"/>
          <w:sz w:val="22"/>
          <w:szCs w:val="22"/>
        </w:rPr>
      </w:pPr>
      <w:r>
        <w:rPr>
          <w:rFonts w:eastAsia="Calibri"/>
          <w:sz w:val="22"/>
          <w:szCs w:val="22"/>
        </w:rPr>
        <w:t>R30 Wedge 24” x 4”</w:t>
      </w:r>
      <w:r w:rsidR="00EA232C" w:rsidRPr="00EA232C">
        <w:t xml:space="preserve"> </w:t>
      </w:r>
      <w:r w:rsidR="00EA232C" w:rsidRPr="00EA232C">
        <w:rPr>
          <w:rFonts w:eastAsia="Calibri"/>
          <w:sz w:val="22"/>
          <w:szCs w:val="22"/>
        </w:rPr>
        <w:t>(609.6 x 101.6) with zinc allow embedment anchors</w:t>
      </w:r>
    </w:p>
    <w:p w14:paraId="71BE57B5" w14:textId="77777777" w:rsidR="007D76F4" w:rsidRPr="007D76F4" w:rsidRDefault="007D76F4" w:rsidP="007D76F4">
      <w:pPr>
        <w:tabs>
          <w:tab w:val="left" w:pos="1620"/>
        </w:tabs>
        <w:rPr>
          <w:rFonts w:eastAsia="Calibri"/>
          <w:sz w:val="22"/>
          <w:szCs w:val="22"/>
        </w:rPr>
      </w:pPr>
    </w:p>
    <w:p w14:paraId="4D00FFF1" w14:textId="37435655" w:rsidR="002E047D" w:rsidRDefault="00061FFE" w:rsidP="00501C66">
      <w:pPr>
        <w:pStyle w:val="ListParagraph"/>
        <w:numPr>
          <w:ilvl w:val="1"/>
          <w:numId w:val="2"/>
        </w:numPr>
        <w:tabs>
          <w:tab w:val="left" w:pos="1620"/>
        </w:tabs>
        <w:rPr>
          <w:rFonts w:eastAsia="Calibri"/>
          <w:sz w:val="22"/>
          <w:szCs w:val="22"/>
        </w:rPr>
      </w:pPr>
      <w:r w:rsidRPr="007D76F4">
        <w:rPr>
          <w:rFonts w:eastAsia="Calibri"/>
          <w:sz w:val="22"/>
          <w:szCs w:val="22"/>
        </w:rPr>
        <w:t xml:space="preserve">Existing engineered and </w:t>
      </w:r>
      <w:r w:rsidRPr="007D76F4">
        <w:rPr>
          <w:rFonts w:eastAsia="Calibri"/>
          <w:noProof/>
          <w:sz w:val="22"/>
          <w:szCs w:val="22"/>
        </w:rPr>
        <w:t>field</w:t>
      </w:r>
      <w:r w:rsidR="00C86356" w:rsidRPr="007D76F4">
        <w:rPr>
          <w:rFonts w:eastAsia="Calibri"/>
          <w:noProof/>
          <w:sz w:val="22"/>
          <w:szCs w:val="22"/>
        </w:rPr>
        <w:t>-</w:t>
      </w:r>
      <w:r w:rsidRPr="007D76F4">
        <w:rPr>
          <w:rFonts w:eastAsia="Calibri"/>
          <w:noProof/>
          <w:sz w:val="22"/>
          <w:szCs w:val="22"/>
        </w:rPr>
        <w:t>tested</w:t>
      </w:r>
      <w:r w:rsidRPr="007D76F4">
        <w:rPr>
          <w:rFonts w:eastAsia="Calibri"/>
          <w:sz w:val="22"/>
          <w:szCs w:val="22"/>
        </w:rPr>
        <w:t xml:space="preserve"> products, which have been in successful service for </w:t>
      </w:r>
      <w:r w:rsidR="008E2D2B" w:rsidRPr="007D76F4">
        <w:rPr>
          <w:rFonts w:eastAsia="Calibri"/>
          <w:sz w:val="22"/>
          <w:szCs w:val="22"/>
        </w:rPr>
        <w:t>five</w:t>
      </w:r>
      <w:r w:rsidRPr="007D76F4">
        <w:rPr>
          <w:rFonts w:eastAsia="Calibri"/>
          <w:sz w:val="22"/>
          <w:szCs w:val="22"/>
        </w:rPr>
        <w:t xml:space="preserve"> (</w:t>
      </w:r>
      <w:r w:rsidR="008E2D2B" w:rsidRPr="007D76F4">
        <w:rPr>
          <w:rFonts w:eastAsia="Calibri"/>
          <w:sz w:val="22"/>
          <w:szCs w:val="22"/>
        </w:rPr>
        <w:t>5</w:t>
      </w:r>
      <w:r w:rsidRPr="007D76F4">
        <w:rPr>
          <w:rFonts w:eastAsia="Calibri"/>
          <w:sz w:val="22"/>
          <w:szCs w:val="22"/>
        </w:rPr>
        <w:t xml:space="preserve">) years are subject to </w:t>
      </w:r>
      <w:r w:rsidR="00967BFD" w:rsidRPr="007D76F4">
        <w:rPr>
          <w:rFonts w:eastAsia="Calibri"/>
          <w:sz w:val="22"/>
          <w:szCs w:val="22"/>
        </w:rPr>
        <w:t xml:space="preserve">specification </w:t>
      </w:r>
      <w:r w:rsidRPr="007D76F4">
        <w:rPr>
          <w:rFonts w:eastAsia="Calibri"/>
          <w:sz w:val="22"/>
          <w:szCs w:val="22"/>
        </w:rPr>
        <w:t xml:space="preserve">compliance, may be incorporated </w:t>
      </w:r>
      <w:r w:rsidRPr="007D76F4">
        <w:rPr>
          <w:rFonts w:eastAsia="Calibri"/>
          <w:noProof/>
          <w:sz w:val="22"/>
          <w:szCs w:val="22"/>
        </w:rPr>
        <w:t xml:space="preserve">in the </w:t>
      </w:r>
      <w:r w:rsidR="00967BFD" w:rsidRPr="007D76F4">
        <w:rPr>
          <w:rFonts w:eastAsia="Calibri"/>
          <w:noProof/>
          <w:sz w:val="22"/>
          <w:szCs w:val="22"/>
        </w:rPr>
        <w:t>project</w:t>
      </w:r>
      <w:r w:rsidRPr="007D76F4">
        <w:rPr>
          <w:rFonts w:eastAsia="Calibri"/>
          <w:sz w:val="22"/>
          <w:szCs w:val="22"/>
        </w:rPr>
        <w:t xml:space="preserve"> and shall meet or exceed the specified test criteria and characteristics.</w:t>
      </w:r>
      <w:r w:rsidR="0005366B" w:rsidRPr="007D76F4">
        <w:rPr>
          <w:rFonts w:eastAsia="Calibri"/>
          <w:sz w:val="22"/>
          <w:szCs w:val="22"/>
        </w:rPr>
        <w:t xml:space="preserve"> Re</w:t>
      </w:r>
      <w:r w:rsidR="0041107B" w:rsidRPr="007D76F4">
        <w:rPr>
          <w:rFonts w:eastAsia="Calibri"/>
          <w:sz w:val="22"/>
          <w:szCs w:val="22"/>
        </w:rPr>
        <w:t>quests for Approved Equal s</w:t>
      </w:r>
      <w:r w:rsidR="0005366B" w:rsidRPr="007D76F4">
        <w:rPr>
          <w:rFonts w:eastAsia="Calibri"/>
          <w:sz w:val="22"/>
          <w:szCs w:val="22"/>
        </w:rPr>
        <w:t>tatus must be submitted and approved by the Owner before the Tender</w:t>
      </w:r>
      <w:r w:rsidR="0041107B" w:rsidRPr="007D76F4">
        <w:rPr>
          <w:rFonts w:eastAsia="Calibri"/>
          <w:sz w:val="22"/>
          <w:szCs w:val="22"/>
        </w:rPr>
        <w:t xml:space="preserve"> Phase of the p</w:t>
      </w:r>
      <w:r w:rsidR="0005366B" w:rsidRPr="007D76F4">
        <w:rPr>
          <w:rFonts w:eastAsia="Calibri"/>
          <w:sz w:val="22"/>
          <w:szCs w:val="22"/>
        </w:rPr>
        <w:t>roject.</w:t>
      </w:r>
      <w:bookmarkEnd w:id="5"/>
    </w:p>
    <w:p w14:paraId="2D53BEEA" w14:textId="77777777" w:rsidR="00CD3AB6" w:rsidRDefault="00CD3AB6" w:rsidP="00CD3AB6">
      <w:pPr>
        <w:pStyle w:val="ListParagraph"/>
        <w:tabs>
          <w:tab w:val="left" w:pos="1620"/>
        </w:tabs>
        <w:rPr>
          <w:rFonts w:eastAsia="Calibri"/>
          <w:sz w:val="22"/>
          <w:szCs w:val="22"/>
        </w:rPr>
      </w:pPr>
    </w:p>
    <w:p w14:paraId="41EEEA7D" w14:textId="4588325F" w:rsidR="00D64BB3" w:rsidRDefault="00EF1D49" w:rsidP="00D64BB3">
      <w:pPr>
        <w:pStyle w:val="ListParagraph"/>
        <w:numPr>
          <w:ilvl w:val="1"/>
          <w:numId w:val="2"/>
        </w:numPr>
        <w:rPr>
          <w:rFonts w:eastAsia="Calibri"/>
          <w:sz w:val="22"/>
          <w:szCs w:val="22"/>
        </w:rPr>
      </w:pPr>
      <w:r w:rsidRPr="00D64BB3">
        <w:rPr>
          <w:rFonts w:eastAsia="Calibri"/>
          <w:sz w:val="22"/>
          <w:szCs w:val="22"/>
        </w:rPr>
        <w:t xml:space="preserve">Color: </w:t>
      </w:r>
      <w:r w:rsidR="00742B1C">
        <w:rPr>
          <w:rFonts w:eastAsia="Calibri"/>
          <w:sz w:val="22"/>
          <w:szCs w:val="22"/>
        </w:rPr>
        <w:t>standard finish</w:t>
      </w:r>
      <w:r w:rsidR="00D64BB3" w:rsidRPr="00D64BB3">
        <w:rPr>
          <w:rFonts w:eastAsia="Calibri"/>
          <w:sz w:val="22"/>
          <w:szCs w:val="22"/>
        </w:rPr>
        <w:t xml:space="preserve"> shall be natural</w:t>
      </w:r>
      <w:r w:rsidR="00742B1C">
        <w:rPr>
          <w:rFonts w:eastAsia="Calibri"/>
          <w:sz w:val="22"/>
          <w:szCs w:val="22"/>
        </w:rPr>
        <w:t xml:space="preserve"> rust</w:t>
      </w:r>
      <w:r w:rsidR="00D64BB3" w:rsidRPr="00D64BB3">
        <w:rPr>
          <w:rFonts w:eastAsia="Calibri"/>
          <w:sz w:val="22"/>
          <w:szCs w:val="22"/>
        </w:rPr>
        <w:t xml:space="preserve"> patina. P</w:t>
      </w:r>
      <w:r w:rsidR="002667C3">
        <w:rPr>
          <w:rFonts w:eastAsia="Calibri"/>
          <w:sz w:val="22"/>
          <w:szCs w:val="22"/>
        </w:rPr>
        <w:t>ainted finish</w:t>
      </w:r>
      <w:r w:rsidR="00D64BB3" w:rsidRPr="00D64BB3">
        <w:rPr>
          <w:rFonts w:eastAsia="Calibri"/>
          <w:sz w:val="22"/>
          <w:szCs w:val="22"/>
        </w:rPr>
        <w:t xml:space="preserve"> available in the following colors:</w:t>
      </w:r>
    </w:p>
    <w:p w14:paraId="74915338" w14:textId="77777777" w:rsidR="00983214" w:rsidRPr="00983214" w:rsidRDefault="00983214" w:rsidP="00983214">
      <w:pPr>
        <w:rPr>
          <w:rFonts w:eastAsia="Calibri"/>
          <w:sz w:val="22"/>
          <w:szCs w:val="22"/>
        </w:rPr>
      </w:pPr>
    </w:p>
    <w:tbl>
      <w:tblPr>
        <w:tblStyle w:val="TableGrid"/>
        <w:tblW w:w="0" w:type="auto"/>
        <w:jc w:val="center"/>
        <w:tblLook w:val="04A0" w:firstRow="1" w:lastRow="0" w:firstColumn="1" w:lastColumn="0" w:noHBand="0" w:noVBand="1"/>
      </w:tblPr>
      <w:tblGrid>
        <w:gridCol w:w="2160"/>
        <w:gridCol w:w="4050"/>
        <w:gridCol w:w="3060"/>
      </w:tblGrid>
      <w:tr w:rsidR="00517C30" w:rsidRPr="0049372B" w14:paraId="1A12D50E" w14:textId="77777777" w:rsidTr="00983214">
        <w:trPr>
          <w:jc w:val="center"/>
        </w:trPr>
        <w:tc>
          <w:tcPr>
            <w:tcW w:w="2160" w:type="dxa"/>
          </w:tcPr>
          <w:p w14:paraId="07574C5A" w14:textId="77777777" w:rsidR="00517C30" w:rsidRPr="0049372B" w:rsidRDefault="00517C30" w:rsidP="00983214">
            <w:pPr>
              <w:tabs>
                <w:tab w:val="left" w:pos="1395"/>
              </w:tabs>
              <w:jc w:val="center"/>
              <w:rPr>
                <w:rFonts w:eastAsia="Calibri"/>
                <w:b/>
                <w:bCs/>
                <w:sz w:val="22"/>
                <w:szCs w:val="22"/>
              </w:rPr>
            </w:pPr>
            <w:r w:rsidRPr="0049372B">
              <w:rPr>
                <w:rFonts w:eastAsia="Calibri"/>
                <w:b/>
                <w:bCs/>
                <w:sz w:val="22"/>
                <w:szCs w:val="22"/>
              </w:rPr>
              <w:t>Color</w:t>
            </w:r>
          </w:p>
        </w:tc>
        <w:tc>
          <w:tcPr>
            <w:tcW w:w="4050" w:type="dxa"/>
          </w:tcPr>
          <w:p w14:paraId="3B18D8C2" w14:textId="77777777" w:rsidR="00517C30" w:rsidRPr="0049372B" w:rsidRDefault="00517C30" w:rsidP="00983214">
            <w:pPr>
              <w:tabs>
                <w:tab w:val="left" w:pos="1395"/>
              </w:tabs>
              <w:jc w:val="center"/>
              <w:rPr>
                <w:rFonts w:eastAsia="Calibri"/>
                <w:b/>
                <w:bCs/>
                <w:sz w:val="22"/>
                <w:szCs w:val="22"/>
              </w:rPr>
            </w:pPr>
            <w:r w:rsidRPr="0049372B">
              <w:rPr>
                <w:rFonts w:eastAsia="Calibri"/>
                <w:b/>
                <w:bCs/>
                <w:sz w:val="22"/>
                <w:szCs w:val="22"/>
              </w:rPr>
              <w:t>Color Standard</w:t>
            </w:r>
          </w:p>
        </w:tc>
        <w:tc>
          <w:tcPr>
            <w:tcW w:w="3060" w:type="dxa"/>
          </w:tcPr>
          <w:p w14:paraId="43406FEE" w14:textId="77777777" w:rsidR="00517C30" w:rsidRPr="0049372B" w:rsidRDefault="00517C30" w:rsidP="00983214">
            <w:pPr>
              <w:tabs>
                <w:tab w:val="left" w:pos="1395"/>
              </w:tabs>
              <w:jc w:val="center"/>
              <w:rPr>
                <w:rFonts w:eastAsia="Calibri"/>
                <w:b/>
                <w:bCs/>
                <w:sz w:val="22"/>
                <w:szCs w:val="22"/>
              </w:rPr>
            </w:pPr>
            <w:r w:rsidRPr="0049372B">
              <w:rPr>
                <w:rFonts w:eastAsia="Calibri"/>
                <w:b/>
                <w:bCs/>
                <w:sz w:val="22"/>
                <w:szCs w:val="22"/>
              </w:rPr>
              <w:t>Color Description</w:t>
            </w:r>
          </w:p>
        </w:tc>
      </w:tr>
      <w:tr w:rsidR="00517C30" w:rsidRPr="0049372B" w14:paraId="7F9CD2A3" w14:textId="77777777" w:rsidTr="00983214">
        <w:trPr>
          <w:jc w:val="center"/>
        </w:trPr>
        <w:tc>
          <w:tcPr>
            <w:tcW w:w="2160" w:type="dxa"/>
          </w:tcPr>
          <w:p w14:paraId="5F843A86"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Federal Yellow (Y)</w:t>
            </w:r>
          </w:p>
        </w:tc>
        <w:tc>
          <w:tcPr>
            <w:tcW w:w="4050" w:type="dxa"/>
          </w:tcPr>
          <w:p w14:paraId="6EC6089C"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Federal Standard 595B Table IV</w:t>
            </w:r>
          </w:p>
        </w:tc>
        <w:tc>
          <w:tcPr>
            <w:tcW w:w="3060" w:type="dxa"/>
          </w:tcPr>
          <w:p w14:paraId="3E453206"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Color No. 33538</w:t>
            </w:r>
          </w:p>
        </w:tc>
      </w:tr>
      <w:tr w:rsidR="00517C30" w:rsidRPr="0049372B" w14:paraId="753DB86E" w14:textId="77777777" w:rsidTr="00983214">
        <w:trPr>
          <w:jc w:val="center"/>
        </w:trPr>
        <w:tc>
          <w:tcPr>
            <w:tcW w:w="2160" w:type="dxa"/>
          </w:tcPr>
          <w:p w14:paraId="3E49BBD7"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Brick Red (R)</w:t>
            </w:r>
          </w:p>
        </w:tc>
        <w:tc>
          <w:tcPr>
            <w:tcW w:w="4050" w:type="dxa"/>
          </w:tcPr>
          <w:p w14:paraId="2DB7EE10"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Federal Standard 595B Table IV</w:t>
            </w:r>
          </w:p>
        </w:tc>
        <w:tc>
          <w:tcPr>
            <w:tcW w:w="3060" w:type="dxa"/>
          </w:tcPr>
          <w:p w14:paraId="0434B62E"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Color No. 20109</w:t>
            </w:r>
          </w:p>
        </w:tc>
      </w:tr>
      <w:tr w:rsidR="00517C30" w:rsidRPr="0049372B" w14:paraId="50DC98F4" w14:textId="77777777" w:rsidTr="00983214">
        <w:trPr>
          <w:jc w:val="center"/>
        </w:trPr>
        <w:tc>
          <w:tcPr>
            <w:tcW w:w="2160" w:type="dxa"/>
          </w:tcPr>
          <w:p w14:paraId="5BD95D3A"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Clay Red (CR)</w:t>
            </w:r>
          </w:p>
        </w:tc>
        <w:tc>
          <w:tcPr>
            <w:tcW w:w="4050" w:type="dxa"/>
          </w:tcPr>
          <w:p w14:paraId="3CDA7148"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Federal Standard 595B Table IV</w:t>
            </w:r>
          </w:p>
        </w:tc>
        <w:tc>
          <w:tcPr>
            <w:tcW w:w="3060" w:type="dxa"/>
          </w:tcPr>
          <w:p w14:paraId="2338B09F"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Color No. 22144</w:t>
            </w:r>
          </w:p>
        </w:tc>
      </w:tr>
      <w:tr w:rsidR="00517C30" w:rsidRPr="0049372B" w14:paraId="3D25C68C" w14:textId="77777777" w:rsidTr="00983214">
        <w:trPr>
          <w:jc w:val="center"/>
        </w:trPr>
        <w:tc>
          <w:tcPr>
            <w:tcW w:w="2160" w:type="dxa"/>
          </w:tcPr>
          <w:p w14:paraId="39E4B6A3"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Black (B)</w:t>
            </w:r>
          </w:p>
        </w:tc>
        <w:tc>
          <w:tcPr>
            <w:tcW w:w="4050" w:type="dxa"/>
          </w:tcPr>
          <w:p w14:paraId="163F5792"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Federal Standard 595B Table IV</w:t>
            </w:r>
          </w:p>
        </w:tc>
        <w:tc>
          <w:tcPr>
            <w:tcW w:w="3060" w:type="dxa"/>
          </w:tcPr>
          <w:p w14:paraId="170F330A"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Color No. 37038</w:t>
            </w:r>
          </w:p>
        </w:tc>
      </w:tr>
    </w:tbl>
    <w:p w14:paraId="49813529" w14:textId="7E83F258" w:rsidR="009438E9" w:rsidRDefault="009438E9" w:rsidP="00D64BB3">
      <w:pPr>
        <w:tabs>
          <w:tab w:val="left" w:pos="1620"/>
        </w:tabs>
        <w:ind w:left="360"/>
        <w:rPr>
          <w:rFonts w:eastAsia="Calibri"/>
          <w:sz w:val="22"/>
          <w:szCs w:val="22"/>
        </w:rPr>
      </w:pPr>
    </w:p>
    <w:p w14:paraId="57EA30B2" w14:textId="16EDACC5" w:rsidR="00E83C88" w:rsidRPr="002D61C9" w:rsidRDefault="00545B9B" w:rsidP="00501C66">
      <w:pPr>
        <w:pStyle w:val="ListParagraph"/>
        <w:numPr>
          <w:ilvl w:val="1"/>
          <w:numId w:val="2"/>
        </w:numPr>
        <w:tabs>
          <w:tab w:val="left" w:pos="1620"/>
        </w:tabs>
        <w:rPr>
          <w:rFonts w:eastAsia="Calibri"/>
          <w:sz w:val="22"/>
          <w:szCs w:val="22"/>
        </w:rPr>
      </w:pPr>
      <w:r w:rsidRPr="002D61C9">
        <w:rPr>
          <w:rFonts w:eastAsia="Calibri"/>
          <w:sz w:val="22"/>
          <w:szCs w:val="22"/>
        </w:rPr>
        <w:t xml:space="preserve">Domes: </w:t>
      </w:r>
      <w:r w:rsidR="008C2288" w:rsidRPr="002D61C9">
        <w:rPr>
          <w:rFonts w:eastAsia="Calibri"/>
          <w:sz w:val="22"/>
          <w:szCs w:val="22"/>
        </w:rPr>
        <w:t>R</w:t>
      </w:r>
      <w:r w:rsidRPr="002D61C9">
        <w:rPr>
          <w:rFonts w:eastAsia="Calibri"/>
          <w:sz w:val="22"/>
          <w:szCs w:val="22"/>
        </w:rPr>
        <w:t>aised truncated domes of 0.2”</w:t>
      </w:r>
      <w:r w:rsidR="00930DA7" w:rsidRPr="002D61C9">
        <w:rPr>
          <w:rFonts w:eastAsia="Calibri"/>
          <w:sz w:val="22"/>
          <w:szCs w:val="22"/>
        </w:rPr>
        <w:t xml:space="preserve"> (</w:t>
      </w:r>
      <w:r w:rsidR="00F2731A" w:rsidRPr="002D61C9">
        <w:rPr>
          <w:rFonts w:eastAsia="Calibri"/>
          <w:sz w:val="22"/>
          <w:szCs w:val="22"/>
        </w:rPr>
        <w:t>5</w:t>
      </w:r>
      <w:r w:rsidR="009304C8" w:rsidRPr="002D61C9">
        <w:rPr>
          <w:rFonts w:eastAsia="Calibri"/>
          <w:sz w:val="22"/>
          <w:szCs w:val="22"/>
        </w:rPr>
        <w:t>.0</w:t>
      </w:r>
      <w:r w:rsidR="00F2731A" w:rsidRPr="002D61C9">
        <w:rPr>
          <w:rFonts w:eastAsia="Calibri"/>
          <w:sz w:val="22"/>
          <w:szCs w:val="22"/>
        </w:rPr>
        <w:t xml:space="preserve"> mm)</w:t>
      </w:r>
      <w:r w:rsidR="00D07585" w:rsidRPr="002D61C9">
        <w:rPr>
          <w:rFonts w:eastAsia="Calibri"/>
          <w:sz w:val="22"/>
          <w:szCs w:val="22"/>
        </w:rPr>
        <w:t xml:space="preserve"> </w:t>
      </w:r>
      <w:r w:rsidRPr="002D61C9">
        <w:rPr>
          <w:rFonts w:eastAsia="Calibri"/>
          <w:sz w:val="22"/>
          <w:szCs w:val="22"/>
        </w:rPr>
        <w:t>nominal height, base diameter of 0.9”</w:t>
      </w:r>
      <w:r w:rsidR="00F2731A" w:rsidRPr="002D61C9">
        <w:rPr>
          <w:rFonts w:eastAsia="Calibri"/>
          <w:sz w:val="22"/>
          <w:szCs w:val="22"/>
        </w:rPr>
        <w:t xml:space="preserve"> (22.8 mm)</w:t>
      </w:r>
      <w:r w:rsidRPr="002D61C9">
        <w:rPr>
          <w:rFonts w:eastAsia="Calibri"/>
          <w:sz w:val="22"/>
          <w:szCs w:val="22"/>
        </w:rPr>
        <w:t xml:space="preserve"> and top diameter of 0.45”</w:t>
      </w:r>
      <w:r w:rsidR="00F2731A" w:rsidRPr="002D61C9">
        <w:rPr>
          <w:rFonts w:eastAsia="Calibri"/>
          <w:sz w:val="22"/>
          <w:szCs w:val="22"/>
        </w:rPr>
        <w:t xml:space="preserve"> (11.4 mm)</w:t>
      </w:r>
      <w:r w:rsidRPr="002D61C9">
        <w:rPr>
          <w:rFonts w:eastAsia="Calibri"/>
          <w:sz w:val="22"/>
          <w:szCs w:val="22"/>
        </w:rPr>
        <w:t xml:space="preserve">. </w:t>
      </w:r>
      <w:r w:rsidR="00E83C88" w:rsidRPr="002D61C9">
        <w:rPr>
          <w:rFonts w:eastAsia="Calibri"/>
          <w:sz w:val="22"/>
          <w:szCs w:val="22"/>
        </w:rPr>
        <w:t>ADA Standards and Public Rights-of-Way Accessibility Guidelines require truncated dome spacing range of 1.6”-2.4” (40.6-60.9 mm).</w:t>
      </w:r>
    </w:p>
    <w:p w14:paraId="4E5AEFFC" w14:textId="77777777" w:rsidR="00E83C88" w:rsidRDefault="00E83C88" w:rsidP="00E83C88">
      <w:pPr>
        <w:pStyle w:val="ListParagraph"/>
        <w:tabs>
          <w:tab w:val="left" w:pos="1170"/>
        </w:tabs>
        <w:rPr>
          <w:rFonts w:eastAsia="Calibri"/>
          <w:sz w:val="22"/>
          <w:szCs w:val="22"/>
        </w:rPr>
      </w:pPr>
      <w:r w:rsidRPr="0049304A">
        <w:rPr>
          <w:rFonts w:eastAsia="Calibri"/>
          <w:color w:val="0070C0"/>
          <w:sz w:val="22"/>
          <w:szCs w:val="22"/>
        </w:rPr>
        <w:t>[Designer Note: For superior wheelchair, walker and shopping cart mobility, the preferred truncated dome spacing shall have a center-to-center (horizontally and vertically) spacing of nominal 2.35” (59.6 mm), measured between the most adjacent domes on square grid.]</w:t>
      </w:r>
    </w:p>
    <w:p w14:paraId="7B7B9EA0" w14:textId="4629033F" w:rsidR="004D243F" w:rsidRDefault="004D243F">
      <w:pPr>
        <w:rPr>
          <w:rFonts w:eastAsia="Calibri"/>
          <w:sz w:val="22"/>
          <w:szCs w:val="22"/>
        </w:rPr>
      </w:pPr>
      <w:r>
        <w:rPr>
          <w:rFonts w:eastAsia="Calibri"/>
          <w:sz w:val="22"/>
          <w:szCs w:val="22"/>
        </w:rPr>
        <w:br w:type="page"/>
      </w:r>
    </w:p>
    <w:p w14:paraId="4394A9D9" w14:textId="4225DCE2" w:rsidR="003C0333" w:rsidRDefault="00293A4B" w:rsidP="00501C66">
      <w:pPr>
        <w:pStyle w:val="ListParagraph"/>
        <w:numPr>
          <w:ilvl w:val="1"/>
          <w:numId w:val="2"/>
        </w:numPr>
        <w:tabs>
          <w:tab w:val="left" w:pos="1620"/>
        </w:tabs>
        <w:rPr>
          <w:rFonts w:eastAsia="Calibri"/>
          <w:sz w:val="22"/>
          <w:szCs w:val="22"/>
        </w:rPr>
      </w:pPr>
      <w:r w:rsidRPr="003C0333">
        <w:rPr>
          <w:rFonts w:eastAsia="Calibri"/>
          <w:sz w:val="22"/>
          <w:szCs w:val="22"/>
        </w:rPr>
        <w:lastRenderedPageBreak/>
        <w:t>Dome Spacing:</w:t>
      </w:r>
    </w:p>
    <w:p w14:paraId="419794A8" w14:textId="77777777" w:rsidR="005633AA" w:rsidRPr="005633AA" w:rsidRDefault="005633AA" w:rsidP="005633AA">
      <w:pPr>
        <w:tabs>
          <w:tab w:val="left" w:pos="1620"/>
        </w:tabs>
        <w:rPr>
          <w:rFonts w:eastAsia="Calibri"/>
          <w:sz w:val="22"/>
          <w:szCs w:val="22"/>
        </w:rPr>
      </w:pPr>
    </w:p>
    <w:p w14:paraId="616D03AA" w14:textId="2194B88B" w:rsidR="003C0333" w:rsidRPr="002A2E1F" w:rsidRDefault="008014B5" w:rsidP="002A2E1F">
      <w:pPr>
        <w:pStyle w:val="ListParagraph"/>
        <w:numPr>
          <w:ilvl w:val="2"/>
          <w:numId w:val="2"/>
        </w:numPr>
        <w:tabs>
          <w:tab w:val="left" w:pos="1620"/>
        </w:tabs>
        <w:rPr>
          <w:rFonts w:eastAsia="Calibri"/>
          <w:sz w:val="22"/>
          <w:szCs w:val="22"/>
        </w:rPr>
      </w:pPr>
      <w:r w:rsidRPr="003C0333">
        <w:rPr>
          <w:rFonts w:eastAsia="Calibri"/>
          <w:sz w:val="22"/>
          <w:szCs w:val="22"/>
        </w:rPr>
        <w:t>Standard Rectangular P</w:t>
      </w:r>
      <w:r w:rsidR="009E4A28">
        <w:rPr>
          <w:rFonts w:eastAsia="Calibri"/>
          <w:sz w:val="22"/>
          <w:szCs w:val="22"/>
        </w:rPr>
        <w:t>lates</w:t>
      </w:r>
      <w:r w:rsidR="008A07D8" w:rsidRPr="003C0333">
        <w:rPr>
          <w:rFonts w:eastAsia="Calibri"/>
          <w:sz w:val="22"/>
          <w:szCs w:val="22"/>
        </w:rPr>
        <w:t>: 2.</w:t>
      </w:r>
      <w:r w:rsidR="00AB17F5">
        <w:rPr>
          <w:rFonts w:eastAsia="Calibri"/>
          <w:sz w:val="22"/>
          <w:szCs w:val="22"/>
        </w:rPr>
        <w:t>4</w:t>
      </w:r>
      <w:r w:rsidR="006126E9" w:rsidRPr="003C0333">
        <w:rPr>
          <w:rFonts w:eastAsia="Calibri"/>
          <w:sz w:val="22"/>
          <w:szCs w:val="22"/>
        </w:rPr>
        <w:t>”</w:t>
      </w:r>
      <w:r w:rsidR="009304C8" w:rsidRPr="003C0333">
        <w:rPr>
          <w:rFonts w:eastAsia="Calibri"/>
          <w:sz w:val="22"/>
          <w:szCs w:val="22"/>
        </w:rPr>
        <w:t xml:space="preserve"> (</w:t>
      </w:r>
      <w:r w:rsidR="002A2E1F">
        <w:rPr>
          <w:rFonts w:eastAsia="Calibri"/>
          <w:sz w:val="22"/>
          <w:szCs w:val="22"/>
        </w:rPr>
        <w:t>60.9</w:t>
      </w:r>
      <w:r w:rsidR="009304C8" w:rsidRPr="003C0333">
        <w:rPr>
          <w:rFonts w:eastAsia="Calibri"/>
          <w:sz w:val="22"/>
          <w:szCs w:val="22"/>
        </w:rPr>
        <w:t xml:space="preserve"> mm)</w:t>
      </w:r>
      <w:r w:rsidR="00464AC7" w:rsidRPr="003C0333">
        <w:rPr>
          <w:rFonts w:eastAsia="Calibri"/>
          <w:sz w:val="22"/>
          <w:szCs w:val="22"/>
        </w:rPr>
        <w:t xml:space="preserve"> dome spacing</w:t>
      </w:r>
      <w:r w:rsidR="008C2288" w:rsidRPr="003C0333">
        <w:rPr>
          <w:rFonts w:eastAsia="Calibri"/>
          <w:sz w:val="22"/>
          <w:szCs w:val="22"/>
        </w:rPr>
        <w:t xml:space="preserve"> in square grid pattern</w:t>
      </w:r>
    </w:p>
    <w:p w14:paraId="4519BE60" w14:textId="71D031BC" w:rsidR="00DA612A" w:rsidRDefault="008014B5" w:rsidP="00501C66">
      <w:pPr>
        <w:pStyle w:val="ListParagraph"/>
        <w:numPr>
          <w:ilvl w:val="2"/>
          <w:numId w:val="2"/>
        </w:numPr>
        <w:tabs>
          <w:tab w:val="left" w:pos="1620"/>
        </w:tabs>
        <w:rPr>
          <w:rFonts w:eastAsia="Calibri"/>
          <w:sz w:val="22"/>
          <w:szCs w:val="22"/>
        </w:rPr>
      </w:pPr>
      <w:r w:rsidRPr="003C0333">
        <w:rPr>
          <w:rFonts w:eastAsia="Calibri"/>
          <w:sz w:val="22"/>
          <w:szCs w:val="22"/>
        </w:rPr>
        <w:t>Radius</w:t>
      </w:r>
      <w:r w:rsidR="009E4A28">
        <w:rPr>
          <w:rFonts w:eastAsia="Calibri"/>
          <w:sz w:val="22"/>
          <w:szCs w:val="22"/>
        </w:rPr>
        <w:t xml:space="preserve"> Wedge Plates</w:t>
      </w:r>
      <w:r w:rsidR="008C2288" w:rsidRPr="003C0333">
        <w:rPr>
          <w:rFonts w:eastAsia="Calibri"/>
          <w:sz w:val="22"/>
          <w:szCs w:val="22"/>
        </w:rPr>
        <w:t>:</w:t>
      </w:r>
      <w:r w:rsidR="00A237C4" w:rsidRPr="003C0333">
        <w:rPr>
          <w:rFonts w:eastAsia="Calibri"/>
          <w:sz w:val="22"/>
          <w:szCs w:val="22"/>
        </w:rPr>
        <w:t xml:space="preserve"> 1.67” to 2.4” </w:t>
      </w:r>
      <w:r w:rsidR="009304C8" w:rsidRPr="003C0333">
        <w:rPr>
          <w:rFonts w:eastAsia="Calibri"/>
          <w:sz w:val="22"/>
          <w:szCs w:val="22"/>
        </w:rPr>
        <w:t xml:space="preserve">(40.6-60.9 mm) </w:t>
      </w:r>
      <w:r w:rsidR="00A237C4" w:rsidRPr="003C0333">
        <w:rPr>
          <w:rFonts w:eastAsia="Calibri"/>
          <w:sz w:val="22"/>
          <w:szCs w:val="22"/>
        </w:rPr>
        <w:t>dome spacing in radial pattern</w:t>
      </w:r>
    </w:p>
    <w:p w14:paraId="7DA91A63" w14:textId="77777777" w:rsidR="005633AA" w:rsidRPr="005633AA" w:rsidRDefault="005633AA" w:rsidP="005633AA">
      <w:pPr>
        <w:tabs>
          <w:tab w:val="left" w:pos="1620"/>
        </w:tabs>
        <w:rPr>
          <w:rFonts w:eastAsia="Calibri"/>
          <w:sz w:val="22"/>
          <w:szCs w:val="22"/>
        </w:rPr>
      </w:pPr>
    </w:p>
    <w:p w14:paraId="2ADDE0AB" w14:textId="414728F3" w:rsidR="00EE271B"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t>The Specifications of the concrete, sealants</w:t>
      </w:r>
      <w:r w:rsidR="00C07A0D">
        <w:rPr>
          <w:rFonts w:eastAsia="Calibri"/>
          <w:sz w:val="22"/>
          <w:szCs w:val="22"/>
        </w:rPr>
        <w:t>,</w:t>
      </w:r>
      <w:r w:rsidRPr="00DA612A">
        <w:rPr>
          <w:rFonts w:eastAsia="Calibri"/>
          <w:sz w:val="22"/>
          <w:szCs w:val="22"/>
        </w:rPr>
        <w:t xml:space="preserve"> and related materials shall be in accordance with the Contract Documents and the guidelines set by their respective manufacturers.</w:t>
      </w:r>
    </w:p>
    <w:p w14:paraId="43EA6D39" w14:textId="77777777" w:rsidR="00EE271B" w:rsidRPr="00EE271B" w:rsidRDefault="00EE271B" w:rsidP="00EE271B">
      <w:pPr>
        <w:tabs>
          <w:tab w:val="left" w:pos="1620"/>
        </w:tabs>
        <w:rPr>
          <w:rFonts w:eastAsia="Calibri"/>
          <w:sz w:val="22"/>
          <w:szCs w:val="22"/>
        </w:rPr>
      </w:pPr>
    </w:p>
    <w:p w14:paraId="3B7015EF" w14:textId="1D00D4A5" w:rsidR="00EE271B" w:rsidRPr="00EE271B" w:rsidRDefault="0005366B" w:rsidP="00EE271B">
      <w:pPr>
        <w:tabs>
          <w:tab w:val="left" w:pos="1620"/>
        </w:tabs>
        <w:rPr>
          <w:rFonts w:eastAsia="Calibri"/>
          <w:sz w:val="22"/>
          <w:szCs w:val="22"/>
        </w:rPr>
      </w:pPr>
      <w:r w:rsidRPr="00EE271B">
        <w:rPr>
          <w:rFonts w:eastAsia="Calibri"/>
          <w:b/>
          <w:sz w:val="22"/>
          <w:szCs w:val="22"/>
        </w:rPr>
        <w:t>SECTION</w:t>
      </w:r>
      <w:r w:rsidR="00061FFE" w:rsidRPr="00EE271B">
        <w:rPr>
          <w:rFonts w:eastAsia="Calibri"/>
          <w:b/>
          <w:sz w:val="22"/>
          <w:szCs w:val="22"/>
        </w:rPr>
        <w:t xml:space="preserve"> 3</w:t>
      </w:r>
      <w:r w:rsidRPr="00EE271B">
        <w:rPr>
          <w:rFonts w:eastAsia="Calibri"/>
          <w:b/>
          <w:sz w:val="22"/>
          <w:szCs w:val="22"/>
        </w:rPr>
        <w:t xml:space="preserve"> </w:t>
      </w:r>
      <w:r w:rsidR="00EE271B" w:rsidRPr="00EE271B">
        <w:rPr>
          <w:rFonts w:eastAsia="Calibri"/>
          <w:b/>
          <w:sz w:val="22"/>
          <w:szCs w:val="22"/>
        </w:rPr>
        <w:t>–</w:t>
      </w:r>
      <w:r w:rsidRPr="00EE271B">
        <w:rPr>
          <w:rFonts w:eastAsia="Calibri"/>
          <w:b/>
          <w:sz w:val="22"/>
          <w:szCs w:val="22"/>
        </w:rPr>
        <w:t xml:space="preserve"> </w:t>
      </w:r>
      <w:r w:rsidR="00061FFE" w:rsidRPr="00EE271B">
        <w:rPr>
          <w:rFonts w:eastAsia="Calibri"/>
          <w:b/>
          <w:sz w:val="22"/>
          <w:szCs w:val="22"/>
        </w:rPr>
        <w:t>EXECUTION</w:t>
      </w:r>
    </w:p>
    <w:p w14:paraId="7BCD68CB" w14:textId="77777777" w:rsidR="00EE271B" w:rsidRPr="00EE271B" w:rsidRDefault="00EE271B" w:rsidP="00EE271B">
      <w:pPr>
        <w:tabs>
          <w:tab w:val="left" w:pos="1620"/>
        </w:tabs>
        <w:rPr>
          <w:rFonts w:eastAsia="Calibri"/>
          <w:sz w:val="22"/>
          <w:szCs w:val="22"/>
        </w:rPr>
      </w:pPr>
    </w:p>
    <w:p w14:paraId="631FD830" w14:textId="0CEB3EB7" w:rsidR="00EE271B" w:rsidRPr="00AE1620" w:rsidRDefault="00205F37" w:rsidP="00501C66">
      <w:pPr>
        <w:pStyle w:val="ListParagraph"/>
        <w:numPr>
          <w:ilvl w:val="0"/>
          <w:numId w:val="3"/>
        </w:numPr>
        <w:tabs>
          <w:tab w:val="left" w:pos="1620"/>
        </w:tabs>
        <w:rPr>
          <w:rFonts w:eastAsia="Calibri"/>
          <w:sz w:val="22"/>
          <w:szCs w:val="22"/>
        </w:rPr>
      </w:pPr>
      <w:r w:rsidRPr="00EE271B">
        <w:rPr>
          <w:rFonts w:eastAsia="Calibri"/>
          <w:b/>
          <w:sz w:val="22"/>
          <w:szCs w:val="22"/>
        </w:rPr>
        <w:t>PREPARATION</w:t>
      </w:r>
    </w:p>
    <w:p w14:paraId="37D19C84" w14:textId="77777777" w:rsidR="00AE1620" w:rsidRPr="00AE1620" w:rsidRDefault="00AE1620" w:rsidP="00AE1620">
      <w:pPr>
        <w:tabs>
          <w:tab w:val="left" w:pos="1620"/>
        </w:tabs>
        <w:rPr>
          <w:rFonts w:eastAsia="Calibri"/>
          <w:sz w:val="22"/>
          <w:szCs w:val="22"/>
        </w:rPr>
      </w:pPr>
    </w:p>
    <w:p w14:paraId="55B770C8" w14:textId="7C7FB562" w:rsidR="00032A18" w:rsidRPr="00032A18" w:rsidRDefault="00032A18" w:rsidP="00032A18">
      <w:pPr>
        <w:pStyle w:val="ListParagraph"/>
        <w:numPr>
          <w:ilvl w:val="1"/>
          <w:numId w:val="3"/>
        </w:numPr>
        <w:tabs>
          <w:tab w:val="left" w:pos="1620"/>
        </w:tabs>
        <w:rPr>
          <w:rFonts w:eastAsia="Calibri"/>
          <w:bCs/>
          <w:sz w:val="22"/>
          <w:szCs w:val="22"/>
        </w:rPr>
      </w:pPr>
      <w:r w:rsidRPr="00032A18">
        <w:rPr>
          <w:rFonts w:eastAsia="Calibri"/>
          <w:bCs/>
          <w:sz w:val="22"/>
          <w:szCs w:val="22"/>
        </w:rPr>
        <w:t xml:space="preserve">During all concrete pouring and </w:t>
      </w:r>
      <w:bookmarkStart w:id="7" w:name="_Hlk59526995"/>
      <w:r w:rsidR="00A76998">
        <w:rPr>
          <w:rFonts w:eastAsia="Calibri"/>
          <w:bCs/>
          <w:sz w:val="22"/>
          <w:szCs w:val="22"/>
        </w:rPr>
        <w:t>detectable warning plate</w:t>
      </w:r>
      <w:bookmarkEnd w:id="7"/>
      <w:r w:rsidRPr="00032A18">
        <w:rPr>
          <w:rFonts w:eastAsia="Calibri"/>
          <w:bCs/>
          <w:sz w:val="22"/>
          <w:szCs w:val="22"/>
        </w:rPr>
        <w:t xml:space="preserve"> installation procedures, ensure adequate safety guidelines are in place and that they comply with the applicable industry and government standards.</w:t>
      </w:r>
    </w:p>
    <w:p w14:paraId="796E8C88" w14:textId="77777777" w:rsidR="00032A18" w:rsidRPr="00032A18" w:rsidRDefault="00032A18" w:rsidP="00032A18">
      <w:pPr>
        <w:tabs>
          <w:tab w:val="left" w:pos="1620"/>
        </w:tabs>
        <w:ind w:left="360"/>
        <w:rPr>
          <w:rFonts w:eastAsia="Calibri"/>
          <w:bCs/>
          <w:sz w:val="22"/>
          <w:szCs w:val="22"/>
        </w:rPr>
      </w:pPr>
    </w:p>
    <w:p w14:paraId="2112427B" w14:textId="015C18EA" w:rsidR="00032A18" w:rsidRPr="00032A18" w:rsidRDefault="00032A18" w:rsidP="00032A18">
      <w:pPr>
        <w:pStyle w:val="ListParagraph"/>
        <w:numPr>
          <w:ilvl w:val="1"/>
          <w:numId w:val="3"/>
        </w:numPr>
        <w:tabs>
          <w:tab w:val="left" w:pos="1620"/>
        </w:tabs>
        <w:rPr>
          <w:rFonts w:eastAsia="Calibri"/>
          <w:bCs/>
          <w:sz w:val="22"/>
          <w:szCs w:val="22"/>
        </w:rPr>
      </w:pPr>
      <w:r w:rsidRPr="00032A18">
        <w:rPr>
          <w:rFonts w:eastAsia="Calibri"/>
          <w:bCs/>
          <w:sz w:val="22"/>
          <w:szCs w:val="22"/>
        </w:rPr>
        <w:t>Before installation, Contractor to ensure all submittals have been reviewed and approved by the contract Engineer/Architect.</w:t>
      </w:r>
      <w:r w:rsidR="00E01B25">
        <w:rPr>
          <w:rFonts w:eastAsia="Calibri"/>
          <w:bCs/>
          <w:sz w:val="22"/>
          <w:szCs w:val="22"/>
        </w:rPr>
        <w:t xml:space="preserve"> </w:t>
      </w:r>
      <w:r w:rsidRPr="00032A18">
        <w:rPr>
          <w:rFonts w:eastAsia="Calibri"/>
          <w:bCs/>
          <w:sz w:val="22"/>
          <w:szCs w:val="22"/>
        </w:rPr>
        <w:t xml:space="preserve"> </w:t>
      </w:r>
      <w:r w:rsidR="00E01B25">
        <w:rPr>
          <w:rFonts w:eastAsia="Calibri"/>
          <w:bCs/>
          <w:sz w:val="22"/>
          <w:szCs w:val="22"/>
        </w:rPr>
        <w:t>D</w:t>
      </w:r>
      <w:r w:rsidR="00E01B25" w:rsidRPr="00E01B25">
        <w:rPr>
          <w:rFonts w:eastAsia="Calibri"/>
          <w:bCs/>
          <w:sz w:val="22"/>
          <w:szCs w:val="22"/>
        </w:rPr>
        <w:t>etectable warning plate</w:t>
      </w:r>
      <w:r w:rsidR="00E01B25">
        <w:rPr>
          <w:rFonts w:eastAsia="Calibri"/>
          <w:bCs/>
          <w:sz w:val="22"/>
          <w:szCs w:val="22"/>
        </w:rPr>
        <w:t>s</w:t>
      </w:r>
      <w:r w:rsidR="00E01B25" w:rsidRPr="00E01B25">
        <w:rPr>
          <w:rFonts w:eastAsia="Calibri"/>
          <w:bCs/>
          <w:sz w:val="22"/>
          <w:szCs w:val="22"/>
        </w:rPr>
        <w:t xml:space="preserve"> </w:t>
      </w:r>
      <w:r w:rsidRPr="00032A18">
        <w:rPr>
          <w:rFonts w:eastAsia="Calibri"/>
          <w:bCs/>
          <w:sz w:val="22"/>
          <w:szCs w:val="22"/>
        </w:rPr>
        <w:t>shall be installed as per manufacturer’s instructions.</w:t>
      </w:r>
    </w:p>
    <w:p w14:paraId="548D32F0" w14:textId="77777777" w:rsidR="00032A18" w:rsidRPr="00763D41" w:rsidRDefault="00032A18" w:rsidP="00763D41">
      <w:pPr>
        <w:tabs>
          <w:tab w:val="left" w:pos="1620"/>
        </w:tabs>
        <w:ind w:left="360"/>
        <w:rPr>
          <w:rFonts w:eastAsia="Calibri"/>
          <w:bCs/>
          <w:sz w:val="22"/>
          <w:szCs w:val="22"/>
        </w:rPr>
      </w:pPr>
    </w:p>
    <w:p w14:paraId="47E7FB40" w14:textId="75155900" w:rsidR="00032A18" w:rsidRPr="00032A18" w:rsidRDefault="00032A18" w:rsidP="00032A18">
      <w:pPr>
        <w:pStyle w:val="ListParagraph"/>
        <w:numPr>
          <w:ilvl w:val="1"/>
          <w:numId w:val="3"/>
        </w:numPr>
        <w:tabs>
          <w:tab w:val="left" w:pos="1620"/>
        </w:tabs>
        <w:rPr>
          <w:rFonts w:eastAsia="Calibri"/>
          <w:bCs/>
          <w:sz w:val="22"/>
          <w:szCs w:val="22"/>
        </w:rPr>
      </w:pPr>
      <w:r w:rsidRPr="00032A18">
        <w:rPr>
          <w:rFonts w:eastAsia="Calibri"/>
          <w:bCs/>
          <w:sz w:val="22"/>
          <w:szCs w:val="22"/>
        </w:rPr>
        <w:t xml:space="preserve">Before placement of the </w:t>
      </w:r>
      <w:r w:rsidR="00511CE0" w:rsidRPr="00511CE0">
        <w:rPr>
          <w:rFonts w:eastAsia="Calibri"/>
          <w:bCs/>
          <w:sz w:val="22"/>
          <w:szCs w:val="22"/>
        </w:rPr>
        <w:t>detectable warning plate</w:t>
      </w:r>
      <w:r w:rsidR="00511CE0">
        <w:rPr>
          <w:rFonts w:eastAsia="Calibri"/>
          <w:bCs/>
          <w:sz w:val="22"/>
          <w:szCs w:val="22"/>
        </w:rPr>
        <w:t>s</w:t>
      </w:r>
      <w:r w:rsidRPr="00032A18">
        <w:rPr>
          <w:rFonts w:eastAsia="Calibri"/>
          <w:bCs/>
          <w:sz w:val="22"/>
          <w:szCs w:val="22"/>
        </w:rPr>
        <w:t>, review manufacturer’s instructions and contract drawings with the Contractor before the construction and refer all discrepancies to Project Engineer/Manager.</w:t>
      </w:r>
    </w:p>
    <w:p w14:paraId="299EACD4" w14:textId="77777777" w:rsidR="00032A18" w:rsidRPr="00763D41" w:rsidRDefault="00032A18" w:rsidP="00763D41">
      <w:pPr>
        <w:tabs>
          <w:tab w:val="left" w:pos="1620"/>
        </w:tabs>
        <w:ind w:left="360"/>
        <w:rPr>
          <w:rFonts w:eastAsia="Calibri"/>
          <w:bCs/>
          <w:sz w:val="22"/>
          <w:szCs w:val="22"/>
        </w:rPr>
      </w:pPr>
    </w:p>
    <w:p w14:paraId="47590E0B" w14:textId="06AE2284" w:rsidR="00032A18" w:rsidRPr="00032A18" w:rsidRDefault="00032A18" w:rsidP="00032A18">
      <w:pPr>
        <w:pStyle w:val="ListParagraph"/>
        <w:numPr>
          <w:ilvl w:val="1"/>
          <w:numId w:val="3"/>
        </w:numPr>
        <w:tabs>
          <w:tab w:val="left" w:pos="1620"/>
        </w:tabs>
        <w:rPr>
          <w:rFonts w:eastAsia="Calibri"/>
          <w:bCs/>
          <w:sz w:val="22"/>
          <w:szCs w:val="22"/>
        </w:rPr>
      </w:pPr>
      <w:r w:rsidRPr="00032A18">
        <w:rPr>
          <w:rFonts w:eastAsia="Calibri"/>
          <w:bCs/>
          <w:sz w:val="22"/>
          <w:szCs w:val="22"/>
        </w:rPr>
        <w:t xml:space="preserve">The physical characteristics of the concrete shall be consistent with the Contract Specifications while maintaining a slump range of 4” to 7” (102 mm to 178 mm) to permit solid placement of the </w:t>
      </w:r>
      <w:r w:rsidR="00511CE0" w:rsidRPr="00511CE0">
        <w:rPr>
          <w:rFonts w:eastAsia="Calibri"/>
          <w:bCs/>
          <w:sz w:val="22"/>
          <w:szCs w:val="22"/>
        </w:rPr>
        <w:t>detectable warning plate</w:t>
      </w:r>
      <w:r w:rsidR="001504C1">
        <w:rPr>
          <w:rFonts w:eastAsia="Calibri"/>
          <w:bCs/>
          <w:sz w:val="22"/>
          <w:szCs w:val="22"/>
        </w:rPr>
        <w:t>s</w:t>
      </w:r>
      <w:r w:rsidRPr="00032A18">
        <w:rPr>
          <w:rFonts w:eastAsia="Calibri"/>
          <w:bCs/>
          <w:sz w:val="22"/>
          <w:szCs w:val="22"/>
        </w:rPr>
        <w:t xml:space="preserve">. An overly wet concrete mix </w:t>
      </w:r>
      <w:r w:rsidR="002A548B">
        <w:rPr>
          <w:rFonts w:eastAsia="Calibri"/>
          <w:bCs/>
          <w:sz w:val="22"/>
          <w:szCs w:val="22"/>
        </w:rPr>
        <w:t>may</w:t>
      </w:r>
      <w:r w:rsidRPr="00032A18">
        <w:rPr>
          <w:rFonts w:eastAsia="Calibri"/>
          <w:bCs/>
          <w:sz w:val="22"/>
          <w:szCs w:val="22"/>
        </w:rPr>
        <w:t xml:space="preserve"> cause the </w:t>
      </w:r>
      <w:r w:rsidR="002A548B">
        <w:rPr>
          <w:rFonts w:eastAsia="Calibri"/>
          <w:bCs/>
          <w:sz w:val="22"/>
          <w:szCs w:val="22"/>
        </w:rPr>
        <w:t>plates</w:t>
      </w:r>
      <w:r w:rsidRPr="00032A18">
        <w:rPr>
          <w:rFonts w:eastAsia="Calibri"/>
          <w:bCs/>
          <w:sz w:val="22"/>
          <w:szCs w:val="22"/>
        </w:rPr>
        <w:t xml:space="preserve"> to float. Under these conditions, suitable weights such as two (2) concrete blocks or sandbags 25 lb. (11.4 kg) shall be placed on each cast iron </w:t>
      </w:r>
      <w:r w:rsidR="00903996">
        <w:rPr>
          <w:rFonts w:eastAsia="Calibri"/>
          <w:bCs/>
          <w:sz w:val="22"/>
          <w:szCs w:val="22"/>
        </w:rPr>
        <w:t>plate</w:t>
      </w:r>
      <w:r w:rsidRPr="00032A18">
        <w:rPr>
          <w:rFonts w:eastAsia="Calibri"/>
          <w:bCs/>
          <w:sz w:val="22"/>
          <w:szCs w:val="22"/>
        </w:rPr>
        <w:t xml:space="preserve"> until the concrete sets. </w:t>
      </w:r>
    </w:p>
    <w:p w14:paraId="3E7C8B58" w14:textId="77777777" w:rsidR="00032A18" w:rsidRPr="00763D41" w:rsidRDefault="00032A18" w:rsidP="00763D41">
      <w:pPr>
        <w:tabs>
          <w:tab w:val="left" w:pos="1620"/>
        </w:tabs>
        <w:ind w:left="360"/>
        <w:rPr>
          <w:rFonts w:eastAsia="Calibri"/>
          <w:bCs/>
          <w:sz w:val="22"/>
          <w:szCs w:val="22"/>
        </w:rPr>
      </w:pPr>
    </w:p>
    <w:p w14:paraId="66EAC7A6" w14:textId="6CBA9A23" w:rsidR="00AE1620" w:rsidRPr="007E776F" w:rsidRDefault="00032A18" w:rsidP="007E776F">
      <w:pPr>
        <w:pStyle w:val="ListParagraph"/>
        <w:numPr>
          <w:ilvl w:val="1"/>
          <w:numId w:val="3"/>
        </w:numPr>
        <w:tabs>
          <w:tab w:val="left" w:pos="1620"/>
        </w:tabs>
        <w:rPr>
          <w:rFonts w:eastAsia="Calibri"/>
          <w:bCs/>
          <w:sz w:val="22"/>
          <w:szCs w:val="22"/>
        </w:rPr>
      </w:pPr>
      <w:r w:rsidRPr="00032A18">
        <w:rPr>
          <w:rFonts w:eastAsia="Calibri"/>
          <w:bCs/>
          <w:sz w:val="22"/>
          <w:szCs w:val="22"/>
        </w:rPr>
        <w:t xml:space="preserve">The concrete shall be poured and finished, true and smooth using typical mason’s tools to the required dimensions and slope before </w:t>
      </w:r>
      <w:r w:rsidR="002A548B" w:rsidRPr="002A548B">
        <w:rPr>
          <w:rFonts w:eastAsia="Calibri"/>
          <w:bCs/>
          <w:sz w:val="22"/>
          <w:szCs w:val="22"/>
        </w:rPr>
        <w:t xml:space="preserve">detectable warning plate </w:t>
      </w:r>
      <w:r w:rsidRPr="00032A18">
        <w:rPr>
          <w:rFonts w:eastAsia="Calibri"/>
          <w:bCs/>
          <w:sz w:val="22"/>
          <w:szCs w:val="22"/>
        </w:rPr>
        <w:t>placement. Immediately after finishing, use a 4 ft (1.2 m) long level with electronic slope readout to level to the required specified slope is achieved. The p</w:t>
      </w:r>
      <w:r w:rsidR="00EF2D05">
        <w:rPr>
          <w:rFonts w:eastAsia="Calibri"/>
          <w:bCs/>
          <w:sz w:val="22"/>
          <w:szCs w:val="22"/>
        </w:rPr>
        <w:t>l</w:t>
      </w:r>
      <w:r w:rsidRPr="00032A18">
        <w:rPr>
          <w:rFonts w:eastAsia="Calibri"/>
          <w:bCs/>
          <w:sz w:val="22"/>
          <w:szCs w:val="22"/>
        </w:rPr>
        <w:t>a</w:t>
      </w:r>
      <w:r w:rsidR="00EF2D05">
        <w:rPr>
          <w:rFonts w:eastAsia="Calibri"/>
          <w:bCs/>
          <w:sz w:val="22"/>
          <w:szCs w:val="22"/>
        </w:rPr>
        <w:t>t</w:t>
      </w:r>
      <w:r w:rsidRPr="00032A18">
        <w:rPr>
          <w:rFonts w:eastAsia="Calibri"/>
          <w:bCs/>
          <w:sz w:val="22"/>
          <w:szCs w:val="22"/>
        </w:rPr>
        <w:t>e</w:t>
      </w:r>
      <w:r w:rsidR="00EF2D05">
        <w:rPr>
          <w:rFonts w:eastAsia="Calibri"/>
          <w:bCs/>
          <w:sz w:val="22"/>
          <w:szCs w:val="22"/>
        </w:rPr>
        <w:t>s</w:t>
      </w:r>
      <w:r w:rsidRPr="00032A18">
        <w:rPr>
          <w:rFonts w:eastAsia="Calibri"/>
          <w:bCs/>
          <w:sz w:val="22"/>
          <w:szCs w:val="22"/>
        </w:rPr>
        <w:t xml:space="preserve"> shall be placed true and square to the curb edge, or by the contract drawings/specifications.</w:t>
      </w:r>
    </w:p>
    <w:p w14:paraId="5AD1E441" w14:textId="77777777" w:rsidR="00A141C0" w:rsidRPr="00A141C0" w:rsidRDefault="00A141C0" w:rsidP="00A141C0">
      <w:pPr>
        <w:tabs>
          <w:tab w:val="left" w:pos="1620"/>
        </w:tabs>
        <w:rPr>
          <w:rFonts w:eastAsia="Calibri"/>
          <w:sz w:val="22"/>
          <w:szCs w:val="22"/>
        </w:rPr>
      </w:pPr>
    </w:p>
    <w:p w14:paraId="03EB22B0" w14:textId="176FED2F" w:rsidR="00ED3495" w:rsidRPr="00AE1620" w:rsidRDefault="00205F37" w:rsidP="00501C66">
      <w:pPr>
        <w:pStyle w:val="ListParagraph"/>
        <w:numPr>
          <w:ilvl w:val="0"/>
          <w:numId w:val="3"/>
        </w:numPr>
        <w:tabs>
          <w:tab w:val="left" w:pos="1620"/>
        </w:tabs>
        <w:rPr>
          <w:rFonts w:eastAsia="Calibri"/>
          <w:sz w:val="22"/>
          <w:szCs w:val="22"/>
        </w:rPr>
      </w:pPr>
      <w:r w:rsidRPr="00641766">
        <w:rPr>
          <w:rFonts w:eastAsia="Calibri"/>
          <w:b/>
          <w:sz w:val="22"/>
          <w:szCs w:val="22"/>
        </w:rPr>
        <w:t>INSTALLATION</w:t>
      </w:r>
    </w:p>
    <w:p w14:paraId="3BEAF2D3" w14:textId="77777777" w:rsidR="00AE1620" w:rsidRPr="00AE1620" w:rsidRDefault="00AE1620" w:rsidP="00AE1620">
      <w:pPr>
        <w:tabs>
          <w:tab w:val="left" w:pos="1620"/>
        </w:tabs>
        <w:rPr>
          <w:rFonts w:eastAsia="Calibri"/>
          <w:sz w:val="22"/>
          <w:szCs w:val="22"/>
        </w:rPr>
      </w:pPr>
    </w:p>
    <w:p w14:paraId="251EED18" w14:textId="243B0EC2"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Maintain</w:t>
      </w:r>
      <w:r w:rsidR="00BE66EB">
        <w:rPr>
          <w:rFonts w:eastAsia="Calibri"/>
          <w:bCs/>
          <w:sz w:val="22"/>
          <w:szCs w:val="22"/>
        </w:rPr>
        <w:t xml:space="preserve"> </w:t>
      </w:r>
      <w:r w:rsidRPr="005821E6">
        <w:rPr>
          <w:rFonts w:eastAsia="Calibri"/>
          <w:bCs/>
          <w:sz w:val="22"/>
          <w:szCs w:val="22"/>
        </w:rPr>
        <w:t>a 4” to 7” slump range, pour, and float the concrete and prepare for</w:t>
      </w:r>
      <w:r w:rsidR="00CD54B0" w:rsidRPr="00CD54B0">
        <w:t xml:space="preserve"> </w:t>
      </w:r>
      <w:r w:rsidR="00CD54B0" w:rsidRPr="00CD54B0">
        <w:rPr>
          <w:rFonts w:eastAsia="Calibri"/>
          <w:bCs/>
          <w:sz w:val="22"/>
          <w:szCs w:val="22"/>
        </w:rPr>
        <w:t>detectable warning plate</w:t>
      </w:r>
      <w:r w:rsidRPr="005821E6">
        <w:rPr>
          <w:rFonts w:eastAsia="Calibri"/>
          <w:bCs/>
          <w:sz w:val="22"/>
          <w:szCs w:val="22"/>
        </w:rPr>
        <w:t xml:space="preserve"> installation.</w:t>
      </w:r>
    </w:p>
    <w:p w14:paraId="2E7A7767" w14:textId="77777777" w:rsidR="005821E6" w:rsidRPr="00BE66EB" w:rsidRDefault="005821E6" w:rsidP="00BE66EB">
      <w:pPr>
        <w:tabs>
          <w:tab w:val="left" w:pos="1620"/>
        </w:tabs>
        <w:rPr>
          <w:rFonts w:eastAsia="Calibri"/>
          <w:bCs/>
          <w:sz w:val="22"/>
          <w:szCs w:val="22"/>
        </w:rPr>
      </w:pPr>
    </w:p>
    <w:p w14:paraId="2B438169" w14:textId="5576683D"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Without removing any concrete, place </w:t>
      </w:r>
      <w:r w:rsidR="00F97A07">
        <w:rPr>
          <w:rFonts w:eastAsia="Calibri"/>
          <w:bCs/>
          <w:sz w:val="22"/>
          <w:szCs w:val="22"/>
        </w:rPr>
        <w:t>plates</w:t>
      </w:r>
      <w:r w:rsidRPr="005821E6">
        <w:rPr>
          <w:rFonts w:eastAsia="Calibri"/>
          <w:bCs/>
          <w:sz w:val="22"/>
          <w:szCs w:val="22"/>
        </w:rPr>
        <w:t xml:space="preserve"> on the curb ramp 6" to 8" from the curb line.</w:t>
      </w:r>
    </w:p>
    <w:p w14:paraId="57C86E90" w14:textId="77777777" w:rsidR="005821E6" w:rsidRPr="005821E6" w:rsidRDefault="005821E6" w:rsidP="00B768E9">
      <w:pPr>
        <w:pStyle w:val="ListParagraph"/>
        <w:tabs>
          <w:tab w:val="left" w:pos="1620"/>
        </w:tabs>
        <w:rPr>
          <w:rFonts w:eastAsia="Calibri"/>
          <w:bCs/>
          <w:sz w:val="22"/>
          <w:szCs w:val="22"/>
        </w:rPr>
      </w:pPr>
    </w:p>
    <w:p w14:paraId="3F4666D9" w14:textId="0C357AA3"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Tamp the </w:t>
      </w:r>
      <w:r w:rsidR="00F97A07">
        <w:rPr>
          <w:rFonts w:eastAsia="Calibri"/>
          <w:bCs/>
          <w:sz w:val="22"/>
          <w:szCs w:val="22"/>
        </w:rPr>
        <w:t>plates</w:t>
      </w:r>
      <w:r w:rsidRPr="005821E6">
        <w:rPr>
          <w:rFonts w:eastAsia="Calibri"/>
          <w:bCs/>
          <w:sz w:val="22"/>
          <w:szCs w:val="22"/>
        </w:rPr>
        <w:t xml:space="preserve"> in grid pattern across the top face, embedding the </w:t>
      </w:r>
      <w:r w:rsidR="00F97A07">
        <w:rPr>
          <w:rFonts w:eastAsia="Calibri"/>
          <w:bCs/>
          <w:sz w:val="22"/>
          <w:szCs w:val="22"/>
        </w:rPr>
        <w:t>plates</w:t>
      </w:r>
      <w:r w:rsidRPr="005821E6">
        <w:rPr>
          <w:rFonts w:eastAsia="Calibri"/>
          <w:bCs/>
          <w:sz w:val="22"/>
          <w:szCs w:val="22"/>
        </w:rPr>
        <w:t xml:space="preserve"> into the concrete using a rubber mallet or vibrate into place using a vibrating mechanism fixed with a soft base such as wood.</w:t>
      </w:r>
    </w:p>
    <w:p w14:paraId="0AE47930" w14:textId="77777777" w:rsidR="005821E6" w:rsidRPr="005821E6" w:rsidRDefault="005821E6" w:rsidP="00022302">
      <w:pPr>
        <w:pStyle w:val="ListParagraph"/>
        <w:tabs>
          <w:tab w:val="left" w:pos="1620"/>
        </w:tabs>
        <w:rPr>
          <w:rFonts w:eastAsia="Calibri"/>
          <w:bCs/>
          <w:sz w:val="22"/>
          <w:szCs w:val="22"/>
        </w:rPr>
      </w:pPr>
    </w:p>
    <w:p w14:paraId="7A09DE8E" w14:textId="46EEF36A"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Create an edge around the perimeter of </w:t>
      </w:r>
      <w:r w:rsidR="00022302">
        <w:rPr>
          <w:rFonts w:eastAsia="Calibri"/>
          <w:bCs/>
          <w:sz w:val="22"/>
          <w:szCs w:val="22"/>
        </w:rPr>
        <w:t xml:space="preserve">the </w:t>
      </w:r>
      <w:r w:rsidR="00022302" w:rsidRPr="00022302">
        <w:rPr>
          <w:rFonts w:eastAsia="Calibri"/>
          <w:bCs/>
          <w:sz w:val="22"/>
          <w:szCs w:val="22"/>
        </w:rPr>
        <w:t xml:space="preserve">detectable warning plates </w:t>
      </w:r>
      <w:r w:rsidRPr="005821E6">
        <w:rPr>
          <w:rFonts w:eastAsia="Calibri"/>
          <w:bCs/>
          <w:sz w:val="22"/>
          <w:szCs w:val="22"/>
        </w:rPr>
        <w:t xml:space="preserve">using a 3/8" radius edging tool then float the concrete around </w:t>
      </w:r>
      <w:r w:rsidR="002121AD">
        <w:rPr>
          <w:rFonts w:eastAsia="Calibri"/>
          <w:bCs/>
          <w:sz w:val="22"/>
          <w:szCs w:val="22"/>
        </w:rPr>
        <w:t xml:space="preserve">plate </w:t>
      </w:r>
      <w:r w:rsidRPr="005821E6">
        <w:rPr>
          <w:rFonts w:eastAsia="Calibri"/>
          <w:bCs/>
          <w:sz w:val="22"/>
          <w:szCs w:val="22"/>
        </w:rPr>
        <w:t>perimeter using a steel trowel.</w:t>
      </w:r>
    </w:p>
    <w:p w14:paraId="67ABEFA9" w14:textId="77777777" w:rsidR="005821E6" w:rsidRPr="005821E6" w:rsidRDefault="005821E6" w:rsidP="002121AD">
      <w:pPr>
        <w:pStyle w:val="ListParagraph"/>
        <w:tabs>
          <w:tab w:val="left" w:pos="1620"/>
        </w:tabs>
        <w:rPr>
          <w:rFonts w:eastAsia="Calibri"/>
          <w:bCs/>
          <w:sz w:val="22"/>
          <w:szCs w:val="22"/>
        </w:rPr>
      </w:pPr>
    </w:p>
    <w:p w14:paraId="4A160CD2" w14:textId="12242B5B"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Using a smart level, make sure ramp and </w:t>
      </w:r>
      <w:r w:rsidR="002121AD">
        <w:rPr>
          <w:rFonts w:eastAsia="Calibri"/>
          <w:bCs/>
          <w:sz w:val="22"/>
          <w:szCs w:val="22"/>
        </w:rPr>
        <w:t>plates</w:t>
      </w:r>
      <w:r w:rsidRPr="005821E6">
        <w:rPr>
          <w:rFonts w:eastAsia="Calibri"/>
          <w:bCs/>
          <w:sz w:val="22"/>
          <w:szCs w:val="22"/>
        </w:rPr>
        <w:t xml:space="preserve"> maintain compliance with ADA requirements and in accordance with contract documents.</w:t>
      </w:r>
    </w:p>
    <w:p w14:paraId="4AF6B9BE" w14:textId="77777777" w:rsidR="005821E6" w:rsidRPr="005821E6" w:rsidRDefault="005821E6" w:rsidP="002121AD">
      <w:pPr>
        <w:pStyle w:val="ListParagraph"/>
        <w:tabs>
          <w:tab w:val="left" w:pos="1620"/>
        </w:tabs>
        <w:rPr>
          <w:rFonts w:eastAsia="Calibri"/>
          <w:bCs/>
          <w:sz w:val="22"/>
          <w:szCs w:val="22"/>
        </w:rPr>
      </w:pPr>
    </w:p>
    <w:p w14:paraId="7640859D" w14:textId="77777777"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Apply a broom-finish to the curb ramp and ensure face of tile is clean and free of any concrete debris.</w:t>
      </w:r>
    </w:p>
    <w:p w14:paraId="03CA24D6" w14:textId="77777777" w:rsidR="005821E6" w:rsidRPr="00104997" w:rsidRDefault="005821E6" w:rsidP="00104997">
      <w:pPr>
        <w:tabs>
          <w:tab w:val="left" w:pos="1620"/>
        </w:tabs>
        <w:rPr>
          <w:rFonts w:eastAsia="Calibri"/>
          <w:bCs/>
          <w:sz w:val="22"/>
          <w:szCs w:val="22"/>
        </w:rPr>
      </w:pPr>
    </w:p>
    <w:p w14:paraId="7CF3E80D" w14:textId="77B930B3"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lastRenderedPageBreak/>
        <w:t xml:space="preserve">When preparing to set the </w:t>
      </w:r>
      <w:r w:rsidR="00FA45D5" w:rsidRPr="00FA45D5">
        <w:rPr>
          <w:rFonts w:eastAsia="Calibri"/>
          <w:bCs/>
          <w:sz w:val="22"/>
          <w:szCs w:val="22"/>
        </w:rPr>
        <w:t>detectable warning plate</w:t>
      </w:r>
      <w:r w:rsidR="00FA45D5">
        <w:rPr>
          <w:rFonts w:eastAsia="Calibri"/>
          <w:bCs/>
          <w:sz w:val="22"/>
          <w:szCs w:val="22"/>
        </w:rPr>
        <w:t>s</w:t>
      </w:r>
      <w:r w:rsidRPr="005821E6">
        <w:rPr>
          <w:rFonts w:eastAsia="Calibri"/>
          <w:bCs/>
          <w:sz w:val="22"/>
          <w:szCs w:val="22"/>
        </w:rPr>
        <w:t xml:space="preserve">, it is important that no concrete be removed from the area to accept the </w:t>
      </w:r>
      <w:r w:rsidR="006741EC">
        <w:rPr>
          <w:rFonts w:eastAsia="Calibri"/>
          <w:bCs/>
          <w:sz w:val="22"/>
          <w:szCs w:val="22"/>
        </w:rPr>
        <w:t>plates</w:t>
      </w:r>
      <w:r w:rsidRPr="005821E6">
        <w:rPr>
          <w:rFonts w:eastAsia="Calibri"/>
          <w:bCs/>
          <w:sz w:val="22"/>
          <w:szCs w:val="22"/>
        </w:rPr>
        <w:t>. It is recommended that the installation technique eliminate any air voids under the p</w:t>
      </w:r>
      <w:r w:rsidR="00ED2C56">
        <w:rPr>
          <w:rFonts w:eastAsia="Calibri"/>
          <w:bCs/>
          <w:sz w:val="22"/>
          <w:szCs w:val="22"/>
        </w:rPr>
        <w:t>lates</w:t>
      </w:r>
      <w:r w:rsidRPr="005821E6">
        <w:rPr>
          <w:rFonts w:eastAsia="Calibri"/>
          <w:bCs/>
          <w:sz w:val="22"/>
          <w:szCs w:val="22"/>
        </w:rPr>
        <w:t xml:space="preserve">. Air holes </w:t>
      </w:r>
      <w:r w:rsidR="00ED2C56">
        <w:rPr>
          <w:rFonts w:eastAsia="Calibri"/>
          <w:bCs/>
          <w:sz w:val="22"/>
          <w:szCs w:val="22"/>
        </w:rPr>
        <w:t>at anchor locations</w:t>
      </w:r>
      <w:r w:rsidRPr="005821E6">
        <w:rPr>
          <w:rFonts w:eastAsia="Calibri"/>
          <w:bCs/>
          <w:sz w:val="22"/>
          <w:szCs w:val="22"/>
        </w:rPr>
        <w:t xml:space="preserve"> allow air to escape during the installation process.</w:t>
      </w:r>
    </w:p>
    <w:p w14:paraId="341A3169" w14:textId="77777777" w:rsidR="005821E6" w:rsidRPr="005821E6" w:rsidRDefault="005821E6" w:rsidP="00870AC1">
      <w:pPr>
        <w:pStyle w:val="ListParagraph"/>
        <w:tabs>
          <w:tab w:val="left" w:pos="1620"/>
        </w:tabs>
        <w:rPr>
          <w:rFonts w:eastAsia="Calibri"/>
          <w:bCs/>
          <w:sz w:val="22"/>
          <w:szCs w:val="22"/>
        </w:rPr>
      </w:pPr>
    </w:p>
    <w:p w14:paraId="6BE65831" w14:textId="444888DF" w:rsidR="005821E6" w:rsidRPr="005821E6" w:rsidRDefault="00870AC1" w:rsidP="005821E6">
      <w:pPr>
        <w:pStyle w:val="ListParagraph"/>
        <w:numPr>
          <w:ilvl w:val="1"/>
          <w:numId w:val="3"/>
        </w:numPr>
        <w:tabs>
          <w:tab w:val="left" w:pos="1620"/>
        </w:tabs>
        <w:rPr>
          <w:rFonts w:eastAsia="Calibri"/>
          <w:bCs/>
          <w:sz w:val="22"/>
          <w:szCs w:val="22"/>
        </w:rPr>
      </w:pPr>
      <w:r>
        <w:rPr>
          <w:rFonts w:eastAsia="Calibri"/>
          <w:bCs/>
          <w:sz w:val="22"/>
          <w:szCs w:val="22"/>
        </w:rPr>
        <w:t>D</w:t>
      </w:r>
      <w:r w:rsidRPr="00870AC1">
        <w:rPr>
          <w:rFonts w:eastAsia="Calibri"/>
          <w:bCs/>
          <w:sz w:val="22"/>
          <w:szCs w:val="22"/>
        </w:rPr>
        <w:t>etectable warning plate</w:t>
      </w:r>
      <w:r>
        <w:rPr>
          <w:rFonts w:eastAsia="Calibri"/>
          <w:bCs/>
          <w:sz w:val="22"/>
          <w:szCs w:val="22"/>
        </w:rPr>
        <w:t>s</w:t>
      </w:r>
      <w:r w:rsidRPr="00870AC1">
        <w:rPr>
          <w:rFonts w:eastAsia="Calibri"/>
          <w:bCs/>
          <w:sz w:val="22"/>
          <w:szCs w:val="22"/>
        </w:rPr>
        <w:t xml:space="preserve"> </w:t>
      </w:r>
      <w:r w:rsidR="005821E6" w:rsidRPr="005821E6">
        <w:rPr>
          <w:rFonts w:eastAsia="Calibri"/>
          <w:bCs/>
          <w:sz w:val="22"/>
          <w:szCs w:val="22"/>
        </w:rPr>
        <w:t>shall be tamped, vibrated</w:t>
      </w:r>
      <w:r w:rsidR="00723A30">
        <w:rPr>
          <w:rFonts w:eastAsia="Calibri"/>
          <w:bCs/>
          <w:sz w:val="22"/>
          <w:szCs w:val="22"/>
        </w:rPr>
        <w:t>,</w:t>
      </w:r>
      <w:r w:rsidR="005821E6" w:rsidRPr="005821E6">
        <w:rPr>
          <w:rFonts w:eastAsia="Calibri"/>
          <w:bCs/>
          <w:sz w:val="22"/>
          <w:szCs w:val="22"/>
        </w:rPr>
        <w:t xml:space="preserve"> and cast into place to provide an adequate bond between the back side of the p</w:t>
      </w:r>
      <w:r w:rsidR="009E25BC">
        <w:rPr>
          <w:rFonts w:eastAsia="Calibri"/>
          <w:bCs/>
          <w:sz w:val="22"/>
          <w:szCs w:val="22"/>
        </w:rPr>
        <w:t>late</w:t>
      </w:r>
      <w:r w:rsidR="005821E6" w:rsidRPr="005821E6">
        <w:rPr>
          <w:rFonts w:eastAsia="Calibri"/>
          <w:bCs/>
          <w:sz w:val="22"/>
          <w:szCs w:val="22"/>
        </w:rPr>
        <w:t xml:space="preserve"> and the wet concrete; this will ensure that the p</w:t>
      </w:r>
      <w:r w:rsidR="009E25BC">
        <w:rPr>
          <w:rFonts w:eastAsia="Calibri"/>
          <w:bCs/>
          <w:sz w:val="22"/>
          <w:szCs w:val="22"/>
        </w:rPr>
        <w:t>late</w:t>
      </w:r>
      <w:r w:rsidR="005821E6" w:rsidRPr="005821E6">
        <w:rPr>
          <w:rFonts w:eastAsia="Calibri"/>
          <w:bCs/>
          <w:sz w:val="22"/>
          <w:szCs w:val="22"/>
        </w:rPr>
        <w:t xml:space="preserve"> is flush to the adjacent concrete surface or as the drawings indicate to permit proper water drainage and eliminate tripping hazards between adjacent finishes. Care should be taken to avoid stepping on the p</w:t>
      </w:r>
      <w:r w:rsidR="009E25BC">
        <w:rPr>
          <w:rFonts w:eastAsia="Calibri"/>
          <w:bCs/>
          <w:sz w:val="22"/>
          <w:szCs w:val="22"/>
        </w:rPr>
        <w:t>late</w:t>
      </w:r>
      <w:r w:rsidR="005821E6" w:rsidRPr="005821E6">
        <w:rPr>
          <w:rFonts w:eastAsia="Calibri"/>
          <w:bCs/>
          <w:sz w:val="22"/>
          <w:szCs w:val="22"/>
        </w:rPr>
        <w:t xml:space="preserve"> while it is being set. Doing so will result in the possible unevenness of the p</w:t>
      </w:r>
      <w:r w:rsidR="000F54E4">
        <w:rPr>
          <w:rFonts w:eastAsia="Calibri"/>
          <w:bCs/>
          <w:sz w:val="22"/>
          <w:szCs w:val="22"/>
        </w:rPr>
        <w:t>lates</w:t>
      </w:r>
      <w:r w:rsidR="005821E6" w:rsidRPr="005821E6">
        <w:rPr>
          <w:rFonts w:eastAsia="Calibri"/>
          <w:bCs/>
          <w:sz w:val="22"/>
          <w:szCs w:val="22"/>
        </w:rPr>
        <w:t xml:space="preserve">, creating an air void(s) under the surface. </w:t>
      </w:r>
    </w:p>
    <w:p w14:paraId="7ED241D7" w14:textId="77777777" w:rsidR="005821E6" w:rsidRPr="005821E6" w:rsidRDefault="005821E6" w:rsidP="000F54E4">
      <w:pPr>
        <w:pStyle w:val="ListParagraph"/>
        <w:tabs>
          <w:tab w:val="left" w:pos="1620"/>
        </w:tabs>
        <w:rPr>
          <w:rFonts w:eastAsia="Calibri"/>
          <w:bCs/>
          <w:sz w:val="22"/>
          <w:szCs w:val="22"/>
        </w:rPr>
      </w:pPr>
    </w:p>
    <w:p w14:paraId="6334C0A0" w14:textId="670E8E86"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Radius </w:t>
      </w:r>
      <w:r w:rsidR="000F54E4">
        <w:rPr>
          <w:rFonts w:eastAsia="Calibri"/>
          <w:bCs/>
          <w:sz w:val="22"/>
          <w:szCs w:val="22"/>
        </w:rPr>
        <w:t>w</w:t>
      </w:r>
      <w:r w:rsidRPr="005821E6">
        <w:rPr>
          <w:rFonts w:eastAsia="Calibri"/>
          <w:bCs/>
          <w:sz w:val="22"/>
          <w:szCs w:val="22"/>
        </w:rPr>
        <w:t>edge p</w:t>
      </w:r>
      <w:r w:rsidR="000F54E4">
        <w:rPr>
          <w:rFonts w:eastAsia="Calibri"/>
          <w:bCs/>
          <w:sz w:val="22"/>
          <w:szCs w:val="22"/>
        </w:rPr>
        <w:t>lates</w:t>
      </w:r>
      <w:r w:rsidRPr="005821E6">
        <w:rPr>
          <w:rFonts w:eastAsia="Calibri"/>
          <w:bCs/>
          <w:sz w:val="22"/>
          <w:szCs w:val="22"/>
        </w:rPr>
        <w:t xml:space="preserve"> are recommended to accommodate most radius conditions.</w:t>
      </w:r>
      <w:r w:rsidR="00502702">
        <w:rPr>
          <w:rFonts w:eastAsia="Calibri"/>
          <w:bCs/>
          <w:sz w:val="22"/>
          <w:szCs w:val="22"/>
        </w:rPr>
        <w:t xml:space="preserve">  Radius wedge plates are to be installed between rectangular</w:t>
      </w:r>
      <w:r w:rsidR="009B7DEA">
        <w:rPr>
          <w:rFonts w:eastAsia="Calibri"/>
          <w:bCs/>
          <w:sz w:val="22"/>
          <w:szCs w:val="22"/>
        </w:rPr>
        <w:t xml:space="preserve"> plates.</w:t>
      </w:r>
    </w:p>
    <w:p w14:paraId="79CEAD23" w14:textId="77777777" w:rsidR="005821E6" w:rsidRPr="005821E6" w:rsidRDefault="005821E6" w:rsidP="009B7DEA">
      <w:pPr>
        <w:pStyle w:val="ListParagraph"/>
        <w:tabs>
          <w:tab w:val="left" w:pos="1620"/>
        </w:tabs>
        <w:rPr>
          <w:rFonts w:eastAsia="Calibri"/>
          <w:bCs/>
          <w:sz w:val="22"/>
          <w:szCs w:val="22"/>
        </w:rPr>
      </w:pPr>
    </w:p>
    <w:p w14:paraId="08D510F4" w14:textId="2A3E0822"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Immediately after placement, the </w:t>
      </w:r>
      <w:r w:rsidR="009B7DEA">
        <w:rPr>
          <w:rFonts w:eastAsia="Calibri"/>
          <w:bCs/>
          <w:sz w:val="22"/>
          <w:szCs w:val="22"/>
        </w:rPr>
        <w:t xml:space="preserve">detectable warning </w:t>
      </w:r>
      <w:r w:rsidRPr="005821E6">
        <w:rPr>
          <w:rFonts w:eastAsia="Calibri"/>
          <w:bCs/>
          <w:sz w:val="22"/>
          <w:szCs w:val="22"/>
        </w:rPr>
        <w:t>p</w:t>
      </w:r>
      <w:r w:rsidR="009B7DEA">
        <w:rPr>
          <w:rFonts w:eastAsia="Calibri"/>
          <w:bCs/>
          <w:sz w:val="22"/>
          <w:szCs w:val="22"/>
        </w:rPr>
        <w:t>late</w:t>
      </w:r>
      <w:r w:rsidRPr="005821E6">
        <w:rPr>
          <w:rFonts w:eastAsia="Calibri"/>
          <w:bCs/>
          <w:sz w:val="22"/>
          <w:szCs w:val="22"/>
        </w:rPr>
        <w:t xml:space="preserve"> elevation is to be checked to adjacent concrete. The elevation and slope should be set consistent with contract drawings to permit water drainage to curb as the design dictates. Ensure that the field surface of the p</w:t>
      </w:r>
      <w:r w:rsidR="00246D12">
        <w:rPr>
          <w:rFonts w:eastAsia="Calibri"/>
          <w:bCs/>
          <w:sz w:val="22"/>
          <w:szCs w:val="22"/>
        </w:rPr>
        <w:t>late</w:t>
      </w:r>
      <w:r w:rsidRPr="005821E6">
        <w:rPr>
          <w:rFonts w:eastAsia="Calibri"/>
          <w:bCs/>
          <w:sz w:val="22"/>
          <w:szCs w:val="22"/>
        </w:rPr>
        <w:t xml:space="preserve"> is flush with the surrounding concrete and back of curb so that no ponding is possible on the p</w:t>
      </w:r>
      <w:r w:rsidR="00246D12">
        <w:rPr>
          <w:rFonts w:eastAsia="Calibri"/>
          <w:bCs/>
          <w:sz w:val="22"/>
          <w:szCs w:val="22"/>
        </w:rPr>
        <w:t>late</w:t>
      </w:r>
      <w:r w:rsidRPr="005821E6">
        <w:rPr>
          <w:rFonts w:eastAsia="Calibri"/>
          <w:bCs/>
          <w:sz w:val="22"/>
          <w:szCs w:val="22"/>
        </w:rPr>
        <w:t xml:space="preserve"> at the back side of the curb.</w:t>
      </w:r>
    </w:p>
    <w:p w14:paraId="70F81038" w14:textId="77777777" w:rsidR="005821E6" w:rsidRPr="005821E6" w:rsidRDefault="005821E6" w:rsidP="00246D12">
      <w:pPr>
        <w:pStyle w:val="ListParagraph"/>
        <w:tabs>
          <w:tab w:val="left" w:pos="1620"/>
        </w:tabs>
        <w:rPr>
          <w:rFonts w:eastAsia="Calibri"/>
          <w:bCs/>
          <w:sz w:val="22"/>
          <w:szCs w:val="22"/>
        </w:rPr>
      </w:pPr>
    </w:p>
    <w:p w14:paraId="77931B4B" w14:textId="1147E07C"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While concrete is workable, create a </w:t>
      </w:r>
      <w:r w:rsidR="00723A30">
        <w:rPr>
          <w:rFonts w:eastAsia="Calibri"/>
          <w:bCs/>
          <w:sz w:val="22"/>
          <w:szCs w:val="22"/>
        </w:rPr>
        <w:t>0.25</w:t>
      </w:r>
      <w:r w:rsidRPr="005821E6">
        <w:rPr>
          <w:rFonts w:eastAsia="Calibri"/>
          <w:bCs/>
          <w:sz w:val="22"/>
          <w:szCs w:val="22"/>
        </w:rPr>
        <w:t xml:space="preserve">" (6.35 mm) concrete-free recess around the perimeter of the </w:t>
      </w:r>
      <w:r w:rsidR="00246D12">
        <w:rPr>
          <w:rFonts w:eastAsia="Calibri"/>
          <w:bCs/>
          <w:sz w:val="22"/>
          <w:szCs w:val="22"/>
        </w:rPr>
        <w:t>plates</w:t>
      </w:r>
      <w:r w:rsidRPr="005821E6">
        <w:rPr>
          <w:rFonts w:eastAsia="Calibri"/>
          <w:bCs/>
          <w:sz w:val="22"/>
          <w:szCs w:val="22"/>
        </w:rPr>
        <w:t xml:space="preserve">. Use a </w:t>
      </w:r>
      <w:r w:rsidR="00777347">
        <w:rPr>
          <w:rFonts w:eastAsia="Calibri"/>
          <w:bCs/>
          <w:sz w:val="22"/>
          <w:szCs w:val="22"/>
        </w:rPr>
        <w:t>0.75</w:t>
      </w:r>
      <w:r w:rsidRPr="005821E6">
        <w:rPr>
          <w:rFonts w:eastAsia="Calibri"/>
          <w:bCs/>
          <w:sz w:val="22"/>
          <w:szCs w:val="22"/>
        </w:rPr>
        <w:t>" (9.5 mm) radius edging tool to create a finished edge of the concrete. Then a steel trowel shall be used to finish the concrete around the perimeter of the p</w:t>
      </w:r>
      <w:r w:rsidR="00777347">
        <w:rPr>
          <w:rFonts w:eastAsia="Calibri"/>
          <w:bCs/>
          <w:sz w:val="22"/>
          <w:szCs w:val="22"/>
        </w:rPr>
        <w:t>late</w:t>
      </w:r>
      <w:r w:rsidRPr="005821E6">
        <w:rPr>
          <w:rFonts w:eastAsia="Calibri"/>
          <w:bCs/>
          <w:sz w:val="22"/>
          <w:szCs w:val="22"/>
        </w:rPr>
        <w:t xml:space="preserve"> flush to the field level.</w:t>
      </w:r>
    </w:p>
    <w:p w14:paraId="618AFC43" w14:textId="77777777" w:rsidR="005821E6" w:rsidRPr="005821E6" w:rsidRDefault="005821E6" w:rsidP="00044FB5">
      <w:pPr>
        <w:pStyle w:val="ListParagraph"/>
        <w:tabs>
          <w:tab w:val="left" w:pos="1620"/>
        </w:tabs>
        <w:rPr>
          <w:rFonts w:eastAsia="Calibri"/>
          <w:bCs/>
          <w:sz w:val="22"/>
          <w:szCs w:val="22"/>
        </w:rPr>
      </w:pPr>
    </w:p>
    <w:p w14:paraId="2BFC8576" w14:textId="502D76ED"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During and after the </w:t>
      </w:r>
      <w:r w:rsidR="00044FB5">
        <w:rPr>
          <w:rFonts w:eastAsia="Calibri"/>
          <w:bCs/>
          <w:sz w:val="22"/>
          <w:szCs w:val="22"/>
        </w:rPr>
        <w:t>detectable warning plate</w:t>
      </w:r>
      <w:r w:rsidRPr="005821E6">
        <w:rPr>
          <w:rFonts w:eastAsia="Calibri"/>
          <w:bCs/>
          <w:sz w:val="22"/>
          <w:szCs w:val="22"/>
        </w:rPr>
        <w:t xml:space="preserve"> installation and the concrete curing stage, it is imperative that there is no walking, leaning, or external force placed on the </w:t>
      </w:r>
      <w:r w:rsidR="00044FB5">
        <w:rPr>
          <w:rFonts w:eastAsia="Calibri"/>
          <w:bCs/>
          <w:sz w:val="22"/>
          <w:szCs w:val="22"/>
        </w:rPr>
        <w:t>plate</w:t>
      </w:r>
      <w:r w:rsidRPr="005821E6">
        <w:rPr>
          <w:rFonts w:eastAsia="Calibri"/>
          <w:bCs/>
          <w:sz w:val="22"/>
          <w:szCs w:val="22"/>
        </w:rPr>
        <w:t xml:space="preserve"> that may rock the p</w:t>
      </w:r>
      <w:r w:rsidR="00E03319">
        <w:rPr>
          <w:rFonts w:eastAsia="Calibri"/>
          <w:bCs/>
          <w:sz w:val="22"/>
          <w:szCs w:val="22"/>
        </w:rPr>
        <w:t>late</w:t>
      </w:r>
      <w:r w:rsidRPr="005821E6">
        <w:rPr>
          <w:rFonts w:eastAsia="Calibri"/>
          <w:bCs/>
          <w:sz w:val="22"/>
          <w:szCs w:val="22"/>
        </w:rPr>
        <w:t xml:space="preserve"> causing a void between the underside of p</w:t>
      </w:r>
      <w:r w:rsidR="00A017D4">
        <w:rPr>
          <w:rFonts w:eastAsia="Calibri"/>
          <w:bCs/>
          <w:sz w:val="22"/>
          <w:szCs w:val="22"/>
        </w:rPr>
        <w:t>late</w:t>
      </w:r>
      <w:r w:rsidRPr="005821E6">
        <w:rPr>
          <w:rFonts w:eastAsia="Calibri"/>
          <w:bCs/>
          <w:sz w:val="22"/>
          <w:szCs w:val="22"/>
        </w:rPr>
        <w:t xml:space="preserve"> and </w:t>
      </w:r>
      <w:r w:rsidR="00A017D4">
        <w:rPr>
          <w:rFonts w:eastAsia="Calibri"/>
          <w:bCs/>
          <w:sz w:val="22"/>
          <w:szCs w:val="22"/>
        </w:rPr>
        <w:t xml:space="preserve">the </w:t>
      </w:r>
      <w:r w:rsidRPr="005821E6">
        <w:rPr>
          <w:rFonts w:eastAsia="Calibri"/>
          <w:bCs/>
          <w:sz w:val="22"/>
          <w:szCs w:val="22"/>
        </w:rPr>
        <w:t>concrete. Use proper safety barriers or cones to keep the pedestrians away.</w:t>
      </w:r>
    </w:p>
    <w:p w14:paraId="1198C1A8" w14:textId="77777777" w:rsidR="005821E6" w:rsidRPr="005821E6" w:rsidRDefault="005821E6" w:rsidP="00A017D4">
      <w:pPr>
        <w:pStyle w:val="ListParagraph"/>
        <w:tabs>
          <w:tab w:val="left" w:pos="1620"/>
        </w:tabs>
        <w:rPr>
          <w:rFonts w:eastAsia="Calibri"/>
          <w:bCs/>
          <w:sz w:val="22"/>
          <w:szCs w:val="22"/>
        </w:rPr>
      </w:pPr>
    </w:p>
    <w:p w14:paraId="4324474F" w14:textId="40C6EFE2" w:rsidR="0036742F" w:rsidRPr="00551E8A" w:rsidRDefault="005821E6" w:rsidP="00551E8A">
      <w:pPr>
        <w:pStyle w:val="ListParagraph"/>
        <w:numPr>
          <w:ilvl w:val="1"/>
          <w:numId w:val="3"/>
        </w:numPr>
        <w:tabs>
          <w:tab w:val="left" w:pos="1620"/>
        </w:tabs>
        <w:rPr>
          <w:rFonts w:eastAsia="Calibri"/>
          <w:bCs/>
          <w:sz w:val="22"/>
          <w:szCs w:val="22"/>
        </w:rPr>
      </w:pPr>
      <w:r w:rsidRPr="005821E6">
        <w:rPr>
          <w:rFonts w:eastAsia="Calibri"/>
          <w:bCs/>
          <w:sz w:val="22"/>
          <w:szCs w:val="22"/>
        </w:rPr>
        <w:t xml:space="preserve">Following </w:t>
      </w:r>
      <w:r w:rsidR="00A017D4">
        <w:rPr>
          <w:rFonts w:eastAsia="Calibri"/>
          <w:bCs/>
          <w:sz w:val="22"/>
          <w:szCs w:val="22"/>
        </w:rPr>
        <w:t>detectable warning plate</w:t>
      </w:r>
      <w:r w:rsidRPr="005821E6">
        <w:rPr>
          <w:rFonts w:eastAsia="Calibri"/>
          <w:bCs/>
          <w:sz w:val="22"/>
          <w:szCs w:val="22"/>
        </w:rPr>
        <w:t xml:space="preserve"> placement, review installation tolerances to contract drawings and adjust p</w:t>
      </w:r>
      <w:r w:rsidR="00CE547B">
        <w:rPr>
          <w:rFonts w:eastAsia="Calibri"/>
          <w:bCs/>
          <w:sz w:val="22"/>
          <w:szCs w:val="22"/>
        </w:rPr>
        <w:t>late</w:t>
      </w:r>
      <w:r w:rsidRPr="005821E6">
        <w:rPr>
          <w:rFonts w:eastAsia="Calibri"/>
          <w:bCs/>
          <w:sz w:val="22"/>
          <w:szCs w:val="22"/>
        </w:rPr>
        <w:t xml:space="preserve"> before the concrete sets. Suitable weights of 25 lb. (11 kg) each may be required to be placed on each p</w:t>
      </w:r>
      <w:r w:rsidR="00CE547B">
        <w:rPr>
          <w:rFonts w:eastAsia="Calibri"/>
          <w:bCs/>
          <w:sz w:val="22"/>
          <w:szCs w:val="22"/>
        </w:rPr>
        <w:t>late</w:t>
      </w:r>
      <w:r w:rsidRPr="005821E6">
        <w:rPr>
          <w:rFonts w:eastAsia="Calibri"/>
          <w:bCs/>
          <w:sz w:val="22"/>
          <w:szCs w:val="22"/>
        </w:rPr>
        <w:t xml:space="preserve"> as necessary to ensure solid contact with the underside of the p</w:t>
      </w:r>
      <w:r w:rsidR="00CE547B">
        <w:rPr>
          <w:rFonts w:eastAsia="Calibri"/>
          <w:bCs/>
          <w:sz w:val="22"/>
          <w:szCs w:val="22"/>
        </w:rPr>
        <w:t>late</w:t>
      </w:r>
      <w:r w:rsidRPr="005821E6">
        <w:rPr>
          <w:rFonts w:eastAsia="Calibri"/>
          <w:bCs/>
          <w:sz w:val="22"/>
          <w:szCs w:val="22"/>
        </w:rPr>
        <w:t xml:space="preserve"> to concrete.</w:t>
      </w:r>
    </w:p>
    <w:p w14:paraId="1B967A98" w14:textId="77777777" w:rsidR="007E776F" w:rsidRPr="007E776F" w:rsidRDefault="007E776F" w:rsidP="007E776F">
      <w:pPr>
        <w:tabs>
          <w:tab w:val="left" w:pos="1620"/>
        </w:tabs>
        <w:rPr>
          <w:rFonts w:eastAsia="Calibri"/>
          <w:sz w:val="22"/>
          <w:szCs w:val="22"/>
        </w:rPr>
      </w:pPr>
    </w:p>
    <w:p w14:paraId="60B85B1B" w14:textId="448532F3" w:rsidR="007D2FE1" w:rsidRPr="0036742F" w:rsidRDefault="00115C04" w:rsidP="00501C66">
      <w:pPr>
        <w:pStyle w:val="ListParagraph"/>
        <w:numPr>
          <w:ilvl w:val="0"/>
          <w:numId w:val="3"/>
        </w:numPr>
        <w:tabs>
          <w:tab w:val="left" w:pos="1620"/>
        </w:tabs>
        <w:rPr>
          <w:rFonts w:eastAsia="Calibri"/>
          <w:sz w:val="22"/>
          <w:szCs w:val="22"/>
        </w:rPr>
      </w:pPr>
      <w:r w:rsidRPr="007D2FE1">
        <w:rPr>
          <w:rFonts w:eastAsia="Calibri"/>
          <w:b/>
          <w:sz w:val="22"/>
          <w:szCs w:val="22"/>
        </w:rPr>
        <w:t>CLEANING AND PROTECTING</w:t>
      </w:r>
    </w:p>
    <w:p w14:paraId="450074C9" w14:textId="77777777" w:rsidR="0036742F" w:rsidRPr="0036742F" w:rsidRDefault="0036742F" w:rsidP="0036742F">
      <w:pPr>
        <w:tabs>
          <w:tab w:val="left" w:pos="1620"/>
        </w:tabs>
        <w:rPr>
          <w:rFonts w:eastAsia="Calibri"/>
          <w:sz w:val="22"/>
          <w:szCs w:val="22"/>
        </w:rPr>
      </w:pPr>
    </w:p>
    <w:p w14:paraId="2C2E3AD2" w14:textId="093A28C7" w:rsidR="00D36F62" w:rsidRPr="00D36F62" w:rsidRDefault="00D36F62" w:rsidP="00D36F62">
      <w:pPr>
        <w:pStyle w:val="ListParagraph"/>
        <w:numPr>
          <w:ilvl w:val="1"/>
          <w:numId w:val="3"/>
        </w:numPr>
        <w:tabs>
          <w:tab w:val="left" w:pos="1620"/>
        </w:tabs>
        <w:rPr>
          <w:rFonts w:eastAsia="Calibri"/>
          <w:sz w:val="22"/>
          <w:szCs w:val="22"/>
        </w:rPr>
      </w:pPr>
      <w:r w:rsidRPr="00D36F62">
        <w:rPr>
          <w:rFonts w:eastAsia="Calibri"/>
          <w:sz w:val="22"/>
          <w:szCs w:val="22"/>
        </w:rPr>
        <w:t xml:space="preserve">Protect </w:t>
      </w:r>
      <w:r>
        <w:rPr>
          <w:rFonts w:eastAsia="Calibri"/>
          <w:sz w:val="22"/>
          <w:szCs w:val="22"/>
        </w:rPr>
        <w:t>detectable warning plates</w:t>
      </w:r>
      <w:r w:rsidRPr="00D36F62">
        <w:rPr>
          <w:rFonts w:eastAsia="Calibri"/>
          <w:sz w:val="22"/>
          <w:szCs w:val="22"/>
        </w:rPr>
        <w:t xml:space="preserve"> against damage during the construction period to comply with manufacturer’s specifications.</w:t>
      </w:r>
    </w:p>
    <w:p w14:paraId="04935645" w14:textId="77777777" w:rsidR="00D36F62" w:rsidRPr="002D63C2" w:rsidRDefault="00D36F62" w:rsidP="002D63C2">
      <w:pPr>
        <w:tabs>
          <w:tab w:val="left" w:pos="1620"/>
        </w:tabs>
        <w:rPr>
          <w:rFonts w:eastAsia="Calibri"/>
          <w:sz w:val="22"/>
          <w:szCs w:val="22"/>
        </w:rPr>
      </w:pPr>
    </w:p>
    <w:p w14:paraId="23614F96" w14:textId="52D97A55" w:rsidR="00D36F62" w:rsidRPr="00D36F62" w:rsidRDefault="00D36F62" w:rsidP="00D36F62">
      <w:pPr>
        <w:pStyle w:val="ListParagraph"/>
        <w:numPr>
          <w:ilvl w:val="1"/>
          <w:numId w:val="3"/>
        </w:numPr>
        <w:tabs>
          <w:tab w:val="left" w:pos="1620"/>
        </w:tabs>
        <w:rPr>
          <w:rFonts w:eastAsia="Calibri"/>
          <w:sz w:val="22"/>
          <w:szCs w:val="22"/>
        </w:rPr>
      </w:pPr>
      <w:r w:rsidRPr="00D36F62">
        <w:rPr>
          <w:rFonts w:eastAsia="Calibri"/>
          <w:sz w:val="22"/>
          <w:szCs w:val="22"/>
        </w:rPr>
        <w:t>Protect p</w:t>
      </w:r>
      <w:r w:rsidR="002D63C2">
        <w:rPr>
          <w:rFonts w:eastAsia="Calibri"/>
          <w:sz w:val="22"/>
          <w:szCs w:val="22"/>
        </w:rPr>
        <w:t>late</w:t>
      </w:r>
      <w:r w:rsidRPr="00D36F62">
        <w:rPr>
          <w:rFonts w:eastAsia="Calibri"/>
          <w:sz w:val="22"/>
          <w:szCs w:val="22"/>
        </w:rPr>
        <w:t>s against damage from rolling loads following installation by covering with plywood or hardwood.</w:t>
      </w:r>
    </w:p>
    <w:p w14:paraId="67370202" w14:textId="77777777" w:rsidR="00D36F62" w:rsidRPr="002D63C2" w:rsidRDefault="00D36F62" w:rsidP="002D63C2">
      <w:pPr>
        <w:tabs>
          <w:tab w:val="left" w:pos="1620"/>
        </w:tabs>
        <w:ind w:left="360"/>
        <w:rPr>
          <w:rFonts w:eastAsia="Calibri"/>
          <w:sz w:val="22"/>
          <w:szCs w:val="22"/>
        </w:rPr>
      </w:pPr>
    </w:p>
    <w:p w14:paraId="445502BC" w14:textId="0FB7FA58" w:rsidR="00D36F62" w:rsidRPr="00D36F62" w:rsidRDefault="00D36F62" w:rsidP="00D36F62">
      <w:pPr>
        <w:pStyle w:val="ListParagraph"/>
        <w:numPr>
          <w:ilvl w:val="1"/>
          <w:numId w:val="3"/>
        </w:numPr>
        <w:tabs>
          <w:tab w:val="left" w:pos="1620"/>
        </w:tabs>
        <w:rPr>
          <w:rFonts w:eastAsia="Calibri"/>
          <w:sz w:val="22"/>
          <w:szCs w:val="22"/>
        </w:rPr>
      </w:pPr>
      <w:r w:rsidRPr="00D36F62">
        <w:rPr>
          <w:rFonts w:eastAsia="Calibri"/>
          <w:sz w:val="22"/>
          <w:szCs w:val="22"/>
        </w:rPr>
        <w:t>Replace p</w:t>
      </w:r>
      <w:r w:rsidR="002D63C2">
        <w:rPr>
          <w:rFonts w:eastAsia="Calibri"/>
          <w:sz w:val="22"/>
          <w:szCs w:val="22"/>
        </w:rPr>
        <w:t>lates</w:t>
      </w:r>
      <w:r w:rsidRPr="00D36F62">
        <w:rPr>
          <w:rFonts w:eastAsia="Calibri"/>
          <w:sz w:val="22"/>
          <w:szCs w:val="22"/>
        </w:rPr>
        <w:t xml:space="preserve"> by the method specified by ADA Solutions</w:t>
      </w:r>
      <w:r w:rsidR="002D63C2">
        <w:rPr>
          <w:rFonts w:eastAsia="Calibri"/>
          <w:sz w:val="22"/>
          <w:szCs w:val="22"/>
        </w:rPr>
        <w:t>.</w:t>
      </w:r>
    </w:p>
    <w:p w14:paraId="0C56B161" w14:textId="77777777" w:rsidR="00D36F62" w:rsidRPr="00D36F62" w:rsidRDefault="00D36F62" w:rsidP="00293E19">
      <w:pPr>
        <w:pStyle w:val="ListParagraph"/>
        <w:tabs>
          <w:tab w:val="left" w:pos="1620"/>
        </w:tabs>
        <w:rPr>
          <w:rFonts w:eastAsia="Calibri"/>
          <w:sz w:val="22"/>
          <w:szCs w:val="22"/>
        </w:rPr>
      </w:pPr>
    </w:p>
    <w:p w14:paraId="74DF89DC" w14:textId="3C0A3B52" w:rsidR="00D36F62" w:rsidRPr="00D36F62" w:rsidRDefault="00D36F62" w:rsidP="00D36F62">
      <w:pPr>
        <w:pStyle w:val="ListParagraph"/>
        <w:numPr>
          <w:ilvl w:val="1"/>
          <w:numId w:val="3"/>
        </w:numPr>
        <w:tabs>
          <w:tab w:val="left" w:pos="1620"/>
        </w:tabs>
        <w:rPr>
          <w:rFonts w:eastAsia="Calibri"/>
          <w:sz w:val="22"/>
          <w:szCs w:val="22"/>
        </w:rPr>
      </w:pPr>
      <w:r w:rsidRPr="00D36F62">
        <w:rPr>
          <w:rFonts w:eastAsia="Calibri"/>
          <w:sz w:val="22"/>
          <w:szCs w:val="22"/>
        </w:rPr>
        <w:t xml:space="preserve">If requested by the Project Manager, clean </w:t>
      </w:r>
      <w:r w:rsidR="00293E19">
        <w:rPr>
          <w:rFonts w:eastAsia="Calibri"/>
          <w:sz w:val="22"/>
          <w:szCs w:val="22"/>
        </w:rPr>
        <w:t>detectable warning</w:t>
      </w:r>
      <w:r w:rsidRPr="00D36F62">
        <w:rPr>
          <w:rFonts w:eastAsia="Calibri"/>
          <w:sz w:val="22"/>
          <w:szCs w:val="22"/>
        </w:rPr>
        <w:t xml:space="preserve"> p</w:t>
      </w:r>
      <w:r w:rsidR="00293E19">
        <w:rPr>
          <w:rFonts w:eastAsia="Calibri"/>
          <w:sz w:val="22"/>
          <w:szCs w:val="22"/>
        </w:rPr>
        <w:t>lates</w:t>
      </w:r>
      <w:r w:rsidRPr="00D36F62">
        <w:rPr>
          <w:rFonts w:eastAsia="Calibri"/>
          <w:sz w:val="22"/>
          <w:szCs w:val="22"/>
        </w:rPr>
        <w:t xml:space="preserve"> not more than four (4) days before the date scheduled for inspection intended to establish the date of substantial completion in each area of the project. Clean the </w:t>
      </w:r>
      <w:r w:rsidR="00DA292E">
        <w:rPr>
          <w:rFonts w:eastAsia="Calibri"/>
          <w:sz w:val="22"/>
          <w:szCs w:val="22"/>
        </w:rPr>
        <w:t>plates</w:t>
      </w:r>
      <w:r w:rsidRPr="00D36F62">
        <w:rPr>
          <w:rFonts w:eastAsia="Calibri"/>
          <w:sz w:val="22"/>
          <w:szCs w:val="22"/>
        </w:rPr>
        <w:t xml:space="preserve"> by the method specified by ADA Solutions.</w:t>
      </w:r>
    </w:p>
    <w:p w14:paraId="3EB8C2E5" w14:textId="77777777" w:rsidR="00D36F62" w:rsidRPr="00DA292E" w:rsidRDefault="00D36F62" w:rsidP="00DA292E">
      <w:pPr>
        <w:tabs>
          <w:tab w:val="left" w:pos="1620"/>
        </w:tabs>
        <w:ind w:left="360"/>
        <w:rPr>
          <w:rFonts w:eastAsia="Calibri"/>
          <w:sz w:val="22"/>
          <w:szCs w:val="22"/>
        </w:rPr>
      </w:pPr>
    </w:p>
    <w:p w14:paraId="51199C57" w14:textId="1BF0028D" w:rsidR="00D36F62" w:rsidRPr="00D36F62" w:rsidRDefault="00D36F62" w:rsidP="00D36F62">
      <w:pPr>
        <w:pStyle w:val="ListParagraph"/>
        <w:numPr>
          <w:ilvl w:val="1"/>
          <w:numId w:val="3"/>
        </w:numPr>
        <w:tabs>
          <w:tab w:val="left" w:pos="1620"/>
        </w:tabs>
        <w:rPr>
          <w:rFonts w:eastAsia="Calibri"/>
          <w:sz w:val="22"/>
          <w:szCs w:val="22"/>
        </w:rPr>
      </w:pPr>
      <w:r w:rsidRPr="00D36F62">
        <w:rPr>
          <w:rFonts w:eastAsia="Calibri"/>
          <w:sz w:val="22"/>
          <w:szCs w:val="22"/>
        </w:rPr>
        <w:t>Comply with ADA Solutions</w:t>
      </w:r>
      <w:r w:rsidR="00DA292E">
        <w:rPr>
          <w:rFonts w:eastAsia="Calibri"/>
          <w:sz w:val="22"/>
          <w:szCs w:val="22"/>
        </w:rPr>
        <w:t xml:space="preserve"> </w:t>
      </w:r>
      <w:r w:rsidRPr="00D36F62">
        <w:rPr>
          <w:rFonts w:eastAsia="Calibri"/>
          <w:sz w:val="22"/>
          <w:szCs w:val="22"/>
        </w:rPr>
        <w:t xml:space="preserve">maintenance manual for cleaning and maintaining </w:t>
      </w:r>
      <w:r w:rsidR="00903996">
        <w:rPr>
          <w:rFonts w:eastAsia="Calibri"/>
          <w:sz w:val="22"/>
          <w:szCs w:val="22"/>
        </w:rPr>
        <w:t>plate</w:t>
      </w:r>
      <w:r w:rsidRPr="00D36F62">
        <w:rPr>
          <w:rFonts w:eastAsia="Calibri"/>
          <w:sz w:val="22"/>
          <w:szCs w:val="22"/>
        </w:rPr>
        <w:t xml:space="preserve"> surface. It is recommended to perform annual inspections for safety and </w:t>
      </w:r>
      <w:r w:rsidR="00903996">
        <w:rPr>
          <w:rFonts w:eastAsia="Calibri"/>
          <w:sz w:val="22"/>
          <w:szCs w:val="22"/>
        </w:rPr>
        <w:t>plate</w:t>
      </w:r>
      <w:r w:rsidRPr="00D36F62">
        <w:rPr>
          <w:rFonts w:eastAsia="Calibri"/>
          <w:sz w:val="22"/>
          <w:szCs w:val="22"/>
        </w:rPr>
        <w:t xml:space="preserve"> integrity.</w:t>
      </w:r>
    </w:p>
    <w:p w14:paraId="5F663304" w14:textId="5E8F8494" w:rsidR="00184F26" w:rsidRPr="006F218C" w:rsidRDefault="00184F26" w:rsidP="006F218C">
      <w:pPr>
        <w:tabs>
          <w:tab w:val="left" w:pos="1620"/>
        </w:tabs>
        <w:rPr>
          <w:rFonts w:eastAsia="Calibri"/>
          <w:sz w:val="22"/>
          <w:szCs w:val="22"/>
        </w:rPr>
      </w:pPr>
    </w:p>
    <w:p w14:paraId="632E193F" w14:textId="550DBA68" w:rsidR="00115C04" w:rsidRPr="004D36D3" w:rsidRDefault="00115C04" w:rsidP="00BF0DEF">
      <w:pPr>
        <w:tabs>
          <w:tab w:val="left" w:pos="1260"/>
        </w:tabs>
        <w:rPr>
          <w:rFonts w:eastAsia="Calibri"/>
          <w:sz w:val="22"/>
          <w:szCs w:val="22"/>
        </w:rPr>
      </w:pPr>
      <w:r w:rsidRPr="004D36D3">
        <w:rPr>
          <w:rFonts w:eastAsia="Calibri"/>
          <w:b/>
          <w:bCs/>
          <w:sz w:val="22"/>
          <w:szCs w:val="22"/>
        </w:rPr>
        <w:t>END OF SECTION</w:t>
      </w:r>
      <w:r w:rsidR="008264B5" w:rsidRPr="004D36D3">
        <w:rPr>
          <w:rFonts w:eastAsia="Calibri"/>
          <w:sz w:val="22"/>
          <w:szCs w:val="22"/>
        </w:rPr>
        <w:t xml:space="preserve"> (</w:t>
      </w:r>
      <w:r w:rsidRPr="004D36D3">
        <w:rPr>
          <w:rFonts w:eastAsia="Calibri"/>
          <w:sz w:val="22"/>
          <w:szCs w:val="22"/>
        </w:rPr>
        <w:t xml:space="preserve">Updated </w:t>
      </w:r>
      <w:r w:rsidR="001948C4">
        <w:rPr>
          <w:rFonts w:eastAsia="Calibri"/>
          <w:sz w:val="22"/>
          <w:szCs w:val="22"/>
        </w:rPr>
        <w:t>0</w:t>
      </w:r>
      <w:r w:rsidR="004D243F">
        <w:rPr>
          <w:rFonts w:eastAsia="Calibri"/>
          <w:sz w:val="22"/>
          <w:szCs w:val="22"/>
        </w:rPr>
        <w:t>2</w:t>
      </w:r>
      <w:r w:rsidR="001948C4">
        <w:rPr>
          <w:rFonts w:eastAsia="Calibri"/>
          <w:sz w:val="22"/>
          <w:szCs w:val="22"/>
        </w:rPr>
        <w:t>/</w:t>
      </w:r>
      <w:r w:rsidR="004D243F">
        <w:rPr>
          <w:rFonts w:eastAsia="Calibri"/>
          <w:sz w:val="22"/>
          <w:szCs w:val="22"/>
        </w:rPr>
        <w:t>01</w:t>
      </w:r>
      <w:r w:rsidR="0065449C" w:rsidRPr="004D36D3">
        <w:rPr>
          <w:rFonts w:eastAsia="Calibri"/>
          <w:sz w:val="22"/>
          <w:szCs w:val="22"/>
        </w:rPr>
        <w:t>/</w:t>
      </w:r>
      <w:r w:rsidRPr="004D36D3">
        <w:rPr>
          <w:rFonts w:eastAsia="Calibri"/>
          <w:sz w:val="22"/>
          <w:szCs w:val="22"/>
        </w:rPr>
        <w:t>20</w:t>
      </w:r>
      <w:r w:rsidR="00287D94" w:rsidRPr="004D36D3">
        <w:rPr>
          <w:rFonts w:eastAsia="Calibri"/>
          <w:sz w:val="22"/>
          <w:szCs w:val="22"/>
        </w:rPr>
        <w:t>2</w:t>
      </w:r>
      <w:r w:rsidR="004D243F">
        <w:rPr>
          <w:rFonts w:eastAsia="Calibri"/>
          <w:sz w:val="22"/>
          <w:szCs w:val="22"/>
        </w:rPr>
        <w:t>4</w:t>
      </w:r>
      <w:r w:rsidR="008264B5" w:rsidRPr="004D36D3">
        <w:rPr>
          <w:rFonts w:eastAsia="Calibri"/>
          <w:sz w:val="22"/>
          <w:szCs w:val="22"/>
        </w:rPr>
        <w:t>)</w:t>
      </w:r>
    </w:p>
    <w:sectPr w:rsidR="00115C04" w:rsidRPr="004D36D3" w:rsidSect="00B95578">
      <w:footerReference w:type="default" r:id="rId14"/>
      <w:headerReference w:type="first" r:id="rId15"/>
      <w:footerReference w:type="first" r:id="rId16"/>
      <w:pgSz w:w="12240" w:h="15840"/>
      <w:pgMar w:top="1440" w:right="547" w:bottom="576" w:left="547" w:header="45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46386" w14:textId="77777777" w:rsidR="00A21AFE" w:rsidRDefault="00A21AFE">
      <w:r>
        <w:separator/>
      </w:r>
    </w:p>
  </w:endnote>
  <w:endnote w:type="continuationSeparator" w:id="0">
    <w:p w14:paraId="36F6AC73" w14:textId="77777777" w:rsidR="00A21AFE" w:rsidRDefault="00A21AFE">
      <w:r>
        <w:continuationSeparator/>
      </w:r>
    </w:p>
  </w:endnote>
  <w:endnote w:type="continuationNotice" w:id="1">
    <w:p w14:paraId="05D1D0DA" w14:textId="77777777" w:rsidR="00A21AFE" w:rsidRDefault="00A21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Yu Mincho Light">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E194A" w14:textId="77777777" w:rsidR="00A156E2" w:rsidRDefault="00A156E2"/>
  <w:tbl>
    <w:tblPr>
      <w:tblW w:w="0" w:type="auto"/>
      <w:tblLook w:val="04A0" w:firstRow="1" w:lastRow="0" w:firstColumn="1" w:lastColumn="0" w:noHBand="0" w:noVBand="1"/>
    </w:tblPr>
    <w:tblGrid>
      <w:gridCol w:w="7696"/>
      <w:gridCol w:w="3450"/>
    </w:tblGrid>
    <w:tr w:rsidR="00A156E2" w:rsidRPr="00A270DE" w14:paraId="632E194D" w14:textId="77777777" w:rsidTr="007D2A48">
      <w:trPr>
        <w:trHeight w:val="70"/>
      </w:trPr>
      <w:tc>
        <w:tcPr>
          <w:tcW w:w="7848" w:type="dxa"/>
          <w:shd w:val="clear" w:color="auto" w:fill="auto"/>
        </w:tcPr>
        <w:p w14:paraId="37877A5E" w14:textId="77777777" w:rsidR="00DB6C46" w:rsidRPr="00DB6C46" w:rsidRDefault="00DB6C46" w:rsidP="00DB6C46">
          <w:pPr>
            <w:pStyle w:val="RecipientAddress"/>
            <w:rPr>
              <w:rFonts w:ascii="Arial" w:hAnsi="Arial" w:cs="Arial"/>
              <w:sz w:val="18"/>
              <w:szCs w:val="18"/>
            </w:rPr>
          </w:pPr>
          <w:r w:rsidRPr="00DB6C46">
            <w:rPr>
              <w:rFonts w:ascii="Arial" w:hAnsi="Arial" w:cs="Arial"/>
              <w:sz w:val="18"/>
              <w:szCs w:val="18"/>
            </w:rPr>
            <w:t>ADA Solutions, A Division of SureWerx USA Inc.</w:t>
          </w:r>
        </w:p>
        <w:p w14:paraId="636E449C" w14:textId="77777777" w:rsidR="00DB6C46" w:rsidRPr="00DB6C46" w:rsidRDefault="00DB6C46" w:rsidP="00DB6C46">
          <w:pPr>
            <w:pStyle w:val="RecipientAddress"/>
            <w:rPr>
              <w:rFonts w:ascii="Arial" w:hAnsi="Arial" w:cs="Arial"/>
              <w:sz w:val="18"/>
              <w:szCs w:val="18"/>
            </w:rPr>
          </w:pPr>
          <w:r w:rsidRPr="00DB6C46">
            <w:rPr>
              <w:rFonts w:ascii="Arial" w:hAnsi="Arial" w:cs="Arial"/>
              <w:sz w:val="18"/>
              <w:szCs w:val="18"/>
            </w:rPr>
            <w:t xml:space="preserve">Section 32 17 26 – Tactile Warning Surfacing </w:t>
          </w:r>
        </w:p>
        <w:p w14:paraId="726F5177" w14:textId="77777777" w:rsidR="003073FC" w:rsidRDefault="00DB6C46" w:rsidP="00DB6C46">
          <w:pPr>
            <w:pStyle w:val="RecipientAddress"/>
            <w:rPr>
              <w:rFonts w:ascii="Arial" w:hAnsi="Arial" w:cs="Arial"/>
              <w:sz w:val="18"/>
              <w:szCs w:val="18"/>
            </w:rPr>
          </w:pPr>
          <w:r w:rsidRPr="00DB6C46">
            <w:rPr>
              <w:rFonts w:ascii="Arial" w:hAnsi="Arial" w:cs="Arial"/>
              <w:sz w:val="18"/>
              <w:szCs w:val="18"/>
            </w:rPr>
            <w:t>Detectable Warning Surface – IRON DOME® CAST IRON PLATES</w:t>
          </w:r>
        </w:p>
        <w:p w14:paraId="632E194B" w14:textId="2B763F83" w:rsidR="0057311C" w:rsidRPr="00DE4E4A" w:rsidRDefault="008A3E31" w:rsidP="00DB6C46">
          <w:pPr>
            <w:pStyle w:val="RecipientAddress"/>
            <w:rPr>
              <w:rFonts w:ascii="Arial" w:hAnsi="Arial" w:cs="Arial"/>
              <w:sz w:val="18"/>
              <w:szCs w:val="18"/>
            </w:rPr>
          </w:pPr>
          <w:r>
            <w:rPr>
              <w:rFonts w:ascii="Arial" w:hAnsi="Arial" w:cs="Arial"/>
              <w:sz w:val="18"/>
              <w:szCs w:val="18"/>
            </w:rPr>
            <w:t>2024-02-01</w:t>
          </w:r>
        </w:p>
      </w:tc>
      <w:tc>
        <w:tcPr>
          <w:tcW w:w="3514" w:type="dxa"/>
          <w:shd w:val="clear" w:color="auto" w:fill="auto"/>
        </w:tcPr>
        <w:p w14:paraId="632E194C" w14:textId="2CA10746" w:rsidR="00A156E2" w:rsidRPr="00AD515B" w:rsidRDefault="00A156E2" w:rsidP="00A270DE">
          <w:pPr>
            <w:pStyle w:val="RecipientAddress"/>
            <w:jc w:val="right"/>
            <w:rPr>
              <w:rFonts w:ascii="Arial" w:hAnsi="Arial" w:cs="Arial"/>
              <w:sz w:val="18"/>
              <w:szCs w:val="18"/>
            </w:rPr>
          </w:pPr>
          <w:r w:rsidRPr="00AD515B">
            <w:rPr>
              <w:rFonts w:ascii="Arial" w:hAnsi="Arial" w:cs="Arial"/>
              <w:sz w:val="18"/>
              <w:szCs w:val="18"/>
            </w:rPr>
            <w:t xml:space="preserve">Page </w:t>
          </w:r>
          <w:r w:rsidRPr="00AD515B">
            <w:rPr>
              <w:rFonts w:ascii="Arial" w:hAnsi="Arial" w:cs="Arial"/>
              <w:sz w:val="18"/>
              <w:szCs w:val="18"/>
            </w:rPr>
            <w:fldChar w:fldCharType="begin"/>
          </w:r>
          <w:r w:rsidRPr="00AD515B">
            <w:rPr>
              <w:rFonts w:ascii="Arial" w:hAnsi="Arial" w:cs="Arial"/>
              <w:sz w:val="18"/>
              <w:szCs w:val="18"/>
            </w:rPr>
            <w:instrText xml:space="preserve"> PAGE   \* MERGEFORMAT </w:instrText>
          </w:r>
          <w:r w:rsidRPr="00AD515B">
            <w:rPr>
              <w:rFonts w:ascii="Arial" w:hAnsi="Arial" w:cs="Arial"/>
              <w:sz w:val="18"/>
              <w:szCs w:val="18"/>
            </w:rPr>
            <w:fldChar w:fldCharType="separate"/>
          </w:r>
          <w:r w:rsidR="007A1499" w:rsidRPr="00AD515B">
            <w:rPr>
              <w:rFonts w:ascii="Arial" w:hAnsi="Arial" w:cs="Arial"/>
              <w:noProof/>
              <w:sz w:val="18"/>
              <w:szCs w:val="18"/>
            </w:rPr>
            <w:t>4</w:t>
          </w:r>
          <w:r w:rsidRPr="00AD515B">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697"/>
      <w:gridCol w:w="3449"/>
    </w:tblGrid>
    <w:tr w:rsidR="007D2A48" w:rsidRPr="00A270DE" w14:paraId="18F5B026" w14:textId="77777777" w:rsidTr="00B95578">
      <w:trPr>
        <w:trHeight w:val="70"/>
      </w:trPr>
      <w:tc>
        <w:tcPr>
          <w:tcW w:w="7697" w:type="dxa"/>
          <w:shd w:val="clear" w:color="auto" w:fill="auto"/>
        </w:tcPr>
        <w:p w14:paraId="3D8637B5" w14:textId="77777777" w:rsidR="004B66DB" w:rsidRPr="004B66DB" w:rsidRDefault="004B66DB" w:rsidP="004B66DB">
          <w:pPr>
            <w:pStyle w:val="RecipientAddress"/>
            <w:rPr>
              <w:rFonts w:ascii="Arial" w:hAnsi="Arial" w:cs="Arial"/>
              <w:sz w:val="18"/>
              <w:szCs w:val="18"/>
            </w:rPr>
          </w:pPr>
          <w:r w:rsidRPr="004B66DB">
            <w:rPr>
              <w:rFonts w:ascii="Arial" w:hAnsi="Arial" w:cs="Arial"/>
              <w:sz w:val="18"/>
              <w:szCs w:val="18"/>
            </w:rPr>
            <w:t>ADA Solutions, A Division of SureWerx USA Inc.</w:t>
          </w:r>
        </w:p>
        <w:p w14:paraId="6113ED2C" w14:textId="77777777" w:rsidR="004B66DB" w:rsidRPr="004B66DB" w:rsidRDefault="004B66DB" w:rsidP="004B66DB">
          <w:pPr>
            <w:pStyle w:val="RecipientAddress"/>
            <w:rPr>
              <w:rFonts w:ascii="Arial" w:hAnsi="Arial" w:cs="Arial"/>
              <w:sz w:val="18"/>
              <w:szCs w:val="18"/>
            </w:rPr>
          </w:pPr>
          <w:r w:rsidRPr="004B66DB">
            <w:rPr>
              <w:rFonts w:ascii="Arial" w:hAnsi="Arial" w:cs="Arial"/>
              <w:sz w:val="18"/>
              <w:szCs w:val="18"/>
            </w:rPr>
            <w:t xml:space="preserve">Section 32 17 26 – Tactile Warning Surfacing </w:t>
          </w:r>
        </w:p>
        <w:p w14:paraId="12843895" w14:textId="6FC6352C" w:rsidR="007D2A48" w:rsidRPr="00DE4E4A" w:rsidRDefault="004B66DB" w:rsidP="004B66DB">
          <w:pPr>
            <w:pStyle w:val="RecipientAddress"/>
            <w:rPr>
              <w:rFonts w:ascii="Arial" w:hAnsi="Arial" w:cs="Arial"/>
              <w:sz w:val="18"/>
              <w:szCs w:val="18"/>
            </w:rPr>
          </w:pPr>
          <w:r w:rsidRPr="004B66DB">
            <w:rPr>
              <w:rFonts w:ascii="Arial" w:hAnsi="Arial" w:cs="Arial"/>
              <w:sz w:val="18"/>
              <w:szCs w:val="18"/>
            </w:rPr>
            <w:t xml:space="preserve">Detectable Warning Surface – </w:t>
          </w:r>
          <w:r w:rsidR="000D5802" w:rsidRPr="000D5802">
            <w:rPr>
              <w:rFonts w:ascii="Arial" w:hAnsi="Arial" w:cs="Arial"/>
              <w:sz w:val="18"/>
              <w:szCs w:val="18"/>
            </w:rPr>
            <w:t>IRON DOME® CAST IRON PLATES</w:t>
          </w:r>
        </w:p>
      </w:tc>
      <w:tc>
        <w:tcPr>
          <w:tcW w:w="3449" w:type="dxa"/>
          <w:shd w:val="clear" w:color="auto" w:fill="auto"/>
        </w:tcPr>
        <w:p w14:paraId="757B5EED" w14:textId="77777777" w:rsidR="007D2A48" w:rsidRPr="00A270DE" w:rsidRDefault="007D2A48" w:rsidP="007D2A48">
          <w:pPr>
            <w:pStyle w:val="RecipientAddress"/>
            <w:jc w:val="right"/>
            <w:rPr>
              <w:rFonts w:ascii="Arial" w:hAnsi="Arial" w:cs="Arial"/>
              <w:sz w:val="20"/>
              <w:szCs w:val="20"/>
            </w:rPr>
          </w:pPr>
          <w:r w:rsidRPr="00FA7BE6">
            <w:rPr>
              <w:rFonts w:ascii="Arial" w:hAnsi="Arial" w:cs="Arial"/>
              <w:sz w:val="18"/>
              <w:szCs w:val="18"/>
            </w:rPr>
            <w:t xml:space="preserve">Page </w:t>
          </w:r>
          <w:r w:rsidRPr="00A270DE">
            <w:rPr>
              <w:rFonts w:ascii="Arial" w:hAnsi="Arial" w:cs="Arial"/>
              <w:sz w:val="20"/>
              <w:szCs w:val="20"/>
            </w:rPr>
            <w:fldChar w:fldCharType="begin"/>
          </w:r>
          <w:r w:rsidRPr="00A270DE">
            <w:rPr>
              <w:rFonts w:ascii="Arial" w:hAnsi="Arial" w:cs="Arial"/>
              <w:sz w:val="20"/>
              <w:szCs w:val="20"/>
            </w:rPr>
            <w:instrText xml:space="preserve"> PAGE   \* MERGEFORMAT </w:instrText>
          </w:r>
          <w:r w:rsidRPr="00A270DE">
            <w:rPr>
              <w:rFonts w:ascii="Arial" w:hAnsi="Arial" w:cs="Arial"/>
              <w:sz w:val="20"/>
              <w:szCs w:val="20"/>
            </w:rPr>
            <w:fldChar w:fldCharType="separate"/>
          </w:r>
          <w:r>
            <w:rPr>
              <w:rFonts w:ascii="Arial" w:hAnsi="Arial" w:cs="Arial"/>
              <w:noProof/>
              <w:sz w:val="20"/>
              <w:szCs w:val="20"/>
            </w:rPr>
            <w:t>4</w:t>
          </w:r>
          <w:r w:rsidRPr="00A270DE">
            <w:rPr>
              <w:rFonts w:ascii="Arial" w:hAnsi="Arial" w:cs="Arial"/>
              <w:noProof/>
              <w:sz w:val="20"/>
              <w:szCs w:val="20"/>
            </w:rPr>
            <w:fldChar w:fldCharType="end"/>
          </w:r>
        </w:p>
      </w:tc>
    </w:tr>
  </w:tbl>
  <w:p w14:paraId="040B8B38" w14:textId="77777777" w:rsidR="007D2A48" w:rsidRDefault="007D2A48" w:rsidP="00B95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8A80E" w14:textId="77777777" w:rsidR="00A21AFE" w:rsidRDefault="00A21AFE">
      <w:r>
        <w:separator/>
      </w:r>
    </w:p>
  </w:footnote>
  <w:footnote w:type="continuationSeparator" w:id="0">
    <w:p w14:paraId="30BC2BDA" w14:textId="77777777" w:rsidR="00A21AFE" w:rsidRDefault="00A21AFE">
      <w:r>
        <w:continuationSeparator/>
      </w:r>
    </w:p>
  </w:footnote>
  <w:footnote w:type="continuationNotice" w:id="1">
    <w:p w14:paraId="0095E1A9" w14:textId="77777777" w:rsidR="00A21AFE" w:rsidRDefault="00A21A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739CF" w14:textId="61810C30" w:rsidR="0018327B" w:rsidRDefault="008E110D" w:rsidP="00914323">
    <w:pPr>
      <w:pStyle w:val="Header"/>
      <w:tabs>
        <w:tab w:val="clear" w:pos="4320"/>
        <w:tab w:val="clear" w:pos="8640"/>
        <w:tab w:val="left" w:pos="1095"/>
      </w:tabs>
      <w:jc w:val="right"/>
      <w:rPr>
        <w:rFonts w:ascii="Bookman Old Style" w:hAnsi="Bookman Old Style" w:cs="Arial"/>
        <w:i/>
        <w:color w:val="000080"/>
        <w:sz w:val="28"/>
        <w:szCs w:val="22"/>
      </w:rPr>
    </w:pPr>
    <w:r>
      <w:rPr>
        <w:noProof/>
      </w:rPr>
      <w:drawing>
        <wp:anchor distT="0" distB="0" distL="114300" distR="114300" simplePos="0" relativeHeight="251658240" behindDoc="1" locked="0" layoutInCell="1" allowOverlap="1" wp14:anchorId="6CF59F73" wp14:editId="6203A509">
          <wp:simplePos x="0" y="0"/>
          <wp:positionH relativeFrom="column">
            <wp:posOffset>-323850</wp:posOffset>
          </wp:positionH>
          <wp:positionV relativeFrom="paragraph">
            <wp:posOffset>-254000</wp:posOffset>
          </wp:positionV>
          <wp:extent cx="1772920" cy="900430"/>
          <wp:effectExtent l="0" t="0" r="0" b="0"/>
          <wp:wrapTight wrapText="bothSides">
            <wp:wrapPolygon edited="0">
              <wp:start x="0" y="0"/>
              <wp:lineTo x="0" y="21021"/>
              <wp:lineTo x="21352" y="21021"/>
              <wp:lineTo x="213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2920" cy="90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3EC5"/>
    <w:multiLevelType w:val="multilevel"/>
    <w:tmpl w:val="6F4E7022"/>
    <w:lvl w:ilvl="0">
      <w:start w:val="1"/>
      <w:numFmt w:val="decimal"/>
      <w:lvlText w:val="1.%1"/>
      <w:lvlJc w:val="left"/>
      <w:pPr>
        <w:ind w:left="360" w:hanging="360"/>
      </w:pPr>
      <w:rPr>
        <w:rFonts w:ascii="Times New Roman" w:hAnsi="Times New Roman" w:hint="default"/>
        <w:b/>
        <w:i w:val="0"/>
        <w:caps/>
        <w:strike w:val="0"/>
        <w:dstrike w:val="0"/>
        <w:vanish w:val="0"/>
        <w:color w:val="auto"/>
        <w:sz w:val="22"/>
        <w:vertAlign w:val="baseline"/>
      </w:rPr>
    </w:lvl>
    <w:lvl w:ilvl="1">
      <w:start w:val="1"/>
      <w:numFmt w:val="upperLetter"/>
      <w:lvlText w:val="%2"/>
      <w:lvlJc w:val="left"/>
      <w:pPr>
        <w:ind w:left="720" w:hanging="360"/>
      </w:pPr>
      <w:rPr>
        <w:rFonts w:ascii="Times New Roman" w:hAnsi="Times New Roman" w:hint="default"/>
        <w:b w:val="0"/>
        <w:i w:val="0"/>
        <w:caps w:val="0"/>
        <w:strike w:val="0"/>
        <w:dstrike w:val="0"/>
        <w:vanish w:val="0"/>
        <w:sz w:val="22"/>
        <w:vertAlign w:val="baseline"/>
      </w:rPr>
    </w:lvl>
    <w:lvl w:ilvl="2">
      <w:start w:val="1"/>
      <w:numFmt w:val="decimal"/>
      <w:lvlText w:val="%3."/>
      <w:lvlJc w:val="left"/>
      <w:pPr>
        <w:ind w:left="1080" w:hanging="360"/>
      </w:pPr>
      <w:rPr>
        <w:rFonts w:ascii="Times New Roman" w:hAnsi="Times New Roman" w:hint="default"/>
        <w:b w:val="0"/>
        <w:i w:val="0"/>
        <w:caps w:val="0"/>
        <w:strike w:val="0"/>
        <w:dstrike w:val="0"/>
        <w:vanish w:val="0"/>
        <w:sz w:val="22"/>
        <w:vertAlign w:val="baseline"/>
      </w:rPr>
    </w:lvl>
    <w:lvl w:ilvl="3">
      <w:start w:val="1"/>
      <w:numFmt w:val="none"/>
      <w:lvlText w:val="a."/>
      <w:lvlJc w:val="left"/>
      <w:pPr>
        <w:ind w:left="1440" w:hanging="360"/>
      </w:pPr>
      <w:rPr>
        <w:rFonts w:ascii="Times New Roman" w:hAnsi="Times New Roman" w:hint="default"/>
        <w:b w:val="0"/>
        <w:i w:val="0"/>
        <w:caps w:val="0"/>
        <w:strike w:val="0"/>
        <w:dstrike w:val="0"/>
        <w:vanish w:val="0"/>
        <w:sz w:val="22"/>
        <w:vertAlign w:val="baseline"/>
      </w:rPr>
    </w:lvl>
    <w:lvl w:ilvl="4">
      <w:start w:val="1"/>
      <w:numFmt w:val="none"/>
      <w:lvlText w:val="i."/>
      <w:lvlJc w:val="left"/>
      <w:pPr>
        <w:ind w:left="1800" w:hanging="360"/>
      </w:pPr>
      <w:rPr>
        <w:rFonts w:ascii="Times New Roman" w:hAnsi="Times New Roman" w:hint="default"/>
        <w:b w:val="0"/>
        <w:i w:val="0"/>
        <w:caps w:val="0"/>
        <w:strike w:val="0"/>
        <w:dstrike w:val="0"/>
        <w:vanish w:val="0"/>
        <w:sz w:val="22"/>
        <w:vertAlign w:val="baseline"/>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AF7E19"/>
    <w:multiLevelType w:val="multilevel"/>
    <w:tmpl w:val="088AE05C"/>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2" w15:restartNumberingAfterBreak="0">
    <w:nsid w:val="1D51710F"/>
    <w:multiLevelType w:val="multilevel"/>
    <w:tmpl w:val="B100FD3A"/>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3" w15:restartNumberingAfterBreak="0">
    <w:nsid w:val="7D877461"/>
    <w:multiLevelType w:val="multilevel"/>
    <w:tmpl w:val="DCFAF28C"/>
    <w:lvl w:ilvl="0">
      <w:start w:val="1"/>
      <w:numFmt w:val="decimal"/>
      <w:lvlText w:val="1.%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num w:numId="1" w16cid:durableId="1395808657">
    <w:abstractNumId w:val="3"/>
  </w:num>
  <w:num w:numId="2" w16cid:durableId="460458675">
    <w:abstractNumId w:val="1"/>
  </w:num>
  <w:num w:numId="3" w16cid:durableId="373508709">
    <w:abstractNumId w:val="2"/>
  </w:num>
  <w:num w:numId="4" w16cid:durableId="8541955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1626"/>
    <w:rsid w:val="00001EA9"/>
    <w:rsid w:val="00012B58"/>
    <w:rsid w:val="00015012"/>
    <w:rsid w:val="000164FC"/>
    <w:rsid w:val="00016D0A"/>
    <w:rsid w:val="00021F92"/>
    <w:rsid w:val="00022302"/>
    <w:rsid w:val="00022591"/>
    <w:rsid w:val="00022B8B"/>
    <w:rsid w:val="000231EE"/>
    <w:rsid w:val="00023B99"/>
    <w:rsid w:val="00024CD3"/>
    <w:rsid w:val="0002696E"/>
    <w:rsid w:val="0002782D"/>
    <w:rsid w:val="000301DF"/>
    <w:rsid w:val="00032A18"/>
    <w:rsid w:val="000358EA"/>
    <w:rsid w:val="000360A4"/>
    <w:rsid w:val="00037F3E"/>
    <w:rsid w:val="0004070C"/>
    <w:rsid w:val="00041268"/>
    <w:rsid w:val="00042198"/>
    <w:rsid w:val="0004257B"/>
    <w:rsid w:val="0004450A"/>
    <w:rsid w:val="0004475C"/>
    <w:rsid w:val="00044FB5"/>
    <w:rsid w:val="00050A90"/>
    <w:rsid w:val="000518F6"/>
    <w:rsid w:val="0005228D"/>
    <w:rsid w:val="0005366B"/>
    <w:rsid w:val="000537ED"/>
    <w:rsid w:val="00055C7B"/>
    <w:rsid w:val="0005698B"/>
    <w:rsid w:val="0006170B"/>
    <w:rsid w:val="00061FFE"/>
    <w:rsid w:val="00066B99"/>
    <w:rsid w:val="000670AD"/>
    <w:rsid w:val="00071077"/>
    <w:rsid w:val="00071DF3"/>
    <w:rsid w:val="00072A01"/>
    <w:rsid w:val="00074910"/>
    <w:rsid w:val="00075537"/>
    <w:rsid w:val="000836E4"/>
    <w:rsid w:val="000868B8"/>
    <w:rsid w:val="000908B4"/>
    <w:rsid w:val="00090DD7"/>
    <w:rsid w:val="00091880"/>
    <w:rsid w:val="00096377"/>
    <w:rsid w:val="000A06F0"/>
    <w:rsid w:val="000A0F59"/>
    <w:rsid w:val="000A35C6"/>
    <w:rsid w:val="000A3DDB"/>
    <w:rsid w:val="000A5AC0"/>
    <w:rsid w:val="000A7D60"/>
    <w:rsid w:val="000B0B22"/>
    <w:rsid w:val="000B1E08"/>
    <w:rsid w:val="000B725E"/>
    <w:rsid w:val="000B72C8"/>
    <w:rsid w:val="000C11AE"/>
    <w:rsid w:val="000C1219"/>
    <w:rsid w:val="000C1D1B"/>
    <w:rsid w:val="000C1E26"/>
    <w:rsid w:val="000C2062"/>
    <w:rsid w:val="000C3C6E"/>
    <w:rsid w:val="000C6E34"/>
    <w:rsid w:val="000D0826"/>
    <w:rsid w:val="000D35CF"/>
    <w:rsid w:val="000D5802"/>
    <w:rsid w:val="000D5AFB"/>
    <w:rsid w:val="000D6FE7"/>
    <w:rsid w:val="000E1C0C"/>
    <w:rsid w:val="000E2DEC"/>
    <w:rsid w:val="000E60BC"/>
    <w:rsid w:val="000E7894"/>
    <w:rsid w:val="000F2433"/>
    <w:rsid w:val="000F3BB4"/>
    <w:rsid w:val="000F54E4"/>
    <w:rsid w:val="001005C0"/>
    <w:rsid w:val="0010068D"/>
    <w:rsid w:val="0010121F"/>
    <w:rsid w:val="00104997"/>
    <w:rsid w:val="00105C1B"/>
    <w:rsid w:val="00106C4B"/>
    <w:rsid w:val="00115C04"/>
    <w:rsid w:val="00120C1A"/>
    <w:rsid w:val="001240AC"/>
    <w:rsid w:val="00124323"/>
    <w:rsid w:val="00124409"/>
    <w:rsid w:val="0012457A"/>
    <w:rsid w:val="001248D6"/>
    <w:rsid w:val="0012699B"/>
    <w:rsid w:val="00127544"/>
    <w:rsid w:val="00132685"/>
    <w:rsid w:val="001340C6"/>
    <w:rsid w:val="00134863"/>
    <w:rsid w:val="0014171C"/>
    <w:rsid w:val="00142261"/>
    <w:rsid w:val="00144AC4"/>
    <w:rsid w:val="0014533F"/>
    <w:rsid w:val="00146ABD"/>
    <w:rsid w:val="001504C1"/>
    <w:rsid w:val="001508F3"/>
    <w:rsid w:val="0015158E"/>
    <w:rsid w:val="001552CF"/>
    <w:rsid w:val="0015760D"/>
    <w:rsid w:val="00160B98"/>
    <w:rsid w:val="00160CE5"/>
    <w:rsid w:val="00164C3D"/>
    <w:rsid w:val="00165B27"/>
    <w:rsid w:val="00166E34"/>
    <w:rsid w:val="00167F90"/>
    <w:rsid w:val="00170539"/>
    <w:rsid w:val="001717F0"/>
    <w:rsid w:val="0017373B"/>
    <w:rsid w:val="00175DA4"/>
    <w:rsid w:val="00176812"/>
    <w:rsid w:val="00180399"/>
    <w:rsid w:val="001814B3"/>
    <w:rsid w:val="00182772"/>
    <w:rsid w:val="0018327B"/>
    <w:rsid w:val="00183CE1"/>
    <w:rsid w:val="00184F26"/>
    <w:rsid w:val="0018612A"/>
    <w:rsid w:val="00187A75"/>
    <w:rsid w:val="00194847"/>
    <w:rsid w:val="001948C4"/>
    <w:rsid w:val="00194FC8"/>
    <w:rsid w:val="00197620"/>
    <w:rsid w:val="001A151A"/>
    <w:rsid w:val="001A3841"/>
    <w:rsid w:val="001A39F5"/>
    <w:rsid w:val="001A688A"/>
    <w:rsid w:val="001A7654"/>
    <w:rsid w:val="001A7BE3"/>
    <w:rsid w:val="001B095D"/>
    <w:rsid w:val="001C1864"/>
    <w:rsid w:val="001C235B"/>
    <w:rsid w:val="001C3BE2"/>
    <w:rsid w:val="001C5C01"/>
    <w:rsid w:val="001C6218"/>
    <w:rsid w:val="001C6899"/>
    <w:rsid w:val="001C7DCA"/>
    <w:rsid w:val="001D32AB"/>
    <w:rsid w:val="001D3370"/>
    <w:rsid w:val="001E0DA7"/>
    <w:rsid w:val="001E2B78"/>
    <w:rsid w:val="001E4741"/>
    <w:rsid w:val="001E4A70"/>
    <w:rsid w:val="001E5D9A"/>
    <w:rsid w:val="001E6F4C"/>
    <w:rsid w:val="001F0FE4"/>
    <w:rsid w:val="001F1A6B"/>
    <w:rsid w:val="001F261B"/>
    <w:rsid w:val="001F3E60"/>
    <w:rsid w:val="001F5AA5"/>
    <w:rsid w:val="001F69FB"/>
    <w:rsid w:val="001F733E"/>
    <w:rsid w:val="001F7C88"/>
    <w:rsid w:val="002015EB"/>
    <w:rsid w:val="00204439"/>
    <w:rsid w:val="0020446E"/>
    <w:rsid w:val="00205105"/>
    <w:rsid w:val="00205F37"/>
    <w:rsid w:val="00210225"/>
    <w:rsid w:val="0021123B"/>
    <w:rsid w:val="002116E1"/>
    <w:rsid w:val="002121AD"/>
    <w:rsid w:val="00213628"/>
    <w:rsid w:val="0021379F"/>
    <w:rsid w:val="00214455"/>
    <w:rsid w:val="00216534"/>
    <w:rsid w:val="0022270C"/>
    <w:rsid w:val="0022280A"/>
    <w:rsid w:val="00223848"/>
    <w:rsid w:val="00223CD5"/>
    <w:rsid w:val="00223E48"/>
    <w:rsid w:val="00227782"/>
    <w:rsid w:val="00230180"/>
    <w:rsid w:val="002308CC"/>
    <w:rsid w:val="0023495C"/>
    <w:rsid w:val="00236D70"/>
    <w:rsid w:val="00240A94"/>
    <w:rsid w:val="00245575"/>
    <w:rsid w:val="00246D12"/>
    <w:rsid w:val="00247098"/>
    <w:rsid w:val="002474C3"/>
    <w:rsid w:val="002518EF"/>
    <w:rsid w:val="002559F1"/>
    <w:rsid w:val="00262239"/>
    <w:rsid w:val="00263FD0"/>
    <w:rsid w:val="002667C3"/>
    <w:rsid w:val="0027089F"/>
    <w:rsid w:val="00277362"/>
    <w:rsid w:val="00277AA6"/>
    <w:rsid w:val="00280218"/>
    <w:rsid w:val="0028245F"/>
    <w:rsid w:val="00286092"/>
    <w:rsid w:val="00287D94"/>
    <w:rsid w:val="00290C0F"/>
    <w:rsid w:val="0029113B"/>
    <w:rsid w:val="0029178F"/>
    <w:rsid w:val="00293A4B"/>
    <w:rsid w:val="00293E19"/>
    <w:rsid w:val="0029499E"/>
    <w:rsid w:val="00295657"/>
    <w:rsid w:val="00296747"/>
    <w:rsid w:val="00297242"/>
    <w:rsid w:val="002974C8"/>
    <w:rsid w:val="002A196B"/>
    <w:rsid w:val="002A1DBA"/>
    <w:rsid w:val="002A2800"/>
    <w:rsid w:val="002A2E16"/>
    <w:rsid w:val="002A2E1F"/>
    <w:rsid w:val="002A35DF"/>
    <w:rsid w:val="002A47CB"/>
    <w:rsid w:val="002A548B"/>
    <w:rsid w:val="002A552D"/>
    <w:rsid w:val="002A6DC3"/>
    <w:rsid w:val="002A7DE8"/>
    <w:rsid w:val="002B11A9"/>
    <w:rsid w:val="002B1299"/>
    <w:rsid w:val="002B1479"/>
    <w:rsid w:val="002B1C44"/>
    <w:rsid w:val="002B554E"/>
    <w:rsid w:val="002B69DA"/>
    <w:rsid w:val="002B7CAE"/>
    <w:rsid w:val="002C0BB3"/>
    <w:rsid w:val="002C3456"/>
    <w:rsid w:val="002C5F2A"/>
    <w:rsid w:val="002C6A2E"/>
    <w:rsid w:val="002D10E0"/>
    <w:rsid w:val="002D35C3"/>
    <w:rsid w:val="002D408F"/>
    <w:rsid w:val="002D4DA5"/>
    <w:rsid w:val="002D61C9"/>
    <w:rsid w:val="002D63C2"/>
    <w:rsid w:val="002D778E"/>
    <w:rsid w:val="002D7BA4"/>
    <w:rsid w:val="002D7CDA"/>
    <w:rsid w:val="002E047D"/>
    <w:rsid w:val="002E1587"/>
    <w:rsid w:val="002E15B9"/>
    <w:rsid w:val="002E30BB"/>
    <w:rsid w:val="002E7B4F"/>
    <w:rsid w:val="002E7E2B"/>
    <w:rsid w:val="002F0F54"/>
    <w:rsid w:val="002F355F"/>
    <w:rsid w:val="002F3C9A"/>
    <w:rsid w:val="002F4EB4"/>
    <w:rsid w:val="003032D4"/>
    <w:rsid w:val="00303856"/>
    <w:rsid w:val="0030616B"/>
    <w:rsid w:val="003073FC"/>
    <w:rsid w:val="0030743C"/>
    <w:rsid w:val="0030773D"/>
    <w:rsid w:val="003112C5"/>
    <w:rsid w:val="00315222"/>
    <w:rsid w:val="0031751E"/>
    <w:rsid w:val="0032174A"/>
    <w:rsid w:val="00321AD5"/>
    <w:rsid w:val="00322704"/>
    <w:rsid w:val="00323142"/>
    <w:rsid w:val="003278FE"/>
    <w:rsid w:val="00334855"/>
    <w:rsid w:val="0033571B"/>
    <w:rsid w:val="0034126A"/>
    <w:rsid w:val="00347630"/>
    <w:rsid w:val="00347E1D"/>
    <w:rsid w:val="00351075"/>
    <w:rsid w:val="0035134D"/>
    <w:rsid w:val="00354098"/>
    <w:rsid w:val="003557D0"/>
    <w:rsid w:val="0035677F"/>
    <w:rsid w:val="00356BCC"/>
    <w:rsid w:val="0036002D"/>
    <w:rsid w:val="00361932"/>
    <w:rsid w:val="00364AFA"/>
    <w:rsid w:val="0036742F"/>
    <w:rsid w:val="00371D01"/>
    <w:rsid w:val="00372072"/>
    <w:rsid w:val="00373CD0"/>
    <w:rsid w:val="00381334"/>
    <w:rsid w:val="003830A5"/>
    <w:rsid w:val="0038341C"/>
    <w:rsid w:val="00384431"/>
    <w:rsid w:val="00385538"/>
    <w:rsid w:val="0038697D"/>
    <w:rsid w:val="00391D38"/>
    <w:rsid w:val="003956D1"/>
    <w:rsid w:val="003963B3"/>
    <w:rsid w:val="003A1BD4"/>
    <w:rsid w:val="003A4E9A"/>
    <w:rsid w:val="003A7EBB"/>
    <w:rsid w:val="003B34DB"/>
    <w:rsid w:val="003B59B4"/>
    <w:rsid w:val="003C0333"/>
    <w:rsid w:val="003C1D74"/>
    <w:rsid w:val="003C27B8"/>
    <w:rsid w:val="003C66C8"/>
    <w:rsid w:val="003D2F82"/>
    <w:rsid w:val="003D33A7"/>
    <w:rsid w:val="003D40EA"/>
    <w:rsid w:val="003D492A"/>
    <w:rsid w:val="003D4B80"/>
    <w:rsid w:val="003D781B"/>
    <w:rsid w:val="003D7B0C"/>
    <w:rsid w:val="003E0F3D"/>
    <w:rsid w:val="003E2697"/>
    <w:rsid w:val="003E5E4D"/>
    <w:rsid w:val="003E678F"/>
    <w:rsid w:val="003F17F3"/>
    <w:rsid w:val="003F4E26"/>
    <w:rsid w:val="003F5540"/>
    <w:rsid w:val="003F7C17"/>
    <w:rsid w:val="00401476"/>
    <w:rsid w:val="00404CA2"/>
    <w:rsid w:val="00404EF6"/>
    <w:rsid w:val="00406AF1"/>
    <w:rsid w:val="00407F19"/>
    <w:rsid w:val="00410404"/>
    <w:rsid w:val="0041107B"/>
    <w:rsid w:val="00411F7C"/>
    <w:rsid w:val="004132AD"/>
    <w:rsid w:val="0041500F"/>
    <w:rsid w:val="004150B5"/>
    <w:rsid w:val="00423F23"/>
    <w:rsid w:val="00425509"/>
    <w:rsid w:val="00426D17"/>
    <w:rsid w:val="0042786C"/>
    <w:rsid w:val="00427C50"/>
    <w:rsid w:val="0043092E"/>
    <w:rsid w:val="00434303"/>
    <w:rsid w:val="004348B4"/>
    <w:rsid w:val="0044006C"/>
    <w:rsid w:val="00440B43"/>
    <w:rsid w:val="004423B7"/>
    <w:rsid w:val="00445D22"/>
    <w:rsid w:val="00445FEC"/>
    <w:rsid w:val="00454848"/>
    <w:rsid w:val="00454C79"/>
    <w:rsid w:val="004553FE"/>
    <w:rsid w:val="00460656"/>
    <w:rsid w:val="004610E6"/>
    <w:rsid w:val="00462483"/>
    <w:rsid w:val="0046382F"/>
    <w:rsid w:val="004646D0"/>
    <w:rsid w:val="00464AC7"/>
    <w:rsid w:val="004663C0"/>
    <w:rsid w:val="0046774E"/>
    <w:rsid w:val="00471C4C"/>
    <w:rsid w:val="00472364"/>
    <w:rsid w:val="0047764F"/>
    <w:rsid w:val="004833FC"/>
    <w:rsid w:val="004835FE"/>
    <w:rsid w:val="00483A25"/>
    <w:rsid w:val="00483A3D"/>
    <w:rsid w:val="004849B6"/>
    <w:rsid w:val="00485022"/>
    <w:rsid w:val="0048615D"/>
    <w:rsid w:val="004913E5"/>
    <w:rsid w:val="0049372B"/>
    <w:rsid w:val="004A003F"/>
    <w:rsid w:val="004A1F92"/>
    <w:rsid w:val="004A3A83"/>
    <w:rsid w:val="004A3E80"/>
    <w:rsid w:val="004A407C"/>
    <w:rsid w:val="004A4BB6"/>
    <w:rsid w:val="004A58EC"/>
    <w:rsid w:val="004A66E8"/>
    <w:rsid w:val="004B0AC6"/>
    <w:rsid w:val="004B4E4D"/>
    <w:rsid w:val="004B66DB"/>
    <w:rsid w:val="004B6A09"/>
    <w:rsid w:val="004C0C03"/>
    <w:rsid w:val="004D19C6"/>
    <w:rsid w:val="004D243F"/>
    <w:rsid w:val="004D2FB4"/>
    <w:rsid w:val="004D30AB"/>
    <w:rsid w:val="004D3398"/>
    <w:rsid w:val="004D36D3"/>
    <w:rsid w:val="004E1C22"/>
    <w:rsid w:val="004E289D"/>
    <w:rsid w:val="004E4927"/>
    <w:rsid w:val="004E5A96"/>
    <w:rsid w:val="004E5B43"/>
    <w:rsid w:val="004E6B9C"/>
    <w:rsid w:val="004F1630"/>
    <w:rsid w:val="004F1805"/>
    <w:rsid w:val="004F3B15"/>
    <w:rsid w:val="004F6945"/>
    <w:rsid w:val="004F7B78"/>
    <w:rsid w:val="005014C1"/>
    <w:rsid w:val="00501B6F"/>
    <w:rsid w:val="00501C66"/>
    <w:rsid w:val="00502702"/>
    <w:rsid w:val="00510CE1"/>
    <w:rsid w:val="00511CE0"/>
    <w:rsid w:val="0051376A"/>
    <w:rsid w:val="00515454"/>
    <w:rsid w:val="00517C30"/>
    <w:rsid w:val="00520C2F"/>
    <w:rsid w:val="00522E1E"/>
    <w:rsid w:val="0052431E"/>
    <w:rsid w:val="00524EEB"/>
    <w:rsid w:val="00524F78"/>
    <w:rsid w:val="00525156"/>
    <w:rsid w:val="00531C08"/>
    <w:rsid w:val="00531C1C"/>
    <w:rsid w:val="005322B7"/>
    <w:rsid w:val="005326B8"/>
    <w:rsid w:val="00534470"/>
    <w:rsid w:val="00535552"/>
    <w:rsid w:val="005364AA"/>
    <w:rsid w:val="00537099"/>
    <w:rsid w:val="005376D6"/>
    <w:rsid w:val="00537743"/>
    <w:rsid w:val="005423B1"/>
    <w:rsid w:val="00542A6A"/>
    <w:rsid w:val="00543599"/>
    <w:rsid w:val="0054448C"/>
    <w:rsid w:val="005449C3"/>
    <w:rsid w:val="00545B9B"/>
    <w:rsid w:val="0054657E"/>
    <w:rsid w:val="00546F80"/>
    <w:rsid w:val="00550272"/>
    <w:rsid w:val="00551E8A"/>
    <w:rsid w:val="0055313C"/>
    <w:rsid w:val="00555527"/>
    <w:rsid w:val="0055606B"/>
    <w:rsid w:val="00557C9F"/>
    <w:rsid w:val="005608ED"/>
    <w:rsid w:val="005617BA"/>
    <w:rsid w:val="005633AA"/>
    <w:rsid w:val="00565AA3"/>
    <w:rsid w:val="00565CA0"/>
    <w:rsid w:val="005669BF"/>
    <w:rsid w:val="005722F5"/>
    <w:rsid w:val="0057311C"/>
    <w:rsid w:val="00573B92"/>
    <w:rsid w:val="00574983"/>
    <w:rsid w:val="00575FB5"/>
    <w:rsid w:val="005775BA"/>
    <w:rsid w:val="005821E6"/>
    <w:rsid w:val="00593A74"/>
    <w:rsid w:val="00596537"/>
    <w:rsid w:val="005970BC"/>
    <w:rsid w:val="00597854"/>
    <w:rsid w:val="005A64B3"/>
    <w:rsid w:val="005B45D6"/>
    <w:rsid w:val="005B4FFA"/>
    <w:rsid w:val="005B6AD5"/>
    <w:rsid w:val="005C05D7"/>
    <w:rsid w:val="005C0C41"/>
    <w:rsid w:val="005C2245"/>
    <w:rsid w:val="005C3CB1"/>
    <w:rsid w:val="005C3E5C"/>
    <w:rsid w:val="005C51F4"/>
    <w:rsid w:val="005C5B56"/>
    <w:rsid w:val="005D24F8"/>
    <w:rsid w:val="005D272C"/>
    <w:rsid w:val="005D5238"/>
    <w:rsid w:val="005E045B"/>
    <w:rsid w:val="005E4B16"/>
    <w:rsid w:val="005E4E3E"/>
    <w:rsid w:val="005E5D22"/>
    <w:rsid w:val="005E7650"/>
    <w:rsid w:val="005F00CD"/>
    <w:rsid w:val="005F265B"/>
    <w:rsid w:val="005F2DA5"/>
    <w:rsid w:val="005F6EB9"/>
    <w:rsid w:val="005F76FE"/>
    <w:rsid w:val="00600EF5"/>
    <w:rsid w:val="00605F40"/>
    <w:rsid w:val="00611FFE"/>
    <w:rsid w:val="006126E9"/>
    <w:rsid w:val="00613175"/>
    <w:rsid w:val="00620B8C"/>
    <w:rsid w:val="00621377"/>
    <w:rsid w:val="00621645"/>
    <w:rsid w:val="00625595"/>
    <w:rsid w:val="006354A6"/>
    <w:rsid w:val="00635C00"/>
    <w:rsid w:val="00640EAF"/>
    <w:rsid w:val="00641766"/>
    <w:rsid w:val="006423F6"/>
    <w:rsid w:val="00642E83"/>
    <w:rsid w:val="00643054"/>
    <w:rsid w:val="00644584"/>
    <w:rsid w:val="00646C8B"/>
    <w:rsid w:val="00647C99"/>
    <w:rsid w:val="00647F42"/>
    <w:rsid w:val="00650B45"/>
    <w:rsid w:val="006513B7"/>
    <w:rsid w:val="006521B3"/>
    <w:rsid w:val="00652677"/>
    <w:rsid w:val="0065449C"/>
    <w:rsid w:val="00656C49"/>
    <w:rsid w:val="0065755F"/>
    <w:rsid w:val="00660C60"/>
    <w:rsid w:val="0066273C"/>
    <w:rsid w:val="0066406A"/>
    <w:rsid w:val="00664214"/>
    <w:rsid w:val="0066525B"/>
    <w:rsid w:val="00665B3F"/>
    <w:rsid w:val="00671812"/>
    <w:rsid w:val="006741EC"/>
    <w:rsid w:val="006777D6"/>
    <w:rsid w:val="00677DE4"/>
    <w:rsid w:val="00686784"/>
    <w:rsid w:val="006903A9"/>
    <w:rsid w:val="006911BB"/>
    <w:rsid w:val="0069249A"/>
    <w:rsid w:val="00692880"/>
    <w:rsid w:val="00693104"/>
    <w:rsid w:val="00693652"/>
    <w:rsid w:val="0069390A"/>
    <w:rsid w:val="00694388"/>
    <w:rsid w:val="00697097"/>
    <w:rsid w:val="00697D66"/>
    <w:rsid w:val="006A0373"/>
    <w:rsid w:val="006A0D97"/>
    <w:rsid w:val="006A4FBF"/>
    <w:rsid w:val="006A5D92"/>
    <w:rsid w:val="006A6F5E"/>
    <w:rsid w:val="006B07A8"/>
    <w:rsid w:val="006B115C"/>
    <w:rsid w:val="006B1185"/>
    <w:rsid w:val="006B41BC"/>
    <w:rsid w:val="006B448A"/>
    <w:rsid w:val="006B5BDD"/>
    <w:rsid w:val="006B6C79"/>
    <w:rsid w:val="006B79A3"/>
    <w:rsid w:val="006B7B0E"/>
    <w:rsid w:val="006C0A6F"/>
    <w:rsid w:val="006C1F9B"/>
    <w:rsid w:val="006C3098"/>
    <w:rsid w:val="006C43CC"/>
    <w:rsid w:val="006C694B"/>
    <w:rsid w:val="006D1635"/>
    <w:rsid w:val="006D241B"/>
    <w:rsid w:val="006D2E0C"/>
    <w:rsid w:val="006D3337"/>
    <w:rsid w:val="006D54AF"/>
    <w:rsid w:val="006D7EC9"/>
    <w:rsid w:val="006E4203"/>
    <w:rsid w:val="006F218C"/>
    <w:rsid w:val="006F4352"/>
    <w:rsid w:val="0070201F"/>
    <w:rsid w:val="00715829"/>
    <w:rsid w:val="007201F9"/>
    <w:rsid w:val="00720D30"/>
    <w:rsid w:val="00721177"/>
    <w:rsid w:val="00722319"/>
    <w:rsid w:val="00723A30"/>
    <w:rsid w:val="00727688"/>
    <w:rsid w:val="007310EA"/>
    <w:rsid w:val="00737CCA"/>
    <w:rsid w:val="00737EBE"/>
    <w:rsid w:val="0074177C"/>
    <w:rsid w:val="007418C2"/>
    <w:rsid w:val="00742B1C"/>
    <w:rsid w:val="00743525"/>
    <w:rsid w:val="00744647"/>
    <w:rsid w:val="007462ED"/>
    <w:rsid w:val="00747F5A"/>
    <w:rsid w:val="007507D5"/>
    <w:rsid w:val="007530B4"/>
    <w:rsid w:val="007533DE"/>
    <w:rsid w:val="00754E30"/>
    <w:rsid w:val="00754F5B"/>
    <w:rsid w:val="00756345"/>
    <w:rsid w:val="00757457"/>
    <w:rsid w:val="007575BC"/>
    <w:rsid w:val="00760AAD"/>
    <w:rsid w:val="00760C33"/>
    <w:rsid w:val="00763D41"/>
    <w:rsid w:val="00763DFA"/>
    <w:rsid w:val="00763FFD"/>
    <w:rsid w:val="00765965"/>
    <w:rsid w:val="0077030B"/>
    <w:rsid w:val="00771925"/>
    <w:rsid w:val="00775152"/>
    <w:rsid w:val="00776032"/>
    <w:rsid w:val="00777347"/>
    <w:rsid w:val="00777D5B"/>
    <w:rsid w:val="00780E25"/>
    <w:rsid w:val="007811C1"/>
    <w:rsid w:val="00782403"/>
    <w:rsid w:val="00785587"/>
    <w:rsid w:val="0079581A"/>
    <w:rsid w:val="007A0761"/>
    <w:rsid w:val="007A0789"/>
    <w:rsid w:val="007A1499"/>
    <w:rsid w:val="007A175A"/>
    <w:rsid w:val="007A341B"/>
    <w:rsid w:val="007A474B"/>
    <w:rsid w:val="007A4A98"/>
    <w:rsid w:val="007A4F8C"/>
    <w:rsid w:val="007A5439"/>
    <w:rsid w:val="007A5B7C"/>
    <w:rsid w:val="007A6185"/>
    <w:rsid w:val="007A7B6B"/>
    <w:rsid w:val="007A7D66"/>
    <w:rsid w:val="007B0052"/>
    <w:rsid w:val="007B2335"/>
    <w:rsid w:val="007B3699"/>
    <w:rsid w:val="007B4EFC"/>
    <w:rsid w:val="007B5C76"/>
    <w:rsid w:val="007C2A9F"/>
    <w:rsid w:val="007C3EC8"/>
    <w:rsid w:val="007C53B2"/>
    <w:rsid w:val="007C599B"/>
    <w:rsid w:val="007C68E1"/>
    <w:rsid w:val="007C7BFC"/>
    <w:rsid w:val="007D0580"/>
    <w:rsid w:val="007D0725"/>
    <w:rsid w:val="007D2A48"/>
    <w:rsid w:val="007D2FE1"/>
    <w:rsid w:val="007D580D"/>
    <w:rsid w:val="007D76F4"/>
    <w:rsid w:val="007E00DD"/>
    <w:rsid w:val="007E04C3"/>
    <w:rsid w:val="007E347C"/>
    <w:rsid w:val="007E53A4"/>
    <w:rsid w:val="007E5484"/>
    <w:rsid w:val="007E776F"/>
    <w:rsid w:val="007F1C4B"/>
    <w:rsid w:val="007F2781"/>
    <w:rsid w:val="007F33D6"/>
    <w:rsid w:val="008014B5"/>
    <w:rsid w:val="008018E3"/>
    <w:rsid w:val="00801BD6"/>
    <w:rsid w:val="00801F59"/>
    <w:rsid w:val="00802188"/>
    <w:rsid w:val="00803140"/>
    <w:rsid w:val="00813398"/>
    <w:rsid w:val="00816507"/>
    <w:rsid w:val="008174C3"/>
    <w:rsid w:val="0082302D"/>
    <w:rsid w:val="008264B5"/>
    <w:rsid w:val="008265CE"/>
    <w:rsid w:val="00827278"/>
    <w:rsid w:val="008328F6"/>
    <w:rsid w:val="00834BA7"/>
    <w:rsid w:val="00837756"/>
    <w:rsid w:val="008401A9"/>
    <w:rsid w:val="00844C89"/>
    <w:rsid w:val="00845C07"/>
    <w:rsid w:val="00847F66"/>
    <w:rsid w:val="008514E6"/>
    <w:rsid w:val="008542C1"/>
    <w:rsid w:val="008543A6"/>
    <w:rsid w:val="00856087"/>
    <w:rsid w:val="00857BE5"/>
    <w:rsid w:val="008605C2"/>
    <w:rsid w:val="008607E9"/>
    <w:rsid w:val="008646CC"/>
    <w:rsid w:val="008651AB"/>
    <w:rsid w:val="008661E7"/>
    <w:rsid w:val="00870AC1"/>
    <w:rsid w:val="00871FE8"/>
    <w:rsid w:val="00874548"/>
    <w:rsid w:val="00874E2D"/>
    <w:rsid w:val="00875BA5"/>
    <w:rsid w:val="0087601C"/>
    <w:rsid w:val="00876360"/>
    <w:rsid w:val="00885BEC"/>
    <w:rsid w:val="00886CC3"/>
    <w:rsid w:val="0088706F"/>
    <w:rsid w:val="00890036"/>
    <w:rsid w:val="00895531"/>
    <w:rsid w:val="008A07D8"/>
    <w:rsid w:val="008A15DA"/>
    <w:rsid w:val="008A1C21"/>
    <w:rsid w:val="008A2EC9"/>
    <w:rsid w:val="008A3E31"/>
    <w:rsid w:val="008A4905"/>
    <w:rsid w:val="008B0FB2"/>
    <w:rsid w:val="008B4C45"/>
    <w:rsid w:val="008C0D1E"/>
    <w:rsid w:val="008C0FF8"/>
    <w:rsid w:val="008C2288"/>
    <w:rsid w:val="008C2B9B"/>
    <w:rsid w:val="008C3DCA"/>
    <w:rsid w:val="008C66D1"/>
    <w:rsid w:val="008C6840"/>
    <w:rsid w:val="008D03AB"/>
    <w:rsid w:val="008D05F0"/>
    <w:rsid w:val="008D0946"/>
    <w:rsid w:val="008D0EBA"/>
    <w:rsid w:val="008D32F2"/>
    <w:rsid w:val="008D35CA"/>
    <w:rsid w:val="008D3AAE"/>
    <w:rsid w:val="008D487D"/>
    <w:rsid w:val="008D6F3F"/>
    <w:rsid w:val="008E110D"/>
    <w:rsid w:val="008E18A4"/>
    <w:rsid w:val="008E1C42"/>
    <w:rsid w:val="008E2D2B"/>
    <w:rsid w:val="008E3312"/>
    <w:rsid w:val="008E3349"/>
    <w:rsid w:val="008E6E07"/>
    <w:rsid w:val="008F0A40"/>
    <w:rsid w:val="008F250F"/>
    <w:rsid w:val="008F3DF6"/>
    <w:rsid w:val="008F4B73"/>
    <w:rsid w:val="008F546E"/>
    <w:rsid w:val="008F6F9E"/>
    <w:rsid w:val="008F7AFF"/>
    <w:rsid w:val="00901625"/>
    <w:rsid w:val="00901E0C"/>
    <w:rsid w:val="00903996"/>
    <w:rsid w:val="00903A33"/>
    <w:rsid w:val="00904455"/>
    <w:rsid w:val="00910989"/>
    <w:rsid w:val="0091269A"/>
    <w:rsid w:val="00914323"/>
    <w:rsid w:val="009211B1"/>
    <w:rsid w:val="00925857"/>
    <w:rsid w:val="009304C8"/>
    <w:rsid w:val="0093077C"/>
    <w:rsid w:val="00930DA7"/>
    <w:rsid w:val="00932B83"/>
    <w:rsid w:val="0093367A"/>
    <w:rsid w:val="009340B6"/>
    <w:rsid w:val="009348B6"/>
    <w:rsid w:val="009373EF"/>
    <w:rsid w:val="00940366"/>
    <w:rsid w:val="009404B5"/>
    <w:rsid w:val="00941D17"/>
    <w:rsid w:val="00943692"/>
    <w:rsid w:val="009438E9"/>
    <w:rsid w:val="0095160B"/>
    <w:rsid w:val="009562B7"/>
    <w:rsid w:val="00956A38"/>
    <w:rsid w:val="009629F2"/>
    <w:rsid w:val="009633D3"/>
    <w:rsid w:val="00963795"/>
    <w:rsid w:val="00966FBE"/>
    <w:rsid w:val="00967BFD"/>
    <w:rsid w:val="00973212"/>
    <w:rsid w:val="009733AE"/>
    <w:rsid w:val="00973CE5"/>
    <w:rsid w:val="00977C77"/>
    <w:rsid w:val="0098253E"/>
    <w:rsid w:val="00982786"/>
    <w:rsid w:val="009829E1"/>
    <w:rsid w:val="00983214"/>
    <w:rsid w:val="00987969"/>
    <w:rsid w:val="009927FE"/>
    <w:rsid w:val="00994345"/>
    <w:rsid w:val="0099585F"/>
    <w:rsid w:val="009A2854"/>
    <w:rsid w:val="009A5DA4"/>
    <w:rsid w:val="009B26FE"/>
    <w:rsid w:val="009B363C"/>
    <w:rsid w:val="009B39BE"/>
    <w:rsid w:val="009B7DEA"/>
    <w:rsid w:val="009C2F57"/>
    <w:rsid w:val="009C3D4C"/>
    <w:rsid w:val="009C4B59"/>
    <w:rsid w:val="009D1070"/>
    <w:rsid w:val="009D33A0"/>
    <w:rsid w:val="009D5191"/>
    <w:rsid w:val="009D63E6"/>
    <w:rsid w:val="009D677B"/>
    <w:rsid w:val="009E25BC"/>
    <w:rsid w:val="009E4A28"/>
    <w:rsid w:val="009E656D"/>
    <w:rsid w:val="009F3E7F"/>
    <w:rsid w:val="009F67D1"/>
    <w:rsid w:val="009F73A4"/>
    <w:rsid w:val="00A01267"/>
    <w:rsid w:val="00A017D4"/>
    <w:rsid w:val="00A141C0"/>
    <w:rsid w:val="00A147DA"/>
    <w:rsid w:val="00A149BC"/>
    <w:rsid w:val="00A156E2"/>
    <w:rsid w:val="00A16A18"/>
    <w:rsid w:val="00A2012B"/>
    <w:rsid w:val="00A21AFE"/>
    <w:rsid w:val="00A22105"/>
    <w:rsid w:val="00A22842"/>
    <w:rsid w:val="00A237C4"/>
    <w:rsid w:val="00A263A4"/>
    <w:rsid w:val="00A26BEF"/>
    <w:rsid w:val="00A270DE"/>
    <w:rsid w:val="00A32EF7"/>
    <w:rsid w:val="00A353B5"/>
    <w:rsid w:val="00A35FBC"/>
    <w:rsid w:val="00A361A3"/>
    <w:rsid w:val="00A45F21"/>
    <w:rsid w:val="00A46B75"/>
    <w:rsid w:val="00A47878"/>
    <w:rsid w:val="00A47908"/>
    <w:rsid w:val="00A50D9F"/>
    <w:rsid w:val="00A51758"/>
    <w:rsid w:val="00A600B0"/>
    <w:rsid w:val="00A60686"/>
    <w:rsid w:val="00A61F56"/>
    <w:rsid w:val="00A64461"/>
    <w:rsid w:val="00A67E05"/>
    <w:rsid w:val="00A7387E"/>
    <w:rsid w:val="00A7410C"/>
    <w:rsid w:val="00A76998"/>
    <w:rsid w:val="00A77453"/>
    <w:rsid w:val="00A77A39"/>
    <w:rsid w:val="00A8074D"/>
    <w:rsid w:val="00A86603"/>
    <w:rsid w:val="00A90093"/>
    <w:rsid w:val="00A9263D"/>
    <w:rsid w:val="00A9454B"/>
    <w:rsid w:val="00A9522A"/>
    <w:rsid w:val="00A9574F"/>
    <w:rsid w:val="00A97DE9"/>
    <w:rsid w:val="00AA1F6E"/>
    <w:rsid w:val="00AA3273"/>
    <w:rsid w:val="00AA4172"/>
    <w:rsid w:val="00AA6211"/>
    <w:rsid w:val="00AA6AC3"/>
    <w:rsid w:val="00AB17F5"/>
    <w:rsid w:val="00AB198B"/>
    <w:rsid w:val="00AB6C69"/>
    <w:rsid w:val="00AB79B1"/>
    <w:rsid w:val="00AC0A71"/>
    <w:rsid w:val="00AC1021"/>
    <w:rsid w:val="00AC1D5B"/>
    <w:rsid w:val="00AC4276"/>
    <w:rsid w:val="00AD1241"/>
    <w:rsid w:val="00AD1939"/>
    <w:rsid w:val="00AD2EF2"/>
    <w:rsid w:val="00AD515B"/>
    <w:rsid w:val="00AD6600"/>
    <w:rsid w:val="00AE1620"/>
    <w:rsid w:val="00AE3F88"/>
    <w:rsid w:val="00AE3FD0"/>
    <w:rsid w:val="00AF0581"/>
    <w:rsid w:val="00AF13C1"/>
    <w:rsid w:val="00AF1669"/>
    <w:rsid w:val="00AF33E9"/>
    <w:rsid w:val="00AF4440"/>
    <w:rsid w:val="00AF4AAD"/>
    <w:rsid w:val="00AF4B04"/>
    <w:rsid w:val="00AF78E6"/>
    <w:rsid w:val="00B00F23"/>
    <w:rsid w:val="00B012EC"/>
    <w:rsid w:val="00B0314D"/>
    <w:rsid w:val="00B0464F"/>
    <w:rsid w:val="00B04CF2"/>
    <w:rsid w:val="00B0515B"/>
    <w:rsid w:val="00B06244"/>
    <w:rsid w:val="00B1025E"/>
    <w:rsid w:val="00B10983"/>
    <w:rsid w:val="00B16AF0"/>
    <w:rsid w:val="00B236EE"/>
    <w:rsid w:val="00B239F6"/>
    <w:rsid w:val="00B262B0"/>
    <w:rsid w:val="00B27020"/>
    <w:rsid w:val="00B3074A"/>
    <w:rsid w:val="00B30E74"/>
    <w:rsid w:val="00B315CC"/>
    <w:rsid w:val="00B321BB"/>
    <w:rsid w:val="00B32D70"/>
    <w:rsid w:val="00B34B6E"/>
    <w:rsid w:val="00B36069"/>
    <w:rsid w:val="00B364D1"/>
    <w:rsid w:val="00B368B3"/>
    <w:rsid w:val="00B36EF9"/>
    <w:rsid w:val="00B37CC9"/>
    <w:rsid w:val="00B4101D"/>
    <w:rsid w:val="00B44B5C"/>
    <w:rsid w:val="00B45790"/>
    <w:rsid w:val="00B4720B"/>
    <w:rsid w:val="00B47CC6"/>
    <w:rsid w:val="00B51DFE"/>
    <w:rsid w:val="00B547B2"/>
    <w:rsid w:val="00B55C88"/>
    <w:rsid w:val="00B55E9C"/>
    <w:rsid w:val="00B56FA5"/>
    <w:rsid w:val="00B64487"/>
    <w:rsid w:val="00B655E6"/>
    <w:rsid w:val="00B65DEC"/>
    <w:rsid w:val="00B67868"/>
    <w:rsid w:val="00B67CB9"/>
    <w:rsid w:val="00B71153"/>
    <w:rsid w:val="00B71EE6"/>
    <w:rsid w:val="00B72897"/>
    <w:rsid w:val="00B742F4"/>
    <w:rsid w:val="00B768E9"/>
    <w:rsid w:val="00B776B8"/>
    <w:rsid w:val="00B806DA"/>
    <w:rsid w:val="00B82ABE"/>
    <w:rsid w:val="00B94013"/>
    <w:rsid w:val="00B9408B"/>
    <w:rsid w:val="00B9435C"/>
    <w:rsid w:val="00B944E8"/>
    <w:rsid w:val="00B95578"/>
    <w:rsid w:val="00B96694"/>
    <w:rsid w:val="00B97357"/>
    <w:rsid w:val="00BA06B2"/>
    <w:rsid w:val="00BA1166"/>
    <w:rsid w:val="00BA16DE"/>
    <w:rsid w:val="00BA3CF8"/>
    <w:rsid w:val="00BA7EE4"/>
    <w:rsid w:val="00BB0600"/>
    <w:rsid w:val="00BB400E"/>
    <w:rsid w:val="00BC377A"/>
    <w:rsid w:val="00BC4D46"/>
    <w:rsid w:val="00BC659B"/>
    <w:rsid w:val="00BC6E39"/>
    <w:rsid w:val="00BD086D"/>
    <w:rsid w:val="00BD0C72"/>
    <w:rsid w:val="00BD3A40"/>
    <w:rsid w:val="00BD4859"/>
    <w:rsid w:val="00BD64C5"/>
    <w:rsid w:val="00BE0BEC"/>
    <w:rsid w:val="00BE1671"/>
    <w:rsid w:val="00BE2B8D"/>
    <w:rsid w:val="00BE35BB"/>
    <w:rsid w:val="00BE3707"/>
    <w:rsid w:val="00BE5EF6"/>
    <w:rsid w:val="00BE66EB"/>
    <w:rsid w:val="00BF0DEF"/>
    <w:rsid w:val="00BF10CB"/>
    <w:rsid w:val="00BF6092"/>
    <w:rsid w:val="00BF6B44"/>
    <w:rsid w:val="00C0181D"/>
    <w:rsid w:val="00C01DD4"/>
    <w:rsid w:val="00C033A5"/>
    <w:rsid w:val="00C0352D"/>
    <w:rsid w:val="00C03869"/>
    <w:rsid w:val="00C0408C"/>
    <w:rsid w:val="00C07A0D"/>
    <w:rsid w:val="00C1174E"/>
    <w:rsid w:val="00C12174"/>
    <w:rsid w:val="00C13229"/>
    <w:rsid w:val="00C136C0"/>
    <w:rsid w:val="00C13C06"/>
    <w:rsid w:val="00C14B70"/>
    <w:rsid w:val="00C155B6"/>
    <w:rsid w:val="00C15FF7"/>
    <w:rsid w:val="00C162BB"/>
    <w:rsid w:val="00C172F1"/>
    <w:rsid w:val="00C17392"/>
    <w:rsid w:val="00C1743A"/>
    <w:rsid w:val="00C21987"/>
    <w:rsid w:val="00C2503C"/>
    <w:rsid w:val="00C25B40"/>
    <w:rsid w:val="00C3117F"/>
    <w:rsid w:val="00C357D5"/>
    <w:rsid w:val="00C368F3"/>
    <w:rsid w:val="00C37BFF"/>
    <w:rsid w:val="00C40DC3"/>
    <w:rsid w:val="00C42FA1"/>
    <w:rsid w:val="00C44C8D"/>
    <w:rsid w:val="00C46B1B"/>
    <w:rsid w:val="00C500A7"/>
    <w:rsid w:val="00C55435"/>
    <w:rsid w:val="00C5571B"/>
    <w:rsid w:val="00C60929"/>
    <w:rsid w:val="00C62799"/>
    <w:rsid w:val="00C63A15"/>
    <w:rsid w:val="00C66B03"/>
    <w:rsid w:val="00C738AC"/>
    <w:rsid w:val="00C745A0"/>
    <w:rsid w:val="00C768D1"/>
    <w:rsid w:val="00C77980"/>
    <w:rsid w:val="00C828A8"/>
    <w:rsid w:val="00C82CF3"/>
    <w:rsid w:val="00C82DB9"/>
    <w:rsid w:val="00C842A3"/>
    <w:rsid w:val="00C85A55"/>
    <w:rsid w:val="00C85C29"/>
    <w:rsid w:val="00C86356"/>
    <w:rsid w:val="00C9110D"/>
    <w:rsid w:val="00C913F0"/>
    <w:rsid w:val="00C93205"/>
    <w:rsid w:val="00C95BF4"/>
    <w:rsid w:val="00C96A2B"/>
    <w:rsid w:val="00C97C07"/>
    <w:rsid w:val="00CA3C23"/>
    <w:rsid w:val="00CB1FE0"/>
    <w:rsid w:val="00CC144C"/>
    <w:rsid w:val="00CC1CAB"/>
    <w:rsid w:val="00CC3871"/>
    <w:rsid w:val="00CC3A76"/>
    <w:rsid w:val="00CC5A78"/>
    <w:rsid w:val="00CC6E8F"/>
    <w:rsid w:val="00CC755E"/>
    <w:rsid w:val="00CD13F9"/>
    <w:rsid w:val="00CD2671"/>
    <w:rsid w:val="00CD3AB6"/>
    <w:rsid w:val="00CD54B0"/>
    <w:rsid w:val="00CE547B"/>
    <w:rsid w:val="00CE725F"/>
    <w:rsid w:val="00CF0DA4"/>
    <w:rsid w:val="00CF2429"/>
    <w:rsid w:val="00CF32BC"/>
    <w:rsid w:val="00CF4B8C"/>
    <w:rsid w:val="00D0159D"/>
    <w:rsid w:val="00D0171A"/>
    <w:rsid w:val="00D02858"/>
    <w:rsid w:val="00D07585"/>
    <w:rsid w:val="00D07FB2"/>
    <w:rsid w:val="00D1376C"/>
    <w:rsid w:val="00D14A5C"/>
    <w:rsid w:val="00D14F4B"/>
    <w:rsid w:val="00D16C24"/>
    <w:rsid w:val="00D17248"/>
    <w:rsid w:val="00D223BA"/>
    <w:rsid w:val="00D22B1A"/>
    <w:rsid w:val="00D23427"/>
    <w:rsid w:val="00D24289"/>
    <w:rsid w:val="00D24ED8"/>
    <w:rsid w:val="00D272E3"/>
    <w:rsid w:val="00D33537"/>
    <w:rsid w:val="00D36F62"/>
    <w:rsid w:val="00D3734D"/>
    <w:rsid w:val="00D400D8"/>
    <w:rsid w:val="00D4299C"/>
    <w:rsid w:val="00D438D1"/>
    <w:rsid w:val="00D44040"/>
    <w:rsid w:val="00D4550F"/>
    <w:rsid w:val="00D50307"/>
    <w:rsid w:val="00D51743"/>
    <w:rsid w:val="00D54C20"/>
    <w:rsid w:val="00D607DA"/>
    <w:rsid w:val="00D60849"/>
    <w:rsid w:val="00D62C82"/>
    <w:rsid w:val="00D62FC8"/>
    <w:rsid w:val="00D64BB3"/>
    <w:rsid w:val="00D65BA4"/>
    <w:rsid w:val="00D65E6C"/>
    <w:rsid w:val="00D670CD"/>
    <w:rsid w:val="00D67440"/>
    <w:rsid w:val="00D6771A"/>
    <w:rsid w:val="00D72A05"/>
    <w:rsid w:val="00D745C7"/>
    <w:rsid w:val="00D75697"/>
    <w:rsid w:val="00D75963"/>
    <w:rsid w:val="00D765FB"/>
    <w:rsid w:val="00D90252"/>
    <w:rsid w:val="00D94E2C"/>
    <w:rsid w:val="00D96AD0"/>
    <w:rsid w:val="00DA2229"/>
    <w:rsid w:val="00DA292E"/>
    <w:rsid w:val="00DA56DE"/>
    <w:rsid w:val="00DA612A"/>
    <w:rsid w:val="00DA6B4E"/>
    <w:rsid w:val="00DA7967"/>
    <w:rsid w:val="00DB0492"/>
    <w:rsid w:val="00DB6BE2"/>
    <w:rsid w:val="00DB6C46"/>
    <w:rsid w:val="00DB7475"/>
    <w:rsid w:val="00DC202A"/>
    <w:rsid w:val="00DC21BE"/>
    <w:rsid w:val="00DC2A0E"/>
    <w:rsid w:val="00DC450C"/>
    <w:rsid w:val="00DC559E"/>
    <w:rsid w:val="00DC59D8"/>
    <w:rsid w:val="00DC5AFD"/>
    <w:rsid w:val="00DD09E8"/>
    <w:rsid w:val="00DD105A"/>
    <w:rsid w:val="00DD1FE1"/>
    <w:rsid w:val="00DD4453"/>
    <w:rsid w:val="00DE10F6"/>
    <w:rsid w:val="00DE1130"/>
    <w:rsid w:val="00DE20FA"/>
    <w:rsid w:val="00DE4161"/>
    <w:rsid w:val="00DE4E4A"/>
    <w:rsid w:val="00DE79FF"/>
    <w:rsid w:val="00DE7F4E"/>
    <w:rsid w:val="00DF420D"/>
    <w:rsid w:val="00DF609C"/>
    <w:rsid w:val="00DF7D54"/>
    <w:rsid w:val="00E00FC2"/>
    <w:rsid w:val="00E01B25"/>
    <w:rsid w:val="00E02A11"/>
    <w:rsid w:val="00E03319"/>
    <w:rsid w:val="00E0649B"/>
    <w:rsid w:val="00E1341B"/>
    <w:rsid w:val="00E150BA"/>
    <w:rsid w:val="00E16162"/>
    <w:rsid w:val="00E16FE8"/>
    <w:rsid w:val="00E23E31"/>
    <w:rsid w:val="00E25E06"/>
    <w:rsid w:val="00E26044"/>
    <w:rsid w:val="00E26B55"/>
    <w:rsid w:val="00E27741"/>
    <w:rsid w:val="00E27B6C"/>
    <w:rsid w:val="00E362CB"/>
    <w:rsid w:val="00E37107"/>
    <w:rsid w:val="00E37AF0"/>
    <w:rsid w:val="00E40B3D"/>
    <w:rsid w:val="00E412C8"/>
    <w:rsid w:val="00E41463"/>
    <w:rsid w:val="00E42DE4"/>
    <w:rsid w:val="00E43CA3"/>
    <w:rsid w:val="00E468F2"/>
    <w:rsid w:val="00E46B4F"/>
    <w:rsid w:val="00E515D5"/>
    <w:rsid w:val="00E5230F"/>
    <w:rsid w:val="00E52650"/>
    <w:rsid w:val="00E5298E"/>
    <w:rsid w:val="00E60000"/>
    <w:rsid w:val="00E613EF"/>
    <w:rsid w:val="00E6337F"/>
    <w:rsid w:val="00E6570A"/>
    <w:rsid w:val="00E65D78"/>
    <w:rsid w:val="00E71F16"/>
    <w:rsid w:val="00E731EF"/>
    <w:rsid w:val="00E7335C"/>
    <w:rsid w:val="00E74298"/>
    <w:rsid w:val="00E761C7"/>
    <w:rsid w:val="00E772AA"/>
    <w:rsid w:val="00E81041"/>
    <w:rsid w:val="00E81DE0"/>
    <w:rsid w:val="00E831BD"/>
    <w:rsid w:val="00E83BFC"/>
    <w:rsid w:val="00E83C88"/>
    <w:rsid w:val="00E84D35"/>
    <w:rsid w:val="00E85F38"/>
    <w:rsid w:val="00E8623F"/>
    <w:rsid w:val="00E868F9"/>
    <w:rsid w:val="00E9500C"/>
    <w:rsid w:val="00EA14B1"/>
    <w:rsid w:val="00EA232C"/>
    <w:rsid w:val="00EA324A"/>
    <w:rsid w:val="00EA75DD"/>
    <w:rsid w:val="00EB31A2"/>
    <w:rsid w:val="00EB4C9F"/>
    <w:rsid w:val="00EB50D3"/>
    <w:rsid w:val="00EC0E30"/>
    <w:rsid w:val="00EC1BD5"/>
    <w:rsid w:val="00EC384F"/>
    <w:rsid w:val="00ED0AB3"/>
    <w:rsid w:val="00ED0C4B"/>
    <w:rsid w:val="00ED203A"/>
    <w:rsid w:val="00ED2C56"/>
    <w:rsid w:val="00ED2EFC"/>
    <w:rsid w:val="00ED3495"/>
    <w:rsid w:val="00ED438B"/>
    <w:rsid w:val="00ED5407"/>
    <w:rsid w:val="00EE0DDA"/>
    <w:rsid w:val="00EE271B"/>
    <w:rsid w:val="00EE2B08"/>
    <w:rsid w:val="00EE38BC"/>
    <w:rsid w:val="00EE4CC6"/>
    <w:rsid w:val="00EE59FD"/>
    <w:rsid w:val="00EE7801"/>
    <w:rsid w:val="00EF02B0"/>
    <w:rsid w:val="00EF1D49"/>
    <w:rsid w:val="00EF213E"/>
    <w:rsid w:val="00EF2D05"/>
    <w:rsid w:val="00EF31F8"/>
    <w:rsid w:val="00EF5453"/>
    <w:rsid w:val="00EF6FA0"/>
    <w:rsid w:val="00EF768C"/>
    <w:rsid w:val="00EF7F2B"/>
    <w:rsid w:val="00F00382"/>
    <w:rsid w:val="00F0399E"/>
    <w:rsid w:val="00F06064"/>
    <w:rsid w:val="00F1224D"/>
    <w:rsid w:val="00F12BD9"/>
    <w:rsid w:val="00F14B97"/>
    <w:rsid w:val="00F1669A"/>
    <w:rsid w:val="00F20BBF"/>
    <w:rsid w:val="00F22454"/>
    <w:rsid w:val="00F23613"/>
    <w:rsid w:val="00F263D4"/>
    <w:rsid w:val="00F2731A"/>
    <w:rsid w:val="00F30CC6"/>
    <w:rsid w:val="00F30FAA"/>
    <w:rsid w:val="00F32950"/>
    <w:rsid w:val="00F33349"/>
    <w:rsid w:val="00F3383B"/>
    <w:rsid w:val="00F34809"/>
    <w:rsid w:val="00F34D47"/>
    <w:rsid w:val="00F420DF"/>
    <w:rsid w:val="00F436F6"/>
    <w:rsid w:val="00F43CC5"/>
    <w:rsid w:val="00F4598F"/>
    <w:rsid w:val="00F46C9B"/>
    <w:rsid w:val="00F51367"/>
    <w:rsid w:val="00F52017"/>
    <w:rsid w:val="00F5272D"/>
    <w:rsid w:val="00F53452"/>
    <w:rsid w:val="00F555CD"/>
    <w:rsid w:val="00F5776B"/>
    <w:rsid w:val="00F63AF0"/>
    <w:rsid w:val="00F662E5"/>
    <w:rsid w:val="00F66DCE"/>
    <w:rsid w:val="00F717E3"/>
    <w:rsid w:val="00F72F9E"/>
    <w:rsid w:val="00F73274"/>
    <w:rsid w:val="00F75B2D"/>
    <w:rsid w:val="00F778FB"/>
    <w:rsid w:val="00F806ED"/>
    <w:rsid w:val="00F80E0F"/>
    <w:rsid w:val="00F81E86"/>
    <w:rsid w:val="00F824A3"/>
    <w:rsid w:val="00F87B97"/>
    <w:rsid w:val="00F87D0A"/>
    <w:rsid w:val="00F90A62"/>
    <w:rsid w:val="00F90E75"/>
    <w:rsid w:val="00F91B79"/>
    <w:rsid w:val="00F926D8"/>
    <w:rsid w:val="00F92AEE"/>
    <w:rsid w:val="00F93848"/>
    <w:rsid w:val="00F97A07"/>
    <w:rsid w:val="00FA17D2"/>
    <w:rsid w:val="00FA3DE8"/>
    <w:rsid w:val="00FA457F"/>
    <w:rsid w:val="00FA45D5"/>
    <w:rsid w:val="00FA5839"/>
    <w:rsid w:val="00FA7BE6"/>
    <w:rsid w:val="00FA7EBF"/>
    <w:rsid w:val="00FB31A4"/>
    <w:rsid w:val="00FB3AA5"/>
    <w:rsid w:val="00FB4988"/>
    <w:rsid w:val="00FC3A2A"/>
    <w:rsid w:val="00FC4D49"/>
    <w:rsid w:val="00FC5AB1"/>
    <w:rsid w:val="00FC7F9A"/>
    <w:rsid w:val="00FD096D"/>
    <w:rsid w:val="00FD5386"/>
    <w:rsid w:val="00FD63CF"/>
    <w:rsid w:val="00FD7A66"/>
    <w:rsid w:val="00FE01DD"/>
    <w:rsid w:val="00FE13B2"/>
    <w:rsid w:val="00FE3CE9"/>
    <w:rsid w:val="00FE4E8E"/>
    <w:rsid w:val="00FF1E39"/>
    <w:rsid w:val="00FF1F9A"/>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E8623F"/>
    <w:rPr>
      <w:sz w:val="16"/>
      <w:szCs w:val="16"/>
    </w:rPr>
  </w:style>
  <w:style w:type="paragraph" w:styleId="CommentText">
    <w:name w:val="annotation text"/>
    <w:basedOn w:val="Normal"/>
    <w:link w:val="CommentTextChar"/>
    <w:semiHidden/>
    <w:unhideWhenUsed/>
    <w:rsid w:val="00E8623F"/>
    <w:rPr>
      <w:sz w:val="20"/>
      <w:szCs w:val="20"/>
    </w:rPr>
  </w:style>
  <w:style w:type="character" w:customStyle="1" w:styleId="CommentTextChar">
    <w:name w:val="Comment Text Char"/>
    <w:basedOn w:val="DefaultParagraphFont"/>
    <w:link w:val="CommentText"/>
    <w:semiHidden/>
    <w:rsid w:val="00E8623F"/>
    <w:rPr>
      <w:lang w:val="en-US" w:eastAsia="en-US"/>
    </w:rPr>
  </w:style>
  <w:style w:type="paragraph" w:styleId="CommentSubject">
    <w:name w:val="annotation subject"/>
    <w:basedOn w:val="CommentText"/>
    <w:next w:val="CommentText"/>
    <w:link w:val="CommentSubjectChar"/>
    <w:semiHidden/>
    <w:unhideWhenUsed/>
    <w:rsid w:val="00E8623F"/>
    <w:rPr>
      <w:b/>
      <w:bCs/>
    </w:rPr>
  </w:style>
  <w:style w:type="character" w:customStyle="1" w:styleId="CommentSubjectChar">
    <w:name w:val="Comment Subject Char"/>
    <w:basedOn w:val="CommentTextChar"/>
    <w:link w:val="CommentSubject"/>
    <w:semiHidden/>
    <w:rsid w:val="00E8623F"/>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customXml/itemProps3.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4.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55</TotalTime>
  <Pages>6</Pages>
  <Words>2318</Words>
  <Characters>132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5506</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30</cp:revision>
  <cp:lastPrinted>2020-12-14T17:50:00Z</cp:lastPrinted>
  <dcterms:created xsi:type="dcterms:W3CDTF">2024-02-01T14:41:00Z</dcterms:created>
  <dcterms:modified xsi:type="dcterms:W3CDTF">2024-02-02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